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065F14" w14:textId="77777777" w:rsidR="00BE48C1" w:rsidRDefault="00585116" w:rsidP="00585116">
      <w:pPr>
        <w:jc w:val="right"/>
      </w:pPr>
      <w:bookmarkStart w:id="0" w:name="_GoBack"/>
      <w:bookmarkEnd w:id="0"/>
      <w:r>
        <w:rPr>
          <w:noProof/>
        </w:rPr>
        <w:drawing>
          <wp:inline distT="0" distB="0" distL="0" distR="0" wp14:anchorId="549C08BA" wp14:editId="0107B2F2">
            <wp:extent cx="1920872" cy="720328"/>
            <wp:effectExtent l="0" t="0" r="3810" b="3810"/>
            <wp:docPr id="1" name="Picture 1" descr="C:\Users\dougmccurry\AppData\Local\Microsoft\Windows\Temporary Internet Files\Content.Outlook\KQN2EM9P\AchievementFirst_Logo_SMALL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gmccurry\AppData\Local\Microsoft\Windows\Temporary Internet Files\Content.Outlook\KQN2EM9P\AchievementFirst_Logo_SMALL_.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0872" cy="720328"/>
                    </a:xfrm>
                    <a:prstGeom prst="rect">
                      <a:avLst/>
                    </a:prstGeom>
                    <a:noFill/>
                    <a:ln>
                      <a:noFill/>
                    </a:ln>
                  </pic:spPr>
                </pic:pic>
              </a:graphicData>
            </a:graphic>
          </wp:inline>
        </w:drawing>
      </w:r>
    </w:p>
    <w:p w14:paraId="437A4C25" w14:textId="77777777" w:rsidR="00585116" w:rsidRPr="00C70171" w:rsidRDefault="00585116" w:rsidP="00585116">
      <w:pPr>
        <w:spacing w:after="0" w:line="240" w:lineRule="auto"/>
        <w:rPr>
          <w:szCs w:val="24"/>
        </w:rPr>
      </w:pPr>
      <w:r w:rsidRPr="00C70171">
        <w:rPr>
          <w:b/>
          <w:sz w:val="44"/>
          <w:szCs w:val="48"/>
        </w:rPr>
        <w:t xml:space="preserve">AF’s Essentials of Instruction </w:t>
      </w:r>
    </w:p>
    <w:p w14:paraId="45C80507" w14:textId="77777777" w:rsidR="00585116" w:rsidRPr="007219C8" w:rsidRDefault="00585116" w:rsidP="00585116">
      <w:pPr>
        <w:spacing w:after="0" w:line="240" w:lineRule="auto"/>
        <w:ind w:left="270" w:firstLine="450"/>
        <w:rPr>
          <w:b/>
        </w:rPr>
      </w:pPr>
      <w:r w:rsidRPr="007219C8">
        <w:rPr>
          <w:b/>
        </w:rPr>
        <w:t>Purpose of the Essentials:</w:t>
      </w:r>
    </w:p>
    <w:p w14:paraId="2575B25D" w14:textId="77777777" w:rsidR="00585116" w:rsidRPr="007219C8" w:rsidRDefault="00585116" w:rsidP="00585116">
      <w:pPr>
        <w:pStyle w:val="ListParagraph"/>
        <w:numPr>
          <w:ilvl w:val="0"/>
          <w:numId w:val="2"/>
        </w:numPr>
        <w:spacing w:after="0" w:line="240" w:lineRule="auto"/>
      </w:pPr>
      <w:r w:rsidRPr="007219C8">
        <w:t>Clearly define great instruction at AF</w:t>
      </w:r>
    </w:p>
    <w:p w14:paraId="2F4864F1" w14:textId="77777777" w:rsidR="00585116" w:rsidRPr="007219C8" w:rsidRDefault="00585116" w:rsidP="00585116">
      <w:pPr>
        <w:pStyle w:val="ListParagraph"/>
        <w:numPr>
          <w:ilvl w:val="0"/>
          <w:numId w:val="2"/>
        </w:numPr>
        <w:spacing w:after="0" w:line="240" w:lineRule="auto"/>
      </w:pPr>
      <w:r w:rsidRPr="007219C8">
        <w:t>Provide a framework – the five key questions – for every observation, PD, discussion of instruction, etc.</w:t>
      </w:r>
    </w:p>
    <w:p w14:paraId="07552C26" w14:textId="77777777" w:rsidR="00585116" w:rsidRPr="007219C8" w:rsidRDefault="00585116" w:rsidP="00585116">
      <w:pPr>
        <w:pStyle w:val="ListParagraph"/>
        <w:numPr>
          <w:ilvl w:val="0"/>
          <w:numId w:val="2"/>
        </w:numPr>
        <w:spacing w:after="0" w:line="240" w:lineRule="auto"/>
      </w:pPr>
      <w:r w:rsidRPr="007219C8">
        <w:t xml:space="preserve">Support teacher growth and effectiveness </w:t>
      </w:r>
    </w:p>
    <w:p w14:paraId="698B62ED" w14:textId="77777777" w:rsidR="00585116" w:rsidRDefault="00585116" w:rsidP="00585116">
      <w:pPr>
        <w:pStyle w:val="ListParagraph"/>
        <w:numPr>
          <w:ilvl w:val="0"/>
          <w:numId w:val="1"/>
        </w:numPr>
        <w:spacing w:after="0" w:line="240" w:lineRule="auto"/>
      </w:pPr>
      <w:r w:rsidRPr="007219C8">
        <w:t>Measure the quality of instruction</w:t>
      </w:r>
    </w:p>
    <w:p w14:paraId="235F15FC" w14:textId="77777777" w:rsidR="006967E2" w:rsidRPr="007219C8" w:rsidRDefault="006967E2" w:rsidP="00585116">
      <w:pPr>
        <w:pStyle w:val="ListParagraph"/>
        <w:numPr>
          <w:ilvl w:val="0"/>
          <w:numId w:val="1"/>
        </w:numPr>
        <w:spacing w:after="0" w:line="240" w:lineRule="auto"/>
      </w:pPr>
      <w:r>
        <w:t>Provide a strong framework for Teacher Career Pathway observations</w:t>
      </w:r>
    </w:p>
    <w:p w14:paraId="11DB3001" w14:textId="77777777" w:rsidR="00585116" w:rsidRPr="003B5BD6" w:rsidRDefault="00585116" w:rsidP="00585116">
      <w:pPr>
        <w:spacing w:after="0" w:line="240" w:lineRule="auto"/>
        <w:rPr>
          <w:sz w:val="10"/>
          <w:szCs w:val="10"/>
        </w:rPr>
      </w:pPr>
    </w:p>
    <w:p w14:paraId="20CD4678" w14:textId="77777777" w:rsidR="00585116" w:rsidRPr="007219C8" w:rsidRDefault="00585116" w:rsidP="00585116">
      <w:pPr>
        <w:spacing w:after="0" w:line="240" w:lineRule="auto"/>
        <w:ind w:left="720"/>
        <w:rPr>
          <w:b/>
        </w:rPr>
      </w:pPr>
      <w:r w:rsidRPr="007219C8">
        <w:rPr>
          <w:b/>
        </w:rPr>
        <w:t>Intentional Design:</w:t>
      </w:r>
    </w:p>
    <w:p w14:paraId="7E153498" w14:textId="77777777" w:rsidR="00585116" w:rsidRPr="007219C8" w:rsidRDefault="00585116" w:rsidP="00585116">
      <w:pPr>
        <w:pStyle w:val="ListParagraph"/>
        <w:numPr>
          <w:ilvl w:val="0"/>
          <w:numId w:val="1"/>
        </w:numPr>
        <w:spacing w:after="0" w:line="240" w:lineRule="auto"/>
      </w:pPr>
      <w:r w:rsidRPr="007219C8">
        <w:t>Championing Joyful Rigor</w:t>
      </w:r>
    </w:p>
    <w:p w14:paraId="0E8FA49B" w14:textId="77777777" w:rsidR="00585116" w:rsidRPr="007219C8" w:rsidRDefault="00585116" w:rsidP="00585116">
      <w:pPr>
        <w:pStyle w:val="ListParagraph"/>
        <w:numPr>
          <w:ilvl w:val="0"/>
          <w:numId w:val="1"/>
        </w:numPr>
        <w:spacing w:after="0" w:line="240" w:lineRule="auto"/>
      </w:pPr>
      <w:r w:rsidRPr="007219C8">
        <w:t>Alignment to the Common Core</w:t>
      </w:r>
      <w:r w:rsidR="003D09ED">
        <w:t xml:space="preserve"> and AP</w:t>
      </w:r>
      <w:r w:rsidRPr="007219C8">
        <w:t>, especially the shifts toward increased rigor and deep student thinking</w:t>
      </w:r>
    </w:p>
    <w:p w14:paraId="37AA8BAD" w14:textId="77777777" w:rsidR="00585116" w:rsidRPr="007219C8" w:rsidRDefault="00E131BA" w:rsidP="00585116">
      <w:pPr>
        <w:pStyle w:val="ListParagraph"/>
        <w:numPr>
          <w:ilvl w:val="0"/>
          <w:numId w:val="1"/>
        </w:numPr>
        <w:spacing w:after="0" w:line="240" w:lineRule="auto"/>
      </w:pPr>
      <w:r>
        <w:t xml:space="preserve">Include </w:t>
      </w:r>
      <w:r w:rsidR="006967E2">
        <w:t>both</w:t>
      </w:r>
      <w:r w:rsidR="00585116" w:rsidRPr="007219C8">
        <w:t xml:space="preserve"> “foundational” (e.g.</w:t>
      </w:r>
      <w:r w:rsidR="00585116">
        <w:t>,</w:t>
      </w:r>
      <w:r w:rsidR="00585116" w:rsidRPr="007219C8">
        <w:t xml:space="preserve"> tight classroom or kids on task) </w:t>
      </w:r>
      <w:r w:rsidR="006967E2">
        <w:t>and</w:t>
      </w:r>
      <w:r w:rsidR="00585116" w:rsidRPr="007219C8">
        <w:t xml:space="preserve"> excellence (e.g.</w:t>
      </w:r>
      <w:r w:rsidR="00585116">
        <w:t>,</w:t>
      </w:r>
      <w:r w:rsidR="00585116" w:rsidRPr="007219C8">
        <w:t xml:space="preserve"> investment and deep student thinking)</w:t>
      </w:r>
      <w:r w:rsidR="006967E2">
        <w:t xml:space="preserve"> criteria</w:t>
      </w:r>
    </w:p>
    <w:p w14:paraId="24BD3C9F" w14:textId="77777777" w:rsidR="00585116" w:rsidRPr="007219C8" w:rsidRDefault="00585116" w:rsidP="00585116">
      <w:pPr>
        <w:pStyle w:val="ListParagraph"/>
        <w:numPr>
          <w:ilvl w:val="0"/>
          <w:numId w:val="1"/>
        </w:numPr>
        <w:spacing w:after="0" w:line="240" w:lineRule="auto"/>
      </w:pPr>
      <w:r w:rsidRPr="007219C8">
        <w:t>Keep 1-5 scoring for consistency</w:t>
      </w:r>
      <w:r w:rsidRPr="007219C8">
        <w:tab/>
      </w:r>
    </w:p>
    <w:p w14:paraId="0ACB7243" w14:textId="77777777" w:rsidR="00585116" w:rsidRPr="00052320" w:rsidRDefault="00585116" w:rsidP="00585116">
      <w:pPr>
        <w:pStyle w:val="ListParagraph"/>
        <w:numPr>
          <w:ilvl w:val="0"/>
          <w:numId w:val="1"/>
        </w:numPr>
        <w:spacing w:after="0" w:line="240" w:lineRule="auto"/>
      </w:pPr>
      <w:r w:rsidRPr="007219C8">
        <w:t xml:space="preserve">Reduce the number of Essentials </w:t>
      </w:r>
      <w:r w:rsidRPr="00052320">
        <w:t>in half; 1 page per Essential, 5 pages total</w:t>
      </w:r>
    </w:p>
    <w:p w14:paraId="39EB274B" w14:textId="77777777" w:rsidR="00585116" w:rsidRPr="00052320" w:rsidRDefault="00585116" w:rsidP="00585116">
      <w:pPr>
        <w:pStyle w:val="ListParagraph"/>
        <w:numPr>
          <w:ilvl w:val="0"/>
          <w:numId w:val="1"/>
        </w:numPr>
        <w:spacing w:after="0" w:line="240" w:lineRule="auto"/>
      </w:pPr>
      <w:r w:rsidRPr="00052320">
        <w:t>Focus more on student actions. We believe that student outcomes are the ultimate measure of instruction, so we are foc</w:t>
      </w:r>
      <w:r w:rsidR="00052320" w:rsidRPr="00052320">
        <w:t xml:space="preserve">used less on individual teacher </w:t>
      </w:r>
      <w:r w:rsidR="001B768C" w:rsidRPr="00052320">
        <w:t xml:space="preserve">inputs </w:t>
      </w:r>
      <w:r w:rsidRPr="00052320">
        <w:t>and</w:t>
      </w:r>
      <w:r w:rsidR="00052320" w:rsidRPr="00052320">
        <w:t xml:space="preserve"> more on the impact of these</w:t>
      </w:r>
      <w:r w:rsidR="001B768C" w:rsidRPr="00052320">
        <w:t xml:space="preserve"> inputs</w:t>
      </w:r>
    </w:p>
    <w:p w14:paraId="0D4F2F82" w14:textId="77777777" w:rsidR="00585116" w:rsidRPr="003B5BD6" w:rsidRDefault="00585116" w:rsidP="00585116">
      <w:pPr>
        <w:spacing w:after="0" w:line="240" w:lineRule="auto"/>
        <w:rPr>
          <w:sz w:val="10"/>
          <w:szCs w:val="10"/>
        </w:rPr>
      </w:pPr>
    </w:p>
    <w:p w14:paraId="31DE37BD" w14:textId="77777777" w:rsidR="00585116" w:rsidRPr="007219C8" w:rsidRDefault="00585116" w:rsidP="00585116">
      <w:pPr>
        <w:spacing w:after="0" w:line="240" w:lineRule="auto"/>
        <w:ind w:firstLine="720"/>
        <w:rPr>
          <w:b/>
        </w:rPr>
      </w:pPr>
      <w:r w:rsidRPr="007219C8">
        <w:rPr>
          <w:b/>
        </w:rPr>
        <w:t xml:space="preserve">Scoring </w:t>
      </w:r>
      <w:r>
        <w:rPr>
          <w:b/>
        </w:rPr>
        <w:t>Guidance:</w:t>
      </w:r>
    </w:p>
    <w:p w14:paraId="350D1944" w14:textId="6383A3C6" w:rsidR="00585116" w:rsidRPr="007219C8" w:rsidRDefault="006967E2" w:rsidP="00585116">
      <w:pPr>
        <w:pStyle w:val="ListParagraph"/>
        <w:numPr>
          <w:ilvl w:val="0"/>
          <w:numId w:val="1"/>
        </w:numPr>
        <w:spacing w:after="0" w:line="240" w:lineRule="auto"/>
      </w:pPr>
      <w:r>
        <w:t>D</w:t>
      </w:r>
      <w:r w:rsidR="00585116" w:rsidRPr="007219C8">
        <w:t xml:space="preserve">etermine what rating BEST </w:t>
      </w:r>
      <w:r w:rsidR="003A7176">
        <w:t xml:space="preserve">answers the big question </w:t>
      </w:r>
      <w:r w:rsidR="00B55273">
        <w:t>for the Essential</w:t>
      </w:r>
      <w:r w:rsidR="004E3F10">
        <w:t>: ineffective, emergent, solid, strong, or exemplary</w:t>
      </w:r>
      <w:r w:rsidR="00585116">
        <w:t xml:space="preserve">. </w:t>
      </w:r>
      <w:r w:rsidR="004E3F10">
        <w:t xml:space="preserve">The evidence </w:t>
      </w:r>
      <w:r w:rsidR="00585116">
        <w:t>does not need to</w:t>
      </w:r>
      <w:r w:rsidR="00585116" w:rsidRPr="007219C8">
        <w:t xml:space="preserve"> meet every single </w:t>
      </w:r>
      <w:r w:rsidR="004E3F10">
        <w:t xml:space="preserve">indicator as the overall score is </w:t>
      </w:r>
      <w:r w:rsidR="004E3F10" w:rsidRPr="009C6B89">
        <w:rPr>
          <w:u w:val="single"/>
        </w:rPr>
        <w:t>not</w:t>
      </w:r>
      <w:r w:rsidR="004E3F10">
        <w:t xml:space="preserve"> an average of the indicators beneath it; i</w:t>
      </w:r>
      <w:r w:rsidR="003A7176">
        <w:t>t is more about the</w:t>
      </w:r>
      <w:r w:rsidR="004E3F10">
        <w:t xml:space="preserve"> rating of the</w:t>
      </w:r>
      <w:r w:rsidR="003A7176">
        <w:t xml:space="preserve"> preponderance of evidence.</w:t>
      </w:r>
    </w:p>
    <w:p w14:paraId="528F03BE" w14:textId="62644924" w:rsidR="00585116" w:rsidRPr="007219C8" w:rsidRDefault="003D09ED" w:rsidP="00585116">
      <w:pPr>
        <w:pStyle w:val="ListParagraph"/>
        <w:numPr>
          <w:ilvl w:val="0"/>
          <w:numId w:val="1"/>
        </w:numPr>
        <w:spacing w:after="0" w:line="240" w:lineRule="auto"/>
      </w:pPr>
      <w:r>
        <w:t xml:space="preserve">The </w:t>
      </w:r>
      <w:r w:rsidR="0017027B">
        <w:t xml:space="preserve">indicators </w:t>
      </w:r>
      <w:r>
        <w:t xml:space="preserve">are listed in order of importance, so if someone is especially weak or strong on </w:t>
      </w:r>
      <w:r w:rsidR="004E3F10">
        <w:t>indicators towards</w:t>
      </w:r>
      <w:r>
        <w:t xml:space="preserve"> the top of the page, it should influence the </w:t>
      </w:r>
      <w:r w:rsidR="004E3F10">
        <w:t>overall rating</w:t>
      </w:r>
      <w:r>
        <w:t>.</w:t>
      </w:r>
    </w:p>
    <w:p w14:paraId="42277A93" w14:textId="77777777" w:rsidR="003D09ED" w:rsidRDefault="00585116" w:rsidP="00585116">
      <w:pPr>
        <w:pStyle w:val="ListParagraph"/>
        <w:numPr>
          <w:ilvl w:val="0"/>
          <w:numId w:val="1"/>
        </w:numPr>
        <w:spacing w:after="0" w:line="240" w:lineRule="auto"/>
      </w:pPr>
      <w:r w:rsidRPr="008B7209">
        <w:t>A score of “3 – Solid” indicates that the teacher is meeting the bar</w:t>
      </w:r>
      <w:r w:rsidR="006D58FF">
        <w:t xml:space="preserve"> for effective instruction</w:t>
      </w:r>
      <w:r w:rsidRPr="008B7209">
        <w:t>. Scores will be out of 25 (5 possible points per Essential) and may not translate exactly to the previous Essentials Rubric. We will reevaluate observation minimums needed for stage advancement.</w:t>
      </w:r>
    </w:p>
    <w:p w14:paraId="7F963616" w14:textId="77777777" w:rsidR="00585116" w:rsidRPr="008B7209" w:rsidRDefault="003D09ED" w:rsidP="00585116">
      <w:pPr>
        <w:pStyle w:val="ListParagraph"/>
        <w:numPr>
          <w:ilvl w:val="0"/>
          <w:numId w:val="1"/>
        </w:numPr>
        <w:spacing w:after="0" w:line="240" w:lineRule="auto"/>
      </w:pPr>
      <w:r>
        <w:t>A score of “5 – Exemplary” means that all the level 4 indicators are present</w:t>
      </w:r>
      <w:r w:rsidR="003B5BD6">
        <w:t xml:space="preserve"> and the level of instruction matches the </w:t>
      </w:r>
      <w:r>
        <w:t>descriptors of “5 – exemplary</w:t>
      </w:r>
      <w:r w:rsidR="00352C84">
        <w:t>.</w:t>
      </w:r>
      <w:r>
        <w:t>”</w:t>
      </w:r>
      <w:r w:rsidR="00352C84">
        <w:t xml:space="preserve"> </w:t>
      </w:r>
      <w:r w:rsidR="003B5BD6">
        <w:t>To reach a 5, t</w:t>
      </w:r>
      <w:r>
        <w:t>here may not always be evidence of all of the exemplary criteria</w:t>
      </w:r>
      <w:r w:rsidR="003B5BD6">
        <w:t>, but there cannot be evidence that goes against them.</w:t>
      </w:r>
    </w:p>
    <w:p w14:paraId="40A5DE48" w14:textId="77777777" w:rsidR="00585116" w:rsidRPr="008B7209" w:rsidRDefault="00585116" w:rsidP="00585116">
      <w:pPr>
        <w:spacing w:after="0" w:line="240" w:lineRule="auto"/>
        <w:rPr>
          <w:b/>
          <w:sz w:val="4"/>
          <w:szCs w:val="4"/>
        </w:rPr>
      </w:pPr>
    </w:p>
    <w:p w14:paraId="364D4666" w14:textId="77777777" w:rsidR="00585116" w:rsidRPr="00073A1C" w:rsidRDefault="00585116" w:rsidP="00585116">
      <w:pPr>
        <w:spacing w:after="0" w:line="240" w:lineRule="auto"/>
        <w:rPr>
          <w:b/>
          <w:sz w:val="52"/>
          <w:szCs w:val="52"/>
        </w:rPr>
      </w:pPr>
      <w:r w:rsidRPr="00C70171">
        <w:rPr>
          <w:b/>
          <w:noProof/>
          <w:sz w:val="44"/>
          <w:szCs w:val="44"/>
        </w:rPr>
        <w:drawing>
          <wp:anchor distT="0" distB="0" distL="114300" distR="114300" simplePos="0" relativeHeight="251662336" behindDoc="0" locked="0" layoutInCell="1" allowOverlap="1" wp14:anchorId="1F68AC8E" wp14:editId="0DB097BC">
            <wp:simplePos x="0" y="0"/>
            <wp:positionH relativeFrom="column">
              <wp:posOffset>16722</wp:posOffset>
            </wp:positionH>
            <wp:positionV relativeFrom="paragraph">
              <wp:posOffset>372110</wp:posOffset>
            </wp:positionV>
            <wp:extent cx="322177" cy="270164"/>
            <wp:effectExtent l="0" t="0" r="1905" b="0"/>
            <wp:wrapNone/>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2177" cy="27016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Pr="00C70171">
        <w:rPr>
          <w:b/>
          <w:sz w:val="44"/>
          <w:szCs w:val="44"/>
        </w:rPr>
        <w:t>The</w:t>
      </w:r>
      <w:r w:rsidRPr="00C70171">
        <w:rPr>
          <w:b/>
          <w:sz w:val="44"/>
          <w:szCs w:val="52"/>
        </w:rPr>
        <w:t xml:space="preserve"> Five Essentials </w:t>
      </w:r>
    </w:p>
    <w:p w14:paraId="4D929384" w14:textId="77777777" w:rsidR="00585116" w:rsidRPr="00C21909" w:rsidRDefault="00585116" w:rsidP="00585116">
      <w:pPr>
        <w:spacing w:after="0" w:line="240" w:lineRule="auto"/>
        <w:rPr>
          <w:spacing w:val="-2"/>
          <w:sz w:val="32"/>
          <w:szCs w:val="36"/>
        </w:rPr>
      </w:pPr>
      <w:r w:rsidRPr="00196E7A">
        <w:rPr>
          <w:b/>
          <w:noProof/>
          <w:sz w:val="52"/>
          <w:szCs w:val="52"/>
        </w:rPr>
        <w:drawing>
          <wp:anchor distT="0" distB="0" distL="114300" distR="114300" simplePos="0" relativeHeight="251660288" behindDoc="0" locked="0" layoutInCell="1" allowOverlap="1" wp14:anchorId="4AB9C599" wp14:editId="53DE6CEA">
            <wp:simplePos x="0" y="0"/>
            <wp:positionH relativeFrom="column">
              <wp:posOffset>41487</wp:posOffset>
            </wp:positionH>
            <wp:positionV relativeFrom="paragraph">
              <wp:posOffset>238760</wp:posOffset>
            </wp:positionV>
            <wp:extent cx="265220" cy="263237"/>
            <wp:effectExtent l="0" t="0" r="1905" b="3810"/>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220" cy="263237"/>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Pr>
          <w:b/>
          <w:sz w:val="36"/>
          <w:szCs w:val="36"/>
        </w:rPr>
        <w:t xml:space="preserve">    </w:t>
      </w:r>
      <w:r w:rsidR="00832BAC">
        <w:rPr>
          <w:b/>
          <w:sz w:val="36"/>
          <w:szCs w:val="36"/>
        </w:rPr>
        <w:t xml:space="preserve">   </w:t>
      </w:r>
      <w:r w:rsidRPr="00C21909">
        <w:rPr>
          <w:b/>
          <w:sz w:val="32"/>
          <w:szCs w:val="36"/>
        </w:rPr>
        <w:t xml:space="preserve">RIGOR </w:t>
      </w:r>
      <w:r w:rsidRPr="00C21909">
        <w:rPr>
          <w:rFonts w:ascii="Times New Roman" w:hAnsi="Times New Roman"/>
          <w:sz w:val="32"/>
          <w:szCs w:val="36"/>
        </w:rPr>
        <w:t>|</w:t>
      </w:r>
      <w:r w:rsidRPr="00C21909">
        <w:rPr>
          <w:sz w:val="32"/>
          <w:szCs w:val="36"/>
        </w:rPr>
        <w:t xml:space="preserve"> </w:t>
      </w:r>
      <w:r w:rsidR="002917FC">
        <w:rPr>
          <w:spacing w:val="-2"/>
          <w:sz w:val="32"/>
          <w:szCs w:val="36"/>
        </w:rPr>
        <w:t>A</w:t>
      </w:r>
      <w:r w:rsidR="00ED13FB" w:rsidRPr="00C21909">
        <w:rPr>
          <w:spacing w:val="-2"/>
          <w:sz w:val="32"/>
          <w:szCs w:val="36"/>
        </w:rPr>
        <w:t xml:space="preserve">re </w:t>
      </w:r>
      <w:r w:rsidRPr="00C21909">
        <w:rPr>
          <w:spacing w:val="-2"/>
          <w:sz w:val="32"/>
          <w:szCs w:val="36"/>
        </w:rPr>
        <w:t>students grappling with content aligned to the College Ready Bar?</w:t>
      </w:r>
    </w:p>
    <w:p w14:paraId="0B320E57" w14:textId="77777777" w:rsidR="00585116" w:rsidRPr="00C21909" w:rsidRDefault="00585116" w:rsidP="00585116">
      <w:pPr>
        <w:tabs>
          <w:tab w:val="left" w:pos="0"/>
        </w:tabs>
        <w:spacing w:after="0" w:line="240" w:lineRule="auto"/>
        <w:rPr>
          <w:spacing w:val="-2"/>
          <w:sz w:val="32"/>
          <w:szCs w:val="36"/>
        </w:rPr>
      </w:pPr>
      <w:r w:rsidRPr="00C21909">
        <w:rPr>
          <w:b/>
          <w:noProof/>
          <w:sz w:val="48"/>
          <w:szCs w:val="52"/>
        </w:rPr>
        <w:drawing>
          <wp:anchor distT="0" distB="0" distL="114300" distR="114300" simplePos="0" relativeHeight="251661312" behindDoc="0" locked="0" layoutInCell="1" allowOverlap="1" wp14:anchorId="17052593" wp14:editId="3B7F46B4">
            <wp:simplePos x="0" y="0"/>
            <wp:positionH relativeFrom="column">
              <wp:posOffset>41487</wp:posOffset>
            </wp:positionH>
            <wp:positionV relativeFrom="paragraph">
              <wp:posOffset>224155</wp:posOffset>
            </wp:positionV>
            <wp:extent cx="228600" cy="310682"/>
            <wp:effectExtent l="0" t="0" r="0" b="0"/>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 cy="310682"/>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Pr="00C21909">
        <w:rPr>
          <w:b/>
          <w:sz w:val="32"/>
          <w:szCs w:val="36"/>
        </w:rPr>
        <w:t xml:space="preserve">    </w:t>
      </w:r>
      <w:r w:rsidR="00832BAC">
        <w:rPr>
          <w:b/>
          <w:sz w:val="32"/>
          <w:szCs w:val="36"/>
        </w:rPr>
        <w:t xml:space="preserve">    </w:t>
      </w:r>
      <w:r w:rsidRPr="00C21909">
        <w:rPr>
          <w:b/>
          <w:sz w:val="32"/>
          <w:szCs w:val="36"/>
        </w:rPr>
        <w:t>FOCUS</w:t>
      </w:r>
      <w:r w:rsidRPr="00C21909">
        <w:rPr>
          <w:sz w:val="32"/>
          <w:szCs w:val="36"/>
        </w:rPr>
        <w:t xml:space="preserve"> </w:t>
      </w:r>
      <w:r w:rsidRPr="00C21909">
        <w:rPr>
          <w:rFonts w:ascii="Times New Roman" w:hAnsi="Times New Roman"/>
          <w:sz w:val="32"/>
          <w:szCs w:val="36"/>
        </w:rPr>
        <w:t>|</w:t>
      </w:r>
      <w:r w:rsidRPr="00C21909">
        <w:rPr>
          <w:sz w:val="32"/>
          <w:szCs w:val="36"/>
        </w:rPr>
        <w:t xml:space="preserve"> </w:t>
      </w:r>
      <w:r w:rsidR="002917FC">
        <w:rPr>
          <w:sz w:val="32"/>
          <w:szCs w:val="36"/>
        </w:rPr>
        <w:t>A</w:t>
      </w:r>
      <w:r w:rsidR="00ED13FB">
        <w:rPr>
          <w:spacing w:val="-2"/>
          <w:sz w:val="32"/>
          <w:szCs w:val="36"/>
        </w:rPr>
        <w:t>re</w:t>
      </w:r>
      <w:r w:rsidRPr="00C21909">
        <w:rPr>
          <w:spacing w:val="-2"/>
          <w:sz w:val="32"/>
          <w:szCs w:val="36"/>
        </w:rPr>
        <w:t xml:space="preserve"> students focused on the work of the lesson from start to finish?  </w:t>
      </w:r>
    </w:p>
    <w:p w14:paraId="1A5CDBDA" w14:textId="77777777" w:rsidR="00585116" w:rsidRPr="00C21909" w:rsidRDefault="00585116" w:rsidP="00585116">
      <w:pPr>
        <w:spacing w:after="0" w:line="240" w:lineRule="auto"/>
        <w:rPr>
          <w:b/>
          <w:sz w:val="32"/>
          <w:szCs w:val="36"/>
        </w:rPr>
      </w:pPr>
      <w:r w:rsidRPr="00C21909">
        <w:rPr>
          <w:b/>
          <w:sz w:val="32"/>
          <w:szCs w:val="36"/>
        </w:rPr>
        <w:t xml:space="preserve">    </w:t>
      </w:r>
      <w:r w:rsidR="00832BAC">
        <w:rPr>
          <w:b/>
          <w:sz w:val="32"/>
          <w:szCs w:val="36"/>
        </w:rPr>
        <w:t xml:space="preserve">    </w:t>
      </w:r>
      <w:r w:rsidRPr="00C21909">
        <w:rPr>
          <w:b/>
          <w:sz w:val="32"/>
          <w:szCs w:val="36"/>
        </w:rPr>
        <w:t>INVESTMENT</w:t>
      </w:r>
      <w:r w:rsidRPr="00C21909">
        <w:rPr>
          <w:sz w:val="32"/>
          <w:szCs w:val="36"/>
        </w:rPr>
        <w:t xml:space="preserve"> </w:t>
      </w:r>
      <w:r w:rsidRPr="00C21909">
        <w:rPr>
          <w:rFonts w:ascii="Times New Roman" w:hAnsi="Times New Roman"/>
          <w:sz w:val="32"/>
          <w:szCs w:val="36"/>
        </w:rPr>
        <w:t>|</w:t>
      </w:r>
      <w:r w:rsidRPr="00C21909">
        <w:rPr>
          <w:sz w:val="32"/>
          <w:szCs w:val="36"/>
        </w:rPr>
        <w:t xml:space="preserve"> </w:t>
      </w:r>
      <w:r w:rsidR="002917FC">
        <w:rPr>
          <w:spacing w:val="-2"/>
          <w:sz w:val="32"/>
          <w:szCs w:val="36"/>
        </w:rPr>
        <w:t>W</w:t>
      </w:r>
      <w:r w:rsidR="00ED13FB" w:rsidRPr="00C21909">
        <w:rPr>
          <w:spacing w:val="-2"/>
          <w:sz w:val="32"/>
          <w:szCs w:val="36"/>
        </w:rPr>
        <w:t xml:space="preserve">ould </w:t>
      </w:r>
      <w:r w:rsidRPr="00C21909">
        <w:rPr>
          <w:spacing w:val="-2"/>
          <w:sz w:val="32"/>
          <w:szCs w:val="36"/>
        </w:rPr>
        <w:t>students stay if they had the choice to leave?</w:t>
      </w:r>
      <w:r w:rsidRPr="00C21909">
        <w:rPr>
          <w:b/>
          <w:sz w:val="32"/>
          <w:szCs w:val="36"/>
        </w:rPr>
        <w:t xml:space="preserve">      </w:t>
      </w:r>
    </w:p>
    <w:p w14:paraId="776AEF2B" w14:textId="77777777" w:rsidR="00585116" w:rsidRPr="00C21909" w:rsidRDefault="00832BAC" w:rsidP="00585116">
      <w:pPr>
        <w:spacing w:after="0" w:line="240" w:lineRule="auto"/>
        <w:ind w:right="-1080"/>
        <w:rPr>
          <w:spacing w:val="-2"/>
          <w:sz w:val="32"/>
          <w:szCs w:val="36"/>
        </w:rPr>
      </w:pPr>
      <w:r w:rsidRPr="00C21909">
        <w:rPr>
          <w:b/>
          <w:noProof/>
          <w:sz w:val="48"/>
          <w:szCs w:val="52"/>
        </w:rPr>
        <w:drawing>
          <wp:anchor distT="0" distB="0" distL="114300" distR="114300" simplePos="0" relativeHeight="251663360" behindDoc="0" locked="0" layoutInCell="1" allowOverlap="1" wp14:anchorId="1CC83A1D" wp14:editId="486A3264">
            <wp:simplePos x="0" y="0"/>
            <wp:positionH relativeFrom="column">
              <wp:posOffset>16087</wp:posOffset>
            </wp:positionH>
            <wp:positionV relativeFrom="paragraph">
              <wp:posOffset>7620</wp:posOffset>
            </wp:positionV>
            <wp:extent cx="255905" cy="283845"/>
            <wp:effectExtent l="0" t="0" r="0" b="1905"/>
            <wp:wrapNone/>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5905" cy="28384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85116" w:rsidRPr="00C21909">
        <w:rPr>
          <w:b/>
          <w:sz w:val="32"/>
          <w:szCs w:val="36"/>
        </w:rPr>
        <w:t xml:space="preserve">    </w:t>
      </w:r>
      <w:r>
        <w:rPr>
          <w:b/>
          <w:sz w:val="32"/>
          <w:szCs w:val="36"/>
        </w:rPr>
        <w:t xml:space="preserve">    </w:t>
      </w:r>
      <w:r w:rsidR="00585116" w:rsidRPr="00C21909">
        <w:rPr>
          <w:b/>
          <w:sz w:val="32"/>
          <w:szCs w:val="36"/>
        </w:rPr>
        <w:t>THINKING</w:t>
      </w:r>
      <w:r w:rsidR="00585116" w:rsidRPr="00C21909">
        <w:rPr>
          <w:sz w:val="32"/>
          <w:szCs w:val="36"/>
        </w:rPr>
        <w:t xml:space="preserve"> </w:t>
      </w:r>
      <w:r w:rsidR="00585116" w:rsidRPr="00C21909">
        <w:rPr>
          <w:rFonts w:ascii="Times New Roman" w:hAnsi="Times New Roman"/>
          <w:sz w:val="32"/>
          <w:szCs w:val="36"/>
        </w:rPr>
        <w:t>|</w:t>
      </w:r>
      <w:r w:rsidR="00585116" w:rsidRPr="00C21909">
        <w:rPr>
          <w:sz w:val="32"/>
          <w:szCs w:val="36"/>
        </w:rPr>
        <w:t xml:space="preserve"> </w:t>
      </w:r>
      <w:r w:rsidR="002917FC">
        <w:rPr>
          <w:sz w:val="32"/>
          <w:szCs w:val="36"/>
        </w:rPr>
        <w:t>A</w:t>
      </w:r>
      <w:r w:rsidR="00ED13FB">
        <w:rPr>
          <w:spacing w:val="-2"/>
          <w:sz w:val="32"/>
          <w:szCs w:val="36"/>
        </w:rPr>
        <w:t>re</w:t>
      </w:r>
      <w:r w:rsidR="00585116" w:rsidRPr="00C21909">
        <w:rPr>
          <w:spacing w:val="-2"/>
          <w:sz w:val="32"/>
          <w:szCs w:val="36"/>
        </w:rPr>
        <w:t xml:space="preserve"> students doing the heavy lifting? </w:t>
      </w:r>
      <w:r w:rsidR="00585116" w:rsidRPr="002917FC">
        <w:rPr>
          <w:spacing w:val="-2"/>
          <w:sz w:val="32"/>
          <w:szCs w:val="36"/>
        </w:rPr>
        <w:t>Does instruction unleash the intellect of scholars?</w:t>
      </w:r>
      <w:r w:rsidR="00585116" w:rsidRPr="002C2A82">
        <w:rPr>
          <w:strike/>
          <w:spacing w:val="-2"/>
          <w:sz w:val="32"/>
          <w:szCs w:val="36"/>
        </w:rPr>
        <w:t xml:space="preserve"> </w:t>
      </w:r>
    </w:p>
    <w:p w14:paraId="5C662E91" w14:textId="77777777" w:rsidR="00585116" w:rsidRDefault="00585116" w:rsidP="003B5BD6">
      <w:pPr>
        <w:spacing w:after="0" w:line="240" w:lineRule="auto"/>
        <w:ind w:right="-1350"/>
        <w:rPr>
          <w:sz w:val="32"/>
          <w:szCs w:val="36"/>
        </w:rPr>
      </w:pPr>
      <w:r w:rsidRPr="00C21909">
        <w:rPr>
          <w:b/>
          <w:noProof/>
          <w:sz w:val="48"/>
          <w:szCs w:val="52"/>
        </w:rPr>
        <w:drawing>
          <wp:anchor distT="0" distB="0" distL="114300" distR="114300" simplePos="0" relativeHeight="251659264" behindDoc="0" locked="0" layoutInCell="1" allowOverlap="1" wp14:anchorId="2D1C0796" wp14:editId="275BD67E">
            <wp:simplePos x="0" y="0"/>
            <wp:positionH relativeFrom="column">
              <wp:posOffset>2752</wp:posOffset>
            </wp:positionH>
            <wp:positionV relativeFrom="paragraph">
              <wp:posOffset>36830</wp:posOffset>
            </wp:positionV>
            <wp:extent cx="323850" cy="283845"/>
            <wp:effectExtent l="0" t="0" r="0" b="1905"/>
            <wp:wrapNone/>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3850" cy="28384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Pr="00C21909">
        <w:rPr>
          <w:b/>
          <w:sz w:val="32"/>
          <w:szCs w:val="36"/>
        </w:rPr>
        <w:t xml:space="preserve">    </w:t>
      </w:r>
      <w:r w:rsidR="00832BAC">
        <w:rPr>
          <w:b/>
          <w:sz w:val="32"/>
          <w:szCs w:val="36"/>
        </w:rPr>
        <w:t xml:space="preserve">    </w:t>
      </w:r>
      <w:r w:rsidRPr="00C21909">
        <w:rPr>
          <w:b/>
          <w:sz w:val="32"/>
          <w:szCs w:val="36"/>
        </w:rPr>
        <w:t>FEEDBACK</w:t>
      </w:r>
      <w:r w:rsidRPr="00C21909">
        <w:rPr>
          <w:sz w:val="32"/>
          <w:szCs w:val="36"/>
        </w:rPr>
        <w:t xml:space="preserve"> </w:t>
      </w:r>
      <w:r w:rsidRPr="00C21909">
        <w:rPr>
          <w:rFonts w:ascii="Times New Roman" w:hAnsi="Times New Roman"/>
          <w:sz w:val="32"/>
          <w:szCs w:val="36"/>
        </w:rPr>
        <w:t>|</w:t>
      </w:r>
      <w:r w:rsidRPr="00C21909">
        <w:rPr>
          <w:sz w:val="32"/>
          <w:szCs w:val="36"/>
        </w:rPr>
        <w:t xml:space="preserve"> </w:t>
      </w:r>
      <w:r w:rsidR="002917FC">
        <w:rPr>
          <w:sz w:val="32"/>
          <w:szCs w:val="36"/>
        </w:rPr>
        <w:t>A</w:t>
      </w:r>
      <w:r w:rsidR="00B55273">
        <w:rPr>
          <w:sz w:val="32"/>
          <w:szCs w:val="36"/>
        </w:rPr>
        <w:t xml:space="preserve">re students </w:t>
      </w:r>
      <w:r w:rsidR="003D5B1B">
        <w:rPr>
          <w:sz w:val="32"/>
          <w:szCs w:val="36"/>
        </w:rPr>
        <w:t>rapidly</w:t>
      </w:r>
      <w:r w:rsidR="00B55273">
        <w:rPr>
          <w:sz w:val="32"/>
          <w:szCs w:val="36"/>
        </w:rPr>
        <w:t xml:space="preserve"> improv</w:t>
      </w:r>
      <w:r w:rsidR="003D5B1B">
        <w:rPr>
          <w:sz w:val="32"/>
          <w:szCs w:val="36"/>
        </w:rPr>
        <w:t>ing</w:t>
      </w:r>
      <w:r w:rsidR="00B55273">
        <w:rPr>
          <w:sz w:val="32"/>
          <w:szCs w:val="36"/>
        </w:rPr>
        <w:t xml:space="preserve"> the quality of their work</w:t>
      </w:r>
      <w:r w:rsidR="003D5B1B">
        <w:rPr>
          <w:sz w:val="32"/>
          <w:szCs w:val="36"/>
        </w:rPr>
        <w:t xml:space="preserve"> based on clear, actionable feedback</w:t>
      </w:r>
      <w:r w:rsidR="00B55273">
        <w:rPr>
          <w:sz w:val="32"/>
          <w:szCs w:val="36"/>
        </w:rPr>
        <w:t>?</w:t>
      </w:r>
      <w:r>
        <w:rPr>
          <w:sz w:val="32"/>
          <w:szCs w:val="36"/>
        </w:rPr>
        <w:br w:type="page"/>
      </w:r>
    </w:p>
    <w:tbl>
      <w:tblPr>
        <w:tblStyle w:val="TableGrid"/>
        <w:tblW w:w="0" w:type="auto"/>
        <w:tblLook w:val="04A0" w:firstRow="1" w:lastRow="0" w:firstColumn="1" w:lastColumn="0" w:noHBand="0" w:noVBand="1"/>
      </w:tblPr>
      <w:tblGrid>
        <w:gridCol w:w="2268"/>
        <w:gridCol w:w="90"/>
        <w:gridCol w:w="3240"/>
        <w:gridCol w:w="3240"/>
        <w:gridCol w:w="3150"/>
        <w:gridCol w:w="3348"/>
      </w:tblGrid>
      <w:tr w:rsidR="00585116" w14:paraId="6BB243C1" w14:textId="77777777" w:rsidTr="001F3E4D">
        <w:tc>
          <w:tcPr>
            <w:tcW w:w="15336" w:type="dxa"/>
            <w:gridSpan w:val="6"/>
            <w:shd w:val="pct10" w:color="auto" w:fill="auto"/>
            <w:vAlign w:val="center"/>
          </w:tcPr>
          <w:p w14:paraId="57156AE2" w14:textId="77777777" w:rsidR="00585116" w:rsidRPr="00585116" w:rsidRDefault="00585116" w:rsidP="00352C84">
            <w:pPr>
              <w:ind w:right="-90"/>
              <w:rPr>
                <w:rFonts w:asciiTheme="majorHAnsi" w:hAnsiTheme="majorHAnsi"/>
                <w:b/>
                <w:sz w:val="28"/>
                <w:szCs w:val="28"/>
              </w:rPr>
            </w:pPr>
            <w:r w:rsidRPr="00196E7A">
              <w:rPr>
                <w:noProof/>
                <w:sz w:val="52"/>
                <w:szCs w:val="52"/>
              </w:rPr>
              <w:lastRenderedPageBreak/>
              <w:drawing>
                <wp:inline distT="0" distB="0" distL="0" distR="0" wp14:anchorId="094060D1" wp14:editId="05CED885">
                  <wp:extent cx="387350" cy="325120"/>
                  <wp:effectExtent l="0" t="0" r="0" b="0"/>
                  <wp:docPr id="10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7350" cy="325120"/>
                          </a:xfrm>
                          <a:prstGeom prst="rect">
                            <a:avLst/>
                          </a:prstGeom>
                          <a:noFill/>
                          <a:ln>
                            <a:noFill/>
                          </a:ln>
                          <a:effectLst/>
                          <a:extLst/>
                        </pic:spPr>
                      </pic:pic>
                    </a:graphicData>
                  </a:graphic>
                </wp:inline>
              </w:drawing>
            </w:r>
            <w:r w:rsidR="00352C84">
              <w:rPr>
                <w:rFonts w:asciiTheme="majorHAnsi" w:hAnsiTheme="majorHAnsi"/>
                <w:b/>
                <w:sz w:val="28"/>
                <w:szCs w:val="28"/>
              </w:rPr>
              <w:t>RIGOR of TASK / CONTENT</w:t>
            </w:r>
            <w:r w:rsidRPr="00585116">
              <w:rPr>
                <w:rFonts w:asciiTheme="majorHAnsi" w:hAnsiTheme="majorHAnsi"/>
                <w:b/>
                <w:sz w:val="28"/>
                <w:szCs w:val="28"/>
              </w:rPr>
              <w:t xml:space="preserve"> | </w:t>
            </w:r>
            <w:r w:rsidR="008E6410">
              <w:rPr>
                <w:rFonts w:asciiTheme="majorHAnsi" w:hAnsiTheme="majorHAnsi"/>
                <w:b/>
                <w:spacing w:val="-2"/>
                <w:sz w:val="28"/>
                <w:szCs w:val="28"/>
              </w:rPr>
              <w:t>A</w:t>
            </w:r>
            <w:r w:rsidR="00ED13FB">
              <w:rPr>
                <w:rFonts w:asciiTheme="majorHAnsi" w:hAnsiTheme="majorHAnsi"/>
                <w:b/>
                <w:spacing w:val="-2"/>
                <w:sz w:val="28"/>
                <w:szCs w:val="28"/>
              </w:rPr>
              <w:t>re</w:t>
            </w:r>
            <w:r w:rsidR="00ED13FB" w:rsidRPr="00585116">
              <w:rPr>
                <w:rFonts w:asciiTheme="majorHAnsi" w:hAnsiTheme="majorHAnsi"/>
                <w:b/>
                <w:spacing w:val="-2"/>
                <w:sz w:val="28"/>
                <w:szCs w:val="28"/>
              </w:rPr>
              <w:t xml:space="preserve"> </w:t>
            </w:r>
            <w:r w:rsidRPr="00585116">
              <w:rPr>
                <w:rFonts w:asciiTheme="majorHAnsi" w:hAnsiTheme="majorHAnsi"/>
                <w:b/>
                <w:spacing w:val="-2"/>
                <w:sz w:val="28"/>
                <w:szCs w:val="28"/>
              </w:rPr>
              <w:t>students grappling with content aligned to the College Ready Bar?</w:t>
            </w:r>
          </w:p>
        </w:tc>
      </w:tr>
      <w:tr w:rsidR="00585116" w14:paraId="27C58C42" w14:textId="77777777" w:rsidTr="00FC549E">
        <w:trPr>
          <w:trHeight w:val="288"/>
        </w:trPr>
        <w:tc>
          <w:tcPr>
            <w:tcW w:w="2268" w:type="dxa"/>
            <w:shd w:val="pct10" w:color="auto" w:fill="auto"/>
            <w:vAlign w:val="center"/>
          </w:tcPr>
          <w:p w14:paraId="30DE3348" w14:textId="77777777" w:rsidR="00585116" w:rsidRPr="0089290E" w:rsidRDefault="00585116" w:rsidP="00585116">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5. EXEMPLARY</w:t>
            </w:r>
          </w:p>
        </w:tc>
        <w:tc>
          <w:tcPr>
            <w:tcW w:w="3330" w:type="dxa"/>
            <w:gridSpan w:val="2"/>
            <w:shd w:val="pct10" w:color="auto" w:fill="auto"/>
            <w:vAlign w:val="center"/>
          </w:tcPr>
          <w:p w14:paraId="576227D9" w14:textId="77777777" w:rsidR="00585116" w:rsidRPr="0089290E" w:rsidRDefault="00585116" w:rsidP="00585116">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4. STRONG</w:t>
            </w:r>
          </w:p>
        </w:tc>
        <w:tc>
          <w:tcPr>
            <w:tcW w:w="3240" w:type="dxa"/>
            <w:shd w:val="pct10" w:color="auto" w:fill="auto"/>
            <w:vAlign w:val="center"/>
          </w:tcPr>
          <w:p w14:paraId="6B9F8FBD" w14:textId="77777777" w:rsidR="00585116" w:rsidRPr="0089290E" w:rsidRDefault="00585116" w:rsidP="00585116">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3. SOLID</w:t>
            </w:r>
          </w:p>
        </w:tc>
        <w:tc>
          <w:tcPr>
            <w:tcW w:w="3150" w:type="dxa"/>
            <w:shd w:val="pct10" w:color="auto" w:fill="auto"/>
            <w:vAlign w:val="center"/>
          </w:tcPr>
          <w:p w14:paraId="635A32AE" w14:textId="77777777" w:rsidR="00585116" w:rsidRPr="0089290E" w:rsidRDefault="00585116" w:rsidP="00585116">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2. EMERGENT</w:t>
            </w:r>
          </w:p>
        </w:tc>
        <w:tc>
          <w:tcPr>
            <w:tcW w:w="3348" w:type="dxa"/>
            <w:shd w:val="pct10" w:color="auto" w:fill="auto"/>
            <w:vAlign w:val="center"/>
          </w:tcPr>
          <w:p w14:paraId="16572224" w14:textId="77777777" w:rsidR="00585116" w:rsidRPr="0089290E" w:rsidRDefault="00585116" w:rsidP="00585116">
            <w:pPr>
              <w:pStyle w:val="Heading2"/>
              <w:spacing w:before="0"/>
              <w:jc w:val="center"/>
              <w:outlineLvl w:val="1"/>
              <w:rPr>
                <w:rFonts w:ascii="Arial Narrow" w:hAnsi="Arial Narrow"/>
                <w:color w:val="auto"/>
                <w:sz w:val="18"/>
                <w:szCs w:val="18"/>
              </w:rPr>
            </w:pPr>
            <w:r w:rsidRPr="0089290E">
              <w:rPr>
                <w:rFonts w:ascii="Arial Narrow" w:hAnsi="Arial Narrow"/>
                <w:color w:val="auto"/>
                <w:sz w:val="18"/>
                <w:szCs w:val="18"/>
              </w:rPr>
              <w:t>1. INEFFECTIVE</w:t>
            </w:r>
          </w:p>
        </w:tc>
      </w:tr>
      <w:tr w:rsidR="00FC79E1" w14:paraId="71AC4B16" w14:textId="77777777" w:rsidTr="00C70171">
        <w:trPr>
          <w:trHeight w:val="10097"/>
        </w:trPr>
        <w:tc>
          <w:tcPr>
            <w:tcW w:w="2268" w:type="dxa"/>
          </w:tcPr>
          <w:p w14:paraId="60A276E6" w14:textId="77777777" w:rsidR="00FC79E1" w:rsidRPr="00B8505C" w:rsidRDefault="00FC79E1" w:rsidP="00FC79E1">
            <w:pPr>
              <w:rPr>
                <w:i/>
                <w:sz w:val="18"/>
                <w:szCs w:val="18"/>
              </w:rPr>
            </w:pPr>
            <w:r w:rsidRPr="00B8505C">
              <w:rPr>
                <w:i/>
                <w:sz w:val="18"/>
                <w:szCs w:val="18"/>
              </w:rPr>
              <w:t>All Level 4 descriptors and</w:t>
            </w:r>
            <w:r w:rsidR="00E131BA">
              <w:rPr>
                <w:i/>
                <w:sz w:val="18"/>
                <w:szCs w:val="18"/>
              </w:rPr>
              <w:t>…</w:t>
            </w:r>
            <w:r w:rsidRPr="00B8505C">
              <w:rPr>
                <w:i/>
                <w:sz w:val="18"/>
                <w:szCs w:val="18"/>
              </w:rPr>
              <w:t xml:space="preserve"> </w:t>
            </w:r>
          </w:p>
          <w:p w14:paraId="53B834DD" w14:textId="77777777" w:rsidR="00FC79E1" w:rsidRPr="00B8505C" w:rsidRDefault="00FC79E1" w:rsidP="008871C4">
            <w:pPr>
              <w:shd w:val="clear" w:color="auto" w:fill="FFFFFF" w:themeFill="background1"/>
              <w:rPr>
                <w:sz w:val="18"/>
                <w:szCs w:val="18"/>
              </w:rPr>
            </w:pPr>
            <w:r w:rsidRPr="00B8505C">
              <w:rPr>
                <w:sz w:val="18"/>
                <w:szCs w:val="18"/>
              </w:rPr>
              <w:t>- The top five students in the class are clearly challenged by the content pitch.</w:t>
            </w:r>
          </w:p>
          <w:p w14:paraId="5CD0DDEC" w14:textId="77777777" w:rsidR="003D09ED" w:rsidRDefault="003D09ED" w:rsidP="008871C4">
            <w:pPr>
              <w:shd w:val="clear" w:color="auto" w:fill="FFFFFF" w:themeFill="background1"/>
              <w:rPr>
                <w:sz w:val="18"/>
                <w:szCs w:val="18"/>
              </w:rPr>
            </w:pPr>
          </w:p>
          <w:p w14:paraId="53DE8631" w14:textId="77777777" w:rsidR="006967E2" w:rsidRPr="00A43BE9" w:rsidRDefault="006967E2" w:rsidP="008871C4">
            <w:pPr>
              <w:shd w:val="clear" w:color="auto" w:fill="FFFFFF" w:themeFill="background1"/>
              <w:rPr>
                <w:sz w:val="18"/>
                <w:szCs w:val="18"/>
              </w:rPr>
            </w:pPr>
            <w:r w:rsidRPr="00A43BE9">
              <w:rPr>
                <w:sz w:val="18"/>
                <w:szCs w:val="18"/>
              </w:rPr>
              <w:t>- Students show excitement whe</w:t>
            </w:r>
            <w:r w:rsidR="00722FA2" w:rsidRPr="00A43BE9">
              <w:rPr>
                <w:sz w:val="18"/>
                <w:szCs w:val="18"/>
              </w:rPr>
              <w:t>n the rigor level is increased and/or</w:t>
            </w:r>
            <w:r w:rsidRPr="00A43BE9">
              <w:rPr>
                <w:sz w:val="18"/>
                <w:szCs w:val="18"/>
              </w:rPr>
              <w:t xml:space="preserve"> students actively seek out additional challenge.</w:t>
            </w:r>
          </w:p>
          <w:p w14:paraId="1ACEEF61" w14:textId="77777777" w:rsidR="006967E2" w:rsidRPr="00A43BE9" w:rsidRDefault="006967E2" w:rsidP="008871C4">
            <w:pPr>
              <w:shd w:val="clear" w:color="auto" w:fill="FFFFFF" w:themeFill="background1"/>
              <w:rPr>
                <w:sz w:val="18"/>
                <w:szCs w:val="18"/>
              </w:rPr>
            </w:pPr>
          </w:p>
          <w:p w14:paraId="0FC20D18" w14:textId="77777777" w:rsidR="006967E2" w:rsidRPr="00B8505C" w:rsidRDefault="006967E2" w:rsidP="008871C4">
            <w:pPr>
              <w:shd w:val="clear" w:color="auto" w:fill="FFFFFF" w:themeFill="background1"/>
              <w:rPr>
                <w:sz w:val="18"/>
                <w:szCs w:val="18"/>
              </w:rPr>
            </w:pPr>
            <w:r w:rsidRPr="00A43BE9">
              <w:rPr>
                <w:sz w:val="18"/>
                <w:szCs w:val="18"/>
              </w:rPr>
              <w:t>- Students sound like writers, scientists, mathematicians, historian</w:t>
            </w:r>
            <w:r w:rsidR="00722FA2" w:rsidRPr="00A43BE9">
              <w:rPr>
                <w:sz w:val="18"/>
                <w:szCs w:val="18"/>
              </w:rPr>
              <w:t xml:space="preserve">s, artists, etc.; they use the technical </w:t>
            </w:r>
            <w:r w:rsidRPr="00A43BE9">
              <w:rPr>
                <w:sz w:val="18"/>
                <w:szCs w:val="18"/>
              </w:rPr>
              <w:t xml:space="preserve">vocabulary and lens of viewing problems </w:t>
            </w:r>
            <w:r w:rsidR="00B8505C" w:rsidRPr="00A43BE9">
              <w:rPr>
                <w:sz w:val="18"/>
                <w:szCs w:val="18"/>
              </w:rPr>
              <w:t xml:space="preserve">appropriate to the </w:t>
            </w:r>
            <w:r w:rsidR="00722FA2" w:rsidRPr="00A43BE9">
              <w:rPr>
                <w:sz w:val="18"/>
                <w:szCs w:val="18"/>
              </w:rPr>
              <w:t>discipline.</w:t>
            </w:r>
            <w:r w:rsidR="00722FA2" w:rsidRPr="00B8505C">
              <w:rPr>
                <w:sz w:val="18"/>
                <w:szCs w:val="18"/>
              </w:rPr>
              <w:t xml:space="preserve"> </w:t>
            </w:r>
          </w:p>
          <w:p w14:paraId="227D15AE" w14:textId="77777777" w:rsidR="006967E2" w:rsidRPr="00B8505C" w:rsidRDefault="006967E2" w:rsidP="008871C4">
            <w:pPr>
              <w:shd w:val="clear" w:color="auto" w:fill="FFFFFF" w:themeFill="background1"/>
              <w:rPr>
                <w:sz w:val="18"/>
                <w:szCs w:val="18"/>
              </w:rPr>
            </w:pPr>
          </w:p>
          <w:p w14:paraId="33B58463" w14:textId="77777777" w:rsidR="006967E2" w:rsidRPr="00B8505C" w:rsidRDefault="006967E2" w:rsidP="006967E2">
            <w:pPr>
              <w:rPr>
                <w:sz w:val="18"/>
                <w:szCs w:val="18"/>
              </w:rPr>
            </w:pPr>
          </w:p>
          <w:p w14:paraId="55A48B14" w14:textId="77777777" w:rsidR="00FC79E1" w:rsidRPr="00B8505C" w:rsidRDefault="00FC79E1" w:rsidP="00B21FA7">
            <w:pPr>
              <w:rPr>
                <w:sz w:val="18"/>
                <w:szCs w:val="18"/>
              </w:rPr>
            </w:pPr>
          </w:p>
        </w:tc>
        <w:tc>
          <w:tcPr>
            <w:tcW w:w="3330" w:type="dxa"/>
            <w:gridSpan w:val="2"/>
          </w:tcPr>
          <w:p w14:paraId="24785230" w14:textId="77777777" w:rsidR="00FC79E1" w:rsidRPr="00B8505C" w:rsidRDefault="00FC79E1" w:rsidP="00FC79E1">
            <w:pPr>
              <w:rPr>
                <w:b/>
                <w:sz w:val="18"/>
                <w:szCs w:val="18"/>
                <w:u w:val="single"/>
              </w:rPr>
            </w:pPr>
            <w:r w:rsidRPr="00B8505C">
              <w:rPr>
                <w:b/>
                <w:sz w:val="18"/>
                <w:szCs w:val="18"/>
                <w:u w:val="single"/>
              </w:rPr>
              <w:t>College Ready Bar</w:t>
            </w:r>
          </w:p>
          <w:p w14:paraId="36F5BFB3" w14:textId="77777777" w:rsidR="00FC79E1" w:rsidRPr="00B8505C" w:rsidRDefault="00FC79E1" w:rsidP="00FC79E1">
            <w:pPr>
              <w:rPr>
                <w:strike/>
                <w:sz w:val="18"/>
                <w:szCs w:val="18"/>
              </w:rPr>
            </w:pPr>
            <w:r w:rsidRPr="00B8505C">
              <w:rPr>
                <w:sz w:val="18"/>
                <w:szCs w:val="18"/>
              </w:rPr>
              <w:t>- The ENTIRE lesson focuses on content that advances students toward grade-level standards (pitched at/above Common Core and/or AP</w:t>
            </w:r>
            <w:r w:rsidR="006967E2" w:rsidRPr="00B8505C">
              <w:rPr>
                <w:sz w:val="18"/>
                <w:szCs w:val="18"/>
              </w:rPr>
              <w:t xml:space="preserve"> and never lower than the bar set by the AF S+S</w:t>
            </w:r>
            <w:r w:rsidRPr="00B8505C">
              <w:rPr>
                <w:sz w:val="18"/>
                <w:szCs w:val="18"/>
              </w:rPr>
              <w:t>).</w:t>
            </w:r>
          </w:p>
          <w:p w14:paraId="0CC7FBB7" w14:textId="77777777" w:rsidR="00FC79E1" w:rsidRPr="00DD1DD3" w:rsidRDefault="00FC79E1" w:rsidP="00FC79E1">
            <w:pPr>
              <w:rPr>
                <w:b/>
                <w:sz w:val="16"/>
                <w:szCs w:val="18"/>
              </w:rPr>
            </w:pPr>
          </w:p>
          <w:p w14:paraId="6F104C1B" w14:textId="77777777" w:rsidR="000B7F69" w:rsidRDefault="000B7F69" w:rsidP="000B7F69">
            <w:pPr>
              <w:rPr>
                <w:sz w:val="18"/>
                <w:szCs w:val="18"/>
              </w:rPr>
            </w:pPr>
            <w:r w:rsidRPr="00A43BE9">
              <w:rPr>
                <w:sz w:val="18"/>
                <w:szCs w:val="18"/>
              </w:rPr>
              <w:t>- The central question/task is pitched to the college ready bar and designed to maximize thinking and discourse.</w:t>
            </w:r>
          </w:p>
          <w:p w14:paraId="5F44A397" w14:textId="77777777" w:rsidR="000B7F69" w:rsidRPr="00DD1DD3" w:rsidRDefault="000B7F69" w:rsidP="00FC79E1">
            <w:pPr>
              <w:rPr>
                <w:b/>
                <w:sz w:val="16"/>
                <w:szCs w:val="16"/>
              </w:rPr>
            </w:pPr>
          </w:p>
          <w:p w14:paraId="6744B464" w14:textId="77777777" w:rsidR="00133BE8" w:rsidRPr="00B8505C" w:rsidRDefault="00133BE8" w:rsidP="00133BE8">
            <w:pPr>
              <w:rPr>
                <w:b/>
                <w:sz w:val="18"/>
                <w:szCs w:val="18"/>
                <w:u w:val="single"/>
              </w:rPr>
            </w:pPr>
            <w:r w:rsidRPr="00B8505C">
              <w:rPr>
                <w:b/>
                <w:sz w:val="18"/>
                <w:szCs w:val="18"/>
                <w:u w:val="single"/>
              </w:rPr>
              <w:t>Student Outcomes</w:t>
            </w:r>
          </w:p>
          <w:p w14:paraId="51C946AE" w14:textId="77777777" w:rsidR="00133BE8" w:rsidRPr="00B8505C" w:rsidRDefault="00133BE8" w:rsidP="00133BE8">
            <w:pPr>
              <w:rPr>
                <w:sz w:val="18"/>
                <w:szCs w:val="18"/>
              </w:rPr>
            </w:pPr>
            <w:r w:rsidRPr="00B8505C">
              <w:rPr>
                <w:sz w:val="18"/>
                <w:szCs w:val="18"/>
              </w:rPr>
              <w:t>- ALL or ALMOST ALL oral and written responses are top-quality (</w:t>
            </w:r>
            <w:r>
              <w:rPr>
                <w:sz w:val="18"/>
                <w:szCs w:val="18"/>
              </w:rPr>
              <w:t xml:space="preserve">meet stated criteria and often </w:t>
            </w:r>
            <w:r w:rsidR="007566BC">
              <w:rPr>
                <w:sz w:val="18"/>
                <w:szCs w:val="18"/>
              </w:rPr>
              <w:t>include</w:t>
            </w:r>
            <w:r>
              <w:rPr>
                <w:sz w:val="18"/>
                <w:szCs w:val="18"/>
              </w:rPr>
              <w:t xml:space="preserve"> many of the following:</w:t>
            </w:r>
            <w:r w:rsidRPr="00B8505C">
              <w:rPr>
                <w:sz w:val="18"/>
                <w:szCs w:val="18"/>
              </w:rPr>
              <w:t xml:space="preserve"> accurate answer, clear logic, strong evidence, standard grammar, complete sentences, clear, and demonstrate best effort).</w:t>
            </w:r>
          </w:p>
          <w:p w14:paraId="31A95FB2" w14:textId="77777777" w:rsidR="003D3F89" w:rsidRDefault="003D3F89" w:rsidP="00FC79E1">
            <w:pPr>
              <w:rPr>
                <w:b/>
                <w:sz w:val="18"/>
                <w:szCs w:val="18"/>
              </w:rPr>
            </w:pPr>
          </w:p>
          <w:p w14:paraId="49C90B60" w14:textId="77777777" w:rsidR="00FB153C" w:rsidRPr="00DD1DD3" w:rsidRDefault="00FB153C" w:rsidP="00FC79E1">
            <w:pPr>
              <w:rPr>
                <w:b/>
                <w:sz w:val="18"/>
                <w:szCs w:val="18"/>
                <w:u w:val="single"/>
              </w:rPr>
            </w:pPr>
            <w:r w:rsidRPr="00DD1DD3">
              <w:rPr>
                <w:b/>
                <w:sz w:val="18"/>
                <w:szCs w:val="18"/>
                <w:u w:val="single"/>
              </w:rPr>
              <w:t>Time Spent in Rigorous Tasks</w:t>
            </w:r>
          </w:p>
          <w:p w14:paraId="40C6484D" w14:textId="77777777" w:rsidR="00FC79E1" w:rsidRPr="00B8505C" w:rsidRDefault="00FC79E1" w:rsidP="00FC79E1">
            <w:pPr>
              <w:rPr>
                <w:sz w:val="18"/>
                <w:szCs w:val="18"/>
              </w:rPr>
            </w:pPr>
            <w:r w:rsidRPr="00B8505C">
              <w:rPr>
                <w:sz w:val="18"/>
                <w:szCs w:val="18"/>
              </w:rPr>
              <w:t>- Students engage in frequent higher order thinking – beyond basic remembering (Bloom) or recall and reproduction (Webb)</w:t>
            </w:r>
            <w:r w:rsidR="00FC549E">
              <w:rPr>
                <w:sz w:val="18"/>
                <w:szCs w:val="18"/>
              </w:rPr>
              <w:t>.</w:t>
            </w:r>
          </w:p>
          <w:p w14:paraId="11D0976E" w14:textId="77777777" w:rsidR="00FC79E1" w:rsidRPr="00B8505C" w:rsidRDefault="00FC79E1" w:rsidP="00FC79E1">
            <w:pPr>
              <w:rPr>
                <w:sz w:val="18"/>
                <w:szCs w:val="18"/>
              </w:rPr>
            </w:pPr>
          </w:p>
          <w:p w14:paraId="0A4E0831" w14:textId="77777777" w:rsidR="00FC79E1" w:rsidRPr="00A43BE9" w:rsidRDefault="00FC79E1" w:rsidP="00FC79E1">
            <w:pPr>
              <w:rPr>
                <w:sz w:val="18"/>
                <w:szCs w:val="18"/>
              </w:rPr>
            </w:pPr>
            <w:r w:rsidRPr="00A43BE9">
              <w:rPr>
                <w:sz w:val="18"/>
                <w:szCs w:val="18"/>
              </w:rPr>
              <w:t>- Students spend almost all of class time on the most rigorous t</w:t>
            </w:r>
            <w:r w:rsidR="00B8505C" w:rsidRPr="00A43BE9">
              <w:rPr>
                <w:sz w:val="18"/>
                <w:szCs w:val="18"/>
              </w:rPr>
              <w:t xml:space="preserve">asks and </w:t>
            </w:r>
            <w:r w:rsidR="009C1D7F" w:rsidRPr="00A43BE9">
              <w:rPr>
                <w:sz w:val="18"/>
                <w:szCs w:val="18"/>
              </w:rPr>
              <w:t>questions</w:t>
            </w:r>
            <w:r w:rsidR="009C1D7F">
              <w:rPr>
                <w:sz w:val="18"/>
                <w:szCs w:val="18"/>
              </w:rPr>
              <w:t>. The</w:t>
            </w:r>
            <w:r w:rsidR="003A7176">
              <w:rPr>
                <w:sz w:val="18"/>
                <w:szCs w:val="18"/>
              </w:rPr>
              <w:t xml:space="preserve"> big question </w:t>
            </w:r>
            <w:r w:rsidR="005043DE">
              <w:rPr>
                <w:sz w:val="18"/>
                <w:szCs w:val="18"/>
              </w:rPr>
              <w:t>drives the class</w:t>
            </w:r>
            <w:r w:rsidR="003A7176">
              <w:rPr>
                <w:sz w:val="18"/>
                <w:szCs w:val="18"/>
              </w:rPr>
              <w:t xml:space="preserve"> with scaffolding provided when necessary</w:t>
            </w:r>
            <w:r w:rsidR="00FC549E">
              <w:rPr>
                <w:sz w:val="18"/>
                <w:szCs w:val="18"/>
              </w:rPr>
              <w:t>.</w:t>
            </w:r>
            <w:r w:rsidR="00B8505C" w:rsidRPr="00A43BE9">
              <w:rPr>
                <w:sz w:val="18"/>
                <w:szCs w:val="18"/>
              </w:rPr>
              <w:t xml:space="preserve"> </w:t>
            </w:r>
            <w:r w:rsidRPr="00A43BE9">
              <w:rPr>
                <w:sz w:val="18"/>
                <w:szCs w:val="18"/>
              </w:rPr>
              <w:t xml:space="preserve">  </w:t>
            </w:r>
          </w:p>
          <w:p w14:paraId="6E9D003D" w14:textId="77777777" w:rsidR="00FC79E1" w:rsidRDefault="00FC79E1" w:rsidP="00FC79E1">
            <w:pPr>
              <w:rPr>
                <w:sz w:val="18"/>
                <w:szCs w:val="18"/>
              </w:rPr>
            </w:pPr>
          </w:p>
          <w:p w14:paraId="181F0618" w14:textId="77777777" w:rsidR="00240DB7" w:rsidRPr="00B8505C" w:rsidRDefault="00240DB7" w:rsidP="00FC79E1">
            <w:pPr>
              <w:rPr>
                <w:sz w:val="18"/>
                <w:szCs w:val="18"/>
              </w:rPr>
            </w:pPr>
          </w:p>
          <w:p w14:paraId="793989C7" w14:textId="77777777" w:rsidR="00310392" w:rsidRPr="00B8505C" w:rsidRDefault="00EC05F9" w:rsidP="00FC79E1">
            <w:pPr>
              <w:rPr>
                <w:b/>
                <w:sz w:val="18"/>
                <w:szCs w:val="18"/>
                <w:u w:val="single"/>
              </w:rPr>
            </w:pPr>
            <w:r w:rsidRPr="00B8505C">
              <w:rPr>
                <w:b/>
                <w:sz w:val="18"/>
                <w:szCs w:val="18"/>
                <w:u w:val="single"/>
              </w:rPr>
              <w:t>Differentiation</w:t>
            </w:r>
          </w:p>
          <w:p w14:paraId="2F6786F0" w14:textId="77777777" w:rsidR="00FF4AC1" w:rsidRDefault="00EC05F9" w:rsidP="00FC79E1">
            <w:pPr>
              <w:rPr>
                <w:sz w:val="18"/>
                <w:szCs w:val="18"/>
              </w:rPr>
            </w:pPr>
            <w:r w:rsidRPr="00B8505C">
              <w:rPr>
                <w:sz w:val="18"/>
                <w:szCs w:val="18"/>
              </w:rPr>
              <w:t xml:space="preserve">- </w:t>
            </w:r>
            <w:r w:rsidR="00CB7D71" w:rsidRPr="00B8505C">
              <w:rPr>
                <w:sz w:val="18"/>
                <w:szCs w:val="18"/>
              </w:rPr>
              <w:t>Differentiation is leveraged so that ALL or ALMOST</w:t>
            </w:r>
            <w:r w:rsidRPr="00B8505C">
              <w:rPr>
                <w:sz w:val="18"/>
                <w:szCs w:val="18"/>
              </w:rPr>
              <w:t xml:space="preserve"> </w:t>
            </w:r>
            <w:r w:rsidR="004131A9">
              <w:rPr>
                <w:sz w:val="18"/>
                <w:szCs w:val="18"/>
              </w:rPr>
              <w:t xml:space="preserve">ALL </w:t>
            </w:r>
            <w:r w:rsidR="00CB7D71" w:rsidRPr="00B8505C">
              <w:rPr>
                <w:sz w:val="18"/>
                <w:szCs w:val="18"/>
              </w:rPr>
              <w:t>students are challenged</w:t>
            </w:r>
            <w:r w:rsidR="00604874" w:rsidRPr="00B8505C">
              <w:rPr>
                <w:sz w:val="18"/>
                <w:szCs w:val="18"/>
              </w:rPr>
              <w:t xml:space="preserve"> </w:t>
            </w:r>
            <w:r w:rsidR="005235BD">
              <w:rPr>
                <w:sz w:val="18"/>
                <w:szCs w:val="18"/>
              </w:rPr>
              <w:t>(e.g.</w:t>
            </w:r>
            <w:r w:rsidR="00E131BA">
              <w:rPr>
                <w:sz w:val="18"/>
                <w:szCs w:val="18"/>
              </w:rPr>
              <w:t>,</w:t>
            </w:r>
            <w:r w:rsidR="005235BD" w:rsidRPr="00B8505C">
              <w:rPr>
                <w:sz w:val="18"/>
                <w:szCs w:val="18"/>
              </w:rPr>
              <w:t xml:space="preserve"> extension activities</w:t>
            </w:r>
            <w:r w:rsidR="005235BD">
              <w:rPr>
                <w:sz w:val="18"/>
                <w:szCs w:val="18"/>
              </w:rPr>
              <w:t>,</w:t>
            </w:r>
            <w:r w:rsidR="005235BD" w:rsidRPr="00B8505C">
              <w:rPr>
                <w:sz w:val="18"/>
                <w:szCs w:val="18"/>
              </w:rPr>
              <w:t xml:space="preserve"> individual focus areas</w:t>
            </w:r>
            <w:r w:rsidR="005235BD">
              <w:rPr>
                <w:sz w:val="18"/>
                <w:szCs w:val="18"/>
              </w:rPr>
              <w:t>, changing independent v. partner v. small group for different students)</w:t>
            </w:r>
          </w:p>
          <w:p w14:paraId="31B0718A" w14:textId="77777777" w:rsidR="00B407E8" w:rsidRPr="00B8505C" w:rsidRDefault="00B407E8" w:rsidP="00FC79E1">
            <w:pPr>
              <w:rPr>
                <w:sz w:val="18"/>
                <w:szCs w:val="18"/>
              </w:rPr>
            </w:pPr>
          </w:p>
          <w:p w14:paraId="5900987E" w14:textId="77777777" w:rsidR="00FF4AC1" w:rsidRDefault="00B407E8" w:rsidP="00FC79E1">
            <w:pPr>
              <w:rPr>
                <w:sz w:val="18"/>
                <w:szCs w:val="18"/>
              </w:rPr>
            </w:pPr>
            <w:r w:rsidRPr="00B8505C">
              <w:rPr>
                <w:sz w:val="18"/>
                <w:szCs w:val="18"/>
              </w:rPr>
              <w:t>- When appropriate, students generate more than two arguable answers or solution p</w:t>
            </w:r>
            <w:r>
              <w:rPr>
                <w:sz w:val="18"/>
                <w:szCs w:val="18"/>
              </w:rPr>
              <w:t xml:space="preserve">athways to the focus question. </w:t>
            </w:r>
          </w:p>
          <w:p w14:paraId="06E7000E" w14:textId="77777777" w:rsidR="00FF4AC1" w:rsidRDefault="00FF4AC1" w:rsidP="00FC79E1">
            <w:pPr>
              <w:rPr>
                <w:sz w:val="18"/>
                <w:szCs w:val="18"/>
              </w:rPr>
            </w:pPr>
          </w:p>
          <w:p w14:paraId="66F9CA3D" w14:textId="77777777" w:rsidR="00FC79E1" w:rsidRPr="00B8505C" w:rsidRDefault="00FC79E1" w:rsidP="00FC79E1">
            <w:pPr>
              <w:rPr>
                <w:b/>
                <w:sz w:val="18"/>
                <w:szCs w:val="18"/>
                <w:u w:val="single"/>
              </w:rPr>
            </w:pPr>
            <w:r w:rsidRPr="00B8505C">
              <w:rPr>
                <w:b/>
                <w:sz w:val="18"/>
                <w:szCs w:val="18"/>
                <w:u w:val="single"/>
              </w:rPr>
              <w:t>Word and World Knowledge</w:t>
            </w:r>
          </w:p>
          <w:p w14:paraId="17D065FF" w14:textId="77777777" w:rsidR="00514B0C" w:rsidRPr="00B8505C" w:rsidRDefault="00FC79E1" w:rsidP="00A448C9">
            <w:pPr>
              <w:rPr>
                <w:sz w:val="18"/>
                <w:szCs w:val="18"/>
              </w:rPr>
            </w:pPr>
            <w:r w:rsidRPr="00B8505C">
              <w:rPr>
                <w:strike/>
                <w:sz w:val="18"/>
                <w:szCs w:val="18"/>
              </w:rPr>
              <w:t>-</w:t>
            </w:r>
            <w:r w:rsidRPr="00B8505C">
              <w:rPr>
                <w:sz w:val="18"/>
                <w:szCs w:val="18"/>
              </w:rPr>
              <w:t xml:space="preserve"> ALL or ALMOST ALL scholars appropriately and accurately use domain</w:t>
            </w:r>
            <w:r w:rsidR="00E131BA">
              <w:rPr>
                <w:sz w:val="18"/>
                <w:szCs w:val="18"/>
              </w:rPr>
              <w:t>-</w:t>
            </w:r>
            <w:r w:rsidRPr="00B8505C">
              <w:rPr>
                <w:sz w:val="18"/>
                <w:szCs w:val="18"/>
              </w:rPr>
              <w:t xml:space="preserve"> specific vocabulary and reference strong background knowledge </w:t>
            </w:r>
            <w:r w:rsidR="006D221E">
              <w:rPr>
                <w:sz w:val="18"/>
                <w:szCs w:val="18"/>
              </w:rPr>
              <w:t>on the topic.</w:t>
            </w:r>
          </w:p>
        </w:tc>
        <w:tc>
          <w:tcPr>
            <w:tcW w:w="3240" w:type="dxa"/>
          </w:tcPr>
          <w:p w14:paraId="30E5A754" w14:textId="77777777" w:rsidR="00FC79E1" w:rsidRPr="00B8505C" w:rsidRDefault="00FC79E1" w:rsidP="00FC79E1">
            <w:pPr>
              <w:rPr>
                <w:b/>
                <w:sz w:val="18"/>
                <w:szCs w:val="18"/>
                <w:u w:val="single"/>
              </w:rPr>
            </w:pPr>
            <w:r w:rsidRPr="00B8505C">
              <w:rPr>
                <w:b/>
                <w:sz w:val="18"/>
                <w:szCs w:val="18"/>
                <w:u w:val="single"/>
              </w:rPr>
              <w:t>College Ready Bar</w:t>
            </w:r>
          </w:p>
          <w:p w14:paraId="75510420" w14:textId="77777777" w:rsidR="00FF4AC1" w:rsidRDefault="008871C4" w:rsidP="00FC79E1">
            <w:pPr>
              <w:rPr>
                <w:sz w:val="18"/>
                <w:szCs w:val="18"/>
              </w:rPr>
            </w:pPr>
            <w:r w:rsidRPr="00B8505C">
              <w:rPr>
                <w:sz w:val="18"/>
                <w:szCs w:val="18"/>
              </w:rPr>
              <w:t xml:space="preserve">- </w:t>
            </w:r>
            <w:r w:rsidRPr="00A43BE9">
              <w:rPr>
                <w:sz w:val="18"/>
                <w:szCs w:val="18"/>
              </w:rPr>
              <w:t>M</w:t>
            </w:r>
            <w:r w:rsidR="002C2A82" w:rsidRPr="00A43BE9">
              <w:rPr>
                <w:sz w:val="18"/>
                <w:szCs w:val="18"/>
              </w:rPr>
              <w:t>OST</w:t>
            </w:r>
            <w:r w:rsidR="002C2A82" w:rsidRPr="00B8505C">
              <w:rPr>
                <w:sz w:val="18"/>
                <w:szCs w:val="18"/>
              </w:rPr>
              <w:t xml:space="preserve"> </w:t>
            </w:r>
            <w:r w:rsidR="00FC79E1" w:rsidRPr="00B8505C">
              <w:rPr>
                <w:sz w:val="18"/>
                <w:szCs w:val="18"/>
              </w:rPr>
              <w:t xml:space="preserve">of the lesson focuses on content that advances students toward grade-level standards </w:t>
            </w:r>
            <w:r w:rsidR="006967E2" w:rsidRPr="00B8505C">
              <w:rPr>
                <w:sz w:val="18"/>
                <w:szCs w:val="18"/>
              </w:rPr>
              <w:t>(pitched at/above Common Core and/or AP and never lower than the bar set by the AF S+S).</w:t>
            </w:r>
          </w:p>
          <w:p w14:paraId="40182BD2" w14:textId="77777777" w:rsidR="00FF4AC1" w:rsidRPr="00DD1DD3" w:rsidRDefault="00FF4AC1" w:rsidP="00FC79E1">
            <w:pPr>
              <w:rPr>
                <w:sz w:val="16"/>
                <w:szCs w:val="16"/>
              </w:rPr>
            </w:pPr>
          </w:p>
          <w:p w14:paraId="7A55FC37" w14:textId="77777777" w:rsidR="000B7F69" w:rsidRDefault="000B7F69" w:rsidP="000B7F69">
            <w:pPr>
              <w:rPr>
                <w:sz w:val="18"/>
                <w:szCs w:val="18"/>
              </w:rPr>
            </w:pPr>
            <w:r w:rsidRPr="00B8505C">
              <w:rPr>
                <w:sz w:val="18"/>
                <w:szCs w:val="18"/>
              </w:rPr>
              <w:t>- The central question/task is pitched to the college ready bar and clearly drives the lesson</w:t>
            </w:r>
            <w:r>
              <w:rPr>
                <w:sz w:val="18"/>
                <w:szCs w:val="18"/>
              </w:rPr>
              <w:t>.</w:t>
            </w:r>
          </w:p>
          <w:p w14:paraId="4FB9BD85" w14:textId="77777777" w:rsidR="000B7F69" w:rsidRPr="00DD1DD3" w:rsidRDefault="000B7F69" w:rsidP="00FC79E1">
            <w:pPr>
              <w:rPr>
                <w:sz w:val="16"/>
                <w:szCs w:val="16"/>
              </w:rPr>
            </w:pPr>
          </w:p>
          <w:p w14:paraId="23A874C1" w14:textId="77777777" w:rsidR="00133BE8" w:rsidRPr="00B8505C" w:rsidRDefault="00133BE8" w:rsidP="00133BE8">
            <w:pPr>
              <w:rPr>
                <w:b/>
                <w:sz w:val="18"/>
                <w:szCs w:val="18"/>
                <w:u w:val="single"/>
              </w:rPr>
            </w:pPr>
            <w:r w:rsidRPr="00B8505C">
              <w:rPr>
                <w:b/>
                <w:sz w:val="18"/>
                <w:szCs w:val="18"/>
                <w:u w:val="single"/>
              </w:rPr>
              <w:t>Student Outcomes</w:t>
            </w:r>
          </w:p>
          <w:p w14:paraId="1093D700" w14:textId="77777777" w:rsidR="00133BE8" w:rsidRPr="00B8505C" w:rsidRDefault="00133BE8" w:rsidP="00133BE8">
            <w:pPr>
              <w:rPr>
                <w:sz w:val="18"/>
                <w:szCs w:val="18"/>
              </w:rPr>
            </w:pPr>
            <w:r w:rsidRPr="00B8505C">
              <w:rPr>
                <w:sz w:val="18"/>
                <w:szCs w:val="18"/>
              </w:rPr>
              <w:t>- MOST oral and written responses are top-quality (</w:t>
            </w:r>
            <w:r>
              <w:rPr>
                <w:sz w:val="18"/>
                <w:szCs w:val="18"/>
              </w:rPr>
              <w:t>meet sta</w:t>
            </w:r>
            <w:r w:rsidR="007566BC">
              <w:rPr>
                <w:sz w:val="18"/>
                <w:szCs w:val="18"/>
              </w:rPr>
              <w:t>ted criteria and often include</w:t>
            </w:r>
            <w:r>
              <w:rPr>
                <w:sz w:val="18"/>
                <w:szCs w:val="18"/>
              </w:rPr>
              <w:t xml:space="preserve"> many of the following:</w:t>
            </w:r>
            <w:r w:rsidRPr="00B8505C">
              <w:rPr>
                <w:sz w:val="18"/>
                <w:szCs w:val="18"/>
              </w:rPr>
              <w:t xml:space="preserve"> accurate answer, clear logic, strong evidence, standard grammar, complete sentences, clear, and demonstrate best effort).</w:t>
            </w:r>
          </w:p>
          <w:p w14:paraId="12ABC809" w14:textId="77777777" w:rsidR="00133BE8" w:rsidRDefault="00133BE8" w:rsidP="00FC79E1">
            <w:pPr>
              <w:rPr>
                <w:sz w:val="18"/>
                <w:szCs w:val="18"/>
              </w:rPr>
            </w:pPr>
          </w:p>
          <w:p w14:paraId="6325BB1D" w14:textId="77777777" w:rsidR="00FB153C" w:rsidRPr="00DD1DD3" w:rsidRDefault="00FB153C" w:rsidP="00FB153C">
            <w:pPr>
              <w:rPr>
                <w:b/>
                <w:sz w:val="18"/>
                <w:szCs w:val="18"/>
                <w:u w:val="single"/>
              </w:rPr>
            </w:pPr>
            <w:r w:rsidRPr="00DD1DD3">
              <w:rPr>
                <w:b/>
                <w:sz w:val="18"/>
                <w:szCs w:val="18"/>
                <w:u w:val="single"/>
              </w:rPr>
              <w:t>Time Spent in Rigorous Tasks</w:t>
            </w:r>
          </w:p>
          <w:p w14:paraId="39882A11" w14:textId="77777777" w:rsidR="00FC79E1" w:rsidRPr="00B8505C" w:rsidRDefault="00FF4AC1" w:rsidP="00FC79E1">
            <w:pPr>
              <w:rPr>
                <w:sz w:val="18"/>
                <w:szCs w:val="18"/>
              </w:rPr>
            </w:pPr>
            <w:r>
              <w:rPr>
                <w:sz w:val="18"/>
                <w:szCs w:val="18"/>
              </w:rPr>
              <w:t>-</w:t>
            </w:r>
            <w:r w:rsidR="00FC79E1" w:rsidRPr="00B8505C">
              <w:rPr>
                <w:sz w:val="18"/>
                <w:szCs w:val="18"/>
              </w:rPr>
              <w:t>Students engage in ample higher order thinking – beyond basic remembering (Bloom) or recall and reproduction (Webb)</w:t>
            </w:r>
            <w:r w:rsidR="00FC549E">
              <w:rPr>
                <w:sz w:val="18"/>
                <w:szCs w:val="18"/>
              </w:rPr>
              <w:t>.</w:t>
            </w:r>
          </w:p>
          <w:p w14:paraId="37C2A28C" w14:textId="77777777" w:rsidR="00FC79E1" w:rsidRPr="00B8505C" w:rsidRDefault="00FC79E1" w:rsidP="00FC79E1">
            <w:pPr>
              <w:rPr>
                <w:sz w:val="18"/>
                <w:szCs w:val="18"/>
              </w:rPr>
            </w:pPr>
          </w:p>
          <w:p w14:paraId="40E29C91" w14:textId="77777777" w:rsidR="00FC79E1" w:rsidRPr="00B8505C" w:rsidRDefault="00FC79E1" w:rsidP="00FC79E1">
            <w:pPr>
              <w:rPr>
                <w:sz w:val="18"/>
                <w:szCs w:val="18"/>
              </w:rPr>
            </w:pPr>
            <w:r w:rsidRPr="00B8505C">
              <w:rPr>
                <w:sz w:val="18"/>
                <w:szCs w:val="18"/>
              </w:rPr>
              <w:t>- Students spend most of class time on the most rigorous t</w:t>
            </w:r>
            <w:r w:rsidR="00B8505C">
              <w:rPr>
                <w:sz w:val="18"/>
                <w:szCs w:val="18"/>
              </w:rPr>
              <w:t>asks and questions</w:t>
            </w:r>
            <w:r w:rsidR="005043DE">
              <w:rPr>
                <w:sz w:val="18"/>
                <w:szCs w:val="18"/>
              </w:rPr>
              <w:t xml:space="preserve">. </w:t>
            </w:r>
            <w:r w:rsidR="005043DE" w:rsidRPr="00C70171">
              <w:rPr>
                <w:sz w:val="18"/>
                <w:szCs w:val="18"/>
              </w:rPr>
              <w:t xml:space="preserve">The big question does drive </w:t>
            </w:r>
            <w:r w:rsidR="00B708E6">
              <w:rPr>
                <w:sz w:val="18"/>
                <w:szCs w:val="18"/>
              </w:rPr>
              <w:t xml:space="preserve">the </w:t>
            </w:r>
            <w:r w:rsidR="005043DE" w:rsidRPr="00C70171">
              <w:rPr>
                <w:sz w:val="18"/>
                <w:szCs w:val="18"/>
              </w:rPr>
              <w:t>class, but there may be too much scaffolding (or not enough) at times.</w:t>
            </w:r>
          </w:p>
          <w:p w14:paraId="509D39FF" w14:textId="77777777" w:rsidR="00B407E8" w:rsidRPr="00B8505C" w:rsidRDefault="00B407E8" w:rsidP="00FC79E1">
            <w:pPr>
              <w:rPr>
                <w:sz w:val="18"/>
                <w:szCs w:val="18"/>
              </w:rPr>
            </w:pPr>
          </w:p>
          <w:p w14:paraId="3AC6C4E1" w14:textId="77777777" w:rsidR="00FC79E1" w:rsidRPr="00B8505C" w:rsidRDefault="00FC79E1" w:rsidP="00FC79E1">
            <w:pPr>
              <w:rPr>
                <w:b/>
                <w:sz w:val="18"/>
                <w:szCs w:val="18"/>
                <w:u w:val="single"/>
              </w:rPr>
            </w:pPr>
            <w:r w:rsidRPr="00B8505C">
              <w:rPr>
                <w:b/>
                <w:sz w:val="18"/>
                <w:szCs w:val="18"/>
                <w:u w:val="single"/>
              </w:rPr>
              <w:t>Differentiation</w:t>
            </w:r>
          </w:p>
          <w:p w14:paraId="767BAC06" w14:textId="77777777" w:rsidR="0030638E" w:rsidRPr="00B8505C" w:rsidRDefault="00604874" w:rsidP="0030638E">
            <w:pPr>
              <w:rPr>
                <w:sz w:val="18"/>
                <w:szCs w:val="18"/>
              </w:rPr>
            </w:pPr>
            <w:r w:rsidRPr="00B8505C">
              <w:rPr>
                <w:sz w:val="18"/>
                <w:szCs w:val="18"/>
              </w:rPr>
              <w:t xml:space="preserve">- Differentiation is leveraged so that MOST students are challenged </w:t>
            </w:r>
            <w:r w:rsidR="005235BD">
              <w:rPr>
                <w:sz w:val="18"/>
                <w:szCs w:val="18"/>
              </w:rPr>
              <w:t>(e.g.</w:t>
            </w:r>
            <w:r w:rsidR="00E131BA">
              <w:rPr>
                <w:sz w:val="18"/>
                <w:szCs w:val="18"/>
              </w:rPr>
              <w:t>,</w:t>
            </w:r>
            <w:r w:rsidR="005235BD" w:rsidRPr="00B8505C">
              <w:rPr>
                <w:sz w:val="18"/>
                <w:szCs w:val="18"/>
              </w:rPr>
              <w:t xml:space="preserve"> extension activities</w:t>
            </w:r>
            <w:r w:rsidR="005235BD">
              <w:rPr>
                <w:sz w:val="18"/>
                <w:szCs w:val="18"/>
              </w:rPr>
              <w:t>,</w:t>
            </w:r>
            <w:r w:rsidR="005235BD" w:rsidRPr="00B8505C">
              <w:rPr>
                <w:sz w:val="18"/>
                <w:szCs w:val="18"/>
              </w:rPr>
              <w:t xml:space="preserve"> individual focus areas</w:t>
            </w:r>
            <w:r w:rsidR="005235BD">
              <w:rPr>
                <w:sz w:val="18"/>
                <w:szCs w:val="18"/>
              </w:rPr>
              <w:t>, changing independent v. partner v. small group for different students)</w:t>
            </w:r>
            <w:r w:rsidR="005235BD" w:rsidRPr="00B8505C">
              <w:rPr>
                <w:sz w:val="18"/>
                <w:szCs w:val="18"/>
              </w:rPr>
              <w:t>.</w:t>
            </w:r>
          </w:p>
          <w:p w14:paraId="01835C8B" w14:textId="77777777" w:rsidR="003E7B1B" w:rsidRDefault="003E7B1B" w:rsidP="00FC79E1">
            <w:pPr>
              <w:rPr>
                <w:sz w:val="18"/>
                <w:szCs w:val="18"/>
              </w:rPr>
            </w:pPr>
          </w:p>
          <w:p w14:paraId="2781E570" w14:textId="77777777" w:rsidR="00B407E8" w:rsidRPr="00B8505C" w:rsidRDefault="00B407E8" w:rsidP="00B407E8">
            <w:pPr>
              <w:rPr>
                <w:sz w:val="18"/>
                <w:szCs w:val="18"/>
              </w:rPr>
            </w:pPr>
            <w:r w:rsidRPr="00B8505C">
              <w:rPr>
                <w:sz w:val="18"/>
                <w:szCs w:val="18"/>
              </w:rPr>
              <w:t xml:space="preserve">- When appropriate, students generate two arguable answers or solution pathways to the focus question. </w:t>
            </w:r>
          </w:p>
          <w:p w14:paraId="3D4BC238" w14:textId="77777777" w:rsidR="00514B0C" w:rsidRPr="00B8505C" w:rsidRDefault="00514B0C" w:rsidP="00FC79E1">
            <w:pPr>
              <w:rPr>
                <w:sz w:val="18"/>
                <w:szCs w:val="18"/>
              </w:rPr>
            </w:pPr>
          </w:p>
          <w:p w14:paraId="1E66BD18" w14:textId="77777777" w:rsidR="00FC79E1" w:rsidRPr="00B8505C" w:rsidRDefault="00FC79E1" w:rsidP="00FC79E1">
            <w:pPr>
              <w:rPr>
                <w:b/>
                <w:sz w:val="18"/>
                <w:szCs w:val="18"/>
                <w:u w:val="single"/>
              </w:rPr>
            </w:pPr>
            <w:r w:rsidRPr="00B8505C">
              <w:rPr>
                <w:b/>
                <w:sz w:val="18"/>
                <w:szCs w:val="18"/>
                <w:u w:val="single"/>
              </w:rPr>
              <w:t>Word and World Knowledge</w:t>
            </w:r>
          </w:p>
          <w:p w14:paraId="6670FC50" w14:textId="77777777" w:rsidR="00FC79E1" w:rsidRPr="00B8505C" w:rsidRDefault="00FC79E1" w:rsidP="00B25F57">
            <w:pPr>
              <w:rPr>
                <w:sz w:val="18"/>
                <w:szCs w:val="18"/>
              </w:rPr>
            </w:pPr>
            <w:r w:rsidRPr="00B8505C">
              <w:rPr>
                <w:strike/>
                <w:sz w:val="18"/>
                <w:szCs w:val="18"/>
              </w:rPr>
              <w:t>-</w:t>
            </w:r>
            <w:r w:rsidRPr="00B8505C">
              <w:rPr>
                <w:sz w:val="18"/>
                <w:szCs w:val="18"/>
              </w:rPr>
              <w:t xml:space="preserve"> MOST scholars appropriately and accurately use domain</w:t>
            </w:r>
            <w:r w:rsidR="00E131BA">
              <w:rPr>
                <w:sz w:val="18"/>
                <w:szCs w:val="18"/>
              </w:rPr>
              <w:t>-</w:t>
            </w:r>
            <w:r w:rsidRPr="00B8505C">
              <w:rPr>
                <w:sz w:val="18"/>
                <w:szCs w:val="18"/>
              </w:rPr>
              <w:t>specific vocabulary and reference strong bac</w:t>
            </w:r>
            <w:r w:rsidR="003E7B1B" w:rsidRPr="00B8505C">
              <w:rPr>
                <w:sz w:val="18"/>
                <w:szCs w:val="18"/>
              </w:rPr>
              <w:t>kground knowledge on the topic.</w:t>
            </w:r>
          </w:p>
        </w:tc>
        <w:tc>
          <w:tcPr>
            <w:tcW w:w="3150" w:type="dxa"/>
          </w:tcPr>
          <w:p w14:paraId="178C648E" w14:textId="77777777" w:rsidR="00FC79E1" w:rsidRPr="00B8505C" w:rsidRDefault="00FC79E1" w:rsidP="00FC79E1">
            <w:pPr>
              <w:rPr>
                <w:b/>
                <w:sz w:val="18"/>
                <w:szCs w:val="18"/>
                <w:u w:val="single"/>
              </w:rPr>
            </w:pPr>
            <w:r w:rsidRPr="00B8505C">
              <w:rPr>
                <w:b/>
                <w:sz w:val="18"/>
                <w:szCs w:val="18"/>
                <w:u w:val="single"/>
              </w:rPr>
              <w:t>College Ready Bar</w:t>
            </w:r>
          </w:p>
          <w:p w14:paraId="7FFA46BE" w14:textId="77777777" w:rsidR="00FC79E1" w:rsidRPr="00B8505C" w:rsidRDefault="00FC79E1" w:rsidP="00FC79E1">
            <w:pPr>
              <w:rPr>
                <w:strike/>
                <w:sz w:val="18"/>
                <w:szCs w:val="18"/>
              </w:rPr>
            </w:pPr>
            <w:r w:rsidRPr="00B8505C">
              <w:rPr>
                <w:sz w:val="18"/>
                <w:szCs w:val="18"/>
              </w:rPr>
              <w:t xml:space="preserve">- </w:t>
            </w:r>
            <w:r w:rsidR="008871C4" w:rsidRPr="00B8505C">
              <w:rPr>
                <w:sz w:val="18"/>
                <w:szCs w:val="18"/>
              </w:rPr>
              <w:t>SO</w:t>
            </w:r>
            <w:r w:rsidR="002C2A82" w:rsidRPr="00B8505C">
              <w:rPr>
                <w:sz w:val="18"/>
                <w:szCs w:val="18"/>
              </w:rPr>
              <w:t>ME</w:t>
            </w:r>
            <w:r w:rsidR="004F7F75" w:rsidRPr="006D58FF">
              <w:rPr>
                <w:sz w:val="18"/>
                <w:szCs w:val="18"/>
              </w:rPr>
              <w:t xml:space="preserve"> </w:t>
            </w:r>
            <w:r w:rsidRPr="00B8505C">
              <w:rPr>
                <w:sz w:val="18"/>
                <w:szCs w:val="18"/>
              </w:rPr>
              <w:t xml:space="preserve">of the lesson focuses on content that advances students toward grade-level standards </w:t>
            </w:r>
            <w:r w:rsidR="006967E2" w:rsidRPr="00B8505C">
              <w:rPr>
                <w:sz w:val="18"/>
                <w:szCs w:val="18"/>
              </w:rPr>
              <w:t>(pitched at/above Common Core and/or AP and never lower than the bar set by the AF S+S).</w:t>
            </w:r>
          </w:p>
          <w:p w14:paraId="3F78D8D7" w14:textId="77777777" w:rsidR="00FB153C" w:rsidRPr="00DD1DD3" w:rsidRDefault="00FB153C" w:rsidP="00FB153C">
            <w:pPr>
              <w:rPr>
                <w:b/>
                <w:sz w:val="16"/>
                <w:szCs w:val="16"/>
              </w:rPr>
            </w:pPr>
          </w:p>
          <w:p w14:paraId="1A2386A6" w14:textId="77777777" w:rsidR="000B7F69" w:rsidRDefault="000B7F69" w:rsidP="000B7F69">
            <w:pPr>
              <w:rPr>
                <w:sz w:val="18"/>
                <w:szCs w:val="18"/>
              </w:rPr>
            </w:pPr>
            <w:r w:rsidRPr="00B8505C">
              <w:rPr>
                <w:sz w:val="18"/>
                <w:szCs w:val="18"/>
              </w:rPr>
              <w:t>- The central question/task is pitched to the college ready bar but is not clearly driving the lesson</w:t>
            </w:r>
            <w:r>
              <w:rPr>
                <w:sz w:val="18"/>
                <w:szCs w:val="18"/>
              </w:rPr>
              <w:t>.</w:t>
            </w:r>
            <w:r w:rsidRPr="00B8505C">
              <w:rPr>
                <w:sz w:val="18"/>
                <w:szCs w:val="18"/>
              </w:rPr>
              <w:t xml:space="preserve"> </w:t>
            </w:r>
          </w:p>
          <w:p w14:paraId="5FF16046" w14:textId="77777777" w:rsidR="000B7F69" w:rsidRPr="00DD1DD3" w:rsidRDefault="000B7F69" w:rsidP="00FB153C">
            <w:pPr>
              <w:rPr>
                <w:b/>
                <w:sz w:val="16"/>
                <w:szCs w:val="16"/>
              </w:rPr>
            </w:pPr>
          </w:p>
          <w:p w14:paraId="4A0752B1" w14:textId="77777777" w:rsidR="00133BE8" w:rsidRPr="00B8505C" w:rsidRDefault="00133BE8" w:rsidP="00133BE8">
            <w:pPr>
              <w:rPr>
                <w:b/>
                <w:sz w:val="18"/>
                <w:szCs w:val="18"/>
                <w:u w:val="single"/>
              </w:rPr>
            </w:pPr>
            <w:r w:rsidRPr="00B8505C">
              <w:rPr>
                <w:b/>
                <w:sz w:val="18"/>
                <w:szCs w:val="18"/>
                <w:u w:val="single"/>
              </w:rPr>
              <w:t>Student Outcomes</w:t>
            </w:r>
          </w:p>
          <w:p w14:paraId="15FC3468" w14:textId="77777777" w:rsidR="00133BE8" w:rsidRPr="00B8505C" w:rsidRDefault="00133BE8" w:rsidP="00133BE8">
            <w:pPr>
              <w:rPr>
                <w:sz w:val="18"/>
                <w:szCs w:val="18"/>
              </w:rPr>
            </w:pPr>
            <w:r w:rsidRPr="00B8505C">
              <w:rPr>
                <w:sz w:val="18"/>
                <w:szCs w:val="18"/>
              </w:rPr>
              <w:t>- SOME oral and written responses are top-quality (</w:t>
            </w:r>
            <w:r>
              <w:rPr>
                <w:sz w:val="18"/>
                <w:szCs w:val="18"/>
              </w:rPr>
              <w:t xml:space="preserve">meet stated criteria and often </w:t>
            </w:r>
            <w:r w:rsidR="007566BC">
              <w:rPr>
                <w:sz w:val="18"/>
                <w:szCs w:val="18"/>
              </w:rPr>
              <w:t>include</w:t>
            </w:r>
            <w:r>
              <w:rPr>
                <w:sz w:val="18"/>
                <w:szCs w:val="18"/>
              </w:rPr>
              <w:t xml:space="preserve"> many of the following:</w:t>
            </w:r>
            <w:r w:rsidRPr="00B8505C">
              <w:rPr>
                <w:sz w:val="18"/>
                <w:szCs w:val="18"/>
              </w:rPr>
              <w:t xml:space="preserve"> accurate answer, clear logic, strong evidence, standard grammar, complete sentences, clear, and demonstrate best effort).</w:t>
            </w:r>
          </w:p>
          <w:p w14:paraId="07734709" w14:textId="77777777" w:rsidR="00133BE8" w:rsidRDefault="00133BE8" w:rsidP="00FB153C">
            <w:pPr>
              <w:rPr>
                <w:b/>
                <w:sz w:val="18"/>
                <w:szCs w:val="18"/>
              </w:rPr>
            </w:pPr>
          </w:p>
          <w:p w14:paraId="6C78E228" w14:textId="77777777" w:rsidR="00FB153C" w:rsidRPr="00DD1DD3" w:rsidRDefault="00FB153C" w:rsidP="00FB153C">
            <w:pPr>
              <w:rPr>
                <w:b/>
                <w:sz w:val="18"/>
                <w:szCs w:val="18"/>
                <w:u w:val="single"/>
              </w:rPr>
            </w:pPr>
            <w:r w:rsidRPr="00DD1DD3">
              <w:rPr>
                <w:b/>
                <w:sz w:val="18"/>
                <w:szCs w:val="18"/>
                <w:u w:val="single"/>
              </w:rPr>
              <w:t>Time Spent in Rigorous Tasks</w:t>
            </w:r>
          </w:p>
          <w:p w14:paraId="74891A14" w14:textId="77777777" w:rsidR="00FC79E1" w:rsidRPr="00B8505C" w:rsidRDefault="00FC79E1" w:rsidP="00FC79E1">
            <w:pPr>
              <w:rPr>
                <w:sz w:val="18"/>
                <w:szCs w:val="18"/>
              </w:rPr>
            </w:pPr>
            <w:r w:rsidRPr="00B8505C">
              <w:rPr>
                <w:sz w:val="18"/>
                <w:szCs w:val="18"/>
              </w:rPr>
              <w:t xml:space="preserve">- Students engage in some higher order thinking – though the focus is </w:t>
            </w:r>
            <w:r w:rsidR="008C4652">
              <w:rPr>
                <w:sz w:val="18"/>
                <w:szCs w:val="18"/>
              </w:rPr>
              <w:t>mostly</w:t>
            </w:r>
            <w:r w:rsidR="0084508A" w:rsidRPr="00B8505C">
              <w:rPr>
                <w:sz w:val="18"/>
                <w:szCs w:val="18"/>
              </w:rPr>
              <w:t xml:space="preserve"> on</w:t>
            </w:r>
            <w:r w:rsidRPr="00B8505C">
              <w:rPr>
                <w:sz w:val="18"/>
                <w:szCs w:val="18"/>
              </w:rPr>
              <w:t xml:space="preserve"> basic remembering (Bloom) or recall and reproduction (Webb)</w:t>
            </w:r>
            <w:r w:rsidR="00FC549E">
              <w:rPr>
                <w:sz w:val="18"/>
                <w:szCs w:val="18"/>
              </w:rPr>
              <w:t>.</w:t>
            </w:r>
          </w:p>
          <w:p w14:paraId="4ABA73B7" w14:textId="77777777" w:rsidR="00FC79E1" w:rsidRPr="00B8505C" w:rsidRDefault="00FC79E1" w:rsidP="00FC79E1">
            <w:pPr>
              <w:rPr>
                <w:sz w:val="18"/>
                <w:szCs w:val="18"/>
              </w:rPr>
            </w:pPr>
          </w:p>
          <w:p w14:paraId="6DF61675" w14:textId="77777777" w:rsidR="00FC79E1" w:rsidRPr="00B8505C" w:rsidRDefault="00FC79E1" w:rsidP="00FC79E1">
            <w:pPr>
              <w:rPr>
                <w:sz w:val="18"/>
                <w:szCs w:val="18"/>
              </w:rPr>
            </w:pPr>
            <w:r w:rsidRPr="00B8505C">
              <w:rPr>
                <w:sz w:val="18"/>
                <w:szCs w:val="18"/>
              </w:rPr>
              <w:t xml:space="preserve">- Students spend some of class time on the most rigorous tasks and questions.   </w:t>
            </w:r>
          </w:p>
          <w:p w14:paraId="14C884B0" w14:textId="77777777" w:rsidR="00FC79E1" w:rsidRDefault="00FC79E1" w:rsidP="00FC79E1">
            <w:pPr>
              <w:rPr>
                <w:sz w:val="18"/>
                <w:szCs w:val="18"/>
              </w:rPr>
            </w:pPr>
          </w:p>
          <w:p w14:paraId="6B9702EA" w14:textId="77777777" w:rsidR="00B407E8" w:rsidRDefault="00B407E8" w:rsidP="00FC79E1">
            <w:pPr>
              <w:rPr>
                <w:sz w:val="18"/>
                <w:szCs w:val="18"/>
              </w:rPr>
            </w:pPr>
          </w:p>
          <w:p w14:paraId="1B57C6F1" w14:textId="77777777" w:rsidR="00B407E8" w:rsidRDefault="00B407E8" w:rsidP="00FC79E1">
            <w:pPr>
              <w:rPr>
                <w:sz w:val="18"/>
                <w:szCs w:val="18"/>
              </w:rPr>
            </w:pPr>
          </w:p>
          <w:p w14:paraId="1177CFD0" w14:textId="77777777" w:rsidR="00B407E8" w:rsidRPr="00B8505C" w:rsidRDefault="00B407E8" w:rsidP="00FC79E1">
            <w:pPr>
              <w:rPr>
                <w:sz w:val="18"/>
                <w:szCs w:val="18"/>
              </w:rPr>
            </w:pPr>
          </w:p>
          <w:p w14:paraId="3C6C243F" w14:textId="77777777" w:rsidR="00FC79E1" w:rsidRPr="00B8505C" w:rsidRDefault="00FC79E1" w:rsidP="00FC79E1">
            <w:pPr>
              <w:rPr>
                <w:b/>
                <w:sz w:val="18"/>
                <w:szCs w:val="18"/>
                <w:u w:val="single"/>
              </w:rPr>
            </w:pPr>
            <w:r w:rsidRPr="00B8505C">
              <w:rPr>
                <w:b/>
                <w:sz w:val="18"/>
                <w:szCs w:val="18"/>
                <w:u w:val="single"/>
              </w:rPr>
              <w:t>Differentiation</w:t>
            </w:r>
          </w:p>
          <w:p w14:paraId="1BB75BE2" w14:textId="77777777" w:rsidR="0030638E" w:rsidRPr="00B8505C" w:rsidRDefault="00604874" w:rsidP="0030638E">
            <w:pPr>
              <w:rPr>
                <w:sz w:val="18"/>
                <w:szCs w:val="18"/>
              </w:rPr>
            </w:pPr>
            <w:r w:rsidRPr="00B8505C">
              <w:rPr>
                <w:sz w:val="18"/>
                <w:szCs w:val="18"/>
              </w:rPr>
              <w:t xml:space="preserve">- Differentiation is leveraged so that SOME students are challenged </w:t>
            </w:r>
            <w:r w:rsidR="005235BD">
              <w:rPr>
                <w:sz w:val="18"/>
                <w:szCs w:val="18"/>
              </w:rPr>
              <w:t>(e.g.</w:t>
            </w:r>
            <w:r w:rsidR="00E131BA">
              <w:rPr>
                <w:sz w:val="18"/>
                <w:szCs w:val="18"/>
              </w:rPr>
              <w:t>,</w:t>
            </w:r>
            <w:r w:rsidR="005235BD" w:rsidRPr="00B8505C">
              <w:rPr>
                <w:sz w:val="18"/>
                <w:szCs w:val="18"/>
              </w:rPr>
              <w:t xml:space="preserve"> extension activities</w:t>
            </w:r>
            <w:r w:rsidR="005235BD">
              <w:rPr>
                <w:sz w:val="18"/>
                <w:szCs w:val="18"/>
              </w:rPr>
              <w:t>,</w:t>
            </w:r>
            <w:r w:rsidR="005235BD" w:rsidRPr="00B8505C">
              <w:rPr>
                <w:sz w:val="18"/>
                <w:szCs w:val="18"/>
              </w:rPr>
              <w:t xml:space="preserve"> individual focus areas</w:t>
            </w:r>
            <w:r w:rsidR="005235BD">
              <w:rPr>
                <w:sz w:val="18"/>
                <w:szCs w:val="18"/>
              </w:rPr>
              <w:t>, changing independent v. partner v. small group for different students)</w:t>
            </w:r>
            <w:r w:rsidR="005235BD" w:rsidRPr="00B8505C">
              <w:rPr>
                <w:sz w:val="18"/>
                <w:szCs w:val="18"/>
              </w:rPr>
              <w:t>.</w:t>
            </w:r>
          </w:p>
          <w:p w14:paraId="644C9C28" w14:textId="77777777" w:rsidR="0073323C" w:rsidRDefault="0073323C" w:rsidP="00FC79E1">
            <w:pPr>
              <w:rPr>
                <w:sz w:val="18"/>
                <w:szCs w:val="18"/>
              </w:rPr>
            </w:pPr>
          </w:p>
          <w:p w14:paraId="6A0F8711" w14:textId="77777777" w:rsidR="00B407E8" w:rsidRPr="00B8505C" w:rsidRDefault="00B407E8" w:rsidP="00B407E8">
            <w:pPr>
              <w:rPr>
                <w:sz w:val="18"/>
                <w:szCs w:val="18"/>
              </w:rPr>
            </w:pPr>
            <w:r>
              <w:rPr>
                <w:sz w:val="18"/>
                <w:szCs w:val="18"/>
              </w:rPr>
              <w:t>-</w:t>
            </w:r>
            <w:r w:rsidR="00B708E6">
              <w:rPr>
                <w:sz w:val="18"/>
                <w:szCs w:val="18"/>
              </w:rPr>
              <w:t xml:space="preserve"> </w:t>
            </w:r>
            <w:r w:rsidRPr="00B8505C">
              <w:rPr>
                <w:sz w:val="18"/>
                <w:szCs w:val="18"/>
              </w:rPr>
              <w:t>Students</w:t>
            </w:r>
            <w:r>
              <w:rPr>
                <w:sz w:val="18"/>
                <w:szCs w:val="18"/>
              </w:rPr>
              <w:t xml:space="preserve"> generate only one answer or solution pathway</w:t>
            </w:r>
            <w:r w:rsidRPr="00B8505C">
              <w:rPr>
                <w:sz w:val="18"/>
                <w:szCs w:val="18"/>
              </w:rPr>
              <w:t xml:space="preserve"> to the focus question</w:t>
            </w:r>
            <w:r>
              <w:rPr>
                <w:sz w:val="18"/>
                <w:szCs w:val="18"/>
              </w:rPr>
              <w:t xml:space="preserve"> (when more than one is appropriate)</w:t>
            </w:r>
            <w:r w:rsidRPr="00B8505C">
              <w:rPr>
                <w:sz w:val="18"/>
                <w:szCs w:val="18"/>
              </w:rPr>
              <w:t xml:space="preserve">. </w:t>
            </w:r>
          </w:p>
          <w:p w14:paraId="70BD7D86" w14:textId="77777777" w:rsidR="00514B0C" w:rsidRPr="00B8505C" w:rsidRDefault="00514B0C" w:rsidP="00FC79E1">
            <w:pPr>
              <w:rPr>
                <w:sz w:val="18"/>
                <w:szCs w:val="18"/>
              </w:rPr>
            </w:pPr>
          </w:p>
          <w:p w14:paraId="30858287" w14:textId="77777777" w:rsidR="00FC79E1" w:rsidRPr="00B8505C" w:rsidRDefault="00FC79E1" w:rsidP="00FC79E1">
            <w:pPr>
              <w:rPr>
                <w:b/>
                <w:sz w:val="18"/>
                <w:szCs w:val="18"/>
                <w:u w:val="single"/>
              </w:rPr>
            </w:pPr>
            <w:r w:rsidRPr="00B8505C">
              <w:rPr>
                <w:b/>
                <w:sz w:val="18"/>
                <w:szCs w:val="18"/>
                <w:u w:val="single"/>
              </w:rPr>
              <w:t>Word and World Knowledge</w:t>
            </w:r>
          </w:p>
          <w:p w14:paraId="0CED50D5" w14:textId="77777777" w:rsidR="00FC79E1" w:rsidRPr="00B8505C" w:rsidRDefault="00FC79E1" w:rsidP="00B25F57">
            <w:pPr>
              <w:rPr>
                <w:sz w:val="18"/>
                <w:szCs w:val="18"/>
              </w:rPr>
            </w:pPr>
            <w:r w:rsidRPr="00B8505C">
              <w:rPr>
                <w:strike/>
                <w:sz w:val="18"/>
                <w:szCs w:val="18"/>
              </w:rPr>
              <w:t>-</w:t>
            </w:r>
            <w:r w:rsidRPr="00B8505C">
              <w:rPr>
                <w:sz w:val="18"/>
                <w:szCs w:val="18"/>
              </w:rPr>
              <w:t xml:space="preserve"> SOME scholars appropriately and accurately use domain</w:t>
            </w:r>
            <w:r w:rsidR="00E131BA">
              <w:rPr>
                <w:sz w:val="18"/>
                <w:szCs w:val="18"/>
              </w:rPr>
              <w:t>-</w:t>
            </w:r>
            <w:r w:rsidRPr="00B8505C">
              <w:rPr>
                <w:sz w:val="18"/>
                <w:szCs w:val="18"/>
              </w:rPr>
              <w:t>specific vocabulary and reference strong bac</w:t>
            </w:r>
            <w:r w:rsidR="006D221E">
              <w:rPr>
                <w:sz w:val="18"/>
                <w:szCs w:val="18"/>
              </w:rPr>
              <w:t>kground knowledge on the topic.</w:t>
            </w:r>
          </w:p>
        </w:tc>
        <w:tc>
          <w:tcPr>
            <w:tcW w:w="3348" w:type="dxa"/>
          </w:tcPr>
          <w:p w14:paraId="0742C26A" w14:textId="77777777" w:rsidR="00FC79E1" w:rsidRPr="00B8505C" w:rsidRDefault="00FC79E1" w:rsidP="00FC79E1">
            <w:pPr>
              <w:rPr>
                <w:b/>
                <w:sz w:val="18"/>
                <w:szCs w:val="18"/>
                <w:u w:val="single"/>
              </w:rPr>
            </w:pPr>
            <w:r w:rsidRPr="00B8505C">
              <w:rPr>
                <w:b/>
                <w:sz w:val="18"/>
                <w:szCs w:val="18"/>
                <w:u w:val="single"/>
              </w:rPr>
              <w:t>College Ready Bar</w:t>
            </w:r>
          </w:p>
          <w:p w14:paraId="2729177A" w14:textId="77777777" w:rsidR="00FC79E1" w:rsidRPr="00B8505C" w:rsidRDefault="00FC79E1" w:rsidP="00FC79E1">
            <w:pPr>
              <w:rPr>
                <w:strike/>
                <w:sz w:val="18"/>
                <w:szCs w:val="18"/>
              </w:rPr>
            </w:pPr>
            <w:r w:rsidRPr="00B8505C">
              <w:rPr>
                <w:sz w:val="18"/>
                <w:szCs w:val="18"/>
              </w:rPr>
              <w:t xml:space="preserve">- The lesson DOES NOT </w:t>
            </w:r>
            <w:r w:rsidR="00CD0B46" w:rsidRPr="00B8505C">
              <w:rPr>
                <w:sz w:val="18"/>
                <w:szCs w:val="18"/>
              </w:rPr>
              <w:t xml:space="preserve">adequately </w:t>
            </w:r>
            <w:r w:rsidRPr="00B8505C">
              <w:rPr>
                <w:sz w:val="18"/>
                <w:szCs w:val="18"/>
              </w:rPr>
              <w:t>focus on content that advances students toward grade-level standards (pitched at/above Common Core and/or AP).</w:t>
            </w:r>
            <w:r w:rsidR="006967E2" w:rsidRPr="00B8505C">
              <w:rPr>
                <w:sz w:val="18"/>
                <w:szCs w:val="18"/>
              </w:rPr>
              <w:t xml:space="preserve"> The bar is set lower than the AF </w:t>
            </w:r>
            <w:r w:rsidR="0056449D">
              <w:rPr>
                <w:sz w:val="18"/>
                <w:szCs w:val="18"/>
              </w:rPr>
              <w:t>S+S</w:t>
            </w:r>
            <w:r w:rsidR="006967E2" w:rsidRPr="00B8505C">
              <w:rPr>
                <w:sz w:val="18"/>
                <w:szCs w:val="18"/>
              </w:rPr>
              <w:t>.</w:t>
            </w:r>
          </w:p>
          <w:p w14:paraId="6E767B49" w14:textId="77777777" w:rsidR="00FC79E1" w:rsidRPr="00DD1DD3" w:rsidRDefault="00FC79E1" w:rsidP="00FC79E1">
            <w:pPr>
              <w:rPr>
                <w:sz w:val="16"/>
                <w:szCs w:val="16"/>
              </w:rPr>
            </w:pPr>
          </w:p>
          <w:p w14:paraId="526482CC" w14:textId="77777777" w:rsidR="000B7F69" w:rsidRPr="00B8505C" w:rsidRDefault="000B7F69" w:rsidP="000B7F69">
            <w:pPr>
              <w:rPr>
                <w:sz w:val="18"/>
                <w:szCs w:val="18"/>
              </w:rPr>
            </w:pPr>
            <w:r w:rsidRPr="00B8505C">
              <w:rPr>
                <w:sz w:val="18"/>
                <w:szCs w:val="18"/>
              </w:rPr>
              <w:t>- The central question/task is NOT pitched to the college ready bar</w:t>
            </w:r>
            <w:r>
              <w:rPr>
                <w:sz w:val="18"/>
                <w:szCs w:val="18"/>
              </w:rPr>
              <w:t>.</w:t>
            </w:r>
          </w:p>
          <w:p w14:paraId="74FABFDF" w14:textId="77777777" w:rsidR="000B7F69" w:rsidRDefault="000B7F69" w:rsidP="00FC79E1">
            <w:pPr>
              <w:rPr>
                <w:sz w:val="18"/>
                <w:szCs w:val="18"/>
              </w:rPr>
            </w:pPr>
          </w:p>
          <w:p w14:paraId="529FC034" w14:textId="77777777" w:rsidR="000B7F69" w:rsidRPr="00DD1DD3" w:rsidRDefault="000B7F69" w:rsidP="00FC79E1">
            <w:pPr>
              <w:rPr>
                <w:sz w:val="16"/>
                <w:szCs w:val="16"/>
              </w:rPr>
            </w:pPr>
          </w:p>
          <w:p w14:paraId="559D5DD6" w14:textId="77777777" w:rsidR="00133BE8" w:rsidRPr="00B8505C" w:rsidRDefault="00133BE8" w:rsidP="00133BE8">
            <w:pPr>
              <w:rPr>
                <w:b/>
                <w:sz w:val="18"/>
                <w:szCs w:val="18"/>
                <w:u w:val="single"/>
              </w:rPr>
            </w:pPr>
            <w:r w:rsidRPr="00B8505C">
              <w:rPr>
                <w:b/>
                <w:sz w:val="18"/>
                <w:szCs w:val="18"/>
                <w:u w:val="single"/>
              </w:rPr>
              <w:t>Student Outcomes</w:t>
            </w:r>
          </w:p>
          <w:p w14:paraId="1125B782" w14:textId="77777777" w:rsidR="00133BE8" w:rsidRPr="00B8505C" w:rsidRDefault="00133BE8" w:rsidP="00133BE8">
            <w:pPr>
              <w:rPr>
                <w:sz w:val="18"/>
                <w:szCs w:val="18"/>
              </w:rPr>
            </w:pPr>
            <w:r w:rsidRPr="00B8505C">
              <w:rPr>
                <w:sz w:val="18"/>
                <w:szCs w:val="18"/>
              </w:rPr>
              <w:t>- FEW oral and written responses are top-quality (</w:t>
            </w:r>
            <w:r>
              <w:rPr>
                <w:sz w:val="18"/>
                <w:szCs w:val="18"/>
              </w:rPr>
              <w:t xml:space="preserve">meet stated criteria and often </w:t>
            </w:r>
            <w:r w:rsidR="007566BC">
              <w:rPr>
                <w:sz w:val="18"/>
                <w:szCs w:val="18"/>
              </w:rPr>
              <w:t>include</w:t>
            </w:r>
            <w:r>
              <w:rPr>
                <w:sz w:val="18"/>
                <w:szCs w:val="18"/>
              </w:rPr>
              <w:t xml:space="preserve"> many of the following:</w:t>
            </w:r>
            <w:r w:rsidRPr="00B8505C">
              <w:rPr>
                <w:sz w:val="18"/>
                <w:szCs w:val="18"/>
              </w:rPr>
              <w:t xml:space="preserve"> accurate answer, clear logic, strong evidence, standard grammar, complete sentences, clear, and demonstrate best effort).</w:t>
            </w:r>
          </w:p>
          <w:p w14:paraId="6EFDA4C1" w14:textId="77777777" w:rsidR="00133BE8" w:rsidRDefault="00133BE8" w:rsidP="00FB153C">
            <w:pPr>
              <w:rPr>
                <w:b/>
                <w:sz w:val="18"/>
                <w:szCs w:val="18"/>
              </w:rPr>
            </w:pPr>
          </w:p>
          <w:p w14:paraId="13A6789A" w14:textId="77777777" w:rsidR="00133BE8" w:rsidRDefault="00133BE8" w:rsidP="00FB153C">
            <w:pPr>
              <w:rPr>
                <w:b/>
                <w:sz w:val="18"/>
                <w:szCs w:val="18"/>
              </w:rPr>
            </w:pPr>
          </w:p>
          <w:p w14:paraId="746D626A" w14:textId="77777777" w:rsidR="00FB153C" w:rsidRPr="00DD1DD3" w:rsidRDefault="00FB153C" w:rsidP="00FB153C">
            <w:pPr>
              <w:rPr>
                <w:b/>
                <w:sz w:val="18"/>
                <w:szCs w:val="18"/>
                <w:u w:val="single"/>
              </w:rPr>
            </w:pPr>
            <w:r w:rsidRPr="00DD1DD3">
              <w:rPr>
                <w:b/>
                <w:sz w:val="18"/>
                <w:szCs w:val="18"/>
                <w:u w:val="single"/>
              </w:rPr>
              <w:t>Time Spent in Rigorous Tasks</w:t>
            </w:r>
          </w:p>
          <w:p w14:paraId="23657EBC" w14:textId="77777777" w:rsidR="00FC79E1" w:rsidRPr="00B8505C" w:rsidRDefault="00AA27E0" w:rsidP="00FC79E1">
            <w:pPr>
              <w:rPr>
                <w:sz w:val="18"/>
                <w:szCs w:val="18"/>
              </w:rPr>
            </w:pPr>
            <w:r>
              <w:rPr>
                <w:sz w:val="18"/>
                <w:szCs w:val="18"/>
              </w:rPr>
              <w:t xml:space="preserve"> </w:t>
            </w:r>
            <w:r w:rsidR="00FC79E1" w:rsidRPr="00B8505C">
              <w:rPr>
                <w:sz w:val="18"/>
                <w:szCs w:val="18"/>
              </w:rPr>
              <w:t xml:space="preserve">- Students </w:t>
            </w:r>
            <w:r w:rsidR="00B21FA7" w:rsidRPr="00B8505C">
              <w:rPr>
                <w:sz w:val="18"/>
                <w:szCs w:val="18"/>
              </w:rPr>
              <w:t>rarely</w:t>
            </w:r>
            <w:r w:rsidR="00FC79E1" w:rsidRPr="00B8505C">
              <w:rPr>
                <w:sz w:val="18"/>
                <w:szCs w:val="18"/>
              </w:rPr>
              <w:t xml:space="preserve"> engage in higher order thinking – focusing instead</w:t>
            </w:r>
            <w:r w:rsidR="0084508A" w:rsidRPr="00B8505C">
              <w:rPr>
                <w:sz w:val="18"/>
                <w:szCs w:val="18"/>
              </w:rPr>
              <w:t xml:space="preserve"> </w:t>
            </w:r>
            <w:r w:rsidR="00FC79E1" w:rsidRPr="00B8505C">
              <w:rPr>
                <w:sz w:val="18"/>
                <w:szCs w:val="18"/>
              </w:rPr>
              <w:t>on basic remembering (Bloom) or recall and reproduction (Webb)</w:t>
            </w:r>
            <w:r w:rsidR="00FC549E">
              <w:rPr>
                <w:sz w:val="18"/>
                <w:szCs w:val="18"/>
              </w:rPr>
              <w:t>.</w:t>
            </w:r>
          </w:p>
          <w:p w14:paraId="07BBC073" w14:textId="77777777" w:rsidR="00FC79E1" w:rsidRPr="00B8505C" w:rsidRDefault="00FC79E1" w:rsidP="00FC79E1">
            <w:pPr>
              <w:rPr>
                <w:sz w:val="18"/>
                <w:szCs w:val="18"/>
              </w:rPr>
            </w:pPr>
          </w:p>
          <w:p w14:paraId="48D2C090" w14:textId="77777777" w:rsidR="00FC79E1" w:rsidRPr="00B8505C" w:rsidRDefault="00FC79E1" w:rsidP="00FC79E1">
            <w:pPr>
              <w:rPr>
                <w:sz w:val="18"/>
                <w:szCs w:val="18"/>
              </w:rPr>
            </w:pPr>
            <w:r w:rsidRPr="00B8505C">
              <w:rPr>
                <w:sz w:val="18"/>
                <w:szCs w:val="18"/>
              </w:rPr>
              <w:t xml:space="preserve">- Students </w:t>
            </w:r>
            <w:r w:rsidR="000A6BF9" w:rsidRPr="00B8505C">
              <w:rPr>
                <w:sz w:val="18"/>
                <w:szCs w:val="18"/>
              </w:rPr>
              <w:t xml:space="preserve">spend </w:t>
            </w:r>
            <w:r w:rsidRPr="00B8505C">
              <w:rPr>
                <w:sz w:val="18"/>
                <w:szCs w:val="18"/>
              </w:rPr>
              <w:t xml:space="preserve">little to no class time on the most rigorous tasks and questions.   </w:t>
            </w:r>
          </w:p>
          <w:p w14:paraId="58322469" w14:textId="77777777" w:rsidR="00FC79E1" w:rsidRDefault="00FC79E1" w:rsidP="00FC79E1">
            <w:pPr>
              <w:rPr>
                <w:sz w:val="18"/>
                <w:szCs w:val="18"/>
              </w:rPr>
            </w:pPr>
          </w:p>
          <w:p w14:paraId="16ABB0A8" w14:textId="77777777" w:rsidR="00FF4AC1" w:rsidRDefault="00FF4AC1" w:rsidP="00FC79E1">
            <w:pPr>
              <w:rPr>
                <w:sz w:val="18"/>
                <w:szCs w:val="18"/>
              </w:rPr>
            </w:pPr>
          </w:p>
          <w:p w14:paraId="53A4CEB5" w14:textId="77777777" w:rsidR="00FF4AC1" w:rsidRDefault="00FF4AC1" w:rsidP="00FC79E1">
            <w:pPr>
              <w:rPr>
                <w:sz w:val="18"/>
                <w:szCs w:val="18"/>
              </w:rPr>
            </w:pPr>
          </w:p>
          <w:p w14:paraId="749AE000" w14:textId="77777777" w:rsidR="00FF4AC1" w:rsidRPr="00B8505C" w:rsidRDefault="00FF4AC1" w:rsidP="00FC79E1">
            <w:pPr>
              <w:rPr>
                <w:sz w:val="18"/>
                <w:szCs w:val="18"/>
              </w:rPr>
            </w:pPr>
          </w:p>
          <w:p w14:paraId="74904F91" w14:textId="77777777" w:rsidR="00FC79E1" w:rsidRPr="003D09ED" w:rsidRDefault="00FC79E1" w:rsidP="00FC79E1">
            <w:pPr>
              <w:rPr>
                <w:b/>
                <w:sz w:val="18"/>
                <w:szCs w:val="18"/>
                <w:u w:val="single"/>
              </w:rPr>
            </w:pPr>
            <w:r w:rsidRPr="003D09ED">
              <w:rPr>
                <w:b/>
                <w:sz w:val="18"/>
                <w:szCs w:val="18"/>
                <w:u w:val="single"/>
              </w:rPr>
              <w:t>Differentiation</w:t>
            </w:r>
          </w:p>
          <w:p w14:paraId="5F495959" w14:textId="77777777" w:rsidR="0030638E" w:rsidRPr="003D09ED" w:rsidRDefault="000547BB" w:rsidP="0030638E">
            <w:pPr>
              <w:rPr>
                <w:sz w:val="18"/>
                <w:szCs w:val="18"/>
              </w:rPr>
            </w:pPr>
            <w:r w:rsidRPr="003D09ED">
              <w:rPr>
                <w:sz w:val="18"/>
                <w:szCs w:val="18"/>
              </w:rPr>
              <w:t>- Differentiation is</w:t>
            </w:r>
            <w:r w:rsidR="0089290E" w:rsidRPr="003D09ED">
              <w:rPr>
                <w:sz w:val="18"/>
                <w:szCs w:val="18"/>
              </w:rPr>
              <w:t xml:space="preserve"> not</w:t>
            </w:r>
            <w:r w:rsidRPr="003D09ED">
              <w:rPr>
                <w:sz w:val="18"/>
                <w:szCs w:val="18"/>
              </w:rPr>
              <w:t xml:space="preserve"> leveraged</w:t>
            </w:r>
            <w:r w:rsidR="003D09ED" w:rsidRPr="003D09ED">
              <w:rPr>
                <w:rStyle w:val="CommentReference"/>
                <w:sz w:val="18"/>
                <w:szCs w:val="18"/>
              </w:rPr>
              <w:t xml:space="preserve">, resulting in </w:t>
            </w:r>
            <w:r w:rsidRPr="003D09ED">
              <w:rPr>
                <w:sz w:val="18"/>
                <w:szCs w:val="18"/>
              </w:rPr>
              <w:t xml:space="preserve">FEW or NO students </w:t>
            </w:r>
            <w:r w:rsidR="003D09ED" w:rsidRPr="003D09ED">
              <w:rPr>
                <w:sz w:val="18"/>
                <w:szCs w:val="18"/>
              </w:rPr>
              <w:t>being</w:t>
            </w:r>
            <w:r w:rsidRPr="003D09ED">
              <w:rPr>
                <w:sz w:val="18"/>
                <w:szCs w:val="18"/>
              </w:rPr>
              <w:t xml:space="preserve"> challenged </w:t>
            </w:r>
            <w:r w:rsidR="0030638E" w:rsidRPr="003D09ED">
              <w:rPr>
                <w:sz w:val="18"/>
                <w:szCs w:val="18"/>
              </w:rPr>
              <w:t>(</w:t>
            </w:r>
            <w:r w:rsidR="005235BD" w:rsidRPr="003D09ED">
              <w:rPr>
                <w:sz w:val="18"/>
                <w:szCs w:val="18"/>
              </w:rPr>
              <w:t>e</w:t>
            </w:r>
            <w:r w:rsidR="0030638E" w:rsidRPr="003D09ED">
              <w:rPr>
                <w:sz w:val="18"/>
                <w:szCs w:val="18"/>
              </w:rPr>
              <w:t>.g.</w:t>
            </w:r>
            <w:r w:rsidR="00E131BA" w:rsidRPr="003D09ED">
              <w:rPr>
                <w:sz w:val="18"/>
                <w:szCs w:val="18"/>
              </w:rPr>
              <w:t>,</w:t>
            </w:r>
            <w:r w:rsidR="0030638E" w:rsidRPr="003D09ED">
              <w:rPr>
                <w:sz w:val="18"/>
                <w:szCs w:val="18"/>
              </w:rPr>
              <w:t xml:space="preserve"> extension activities, individual focus areas</w:t>
            </w:r>
            <w:r w:rsidR="005235BD" w:rsidRPr="003D09ED">
              <w:rPr>
                <w:sz w:val="18"/>
                <w:szCs w:val="18"/>
              </w:rPr>
              <w:t>, changing independent v. partner v. small group for different students)</w:t>
            </w:r>
            <w:r w:rsidR="0030638E" w:rsidRPr="003D09ED">
              <w:rPr>
                <w:sz w:val="18"/>
                <w:szCs w:val="18"/>
              </w:rPr>
              <w:t>.</w:t>
            </w:r>
          </w:p>
          <w:p w14:paraId="1BF585EC" w14:textId="77777777" w:rsidR="003E7B1B" w:rsidRDefault="003E7B1B" w:rsidP="00FC79E1">
            <w:pPr>
              <w:rPr>
                <w:sz w:val="18"/>
                <w:szCs w:val="18"/>
              </w:rPr>
            </w:pPr>
          </w:p>
          <w:p w14:paraId="351F795D" w14:textId="77777777" w:rsidR="00B407E8" w:rsidRPr="00B8505C" w:rsidRDefault="00B407E8" w:rsidP="00B407E8">
            <w:pPr>
              <w:rPr>
                <w:sz w:val="18"/>
                <w:szCs w:val="18"/>
              </w:rPr>
            </w:pPr>
            <w:r w:rsidRPr="00B8505C">
              <w:rPr>
                <w:sz w:val="18"/>
                <w:szCs w:val="18"/>
              </w:rPr>
              <w:t xml:space="preserve">- Students generate unclear answers or solution pathways to the focus question. </w:t>
            </w:r>
          </w:p>
          <w:p w14:paraId="137FBB55" w14:textId="77777777" w:rsidR="00B407E8" w:rsidRDefault="00B407E8" w:rsidP="00FC79E1">
            <w:pPr>
              <w:rPr>
                <w:sz w:val="18"/>
                <w:szCs w:val="18"/>
              </w:rPr>
            </w:pPr>
          </w:p>
          <w:p w14:paraId="2642577D" w14:textId="77777777" w:rsidR="00FF4AC1" w:rsidRPr="003D09ED" w:rsidRDefault="00FF4AC1" w:rsidP="00FC79E1">
            <w:pPr>
              <w:rPr>
                <w:sz w:val="18"/>
                <w:szCs w:val="18"/>
              </w:rPr>
            </w:pPr>
          </w:p>
          <w:p w14:paraId="5A23254F" w14:textId="77777777" w:rsidR="00FC79E1" w:rsidRPr="00B8505C" w:rsidRDefault="00FC79E1" w:rsidP="00FC79E1">
            <w:pPr>
              <w:rPr>
                <w:b/>
                <w:sz w:val="18"/>
                <w:szCs w:val="18"/>
                <w:u w:val="single"/>
              </w:rPr>
            </w:pPr>
            <w:r w:rsidRPr="00B8505C">
              <w:rPr>
                <w:b/>
                <w:sz w:val="18"/>
                <w:szCs w:val="18"/>
                <w:u w:val="single"/>
              </w:rPr>
              <w:t>Word and World Knowledge</w:t>
            </w:r>
          </w:p>
          <w:p w14:paraId="115B2BCE" w14:textId="77777777" w:rsidR="00C40569" w:rsidRPr="00B8505C" w:rsidRDefault="00FC79E1" w:rsidP="00B25F57">
            <w:pPr>
              <w:rPr>
                <w:sz w:val="18"/>
                <w:szCs w:val="18"/>
              </w:rPr>
            </w:pPr>
            <w:r w:rsidRPr="00B8505C">
              <w:rPr>
                <w:strike/>
                <w:sz w:val="18"/>
                <w:szCs w:val="18"/>
              </w:rPr>
              <w:t>-</w:t>
            </w:r>
            <w:r w:rsidRPr="00B8505C">
              <w:rPr>
                <w:sz w:val="18"/>
                <w:szCs w:val="18"/>
              </w:rPr>
              <w:t xml:space="preserve"> FEW scholars appropriately and accurately use domain</w:t>
            </w:r>
            <w:r w:rsidR="00E131BA">
              <w:rPr>
                <w:sz w:val="18"/>
                <w:szCs w:val="18"/>
              </w:rPr>
              <w:t>-</w:t>
            </w:r>
            <w:r w:rsidRPr="00B8505C">
              <w:rPr>
                <w:sz w:val="18"/>
                <w:szCs w:val="18"/>
              </w:rPr>
              <w:t>specific vocabulary and reference strong bac</w:t>
            </w:r>
            <w:r w:rsidR="003E7B1B" w:rsidRPr="00B8505C">
              <w:rPr>
                <w:sz w:val="18"/>
                <w:szCs w:val="18"/>
              </w:rPr>
              <w:t>kground knowledge on the topic.</w:t>
            </w:r>
          </w:p>
        </w:tc>
      </w:tr>
      <w:tr w:rsidR="00F1555B" w14:paraId="3FBD9F3A" w14:textId="77777777" w:rsidTr="00731D4D">
        <w:tc>
          <w:tcPr>
            <w:tcW w:w="15336" w:type="dxa"/>
            <w:gridSpan w:val="6"/>
            <w:shd w:val="clear" w:color="auto" w:fill="D9D9D9" w:themeFill="background1" w:themeFillShade="D9"/>
          </w:tcPr>
          <w:p w14:paraId="79C96F3E" w14:textId="77777777" w:rsidR="00F1555B" w:rsidRPr="00F1555B" w:rsidRDefault="00F1555B" w:rsidP="00FE7690">
            <w:r>
              <w:rPr>
                <w:noProof/>
              </w:rPr>
              <w:lastRenderedPageBreak/>
              <w:drawing>
                <wp:inline distT="0" distB="0" distL="0" distR="0" wp14:anchorId="6B550855" wp14:editId="382D908D">
                  <wp:extent cx="274320" cy="274320"/>
                  <wp:effectExtent l="0" t="0" r="0" b="0"/>
                  <wp:docPr id="2" name="Picture 2" descr="C:\Users\GennaWeinstein\AppData\Local\Microsoft\Windows\Temporary Internet Files\Content.Word\FOCUS_ICON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GennaWeinstein\AppData\Local\Microsoft\Windows\Temporary Internet Files\Content.Word\FOCUS_ICON_BLACK.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F50CF7">
              <w:rPr>
                <w:rFonts w:asciiTheme="majorHAnsi" w:hAnsiTheme="majorHAnsi"/>
                <w:b/>
                <w:sz w:val="28"/>
                <w:szCs w:val="28"/>
              </w:rPr>
              <w:t xml:space="preserve">  </w:t>
            </w:r>
            <w:r w:rsidRPr="00F1555B">
              <w:rPr>
                <w:rFonts w:asciiTheme="majorHAnsi" w:hAnsiTheme="majorHAnsi"/>
                <w:b/>
                <w:sz w:val="28"/>
                <w:szCs w:val="28"/>
              </w:rPr>
              <w:t xml:space="preserve">FOCUS | </w:t>
            </w:r>
            <w:r w:rsidR="008E6410">
              <w:rPr>
                <w:rFonts w:asciiTheme="majorHAnsi" w:hAnsiTheme="majorHAnsi"/>
                <w:b/>
                <w:spacing w:val="-2"/>
                <w:sz w:val="28"/>
                <w:szCs w:val="28"/>
              </w:rPr>
              <w:t>A</w:t>
            </w:r>
            <w:r w:rsidR="00ED13FB">
              <w:rPr>
                <w:rFonts w:asciiTheme="majorHAnsi" w:hAnsiTheme="majorHAnsi"/>
                <w:b/>
                <w:spacing w:val="-2"/>
                <w:sz w:val="28"/>
                <w:szCs w:val="28"/>
              </w:rPr>
              <w:t>re</w:t>
            </w:r>
            <w:r w:rsidR="00ED13FB" w:rsidRPr="00F1555B">
              <w:rPr>
                <w:rFonts w:asciiTheme="majorHAnsi" w:hAnsiTheme="majorHAnsi"/>
                <w:b/>
                <w:spacing w:val="-2"/>
                <w:sz w:val="28"/>
                <w:szCs w:val="28"/>
              </w:rPr>
              <w:t xml:space="preserve"> </w:t>
            </w:r>
            <w:r w:rsidRPr="00F1555B">
              <w:rPr>
                <w:rFonts w:asciiTheme="majorHAnsi" w:hAnsiTheme="majorHAnsi"/>
                <w:b/>
                <w:spacing w:val="-2"/>
                <w:sz w:val="28"/>
                <w:szCs w:val="28"/>
              </w:rPr>
              <w:t>students focused on the work of the lesson from start to finish?</w:t>
            </w:r>
          </w:p>
        </w:tc>
      </w:tr>
      <w:tr w:rsidR="00F1555B" w14:paraId="0525D569" w14:textId="77777777" w:rsidTr="00731D4D">
        <w:tc>
          <w:tcPr>
            <w:tcW w:w="2358" w:type="dxa"/>
            <w:gridSpan w:val="2"/>
            <w:shd w:val="clear" w:color="auto" w:fill="D9D9D9" w:themeFill="background1" w:themeFillShade="D9"/>
          </w:tcPr>
          <w:p w14:paraId="689237BA" w14:textId="77777777" w:rsidR="00F1555B" w:rsidRPr="0089290E" w:rsidRDefault="00F1555B" w:rsidP="00F1555B">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5. EXEMPLARY</w:t>
            </w:r>
          </w:p>
        </w:tc>
        <w:tc>
          <w:tcPr>
            <w:tcW w:w="3240" w:type="dxa"/>
            <w:shd w:val="clear" w:color="auto" w:fill="D9D9D9" w:themeFill="background1" w:themeFillShade="D9"/>
          </w:tcPr>
          <w:p w14:paraId="4C70DB99" w14:textId="77777777" w:rsidR="00F1555B" w:rsidRPr="0089290E" w:rsidRDefault="00F1555B" w:rsidP="00F1555B">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4. STRONG</w:t>
            </w:r>
          </w:p>
        </w:tc>
        <w:tc>
          <w:tcPr>
            <w:tcW w:w="3240" w:type="dxa"/>
            <w:shd w:val="clear" w:color="auto" w:fill="D9D9D9" w:themeFill="background1" w:themeFillShade="D9"/>
          </w:tcPr>
          <w:p w14:paraId="20A54E2E" w14:textId="77777777" w:rsidR="00F1555B" w:rsidRPr="0089290E" w:rsidRDefault="00F1555B" w:rsidP="00F1555B">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3. SOLID</w:t>
            </w:r>
          </w:p>
        </w:tc>
        <w:tc>
          <w:tcPr>
            <w:tcW w:w="3150" w:type="dxa"/>
            <w:shd w:val="clear" w:color="auto" w:fill="D9D9D9" w:themeFill="background1" w:themeFillShade="D9"/>
          </w:tcPr>
          <w:p w14:paraId="00B50D23" w14:textId="77777777" w:rsidR="00F1555B" w:rsidRPr="0089290E" w:rsidRDefault="00F1555B" w:rsidP="00F1555B">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2. EMERGENT</w:t>
            </w:r>
          </w:p>
        </w:tc>
        <w:tc>
          <w:tcPr>
            <w:tcW w:w="3348" w:type="dxa"/>
            <w:shd w:val="clear" w:color="auto" w:fill="D9D9D9" w:themeFill="background1" w:themeFillShade="D9"/>
          </w:tcPr>
          <w:p w14:paraId="3CC5A3B3" w14:textId="77777777" w:rsidR="00F1555B" w:rsidRPr="0089290E" w:rsidRDefault="00F1555B" w:rsidP="00F1555B">
            <w:pPr>
              <w:pStyle w:val="Heading2"/>
              <w:spacing w:before="0"/>
              <w:jc w:val="center"/>
              <w:outlineLvl w:val="1"/>
              <w:rPr>
                <w:rFonts w:ascii="Arial Narrow" w:hAnsi="Arial Narrow"/>
                <w:b w:val="0"/>
                <w:color w:val="auto"/>
                <w:sz w:val="18"/>
                <w:szCs w:val="18"/>
              </w:rPr>
            </w:pPr>
            <w:r w:rsidRPr="0089290E">
              <w:rPr>
                <w:rFonts w:ascii="Arial Narrow" w:hAnsi="Arial Narrow"/>
                <w:color w:val="auto"/>
                <w:sz w:val="18"/>
                <w:szCs w:val="18"/>
              </w:rPr>
              <w:t>1. INEFFECTIVE</w:t>
            </w:r>
          </w:p>
        </w:tc>
      </w:tr>
      <w:tr w:rsidR="00601BAB" w14:paraId="5B1566D1" w14:textId="77777777" w:rsidTr="00731D4D">
        <w:tc>
          <w:tcPr>
            <w:tcW w:w="2358" w:type="dxa"/>
            <w:gridSpan w:val="2"/>
          </w:tcPr>
          <w:p w14:paraId="1778D1BF" w14:textId="77777777" w:rsidR="00601BAB" w:rsidRPr="008856BB" w:rsidRDefault="00601BAB" w:rsidP="00601BAB">
            <w:pPr>
              <w:rPr>
                <w:sz w:val="18"/>
                <w:szCs w:val="18"/>
              </w:rPr>
            </w:pPr>
            <w:r w:rsidRPr="008856BB">
              <w:rPr>
                <w:i/>
                <w:sz w:val="18"/>
                <w:szCs w:val="18"/>
              </w:rPr>
              <w:t>All Level 4 descriptors and …</w:t>
            </w:r>
            <w:r w:rsidRPr="008856BB">
              <w:rPr>
                <w:sz w:val="18"/>
                <w:szCs w:val="18"/>
              </w:rPr>
              <w:t xml:space="preserve"> </w:t>
            </w:r>
          </w:p>
          <w:p w14:paraId="1113537F" w14:textId="77777777" w:rsidR="00601BAB" w:rsidRPr="008856BB" w:rsidRDefault="00601BAB" w:rsidP="00601BAB">
            <w:pPr>
              <w:rPr>
                <w:sz w:val="18"/>
                <w:szCs w:val="18"/>
              </w:rPr>
            </w:pPr>
            <w:r w:rsidRPr="008856BB">
              <w:rPr>
                <w:sz w:val="18"/>
                <w:szCs w:val="18"/>
              </w:rPr>
              <w:t xml:space="preserve">- </w:t>
            </w:r>
            <w:r w:rsidRPr="00731D4D">
              <w:rPr>
                <w:sz w:val="18"/>
                <w:szCs w:val="18"/>
              </w:rPr>
              <w:t xml:space="preserve">Students demonstrate a sense of ownership of behavioral </w:t>
            </w:r>
            <w:r w:rsidR="00FC549E">
              <w:rPr>
                <w:sz w:val="18"/>
                <w:szCs w:val="18"/>
              </w:rPr>
              <w:t xml:space="preserve">expectations </w:t>
            </w:r>
            <w:r w:rsidRPr="00731D4D">
              <w:rPr>
                <w:sz w:val="18"/>
                <w:szCs w:val="18"/>
              </w:rPr>
              <w:t xml:space="preserve">and intellectual effort by self-correcting and cueing each other to fix </w:t>
            </w:r>
            <w:r w:rsidR="00FC549E">
              <w:rPr>
                <w:sz w:val="18"/>
                <w:szCs w:val="18"/>
              </w:rPr>
              <w:t>behavior</w:t>
            </w:r>
            <w:r w:rsidRPr="00731D4D">
              <w:rPr>
                <w:sz w:val="18"/>
                <w:szCs w:val="18"/>
              </w:rPr>
              <w:t>.</w:t>
            </w:r>
          </w:p>
          <w:p w14:paraId="2D76F113" w14:textId="77777777" w:rsidR="00601BAB" w:rsidRPr="008856BB" w:rsidRDefault="00601BAB" w:rsidP="00601BAB">
            <w:pPr>
              <w:rPr>
                <w:sz w:val="18"/>
                <w:szCs w:val="18"/>
              </w:rPr>
            </w:pPr>
          </w:p>
          <w:p w14:paraId="470B39BF" w14:textId="77777777" w:rsidR="00601BAB" w:rsidRPr="008856BB" w:rsidRDefault="00601BAB" w:rsidP="00601BAB">
            <w:pPr>
              <w:rPr>
                <w:sz w:val="18"/>
                <w:szCs w:val="18"/>
              </w:rPr>
            </w:pPr>
            <w:r w:rsidRPr="008856BB">
              <w:rPr>
                <w:sz w:val="18"/>
                <w:szCs w:val="18"/>
              </w:rPr>
              <w:t xml:space="preserve">- Students immediately and politely </w:t>
            </w:r>
            <w:r w:rsidRPr="00731D4D">
              <w:rPr>
                <w:sz w:val="18"/>
                <w:szCs w:val="18"/>
              </w:rPr>
              <w:t>insist that other students demonstrate habits of effective discussion, when applicable.</w:t>
            </w:r>
          </w:p>
          <w:p w14:paraId="14B3380B" w14:textId="77777777" w:rsidR="00601BAB" w:rsidRPr="008856BB" w:rsidRDefault="00601BAB" w:rsidP="00601BAB">
            <w:pPr>
              <w:rPr>
                <w:sz w:val="18"/>
                <w:szCs w:val="18"/>
              </w:rPr>
            </w:pPr>
          </w:p>
          <w:p w14:paraId="3A79C7CD" w14:textId="77777777" w:rsidR="00601BAB" w:rsidRPr="00731D4D" w:rsidRDefault="00601BAB" w:rsidP="00601BAB">
            <w:pPr>
              <w:rPr>
                <w:sz w:val="18"/>
                <w:szCs w:val="18"/>
              </w:rPr>
            </w:pPr>
            <w:r w:rsidRPr="00731D4D">
              <w:rPr>
                <w:sz w:val="18"/>
                <w:szCs w:val="18"/>
              </w:rPr>
              <w:t>- Students assume responsibility for transitions, routines,</w:t>
            </w:r>
            <w:r w:rsidR="00731D4D" w:rsidRPr="00731D4D">
              <w:rPr>
                <w:sz w:val="18"/>
                <w:szCs w:val="18"/>
              </w:rPr>
              <w:t xml:space="preserve"> and</w:t>
            </w:r>
            <w:r w:rsidRPr="00731D4D">
              <w:rPr>
                <w:sz w:val="18"/>
                <w:szCs w:val="18"/>
              </w:rPr>
              <w:t xml:space="preserve"> procedures and ALL students execute them in an orderly and efficient manner, requiring no direction or narration from the teacher.</w:t>
            </w:r>
          </w:p>
          <w:p w14:paraId="6CF2DA16" w14:textId="77777777" w:rsidR="00601BAB" w:rsidRPr="008856BB" w:rsidRDefault="00601BAB" w:rsidP="00601BAB">
            <w:pPr>
              <w:rPr>
                <w:sz w:val="18"/>
                <w:szCs w:val="18"/>
              </w:rPr>
            </w:pPr>
          </w:p>
          <w:p w14:paraId="3BA57D4C" w14:textId="77777777" w:rsidR="00601BAB" w:rsidRPr="00731D4D" w:rsidRDefault="00601BAB" w:rsidP="00601BAB">
            <w:pPr>
              <w:rPr>
                <w:sz w:val="18"/>
                <w:szCs w:val="18"/>
              </w:rPr>
            </w:pPr>
            <w:r w:rsidRPr="00731D4D">
              <w:rPr>
                <w:sz w:val="18"/>
                <w:szCs w:val="18"/>
              </w:rPr>
              <w:t xml:space="preserve">- ALL or ALMOST ALL students demonstrate a palpable sense of urgency in starting and completing both routines and academic work, by assessing their own understanding of the task and asking questions immediately if confused. </w:t>
            </w:r>
          </w:p>
          <w:p w14:paraId="56C49776" w14:textId="77777777" w:rsidR="00601BAB" w:rsidRPr="008856BB" w:rsidRDefault="00601BAB" w:rsidP="00601BAB">
            <w:pPr>
              <w:rPr>
                <w:sz w:val="18"/>
                <w:szCs w:val="18"/>
              </w:rPr>
            </w:pPr>
          </w:p>
          <w:p w14:paraId="4EF37550" w14:textId="77777777" w:rsidR="00601BAB" w:rsidRPr="00601BAB" w:rsidRDefault="00601BAB" w:rsidP="00601BAB"/>
        </w:tc>
        <w:tc>
          <w:tcPr>
            <w:tcW w:w="3240" w:type="dxa"/>
          </w:tcPr>
          <w:p w14:paraId="6CE86A08" w14:textId="77777777" w:rsidR="00601BAB" w:rsidRPr="00731D4D" w:rsidRDefault="00601BAB" w:rsidP="00601BAB">
            <w:pPr>
              <w:rPr>
                <w:b/>
                <w:sz w:val="18"/>
                <w:szCs w:val="18"/>
                <w:u w:val="single"/>
              </w:rPr>
            </w:pPr>
            <w:r w:rsidRPr="00731D4D">
              <w:rPr>
                <w:b/>
                <w:sz w:val="18"/>
                <w:szCs w:val="18"/>
                <w:u w:val="single"/>
              </w:rPr>
              <w:t>On Task</w:t>
            </w:r>
          </w:p>
          <w:p w14:paraId="2B38AB4B" w14:textId="77777777" w:rsidR="002E4AB0" w:rsidRPr="00731D4D" w:rsidRDefault="002E4AB0" w:rsidP="002E4AB0">
            <w:pPr>
              <w:rPr>
                <w:sz w:val="18"/>
                <w:szCs w:val="18"/>
              </w:rPr>
            </w:pPr>
            <w:r w:rsidRPr="00731D4D">
              <w:rPr>
                <w:sz w:val="18"/>
                <w:szCs w:val="18"/>
              </w:rPr>
              <w:t>- Off</w:t>
            </w:r>
            <w:r>
              <w:rPr>
                <w:sz w:val="18"/>
                <w:szCs w:val="18"/>
              </w:rPr>
              <w:t>-</w:t>
            </w:r>
            <w:r w:rsidRPr="00731D4D">
              <w:rPr>
                <w:sz w:val="18"/>
                <w:szCs w:val="18"/>
              </w:rPr>
              <w:t>task behavior has no material impact on the classroom climate or the learning of others.</w:t>
            </w:r>
          </w:p>
          <w:p w14:paraId="381035C9" w14:textId="77777777" w:rsidR="002E4AB0" w:rsidRDefault="002E4AB0" w:rsidP="00601BAB">
            <w:pPr>
              <w:rPr>
                <w:sz w:val="18"/>
                <w:szCs w:val="18"/>
              </w:rPr>
            </w:pPr>
          </w:p>
          <w:p w14:paraId="60EC3C2E" w14:textId="77777777" w:rsidR="00601BAB" w:rsidRPr="00731D4D" w:rsidRDefault="00601BAB" w:rsidP="00601BAB">
            <w:pPr>
              <w:rPr>
                <w:sz w:val="18"/>
                <w:szCs w:val="18"/>
              </w:rPr>
            </w:pPr>
            <w:r w:rsidRPr="00731D4D">
              <w:rPr>
                <w:sz w:val="18"/>
                <w:szCs w:val="18"/>
              </w:rPr>
              <w:t xml:space="preserve">- ALL (or ALL but ONE) students follow directions the first time they are stated. </w:t>
            </w:r>
          </w:p>
          <w:p w14:paraId="61CD9A95" w14:textId="77777777" w:rsidR="00601BAB" w:rsidRPr="00731D4D" w:rsidRDefault="00601BAB" w:rsidP="00601BAB">
            <w:pPr>
              <w:rPr>
                <w:sz w:val="18"/>
                <w:szCs w:val="18"/>
              </w:rPr>
            </w:pPr>
          </w:p>
          <w:p w14:paraId="27B03938" w14:textId="77777777" w:rsidR="00601BAB" w:rsidRPr="00731D4D" w:rsidRDefault="00601BAB" w:rsidP="00601BAB">
            <w:pPr>
              <w:rPr>
                <w:sz w:val="18"/>
                <w:szCs w:val="18"/>
              </w:rPr>
            </w:pPr>
            <w:r w:rsidRPr="00731D4D">
              <w:rPr>
                <w:sz w:val="18"/>
                <w:szCs w:val="18"/>
              </w:rPr>
              <w:t>- ALL (or ALL but ONE) students fix their behavior immediately and in a professional manner when corrected.</w:t>
            </w:r>
          </w:p>
          <w:p w14:paraId="2E8FF32F" w14:textId="77777777" w:rsidR="00601BAB" w:rsidRDefault="00601BAB" w:rsidP="00601BAB">
            <w:pPr>
              <w:rPr>
                <w:sz w:val="18"/>
                <w:szCs w:val="18"/>
              </w:rPr>
            </w:pPr>
          </w:p>
          <w:p w14:paraId="637123BF" w14:textId="77777777" w:rsidR="00155657" w:rsidRPr="00731D4D" w:rsidRDefault="00155657" w:rsidP="00155657">
            <w:pPr>
              <w:rPr>
                <w:b/>
                <w:sz w:val="18"/>
                <w:szCs w:val="18"/>
                <w:u w:val="single"/>
              </w:rPr>
            </w:pPr>
            <w:r w:rsidRPr="00731D4D">
              <w:rPr>
                <w:b/>
                <w:sz w:val="18"/>
                <w:szCs w:val="18"/>
                <w:u w:val="single"/>
              </w:rPr>
              <w:t>Tight Routines</w:t>
            </w:r>
          </w:p>
          <w:p w14:paraId="06752FC8" w14:textId="77777777" w:rsidR="00155657" w:rsidRPr="00731D4D" w:rsidRDefault="00155657" w:rsidP="00155657">
            <w:pPr>
              <w:rPr>
                <w:sz w:val="18"/>
                <w:szCs w:val="18"/>
              </w:rPr>
            </w:pPr>
            <w:r w:rsidRPr="00731D4D">
              <w:rPr>
                <w:sz w:val="18"/>
                <w:szCs w:val="18"/>
              </w:rPr>
              <w:t>-  ALL (or ALL but ONE) students execute efficient and clear transitions, routines, and procedures according to the routine Vision of Excellence (VOE) by adhering to expected speed, route, and volume level.</w:t>
            </w:r>
          </w:p>
          <w:p w14:paraId="58B6B384" w14:textId="77777777" w:rsidR="00155657" w:rsidRPr="00731D4D" w:rsidRDefault="00155657" w:rsidP="00601BAB">
            <w:pPr>
              <w:rPr>
                <w:b/>
                <w:sz w:val="18"/>
                <w:szCs w:val="18"/>
                <w:u w:val="single"/>
              </w:rPr>
            </w:pPr>
          </w:p>
          <w:p w14:paraId="7411C111" w14:textId="77777777" w:rsidR="00601BAB" w:rsidRPr="00731D4D" w:rsidRDefault="00601BAB" w:rsidP="00601BAB">
            <w:pPr>
              <w:rPr>
                <w:sz w:val="18"/>
                <w:szCs w:val="18"/>
                <w:u w:val="single"/>
              </w:rPr>
            </w:pPr>
            <w:r w:rsidRPr="00731D4D">
              <w:rPr>
                <w:b/>
                <w:sz w:val="18"/>
                <w:szCs w:val="18"/>
                <w:u w:val="single"/>
              </w:rPr>
              <w:t>Scholar Habits</w:t>
            </w:r>
          </w:p>
          <w:p w14:paraId="68289B84" w14:textId="77777777" w:rsidR="00601BAB" w:rsidRPr="00731D4D" w:rsidRDefault="00601BAB" w:rsidP="00601BAB">
            <w:pPr>
              <w:rPr>
                <w:sz w:val="18"/>
                <w:szCs w:val="18"/>
              </w:rPr>
            </w:pPr>
            <w:r w:rsidRPr="00731D4D">
              <w:rPr>
                <w:sz w:val="18"/>
                <w:szCs w:val="18"/>
              </w:rPr>
              <w:t>-  ALL (or ALL but ONE) students meet the school’s  Vision of Excellence (VOE) for foundational habits by speaking in loud and proud voices, sitting in active learning positions, tracking the speake</w:t>
            </w:r>
            <w:r w:rsidR="005043DE">
              <w:rPr>
                <w:sz w:val="18"/>
                <w:szCs w:val="18"/>
              </w:rPr>
              <w:t xml:space="preserve">r, raising confident hands, </w:t>
            </w:r>
            <w:r w:rsidRPr="00731D4D">
              <w:rPr>
                <w:sz w:val="18"/>
                <w:szCs w:val="18"/>
              </w:rPr>
              <w:t>speaking in complete sente</w:t>
            </w:r>
            <w:r w:rsidR="005043DE">
              <w:rPr>
                <w:sz w:val="18"/>
                <w:szCs w:val="18"/>
              </w:rPr>
              <w:t xml:space="preserve">nces, </w:t>
            </w:r>
            <w:r w:rsidR="005043DE" w:rsidRPr="00715795">
              <w:rPr>
                <w:sz w:val="18"/>
                <w:szCs w:val="18"/>
              </w:rPr>
              <w:t>listening actively, participating in whole-group or partner discussions, and completing instructional activities.</w:t>
            </w:r>
          </w:p>
          <w:p w14:paraId="78E2F7FB" w14:textId="77777777" w:rsidR="00715795" w:rsidRPr="00731D4D" w:rsidRDefault="00715795" w:rsidP="00601BAB">
            <w:pPr>
              <w:rPr>
                <w:sz w:val="18"/>
                <w:szCs w:val="18"/>
              </w:rPr>
            </w:pPr>
          </w:p>
          <w:p w14:paraId="36506101" w14:textId="77777777" w:rsidR="00601BAB" w:rsidRPr="00731D4D" w:rsidRDefault="00601BAB" w:rsidP="00601BAB">
            <w:pPr>
              <w:rPr>
                <w:b/>
                <w:sz w:val="18"/>
                <w:szCs w:val="18"/>
                <w:u w:val="single"/>
              </w:rPr>
            </w:pPr>
            <w:r w:rsidRPr="00731D4D">
              <w:rPr>
                <w:b/>
                <w:sz w:val="18"/>
                <w:szCs w:val="18"/>
                <w:u w:val="single"/>
              </w:rPr>
              <w:t>Urgency</w:t>
            </w:r>
          </w:p>
          <w:p w14:paraId="44A630EA" w14:textId="77777777" w:rsidR="00601BAB" w:rsidRPr="00731D4D" w:rsidRDefault="00601BAB" w:rsidP="00601BAB">
            <w:pPr>
              <w:rPr>
                <w:sz w:val="18"/>
                <w:szCs w:val="18"/>
              </w:rPr>
            </w:pPr>
            <w:r w:rsidRPr="00731D4D">
              <w:rPr>
                <w:sz w:val="18"/>
                <w:szCs w:val="18"/>
              </w:rPr>
              <w:t>- ALL (or ALL but ONE) students sustain their focus during the entire learning activity, adjusting their pace, if necessary, to complete the activity within the designated amount of time.</w:t>
            </w:r>
          </w:p>
          <w:p w14:paraId="36AF5AC6" w14:textId="77777777" w:rsidR="00601BAB" w:rsidRPr="00731D4D" w:rsidRDefault="00601BAB" w:rsidP="00601BAB">
            <w:pPr>
              <w:rPr>
                <w:sz w:val="18"/>
                <w:szCs w:val="18"/>
              </w:rPr>
            </w:pPr>
          </w:p>
          <w:p w14:paraId="003A28A3" w14:textId="77777777" w:rsidR="00601BAB" w:rsidRDefault="00601BAB" w:rsidP="00601BAB">
            <w:pPr>
              <w:pStyle w:val="Heading2"/>
              <w:spacing w:before="0"/>
              <w:outlineLvl w:val="1"/>
              <w:rPr>
                <w:rFonts w:asciiTheme="minorHAnsi" w:hAnsiTheme="minorHAnsi"/>
                <w:b w:val="0"/>
                <w:color w:val="auto"/>
                <w:sz w:val="18"/>
                <w:szCs w:val="18"/>
              </w:rPr>
            </w:pPr>
            <w:r w:rsidRPr="0089290E">
              <w:rPr>
                <w:rFonts w:asciiTheme="minorHAnsi" w:hAnsiTheme="minorHAnsi"/>
                <w:b w:val="0"/>
                <w:color w:val="auto"/>
                <w:sz w:val="18"/>
                <w:szCs w:val="18"/>
              </w:rPr>
              <w:t>- ALL (or ALL but ONE) students who finish a task early ”assign themselves” quality work to leverage extra time.</w:t>
            </w:r>
          </w:p>
          <w:p w14:paraId="5235AC5C" w14:textId="77777777" w:rsidR="00514B0C" w:rsidRPr="00514B0C" w:rsidRDefault="00514B0C" w:rsidP="00514B0C"/>
        </w:tc>
        <w:tc>
          <w:tcPr>
            <w:tcW w:w="3240" w:type="dxa"/>
          </w:tcPr>
          <w:p w14:paraId="702239A2" w14:textId="77777777" w:rsidR="00601BAB" w:rsidRPr="00731D4D" w:rsidRDefault="00601BAB" w:rsidP="00601BAB">
            <w:pPr>
              <w:rPr>
                <w:b/>
                <w:sz w:val="18"/>
                <w:szCs w:val="18"/>
                <w:u w:val="single"/>
              </w:rPr>
            </w:pPr>
            <w:r w:rsidRPr="00731D4D">
              <w:rPr>
                <w:b/>
                <w:sz w:val="18"/>
                <w:szCs w:val="18"/>
                <w:u w:val="single"/>
              </w:rPr>
              <w:t>On Task</w:t>
            </w:r>
          </w:p>
          <w:p w14:paraId="6C09FFDF" w14:textId="77777777" w:rsidR="002E4AB0" w:rsidRPr="00731D4D" w:rsidRDefault="002E4AB0" w:rsidP="002E4AB0">
            <w:pPr>
              <w:rPr>
                <w:sz w:val="18"/>
                <w:szCs w:val="18"/>
              </w:rPr>
            </w:pPr>
            <w:r w:rsidRPr="00731D4D">
              <w:rPr>
                <w:sz w:val="18"/>
                <w:szCs w:val="18"/>
              </w:rPr>
              <w:t>- Off</w:t>
            </w:r>
            <w:r>
              <w:rPr>
                <w:sz w:val="18"/>
                <w:szCs w:val="18"/>
              </w:rPr>
              <w:t>-</w:t>
            </w:r>
            <w:r w:rsidRPr="00731D4D">
              <w:rPr>
                <w:sz w:val="18"/>
                <w:szCs w:val="18"/>
              </w:rPr>
              <w:t>task behavior is minor and has a minimal effect on the classroom climate or learning of others.</w:t>
            </w:r>
          </w:p>
          <w:p w14:paraId="56AA1050" w14:textId="77777777" w:rsidR="002E4AB0" w:rsidRDefault="002E4AB0" w:rsidP="00601BAB">
            <w:pPr>
              <w:rPr>
                <w:sz w:val="18"/>
                <w:szCs w:val="18"/>
              </w:rPr>
            </w:pPr>
          </w:p>
          <w:p w14:paraId="5540A21B" w14:textId="77777777" w:rsidR="00601BAB" w:rsidRPr="00731D4D" w:rsidRDefault="00601BAB" w:rsidP="00601BAB">
            <w:pPr>
              <w:rPr>
                <w:sz w:val="18"/>
                <w:szCs w:val="18"/>
              </w:rPr>
            </w:pPr>
            <w:r w:rsidRPr="00731D4D">
              <w:rPr>
                <w:sz w:val="18"/>
                <w:szCs w:val="18"/>
              </w:rPr>
              <w:t xml:space="preserve">- ALMOST ALL students follow directions the first time they are stated. </w:t>
            </w:r>
          </w:p>
          <w:p w14:paraId="2B97C5DE" w14:textId="77777777" w:rsidR="00601BAB" w:rsidRPr="00731D4D" w:rsidRDefault="00601BAB" w:rsidP="00601BAB">
            <w:pPr>
              <w:rPr>
                <w:sz w:val="18"/>
                <w:szCs w:val="18"/>
              </w:rPr>
            </w:pPr>
          </w:p>
          <w:p w14:paraId="788EAA3D" w14:textId="77777777" w:rsidR="00601BAB" w:rsidRPr="00731D4D" w:rsidRDefault="00601BAB" w:rsidP="00601BAB">
            <w:pPr>
              <w:rPr>
                <w:sz w:val="18"/>
                <w:szCs w:val="18"/>
              </w:rPr>
            </w:pPr>
            <w:r w:rsidRPr="00731D4D">
              <w:rPr>
                <w:sz w:val="18"/>
                <w:szCs w:val="18"/>
              </w:rPr>
              <w:t>- ALMOST ALL students fix their behavior immediately and in a professional manner when corrected.</w:t>
            </w:r>
          </w:p>
          <w:p w14:paraId="1425E923" w14:textId="77777777" w:rsidR="00601BAB" w:rsidRDefault="00601BAB" w:rsidP="00601BAB">
            <w:pPr>
              <w:rPr>
                <w:sz w:val="18"/>
                <w:szCs w:val="18"/>
              </w:rPr>
            </w:pPr>
          </w:p>
          <w:p w14:paraId="0D6DAAAD" w14:textId="77777777" w:rsidR="00155657" w:rsidRPr="00731D4D" w:rsidRDefault="00155657" w:rsidP="00155657">
            <w:pPr>
              <w:rPr>
                <w:b/>
                <w:sz w:val="18"/>
                <w:szCs w:val="18"/>
                <w:u w:val="single"/>
              </w:rPr>
            </w:pPr>
            <w:r w:rsidRPr="00731D4D">
              <w:rPr>
                <w:b/>
                <w:sz w:val="18"/>
                <w:szCs w:val="18"/>
                <w:u w:val="single"/>
              </w:rPr>
              <w:t>Tight Routines</w:t>
            </w:r>
          </w:p>
          <w:p w14:paraId="433962D9" w14:textId="77777777" w:rsidR="00155657" w:rsidRPr="00731D4D" w:rsidRDefault="00155657" w:rsidP="00155657">
            <w:pPr>
              <w:rPr>
                <w:sz w:val="18"/>
                <w:szCs w:val="18"/>
              </w:rPr>
            </w:pPr>
            <w:r w:rsidRPr="00731D4D">
              <w:rPr>
                <w:sz w:val="18"/>
                <w:szCs w:val="18"/>
              </w:rPr>
              <w:t>- ALMOST ALL students execute efficient and clear transitions, routines, and procedures according to the routine Vision of Excellence (VOE) by adhering to expected speed, route, and volume level.</w:t>
            </w:r>
          </w:p>
          <w:p w14:paraId="0B91FAEC" w14:textId="77777777" w:rsidR="00155657" w:rsidRDefault="00155657" w:rsidP="00601BAB">
            <w:pPr>
              <w:rPr>
                <w:sz w:val="18"/>
                <w:szCs w:val="18"/>
              </w:rPr>
            </w:pPr>
          </w:p>
          <w:p w14:paraId="7A53EC46" w14:textId="77777777" w:rsidR="00601BAB" w:rsidRPr="00731D4D" w:rsidRDefault="00601BAB" w:rsidP="00601BAB">
            <w:pPr>
              <w:rPr>
                <w:b/>
                <w:sz w:val="18"/>
                <w:szCs w:val="18"/>
                <w:u w:val="single"/>
              </w:rPr>
            </w:pPr>
            <w:r w:rsidRPr="00731D4D">
              <w:rPr>
                <w:b/>
                <w:sz w:val="18"/>
                <w:szCs w:val="18"/>
                <w:u w:val="single"/>
              </w:rPr>
              <w:t>Scholar Habits</w:t>
            </w:r>
          </w:p>
          <w:p w14:paraId="009C30A5" w14:textId="77777777" w:rsidR="005043DE" w:rsidRDefault="00601BAB" w:rsidP="005043DE">
            <w:pPr>
              <w:rPr>
                <w:sz w:val="18"/>
                <w:szCs w:val="18"/>
              </w:rPr>
            </w:pPr>
            <w:r w:rsidRPr="00731D4D">
              <w:rPr>
                <w:sz w:val="18"/>
                <w:szCs w:val="18"/>
              </w:rPr>
              <w:t xml:space="preserve">- ALMOST ALL students meet the school's Vision of Excellence (VOE) for foundational </w:t>
            </w:r>
            <w:r w:rsidRPr="0068720D">
              <w:rPr>
                <w:sz w:val="18"/>
                <w:szCs w:val="18"/>
              </w:rPr>
              <w:t xml:space="preserve">habits by speaking in loud and proud voices, sitting in active learning positions, tracking the speaker, raising confident hands, </w:t>
            </w:r>
            <w:r w:rsidR="005043DE" w:rsidRPr="0068720D">
              <w:rPr>
                <w:sz w:val="18"/>
                <w:szCs w:val="18"/>
              </w:rPr>
              <w:t>speaking in complete sentences,</w:t>
            </w:r>
            <w:r w:rsidR="005043DE" w:rsidRPr="00715795">
              <w:rPr>
                <w:sz w:val="18"/>
                <w:szCs w:val="18"/>
              </w:rPr>
              <w:t xml:space="preserve"> listening actively, participating in whole-group or partner discussions, and completing instructional activities.</w:t>
            </w:r>
          </w:p>
          <w:p w14:paraId="0302DD1F" w14:textId="77777777" w:rsidR="00715795" w:rsidRDefault="00715795" w:rsidP="005043DE">
            <w:pPr>
              <w:rPr>
                <w:sz w:val="18"/>
                <w:szCs w:val="18"/>
              </w:rPr>
            </w:pPr>
          </w:p>
          <w:p w14:paraId="1FE9A410" w14:textId="77777777" w:rsidR="00601BAB" w:rsidRPr="00731D4D" w:rsidRDefault="00601BAB" w:rsidP="00601BAB">
            <w:pPr>
              <w:rPr>
                <w:b/>
                <w:sz w:val="18"/>
                <w:szCs w:val="18"/>
                <w:u w:val="single"/>
              </w:rPr>
            </w:pPr>
            <w:r w:rsidRPr="00731D4D">
              <w:rPr>
                <w:b/>
                <w:sz w:val="18"/>
                <w:szCs w:val="18"/>
                <w:u w:val="single"/>
              </w:rPr>
              <w:t>Urgency</w:t>
            </w:r>
          </w:p>
          <w:p w14:paraId="6147C8D2" w14:textId="77777777" w:rsidR="00601BAB" w:rsidRPr="00731D4D" w:rsidRDefault="00601BAB" w:rsidP="00601BAB">
            <w:pPr>
              <w:rPr>
                <w:sz w:val="18"/>
                <w:szCs w:val="18"/>
              </w:rPr>
            </w:pPr>
            <w:r w:rsidRPr="00731D4D">
              <w:rPr>
                <w:sz w:val="18"/>
                <w:szCs w:val="18"/>
              </w:rPr>
              <w:t>- ALMOST ALL students sustain their focus during the entire learning activity, adjusting their pace, if necessary, to complete the activity within the designated amount of time.</w:t>
            </w:r>
          </w:p>
          <w:p w14:paraId="19F00B07" w14:textId="77777777" w:rsidR="00601BAB" w:rsidRPr="00731D4D" w:rsidRDefault="00601BAB" w:rsidP="00601BAB">
            <w:pPr>
              <w:rPr>
                <w:sz w:val="18"/>
                <w:szCs w:val="18"/>
              </w:rPr>
            </w:pPr>
          </w:p>
          <w:p w14:paraId="28E3C889" w14:textId="77777777" w:rsidR="00601BAB" w:rsidRPr="0089290E" w:rsidRDefault="00601BAB" w:rsidP="00601BAB">
            <w:pPr>
              <w:pStyle w:val="Heading2"/>
              <w:spacing w:before="0"/>
              <w:outlineLvl w:val="1"/>
              <w:rPr>
                <w:rFonts w:asciiTheme="minorHAnsi" w:hAnsiTheme="minorHAnsi"/>
                <w:b w:val="0"/>
                <w:color w:val="auto"/>
                <w:sz w:val="16"/>
                <w:szCs w:val="16"/>
              </w:rPr>
            </w:pPr>
            <w:r w:rsidRPr="0089290E">
              <w:rPr>
                <w:rFonts w:asciiTheme="minorHAnsi" w:hAnsiTheme="minorHAnsi"/>
                <w:b w:val="0"/>
                <w:color w:val="auto"/>
                <w:sz w:val="18"/>
                <w:szCs w:val="18"/>
              </w:rPr>
              <w:t>- ALMOST ALL students who finish a task early ”assign themselves” quality work to leverage extra time.</w:t>
            </w:r>
          </w:p>
        </w:tc>
        <w:tc>
          <w:tcPr>
            <w:tcW w:w="3150" w:type="dxa"/>
          </w:tcPr>
          <w:p w14:paraId="45910410" w14:textId="77777777" w:rsidR="00601BAB" w:rsidRPr="008856BB" w:rsidRDefault="00601BAB" w:rsidP="00601BAB">
            <w:pPr>
              <w:rPr>
                <w:b/>
                <w:sz w:val="18"/>
                <w:szCs w:val="18"/>
                <w:u w:val="single"/>
              </w:rPr>
            </w:pPr>
            <w:r w:rsidRPr="008856BB">
              <w:rPr>
                <w:b/>
                <w:sz w:val="18"/>
                <w:szCs w:val="18"/>
                <w:u w:val="single"/>
              </w:rPr>
              <w:t>On Task</w:t>
            </w:r>
          </w:p>
          <w:p w14:paraId="6755C0E9" w14:textId="77777777" w:rsidR="002E4AB0" w:rsidRPr="008856BB" w:rsidRDefault="002E4AB0" w:rsidP="002E4AB0">
            <w:pPr>
              <w:rPr>
                <w:sz w:val="18"/>
                <w:szCs w:val="18"/>
              </w:rPr>
            </w:pPr>
            <w:r w:rsidRPr="008856BB">
              <w:rPr>
                <w:sz w:val="18"/>
                <w:szCs w:val="18"/>
              </w:rPr>
              <w:t>- Off</w:t>
            </w:r>
            <w:r>
              <w:rPr>
                <w:sz w:val="18"/>
                <w:szCs w:val="18"/>
              </w:rPr>
              <w:t>-</w:t>
            </w:r>
            <w:r w:rsidRPr="008856BB">
              <w:rPr>
                <w:sz w:val="18"/>
                <w:szCs w:val="18"/>
              </w:rPr>
              <w:t xml:space="preserve">task behavior moderately affects the classroom climate and the learning of others. </w:t>
            </w:r>
          </w:p>
          <w:p w14:paraId="5FD6A873" w14:textId="77777777" w:rsidR="002E4AB0" w:rsidRDefault="002E4AB0" w:rsidP="00601BAB">
            <w:pPr>
              <w:rPr>
                <w:sz w:val="18"/>
                <w:szCs w:val="18"/>
              </w:rPr>
            </w:pPr>
          </w:p>
          <w:p w14:paraId="49091CA4" w14:textId="77777777" w:rsidR="00601BAB" w:rsidRPr="008856BB" w:rsidRDefault="00601BAB" w:rsidP="00601BAB">
            <w:pPr>
              <w:rPr>
                <w:sz w:val="18"/>
                <w:szCs w:val="18"/>
              </w:rPr>
            </w:pPr>
            <w:r w:rsidRPr="008856BB">
              <w:rPr>
                <w:sz w:val="18"/>
                <w:szCs w:val="18"/>
              </w:rPr>
              <w:t xml:space="preserve">- MOST students follow directions the first time they are stated. </w:t>
            </w:r>
          </w:p>
          <w:p w14:paraId="7D9CA9C0" w14:textId="77777777" w:rsidR="00601BAB" w:rsidRPr="008856BB" w:rsidRDefault="00601BAB" w:rsidP="00601BAB">
            <w:pPr>
              <w:rPr>
                <w:sz w:val="18"/>
                <w:szCs w:val="18"/>
              </w:rPr>
            </w:pPr>
          </w:p>
          <w:p w14:paraId="7E291359" w14:textId="77777777" w:rsidR="00601BAB" w:rsidRDefault="00601BAB" w:rsidP="00601BAB">
            <w:pPr>
              <w:rPr>
                <w:sz w:val="18"/>
                <w:szCs w:val="18"/>
              </w:rPr>
            </w:pPr>
            <w:r w:rsidRPr="008856BB">
              <w:rPr>
                <w:sz w:val="18"/>
                <w:szCs w:val="18"/>
              </w:rPr>
              <w:t>- MOST students fix their behavior immediately and in a professional manner when corrected.</w:t>
            </w:r>
          </w:p>
          <w:p w14:paraId="08D82D0E" w14:textId="77777777" w:rsidR="00715795" w:rsidRPr="008856BB" w:rsidRDefault="00715795" w:rsidP="00601BAB">
            <w:pPr>
              <w:rPr>
                <w:sz w:val="18"/>
                <w:szCs w:val="18"/>
              </w:rPr>
            </w:pPr>
          </w:p>
          <w:p w14:paraId="68451EF7" w14:textId="77777777" w:rsidR="00155657" w:rsidRPr="008856BB" w:rsidRDefault="00155657" w:rsidP="00155657">
            <w:pPr>
              <w:rPr>
                <w:b/>
                <w:sz w:val="18"/>
                <w:szCs w:val="18"/>
                <w:u w:val="single"/>
              </w:rPr>
            </w:pPr>
            <w:r w:rsidRPr="008856BB">
              <w:rPr>
                <w:b/>
                <w:sz w:val="18"/>
                <w:szCs w:val="18"/>
                <w:u w:val="single"/>
              </w:rPr>
              <w:t>Tight Routines</w:t>
            </w:r>
          </w:p>
          <w:p w14:paraId="3EC1E25E" w14:textId="77777777" w:rsidR="00155657" w:rsidRPr="008856BB" w:rsidRDefault="00155657" w:rsidP="00155657">
            <w:pPr>
              <w:rPr>
                <w:b/>
                <w:sz w:val="18"/>
                <w:szCs w:val="18"/>
              </w:rPr>
            </w:pPr>
            <w:r w:rsidRPr="008856BB">
              <w:rPr>
                <w:b/>
                <w:sz w:val="18"/>
                <w:szCs w:val="18"/>
              </w:rPr>
              <w:t xml:space="preserve"> </w:t>
            </w:r>
            <w:r w:rsidRPr="008856BB">
              <w:rPr>
                <w:sz w:val="18"/>
                <w:szCs w:val="18"/>
              </w:rPr>
              <w:t>- MOST students execute transitions, routines, and procedures according to the routine Vision of Excellence (VOE) by adhering to expected speed, route, and volume level.</w:t>
            </w:r>
          </w:p>
          <w:p w14:paraId="2F15F48F" w14:textId="77777777" w:rsidR="00155657" w:rsidRDefault="00155657" w:rsidP="00601BAB">
            <w:pPr>
              <w:rPr>
                <w:sz w:val="18"/>
                <w:szCs w:val="18"/>
              </w:rPr>
            </w:pPr>
          </w:p>
          <w:p w14:paraId="7853E591" w14:textId="77777777" w:rsidR="00601BAB" w:rsidRPr="008856BB" w:rsidRDefault="00601BAB" w:rsidP="00601BAB">
            <w:pPr>
              <w:rPr>
                <w:b/>
                <w:sz w:val="18"/>
                <w:szCs w:val="18"/>
                <w:u w:val="single"/>
              </w:rPr>
            </w:pPr>
            <w:r w:rsidRPr="008856BB">
              <w:rPr>
                <w:b/>
                <w:sz w:val="18"/>
                <w:szCs w:val="18"/>
                <w:u w:val="single"/>
              </w:rPr>
              <w:t>Scholar Habits</w:t>
            </w:r>
          </w:p>
          <w:p w14:paraId="459AE0CA" w14:textId="77777777" w:rsidR="005043DE" w:rsidRPr="0068720D" w:rsidRDefault="00601BAB" w:rsidP="005043DE">
            <w:pPr>
              <w:rPr>
                <w:sz w:val="18"/>
                <w:szCs w:val="18"/>
              </w:rPr>
            </w:pPr>
            <w:r w:rsidRPr="008856BB">
              <w:rPr>
                <w:sz w:val="18"/>
                <w:szCs w:val="18"/>
              </w:rPr>
              <w:t>- MOST stud</w:t>
            </w:r>
            <w:r>
              <w:rPr>
                <w:sz w:val="18"/>
                <w:szCs w:val="18"/>
              </w:rPr>
              <w:t>ents meet the school’s</w:t>
            </w:r>
            <w:r w:rsidRPr="008856BB">
              <w:rPr>
                <w:sz w:val="18"/>
                <w:szCs w:val="18"/>
              </w:rPr>
              <w:t xml:space="preserve"> Vision of Excellence (VOE)</w:t>
            </w:r>
            <w:r w:rsidRPr="008856BB" w:rsidDel="00E647E2">
              <w:rPr>
                <w:sz w:val="18"/>
                <w:szCs w:val="18"/>
              </w:rPr>
              <w:t xml:space="preserve"> </w:t>
            </w:r>
            <w:r w:rsidRPr="008856BB">
              <w:rPr>
                <w:sz w:val="18"/>
                <w:szCs w:val="18"/>
              </w:rPr>
              <w:t xml:space="preserve">for foundational habits by speaking in loud and proud voices, sitting in active learning positions, tracking the speaker, raising </w:t>
            </w:r>
            <w:r w:rsidRPr="0068720D">
              <w:rPr>
                <w:sz w:val="18"/>
                <w:szCs w:val="18"/>
              </w:rPr>
              <w:t xml:space="preserve">confident hands, </w:t>
            </w:r>
            <w:r w:rsidR="005043DE" w:rsidRPr="0068720D">
              <w:rPr>
                <w:sz w:val="18"/>
                <w:szCs w:val="18"/>
              </w:rPr>
              <w:t xml:space="preserve">speaking in complete sentences, </w:t>
            </w:r>
            <w:r w:rsidR="005043DE" w:rsidRPr="00715795">
              <w:rPr>
                <w:sz w:val="18"/>
                <w:szCs w:val="18"/>
              </w:rPr>
              <w:t>listening actively, participating in whole-group or partner discussions, and completing instructional activities.</w:t>
            </w:r>
          </w:p>
          <w:p w14:paraId="61AE7BA0" w14:textId="77777777" w:rsidR="00601BAB" w:rsidRDefault="00601BAB" w:rsidP="00601BAB">
            <w:pPr>
              <w:rPr>
                <w:sz w:val="18"/>
                <w:szCs w:val="18"/>
              </w:rPr>
            </w:pPr>
          </w:p>
          <w:p w14:paraId="7DC98595" w14:textId="77777777" w:rsidR="00601BAB" w:rsidRPr="008856BB" w:rsidRDefault="00601BAB" w:rsidP="00601BAB">
            <w:pPr>
              <w:rPr>
                <w:b/>
                <w:sz w:val="18"/>
                <w:szCs w:val="18"/>
                <w:u w:val="single"/>
              </w:rPr>
            </w:pPr>
            <w:r w:rsidRPr="008856BB">
              <w:rPr>
                <w:b/>
                <w:sz w:val="18"/>
                <w:szCs w:val="18"/>
                <w:u w:val="single"/>
              </w:rPr>
              <w:t>Urgency</w:t>
            </w:r>
          </w:p>
          <w:p w14:paraId="3716AAE0" w14:textId="77777777" w:rsidR="00601BAB" w:rsidRDefault="00601BAB" w:rsidP="00601BAB">
            <w:pPr>
              <w:rPr>
                <w:sz w:val="18"/>
                <w:szCs w:val="18"/>
              </w:rPr>
            </w:pPr>
            <w:r w:rsidRPr="008856BB">
              <w:rPr>
                <w:sz w:val="18"/>
                <w:szCs w:val="18"/>
              </w:rPr>
              <w:t>- MOST students sustain their focus during the entire learning activity, adjusting their pace, if necessary, to complete the activity within the designated amount of time.</w:t>
            </w:r>
            <w:r w:rsidRPr="008856BB" w:rsidDel="0071151C">
              <w:rPr>
                <w:sz w:val="18"/>
                <w:szCs w:val="18"/>
              </w:rPr>
              <w:t xml:space="preserve"> </w:t>
            </w:r>
          </w:p>
          <w:p w14:paraId="7BA6360D" w14:textId="77777777" w:rsidR="00601BAB" w:rsidRDefault="00601BAB" w:rsidP="00601BAB">
            <w:pPr>
              <w:rPr>
                <w:sz w:val="18"/>
                <w:szCs w:val="18"/>
              </w:rPr>
            </w:pPr>
          </w:p>
          <w:p w14:paraId="32749965" w14:textId="77777777" w:rsidR="00601BAB" w:rsidRPr="008E6410" w:rsidRDefault="00D72907" w:rsidP="00D72907">
            <w:pPr>
              <w:rPr>
                <w:rFonts w:ascii="Arial Narrow" w:hAnsi="Arial Narrow"/>
                <w:sz w:val="16"/>
                <w:szCs w:val="16"/>
              </w:rPr>
            </w:pPr>
            <w:r w:rsidRPr="008856BB">
              <w:rPr>
                <w:sz w:val="18"/>
                <w:szCs w:val="18"/>
              </w:rPr>
              <w:t>- MOST</w:t>
            </w:r>
            <w:r w:rsidR="00601BAB" w:rsidRPr="008856BB">
              <w:rPr>
                <w:sz w:val="18"/>
                <w:szCs w:val="18"/>
              </w:rPr>
              <w:t xml:space="preserve"> students who finish a task </w:t>
            </w:r>
            <w:r w:rsidRPr="008856BB">
              <w:rPr>
                <w:sz w:val="18"/>
                <w:szCs w:val="18"/>
              </w:rPr>
              <w:t>early</w:t>
            </w:r>
            <w:r>
              <w:rPr>
                <w:sz w:val="18"/>
                <w:szCs w:val="18"/>
              </w:rPr>
              <w:t xml:space="preserve"> “</w:t>
            </w:r>
            <w:r w:rsidR="00601BAB">
              <w:rPr>
                <w:sz w:val="18"/>
                <w:szCs w:val="18"/>
              </w:rPr>
              <w:t>assign themselves” quality work</w:t>
            </w:r>
            <w:r w:rsidR="00601BAB" w:rsidRPr="008856BB">
              <w:rPr>
                <w:sz w:val="18"/>
                <w:szCs w:val="18"/>
              </w:rPr>
              <w:t xml:space="preserve"> to leverage extra time.</w:t>
            </w:r>
          </w:p>
        </w:tc>
        <w:tc>
          <w:tcPr>
            <w:tcW w:w="3348" w:type="dxa"/>
          </w:tcPr>
          <w:p w14:paraId="3E2D7728" w14:textId="77777777" w:rsidR="00601BAB" w:rsidRPr="008856BB" w:rsidRDefault="00601BAB" w:rsidP="00601BAB">
            <w:pPr>
              <w:rPr>
                <w:b/>
                <w:sz w:val="18"/>
                <w:szCs w:val="18"/>
                <w:u w:val="single"/>
              </w:rPr>
            </w:pPr>
            <w:r w:rsidRPr="008856BB">
              <w:rPr>
                <w:b/>
                <w:sz w:val="18"/>
                <w:szCs w:val="18"/>
                <w:u w:val="single"/>
              </w:rPr>
              <w:t>On Task</w:t>
            </w:r>
          </w:p>
          <w:p w14:paraId="71410D99" w14:textId="77777777" w:rsidR="002E4AB0" w:rsidRPr="008856BB" w:rsidRDefault="002E4AB0" w:rsidP="002E4AB0">
            <w:pPr>
              <w:rPr>
                <w:sz w:val="18"/>
                <w:szCs w:val="18"/>
              </w:rPr>
            </w:pPr>
            <w:r w:rsidRPr="008856BB">
              <w:rPr>
                <w:sz w:val="18"/>
                <w:szCs w:val="18"/>
              </w:rPr>
              <w:t>- Off</w:t>
            </w:r>
            <w:r>
              <w:rPr>
                <w:sz w:val="18"/>
                <w:szCs w:val="18"/>
              </w:rPr>
              <w:t>-</w:t>
            </w:r>
            <w:r w:rsidRPr="008856BB">
              <w:rPr>
                <w:sz w:val="18"/>
                <w:szCs w:val="18"/>
              </w:rPr>
              <w:t xml:space="preserve">task behavior significantly affects the classroom climate and the learning of others. </w:t>
            </w:r>
          </w:p>
          <w:p w14:paraId="67B39F24" w14:textId="77777777" w:rsidR="002E4AB0" w:rsidRDefault="002E4AB0" w:rsidP="00601BAB">
            <w:pPr>
              <w:rPr>
                <w:sz w:val="18"/>
                <w:szCs w:val="18"/>
              </w:rPr>
            </w:pPr>
          </w:p>
          <w:p w14:paraId="70ED0BF4" w14:textId="77777777" w:rsidR="00601BAB" w:rsidRPr="008856BB" w:rsidRDefault="00601BAB" w:rsidP="00601BAB">
            <w:pPr>
              <w:rPr>
                <w:sz w:val="18"/>
                <w:szCs w:val="18"/>
              </w:rPr>
            </w:pPr>
            <w:r w:rsidRPr="008856BB">
              <w:rPr>
                <w:sz w:val="18"/>
                <w:szCs w:val="18"/>
              </w:rPr>
              <w:t>-  SOME, FEW or NO students follow directions the first time they are stated.</w:t>
            </w:r>
          </w:p>
          <w:p w14:paraId="50F094B6" w14:textId="77777777" w:rsidR="00601BAB" w:rsidRPr="008856BB" w:rsidRDefault="00601BAB" w:rsidP="00601BAB">
            <w:pPr>
              <w:rPr>
                <w:strike/>
                <w:sz w:val="18"/>
                <w:szCs w:val="18"/>
              </w:rPr>
            </w:pPr>
            <w:r w:rsidRPr="008856BB">
              <w:rPr>
                <w:sz w:val="18"/>
                <w:szCs w:val="18"/>
              </w:rPr>
              <w:t xml:space="preserve"> </w:t>
            </w:r>
          </w:p>
          <w:p w14:paraId="3885FABC" w14:textId="77777777" w:rsidR="00601BAB" w:rsidRPr="008856BB" w:rsidRDefault="00601BAB" w:rsidP="00601BAB">
            <w:pPr>
              <w:rPr>
                <w:sz w:val="18"/>
                <w:szCs w:val="18"/>
              </w:rPr>
            </w:pPr>
            <w:r w:rsidRPr="008856BB">
              <w:rPr>
                <w:sz w:val="18"/>
                <w:szCs w:val="18"/>
              </w:rPr>
              <w:t>- SOME, FEW or NO students fix their behavior immediately and in a professional manner when corrected.</w:t>
            </w:r>
          </w:p>
          <w:p w14:paraId="06F0D85D" w14:textId="77777777" w:rsidR="00601BAB" w:rsidRPr="008856BB" w:rsidRDefault="00601BAB" w:rsidP="00601BAB">
            <w:pPr>
              <w:rPr>
                <w:sz w:val="18"/>
                <w:szCs w:val="18"/>
              </w:rPr>
            </w:pPr>
          </w:p>
          <w:p w14:paraId="60A927FF" w14:textId="77777777" w:rsidR="00155657" w:rsidRPr="008856BB" w:rsidRDefault="00155657" w:rsidP="00155657">
            <w:pPr>
              <w:rPr>
                <w:b/>
                <w:sz w:val="18"/>
                <w:szCs w:val="18"/>
                <w:u w:val="single"/>
              </w:rPr>
            </w:pPr>
            <w:r w:rsidRPr="008856BB">
              <w:rPr>
                <w:b/>
                <w:sz w:val="18"/>
                <w:szCs w:val="18"/>
                <w:u w:val="single"/>
              </w:rPr>
              <w:t>Tight Routines</w:t>
            </w:r>
          </w:p>
          <w:p w14:paraId="54705506" w14:textId="77777777" w:rsidR="00155657" w:rsidRPr="008856BB" w:rsidRDefault="00155657" w:rsidP="00155657">
            <w:pPr>
              <w:rPr>
                <w:sz w:val="18"/>
                <w:szCs w:val="18"/>
              </w:rPr>
            </w:pPr>
            <w:r w:rsidRPr="008856BB">
              <w:rPr>
                <w:sz w:val="18"/>
                <w:szCs w:val="18"/>
              </w:rPr>
              <w:t>- SOME, FEW, or NO students execute transitions, routines, and procedures according to the routine Vision of Excellence (VOE) by adhering to expected speed, route, and volume level.</w:t>
            </w:r>
          </w:p>
          <w:p w14:paraId="747ABCE4" w14:textId="77777777" w:rsidR="00155657" w:rsidRDefault="00155657" w:rsidP="00601BAB">
            <w:pPr>
              <w:rPr>
                <w:b/>
                <w:sz w:val="18"/>
                <w:szCs w:val="18"/>
                <w:u w:val="single"/>
              </w:rPr>
            </w:pPr>
          </w:p>
          <w:p w14:paraId="23AD5E62" w14:textId="77777777" w:rsidR="00601BAB" w:rsidRPr="008856BB" w:rsidRDefault="00601BAB" w:rsidP="00601BAB">
            <w:pPr>
              <w:rPr>
                <w:b/>
                <w:sz w:val="18"/>
                <w:szCs w:val="18"/>
                <w:u w:val="single"/>
              </w:rPr>
            </w:pPr>
            <w:r w:rsidRPr="008856BB">
              <w:rPr>
                <w:b/>
                <w:sz w:val="18"/>
                <w:szCs w:val="18"/>
                <w:u w:val="single"/>
              </w:rPr>
              <w:t>Scholar Habits</w:t>
            </w:r>
          </w:p>
          <w:p w14:paraId="4D0A8A47" w14:textId="77777777" w:rsidR="005043DE" w:rsidRPr="0068720D" w:rsidRDefault="00601BAB" w:rsidP="005043DE">
            <w:pPr>
              <w:rPr>
                <w:sz w:val="18"/>
                <w:szCs w:val="18"/>
              </w:rPr>
            </w:pPr>
            <w:r w:rsidRPr="008856BB">
              <w:rPr>
                <w:sz w:val="18"/>
                <w:szCs w:val="18"/>
              </w:rPr>
              <w:t>- SOME, FEW or NO stude</w:t>
            </w:r>
            <w:r>
              <w:rPr>
                <w:sz w:val="18"/>
                <w:szCs w:val="18"/>
              </w:rPr>
              <w:t>nts meet the school’s</w:t>
            </w:r>
            <w:r w:rsidRPr="008856BB">
              <w:rPr>
                <w:sz w:val="18"/>
                <w:szCs w:val="18"/>
              </w:rPr>
              <w:t xml:space="preserve"> Vision of Excellence (VOE) </w:t>
            </w:r>
            <w:r w:rsidRPr="008856BB" w:rsidDel="00E647E2">
              <w:rPr>
                <w:sz w:val="18"/>
                <w:szCs w:val="18"/>
              </w:rPr>
              <w:t xml:space="preserve"> </w:t>
            </w:r>
            <w:r w:rsidRPr="008856BB">
              <w:rPr>
                <w:sz w:val="18"/>
                <w:szCs w:val="18"/>
              </w:rPr>
              <w:t>for foundational habits by speaking in loud and proud voices, sitting in active learning posi</w:t>
            </w:r>
            <w:r>
              <w:rPr>
                <w:sz w:val="18"/>
                <w:szCs w:val="18"/>
              </w:rPr>
              <w:t>tions, tracking the speaker,</w:t>
            </w:r>
            <w:r w:rsidRPr="008856BB">
              <w:rPr>
                <w:sz w:val="18"/>
                <w:szCs w:val="18"/>
              </w:rPr>
              <w:t xml:space="preserve"> raising confident hands</w:t>
            </w:r>
            <w:r>
              <w:rPr>
                <w:sz w:val="18"/>
                <w:szCs w:val="18"/>
              </w:rPr>
              <w:t xml:space="preserve">, </w:t>
            </w:r>
            <w:r w:rsidRPr="0068720D">
              <w:rPr>
                <w:sz w:val="18"/>
                <w:szCs w:val="18"/>
              </w:rPr>
              <w:t>speaking in complete sentences</w:t>
            </w:r>
            <w:r w:rsidR="005043DE" w:rsidRPr="0068720D">
              <w:rPr>
                <w:sz w:val="18"/>
                <w:szCs w:val="18"/>
              </w:rPr>
              <w:t xml:space="preserve">, </w:t>
            </w:r>
            <w:r w:rsidR="005043DE" w:rsidRPr="00715795">
              <w:rPr>
                <w:sz w:val="18"/>
                <w:szCs w:val="18"/>
              </w:rPr>
              <w:t>listening actively, participating in whole-group or partner discussions, and completing instructional activities.</w:t>
            </w:r>
          </w:p>
          <w:p w14:paraId="286793DF" w14:textId="77777777" w:rsidR="00601BAB" w:rsidRDefault="00601BAB" w:rsidP="00601BAB">
            <w:pPr>
              <w:rPr>
                <w:sz w:val="18"/>
                <w:szCs w:val="18"/>
              </w:rPr>
            </w:pPr>
          </w:p>
          <w:p w14:paraId="28A08FD4" w14:textId="77777777" w:rsidR="0068720D" w:rsidRDefault="0068720D" w:rsidP="00601BAB">
            <w:pPr>
              <w:rPr>
                <w:sz w:val="18"/>
                <w:szCs w:val="18"/>
              </w:rPr>
            </w:pPr>
          </w:p>
          <w:p w14:paraId="32BA8C3C" w14:textId="77777777" w:rsidR="00601BAB" w:rsidRPr="008856BB" w:rsidRDefault="00601BAB" w:rsidP="00601BAB">
            <w:pPr>
              <w:rPr>
                <w:b/>
                <w:sz w:val="18"/>
                <w:szCs w:val="18"/>
                <w:u w:val="single"/>
              </w:rPr>
            </w:pPr>
            <w:r w:rsidRPr="008856BB">
              <w:rPr>
                <w:b/>
                <w:sz w:val="18"/>
                <w:szCs w:val="18"/>
                <w:u w:val="single"/>
              </w:rPr>
              <w:t>Urgency</w:t>
            </w:r>
          </w:p>
          <w:p w14:paraId="39A2B9EE" w14:textId="77777777" w:rsidR="00601BAB" w:rsidRDefault="00601BAB" w:rsidP="00601BAB">
            <w:pPr>
              <w:rPr>
                <w:sz w:val="18"/>
                <w:szCs w:val="18"/>
              </w:rPr>
            </w:pPr>
            <w:r w:rsidRPr="008856BB">
              <w:rPr>
                <w:sz w:val="18"/>
                <w:szCs w:val="18"/>
              </w:rPr>
              <w:t>-  SOME, FEW, or NO</w:t>
            </w:r>
            <w:r w:rsidRPr="008856BB" w:rsidDel="000B39A3">
              <w:rPr>
                <w:sz w:val="18"/>
                <w:szCs w:val="18"/>
              </w:rPr>
              <w:t xml:space="preserve"> </w:t>
            </w:r>
            <w:r w:rsidRPr="008856BB">
              <w:rPr>
                <w:sz w:val="18"/>
                <w:szCs w:val="18"/>
              </w:rPr>
              <w:t>students sustain their focus during the entire learning activity, adjusting their pace, if necessary, to complete the activity within the designated amount of time.</w:t>
            </w:r>
            <w:r w:rsidRPr="008856BB" w:rsidDel="0071151C">
              <w:rPr>
                <w:sz w:val="18"/>
                <w:szCs w:val="18"/>
              </w:rPr>
              <w:t xml:space="preserve"> </w:t>
            </w:r>
          </w:p>
          <w:p w14:paraId="32C3BB06" w14:textId="77777777" w:rsidR="00601BAB" w:rsidRDefault="00601BAB" w:rsidP="00601BAB">
            <w:pPr>
              <w:rPr>
                <w:sz w:val="18"/>
                <w:szCs w:val="18"/>
              </w:rPr>
            </w:pPr>
          </w:p>
          <w:p w14:paraId="19EAADAC" w14:textId="77777777" w:rsidR="00601BAB" w:rsidRPr="0089290E" w:rsidRDefault="00601BAB" w:rsidP="0089290E">
            <w:pPr>
              <w:rPr>
                <w:sz w:val="18"/>
                <w:szCs w:val="18"/>
              </w:rPr>
            </w:pPr>
            <w:r w:rsidRPr="008856BB">
              <w:rPr>
                <w:sz w:val="18"/>
                <w:szCs w:val="18"/>
              </w:rPr>
              <w:t xml:space="preserve">-  SOME, FEW, or NO students who finish a task early </w:t>
            </w:r>
            <w:r>
              <w:rPr>
                <w:sz w:val="18"/>
                <w:szCs w:val="18"/>
              </w:rPr>
              <w:t>”assign themselves” quality work</w:t>
            </w:r>
            <w:r w:rsidR="0089290E">
              <w:rPr>
                <w:sz w:val="18"/>
                <w:szCs w:val="18"/>
              </w:rPr>
              <w:t xml:space="preserve"> to leverage extra time.</w:t>
            </w:r>
          </w:p>
        </w:tc>
      </w:tr>
    </w:tbl>
    <w:p w14:paraId="5F1636C4" w14:textId="77777777" w:rsidR="00601BAB" w:rsidRDefault="00601BAB"/>
    <w:p w14:paraId="723FEB0C" w14:textId="77777777" w:rsidR="008B2731" w:rsidRDefault="008B2731"/>
    <w:tbl>
      <w:tblPr>
        <w:tblStyle w:val="TableGrid"/>
        <w:tblW w:w="0" w:type="auto"/>
        <w:tblLook w:val="04A0" w:firstRow="1" w:lastRow="0" w:firstColumn="1" w:lastColumn="0" w:noHBand="0" w:noVBand="1"/>
      </w:tblPr>
      <w:tblGrid>
        <w:gridCol w:w="2268"/>
        <w:gridCol w:w="3330"/>
        <w:gridCol w:w="3240"/>
        <w:gridCol w:w="3150"/>
        <w:gridCol w:w="3348"/>
      </w:tblGrid>
      <w:tr w:rsidR="003855F7" w14:paraId="575CF464" w14:textId="77777777" w:rsidTr="001F3E4D">
        <w:tc>
          <w:tcPr>
            <w:tcW w:w="15336" w:type="dxa"/>
            <w:gridSpan w:val="5"/>
            <w:shd w:val="pct10" w:color="auto" w:fill="auto"/>
            <w:vAlign w:val="center"/>
          </w:tcPr>
          <w:p w14:paraId="19291024" w14:textId="77777777" w:rsidR="003855F7" w:rsidRPr="003855F7" w:rsidRDefault="003855F7" w:rsidP="0089290E">
            <w:pPr>
              <w:rPr>
                <w:rFonts w:asciiTheme="majorHAnsi" w:hAnsiTheme="majorHAnsi"/>
                <w:b/>
                <w:sz w:val="32"/>
                <w:szCs w:val="32"/>
              </w:rPr>
            </w:pPr>
            <w:r w:rsidRPr="00196E7A">
              <w:rPr>
                <w:b/>
                <w:noProof/>
                <w:sz w:val="52"/>
                <w:szCs w:val="52"/>
              </w:rPr>
              <w:lastRenderedPageBreak/>
              <w:drawing>
                <wp:inline distT="0" distB="0" distL="0" distR="0" wp14:anchorId="470F4BD0" wp14:editId="30DC3531">
                  <wp:extent cx="200660" cy="274320"/>
                  <wp:effectExtent l="0" t="0" r="8890" b="0"/>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660" cy="274320"/>
                          </a:xfrm>
                          <a:prstGeom prst="rect">
                            <a:avLst/>
                          </a:prstGeom>
                          <a:noFill/>
                          <a:ln>
                            <a:noFill/>
                          </a:ln>
                          <a:effectLst/>
                          <a:extLst/>
                        </pic:spPr>
                      </pic:pic>
                    </a:graphicData>
                  </a:graphic>
                </wp:inline>
              </w:drawing>
            </w:r>
            <w:r w:rsidR="00F50CF7">
              <w:rPr>
                <w:rFonts w:asciiTheme="majorHAnsi" w:hAnsiTheme="majorHAnsi"/>
                <w:b/>
                <w:sz w:val="28"/>
                <w:szCs w:val="28"/>
              </w:rPr>
              <w:t xml:space="preserve"> </w:t>
            </w:r>
            <w:r w:rsidRPr="003855F7">
              <w:rPr>
                <w:rFonts w:asciiTheme="majorHAnsi" w:hAnsiTheme="majorHAnsi"/>
                <w:b/>
                <w:sz w:val="28"/>
                <w:szCs w:val="28"/>
              </w:rPr>
              <w:t xml:space="preserve">INVESTMENT | </w:t>
            </w:r>
            <w:r w:rsidR="008E6410">
              <w:rPr>
                <w:rFonts w:asciiTheme="majorHAnsi" w:hAnsiTheme="majorHAnsi"/>
                <w:b/>
                <w:spacing w:val="-2"/>
                <w:sz w:val="28"/>
                <w:szCs w:val="28"/>
              </w:rPr>
              <w:t>W</w:t>
            </w:r>
            <w:r w:rsidR="00ED13FB">
              <w:rPr>
                <w:rFonts w:asciiTheme="majorHAnsi" w:hAnsiTheme="majorHAnsi"/>
                <w:b/>
                <w:spacing w:val="-2"/>
                <w:sz w:val="28"/>
                <w:szCs w:val="28"/>
              </w:rPr>
              <w:t>ould</w:t>
            </w:r>
            <w:r w:rsidR="00ED13FB" w:rsidRPr="003855F7">
              <w:rPr>
                <w:rFonts w:asciiTheme="majorHAnsi" w:hAnsiTheme="majorHAnsi"/>
                <w:b/>
                <w:spacing w:val="-2"/>
                <w:sz w:val="28"/>
                <w:szCs w:val="28"/>
              </w:rPr>
              <w:t xml:space="preserve"> </w:t>
            </w:r>
            <w:r w:rsidRPr="003855F7">
              <w:rPr>
                <w:rFonts w:asciiTheme="majorHAnsi" w:hAnsiTheme="majorHAnsi"/>
                <w:b/>
                <w:spacing w:val="-2"/>
                <w:sz w:val="28"/>
                <w:szCs w:val="28"/>
              </w:rPr>
              <w:t>students stay if they had the choice to leave?</w:t>
            </w:r>
          </w:p>
        </w:tc>
      </w:tr>
      <w:tr w:rsidR="003855F7" w14:paraId="21709664" w14:textId="77777777" w:rsidTr="00FC549E">
        <w:tc>
          <w:tcPr>
            <w:tcW w:w="2268" w:type="dxa"/>
            <w:shd w:val="pct10" w:color="auto" w:fill="auto"/>
            <w:vAlign w:val="center"/>
          </w:tcPr>
          <w:p w14:paraId="24188CD4" w14:textId="77777777" w:rsidR="003855F7" w:rsidRPr="003855F7" w:rsidRDefault="003855F7" w:rsidP="003855F7">
            <w:pPr>
              <w:pStyle w:val="Heading2"/>
              <w:spacing w:before="0"/>
              <w:jc w:val="center"/>
              <w:outlineLvl w:val="1"/>
              <w:rPr>
                <w:rFonts w:ascii="Arial Narrow" w:hAnsi="Arial Narrow"/>
                <w:b w:val="0"/>
                <w:color w:val="auto"/>
                <w:sz w:val="18"/>
                <w:szCs w:val="18"/>
              </w:rPr>
            </w:pPr>
            <w:r w:rsidRPr="003855F7">
              <w:rPr>
                <w:rFonts w:ascii="Arial Narrow" w:hAnsi="Arial Narrow"/>
                <w:color w:val="auto"/>
                <w:sz w:val="18"/>
                <w:szCs w:val="18"/>
              </w:rPr>
              <w:t>5. EXEMPLARY</w:t>
            </w:r>
          </w:p>
        </w:tc>
        <w:tc>
          <w:tcPr>
            <w:tcW w:w="3330" w:type="dxa"/>
            <w:shd w:val="pct10" w:color="auto" w:fill="auto"/>
            <w:vAlign w:val="center"/>
          </w:tcPr>
          <w:p w14:paraId="5CDF5517" w14:textId="77777777" w:rsidR="003855F7" w:rsidRPr="003855F7" w:rsidRDefault="003855F7" w:rsidP="003855F7">
            <w:pPr>
              <w:pStyle w:val="Heading2"/>
              <w:spacing w:before="0"/>
              <w:jc w:val="center"/>
              <w:outlineLvl w:val="1"/>
              <w:rPr>
                <w:rFonts w:ascii="Arial Narrow" w:hAnsi="Arial Narrow"/>
                <w:b w:val="0"/>
                <w:color w:val="auto"/>
                <w:sz w:val="18"/>
                <w:szCs w:val="18"/>
              </w:rPr>
            </w:pPr>
            <w:r w:rsidRPr="003855F7">
              <w:rPr>
                <w:rFonts w:ascii="Arial Narrow" w:hAnsi="Arial Narrow"/>
                <w:color w:val="auto"/>
                <w:sz w:val="18"/>
                <w:szCs w:val="18"/>
              </w:rPr>
              <w:t>4. STRONG</w:t>
            </w:r>
          </w:p>
        </w:tc>
        <w:tc>
          <w:tcPr>
            <w:tcW w:w="3240" w:type="dxa"/>
            <w:shd w:val="pct10" w:color="auto" w:fill="auto"/>
            <w:vAlign w:val="center"/>
          </w:tcPr>
          <w:p w14:paraId="7ED03668" w14:textId="77777777" w:rsidR="003855F7" w:rsidRPr="003855F7" w:rsidRDefault="003855F7" w:rsidP="003855F7">
            <w:pPr>
              <w:pStyle w:val="Heading2"/>
              <w:spacing w:before="0"/>
              <w:jc w:val="center"/>
              <w:outlineLvl w:val="1"/>
              <w:rPr>
                <w:rFonts w:ascii="Arial Narrow" w:hAnsi="Arial Narrow"/>
                <w:b w:val="0"/>
                <w:color w:val="auto"/>
                <w:sz w:val="18"/>
                <w:szCs w:val="18"/>
              </w:rPr>
            </w:pPr>
            <w:r w:rsidRPr="003855F7">
              <w:rPr>
                <w:rFonts w:ascii="Arial Narrow" w:hAnsi="Arial Narrow"/>
                <w:color w:val="auto"/>
                <w:sz w:val="18"/>
                <w:szCs w:val="18"/>
              </w:rPr>
              <w:t>3. SOLID</w:t>
            </w:r>
          </w:p>
        </w:tc>
        <w:tc>
          <w:tcPr>
            <w:tcW w:w="3150" w:type="dxa"/>
            <w:shd w:val="pct10" w:color="auto" w:fill="auto"/>
            <w:vAlign w:val="center"/>
          </w:tcPr>
          <w:p w14:paraId="14C438EF" w14:textId="77777777" w:rsidR="003855F7" w:rsidRPr="003855F7" w:rsidRDefault="003855F7" w:rsidP="003855F7">
            <w:pPr>
              <w:pStyle w:val="Heading2"/>
              <w:spacing w:before="0"/>
              <w:jc w:val="center"/>
              <w:outlineLvl w:val="1"/>
              <w:rPr>
                <w:rFonts w:ascii="Arial Narrow" w:hAnsi="Arial Narrow"/>
                <w:b w:val="0"/>
                <w:color w:val="auto"/>
                <w:sz w:val="18"/>
                <w:szCs w:val="18"/>
              </w:rPr>
            </w:pPr>
            <w:r w:rsidRPr="003855F7">
              <w:rPr>
                <w:rFonts w:ascii="Arial Narrow" w:hAnsi="Arial Narrow"/>
                <w:color w:val="auto"/>
                <w:sz w:val="18"/>
                <w:szCs w:val="18"/>
              </w:rPr>
              <w:t>2. EMERGENT</w:t>
            </w:r>
          </w:p>
        </w:tc>
        <w:tc>
          <w:tcPr>
            <w:tcW w:w="3348" w:type="dxa"/>
            <w:shd w:val="pct10" w:color="auto" w:fill="auto"/>
            <w:vAlign w:val="center"/>
          </w:tcPr>
          <w:p w14:paraId="46C8D3C2" w14:textId="77777777" w:rsidR="003855F7" w:rsidRPr="003855F7" w:rsidRDefault="003855F7" w:rsidP="003855F7">
            <w:pPr>
              <w:pStyle w:val="Heading2"/>
              <w:spacing w:before="0"/>
              <w:jc w:val="center"/>
              <w:outlineLvl w:val="1"/>
              <w:rPr>
                <w:rFonts w:ascii="Arial Narrow" w:hAnsi="Arial Narrow"/>
                <w:b w:val="0"/>
                <w:color w:val="auto"/>
                <w:sz w:val="18"/>
                <w:szCs w:val="18"/>
              </w:rPr>
            </w:pPr>
            <w:r w:rsidRPr="003855F7">
              <w:rPr>
                <w:rFonts w:ascii="Arial Narrow" w:hAnsi="Arial Narrow"/>
                <w:color w:val="auto"/>
                <w:sz w:val="18"/>
                <w:szCs w:val="18"/>
              </w:rPr>
              <w:t>1. INEFFECTIVE</w:t>
            </w:r>
          </w:p>
        </w:tc>
      </w:tr>
      <w:tr w:rsidR="00FC79E1" w:rsidRPr="002C023F" w14:paraId="13EF53C8" w14:textId="77777777" w:rsidTr="00FC549E">
        <w:tc>
          <w:tcPr>
            <w:tcW w:w="2268" w:type="dxa"/>
          </w:tcPr>
          <w:p w14:paraId="774636CB" w14:textId="77777777" w:rsidR="00FC79E1" w:rsidRPr="00BE188F" w:rsidRDefault="00FC79E1" w:rsidP="00FC79E1">
            <w:pPr>
              <w:rPr>
                <w:i/>
                <w:sz w:val="18"/>
                <w:szCs w:val="18"/>
              </w:rPr>
            </w:pPr>
            <w:r w:rsidRPr="00BE188F">
              <w:rPr>
                <w:i/>
                <w:sz w:val="18"/>
                <w:szCs w:val="18"/>
              </w:rPr>
              <w:t>All Level 4 descriptors and</w:t>
            </w:r>
            <w:r w:rsidR="00E131BA">
              <w:rPr>
                <w:i/>
                <w:sz w:val="18"/>
                <w:szCs w:val="18"/>
              </w:rPr>
              <w:t>…</w:t>
            </w:r>
            <w:r w:rsidRPr="00BE188F">
              <w:rPr>
                <w:i/>
                <w:sz w:val="18"/>
                <w:szCs w:val="18"/>
              </w:rPr>
              <w:t xml:space="preserve">  </w:t>
            </w:r>
          </w:p>
          <w:p w14:paraId="5BB0F9FD" w14:textId="77777777" w:rsidR="00FC79E1" w:rsidRPr="00BE188F" w:rsidRDefault="00FC79E1" w:rsidP="00FC79E1">
            <w:pPr>
              <w:rPr>
                <w:sz w:val="18"/>
                <w:szCs w:val="18"/>
              </w:rPr>
            </w:pPr>
            <w:r w:rsidRPr="00BE188F">
              <w:rPr>
                <w:sz w:val="18"/>
                <w:szCs w:val="18"/>
              </w:rPr>
              <w:t>- Students create as well as participate in the joy</w:t>
            </w:r>
            <w:r w:rsidR="00D75537" w:rsidRPr="003400F0">
              <w:rPr>
                <w:sz w:val="18"/>
                <w:szCs w:val="18"/>
              </w:rPr>
              <w:t>ful rigor</w:t>
            </w:r>
            <w:r w:rsidRPr="00BE188F">
              <w:rPr>
                <w:sz w:val="18"/>
                <w:szCs w:val="18"/>
              </w:rPr>
              <w:t>.</w:t>
            </w:r>
          </w:p>
          <w:p w14:paraId="2F733CA6" w14:textId="77777777" w:rsidR="00FC79E1" w:rsidRPr="00BE188F" w:rsidRDefault="00FC79E1" w:rsidP="00FC79E1">
            <w:pPr>
              <w:rPr>
                <w:sz w:val="18"/>
                <w:szCs w:val="18"/>
              </w:rPr>
            </w:pPr>
          </w:p>
          <w:p w14:paraId="72EA68B2" w14:textId="77777777" w:rsidR="00FC79E1" w:rsidRPr="00BE188F" w:rsidRDefault="00731D4D" w:rsidP="00FC79E1">
            <w:pPr>
              <w:rPr>
                <w:sz w:val="18"/>
                <w:szCs w:val="18"/>
              </w:rPr>
            </w:pPr>
            <w:r>
              <w:rPr>
                <w:sz w:val="18"/>
                <w:szCs w:val="18"/>
              </w:rPr>
              <w:t xml:space="preserve">- </w:t>
            </w:r>
            <w:r w:rsidR="00FC79E1" w:rsidRPr="00BE188F">
              <w:rPr>
                <w:sz w:val="18"/>
                <w:szCs w:val="18"/>
              </w:rPr>
              <w:t xml:space="preserve">Students </w:t>
            </w:r>
            <w:r w:rsidR="00FC549E">
              <w:rPr>
                <w:sz w:val="18"/>
                <w:szCs w:val="18"/>
              </w:rPr>
              <w:t xml:space="preserve">authentically </w:t>
            </w:r>
            <w:r w:rsidR="00FC79E1" w:rsidRPr="00BE188F">
              <w:rPr>
                <w:sz w:val="18"/>
                <w:szCs w:val="18"/>
              </w:rPr>
              <w:t>celebrate each other and name the values and contributions each other bring.</w:t>
            </w:r>
          </w:p>
          <w:p w14:paraId="25BF5DF1" w14:textId="77777777" w:rsidR="00FC79E1" w:rsidRPr="00BE188F" w:rsidRDefault="00FC79E1" w:rsidP="00FC79E1">
            <w:pPr>
              <w:rPr>
                <w:sz w:val="18"/>
                <w:szCs w:val="18"/>
              </w:rPr>
            </w:pPr>
          </w:p>
          <w:p w14:paraId="3983A1F8" w14:textId="77777777" w:rsidR="00FC79E1" w:rsidRPr="00BE188F" w:rsidRDefault="00FC79E1" w:rsidP="00FC79E1">
            <w:pPr>
              <w:rPr>
                <w:strike/>
                <w:sz w:val="18"/>
                <w:szCs w:val="18"/>
              </w:rPr>
            </w:pPr>
            <w:r w:rsidRPr="00BE188F">
              <w:rPr>
                <w:sz w:val="18"/>
                <w:szCs w:val="18"/>
              </w:rPr>
              <w:t xml:space="preserve">- Students fully own classroom rituals and character goals </w:t>
            </w:r>
            <w:r w:rsidR="008F11AD" w:rsidRPr="00BE188F">
              <w:rPr>
                <w:sz w:val="18"/>
                <w:szCs w:val="18"/>
              </w:rPr>
              <w:t xml:space="preserve">and play active leadership roles in the classroom in </w:t>
            </w:r>
            <w:r w:rsidRPr="00BE188F">
              <w:rPr>
                <w:sz w:val="18"/>
                <w:szCs w:val="18"/>
              </w:rPr>
              <w:t>way</w:t>
            </w:r>
            <w:r w:rsidR="008F11AD" w:rsidRPr="00BE188F">
              <w:rPr>
                <w:sz w:val="18"/>
                <w:szCs w:val="18"/>
              </w:rPr>
              <w:t>s</w:t>
            </w:r>
            <w:r w:rsidRPr="00BE188F">
              <w:rPr>
                <w:sz w:val="18"/>
                <w:szCs w:val="18"/>
              </w:rPr>
              <w:t xml:space="preserve"> that reflect a deep commitment to their teacher, each other, and their learning. </w:t>
            </w:r>
          </w:p>
          <w:p w14:paraId="09E98283" w14:textId="77777777" w:rsidR="00FC79E1" w:rsidRPr="00BE188F" w:rsidRDefault="00FC79E1" w:rsidP="00FC79E1">
            <w:pPr>
              <w:rPr>
                <w:sz w:val="18"/>
                <w:szCs w:val="18"/>
              </w:rPr>
            </w:pPr>
          </w:p>
          <w:p w14:paraId="5E407FC7" w14:textId="77777777" w:rsidR="00BE1DA8" w:rsidRPr="00E8597A" w:rsidRDefault="00BE1DA8" w:rsidP="00BE1DA8">
            <w:pPr>
              <w:spacing w:after="200"/>
              <w:contextualSpacing/>
              <w:rPr>
                <w:sz w:val="18"/>
                <w:szCs w:val="18"/>
              </w:rPr>
            </w:pPr>
            <w:r>
              <w:rPr>
                <w:sz w:val="18"/>
                <w:szCs w:val="18"/>
              </w:rPr>
              <w:t>-There is a palpable zest for learning.</w:t>
            </w:r>
          </w:p>
          <w:p w14:paraId="6B72EB3A" w14:textId="77777777" w:rsidR="00FC79E1" w:rsidRPr="00BE188F" w:rsidRDefault="00FC79E1" w:rsidP="00FC79E1">
            <w:pPr>
              <w:ind w:right="327"/>
              <w:rPr>
                <w:sz w:val="18"/>
                <w:szCs w:val="18"/>
              </w:rPr>
            </w:pPr>
          </w:p>
        </w:tc>
        <w:tc>
          <w:tcPr>
            <w:tcW w:w="3330" w:type="dxa"/>
          </w:tcPr>
          <w:p w14:paraId="32B70C87" w14:textId="77777777" w:rsidR="00731D4D" w:rsidRPr="00E8597A" w:rsidRDefault="00FC79E1" w:rsidP="00731D4D">
            <w:pPr>
              <w:spacing w:after="200"/>
              <w:contextualSpacing/>
              <w:rPr>
                <w:b/>
                <w:sz w:val="18"/>
                <w:szCs w:val="18"/>
                <w:u w:val="single"/>
              </w:rPr>
            </w:pPr>
            <w:r w:rsidRPr="00E8597A">
              <w:rPr>
                <w:b/>
                <w:sz w:val="18"/>
                <w:szCs w:val="18"/>
                <w:u w:val="single"/>
              </w:rPr>
              <w:t>Joy</w:t>
            </w:r>
          </w:p>
          <w:p w14:paraId="336865A5" w14:textId="77777777" w:rsidR="00FC79E1" w:rsidRPr="00E8597A" w:rsidRDefault="00FC79E1" w:rsidP="00731D4D">
            <w:pPr>
              <w:spacing w:after="200"/>
              <w:contextualSpacing/>
              <w:rPr>
                <w:sz w:val="18"/>
                <w:szCs w:val="18"/>
              </w:rPr>
            </w:pPr>
            <w:r w:rsidRPr="00E8597A">
              <w:rPr>
                <w:sz w:val="18"/>
                <w:szCs w:val="18"/>
              </w:rPr>
              <w:t>- The tone of the class is very positive. ALL or ALMOST ALL students project happiness</w:t>
            </w:r>
            <w:r w:rsidR="008D26E8">
              <w:rPr>
                <w:sz w:val="18"/>
                <w:szCs w:val="18"/>
              </w:rPr>
              <w:t xml:space="preserve"> and enthusiasm in facial expressions and body language.</w:t>
            </w:r>
          </w:p>
          <w:p w14:paraId="4710332C" w14:textId="77777777" w:rsidR="002A08DC" w:rsidRPr="00E8597A" w:rsidRDefault="002A08DC" w:rsidP="00731D4D">
            <w:pPr>
              <w:spacing w:after="200"/>
              <w:contextualSpacing/>
              <w:rPr>
                <w:sz w:val="18"/>
                <w:szCs w:val="18"/>
              </w:rPr>
            </w:pPr>
          </w:p>
          <w:p w14:paraId="5387FCB8" w14:textId="77777777" w:rsidR="00FC79E1" w:rsidRDefault="00FC79E1" w:rsidP="00731D4D">
            <w:pPr>
              <w:spacing w:after="200"/>
              <w:contextualSpacing/>
              <w:rPr>
                <w:sz w:val="18"/>
                <w:szCs w:val="18"/>
              </w:rPr>
            </w:pPr>
            <w:r w:rsidRPr="00E8597A">
              <w:rPr>
                <w:sz w:val="18"/>
                <w:szCs w:val="18"/>
              </w:rPr>
              <w:t xml:space="preserve">- There </w:t>
            </w:r>
            <w:r w:rsidR="00B708E6">
              <w:rPr>
                <w:sz w:val="18"/>
                <w:szCs w:val="18"/>
              </w:rPr>
              <w:t>is</w:t>
            </w:r>
            <w:r w:rsidR="00B708E6" w:rsidRPr="00E8597A">
              <w:rPr>
                <w:sz w:val="18"/>
                <w:szCs w:val="18"/>
              </w:rPr>
              <w:t xml:space="preserve"> </w:t>
            </w:r>
            <w:r w:rsidR="008D26E8">
              <w:rPr>
                <w:sz w:val="18"/>
                <w:szCs w:val="18"/>
              </w:rPr>
              <w:t>more than one</w:t>
            </w:r>
            <w:r w:rsidR="008D26E8" w:rsidRPr="00E8597A">
              <w:rPr>
                <w:sz w:val="18"/>
                <w:szCs w:val="18"/>
              </w:rPr>
              <w:t xml:space="preserve"> </w:t>
            </w:r>
            <w:r w:rsidRPr="00E8597A">
              <w:rPr>
                <w:sz w:val="18"/>
                <w:szCs w:val="18"/>
              </w:rPr>
              <w:t>moment of joy, wonder, or laughter.</w:t>
            </w:r>
          </w:p>
          <w:p w14:paraId="22F7019A" w14:textId="77777777" w:rsidR="008D26E8" w:rsidRDefault="008D26E8" w:rsidP="00731D4D">
            <w:pPr>
              <w:spacing w:after="200"/>
              <w:contextualSpacing/>
              <w:rPr>
                <w:sz w:val="18"/>
                <w:szCs w:val="18"/>
              </w:rPr>
            </w:pPr>
          </w:p>
          <w:p w14:paraId="790533DA" w14:textId="77777777" w:rsidR="00FC79E1" w:rsidRPr="00E8597A" w:rsidRDefault="00FC79E1" w:rsidP="00731D4D">
            <w:pPr>
              <w:spacing w:after="200"/>
              <w:contextualSpacing/>
              <w:rPr>
                <w:b/>
                <w:sz w:val="18"/>
                <w:szCs w:val="18"/>
                <w:u w:val="single"/>
              </w:rPr>
            </w:pPr>
            <w:r w:rsidRPr="00E8597A">
              <w:rPr>
                <w:b/>
                <w:sz w:val="18"/>
                <w:szCs w:val="18"/>
                <w:u w:val="single"/>
              </w:rPr>
              <w:t>Curiosity &amp; Challenge</w:t>
            </w:r>
          </w:p>
          <w:p w14:paraId="57A33A44" w14:textId="77777777" w:rsidR="00FC79E1" w:rsidRPr="00E8597A" w:rsidRDefault="00FC79E1" w:rsidP="00731D4D">
            <w:pPr>
              <w:spacing w:after="200"/>
              <w:contextualSpacing/>
              <w:rPr>
                <w:sz w:val="18"/>
                <w:szCs w:val="18"/>
              </w:rPr>
            </w:pPr>
            <w:r w:rsidRPr="00731D4D">
              <w:rPr>
                <w:sz w:val="18"/>
                <w:szCs w:val="18"/>
              </w:rPr>
              <w:t xml:space="preserve">- ALL or ALMOST ALL students </w:t>
            </w:r>
            <w:r w:rsidR="002D6A57" w:rsidRPr="00731D4D">
              <w:rPr>
                <w:sz w:val="18"/>
                <w:szCs w:val="18"/>
              </w:rPr>
              <w:t>demonstrate motivation</w:t>
            </w:r>
            <w:r w:rsidRPr="00731D4D">
              <w:rPr>
                <w:sz w:val="18"/>
                <w:szCs w:val="18"/>
              </w:rPr>
              <w:t xml:space="preserve"> to </w:t>
            </w:r>
            <w:r w:rsidR="00C67A36" w:rsidRPr="00731D4D">
              <w:rPr>
                <w:sz w:val="18"/>
                <w:szCs w:val="18"/>
              </w:rPr>
              <w:t>answer questions and solve problems. (Evidence includes</w:t>
            </w:r>
            <w:r w:rsidR="002D6A57" w:rsidRPr="00731D4D">
              <w:rPr>
                <w:sz w:val="18"/>
                <w:szCs w:val="18"/>
              </w:rPr>
              <w:t xml:space="preserve"> extending the conversation, taking strong notes, searching sources for evidence</w:t>
            </w:r>
            <w:r w:rsidR="00C67A36" w:rsidRPr="00731D4D">
              <w:rPr>
                <w:sz w:val="18"/>
                <w:szCs w:val="18"/>
              </w:rPr>
              <w:t>, raising hands to engage, staying on topic during partner and small group discussions, actively tracking and nodding)</w:t>
            </w:r>
            <w:r w:rsidRPr="00731D4D">
              <w:rPr>
                <w:sz w:val="18"/>
                <w:szCs w:val="18"/>
              </w:rPr>
              <w:t xml:space="preserve">. </w:t>
            </w:r>
          </w:p>
          <w:p w14:paraId="2BFF1726" w14:textId="77777777" w:rsidR="00FC79E1" w:rsidRPr="00E8597A" w:rsidRDefault="00FC79E1" w:rsidP="00731D4D">
            <w:pPr>
              <w:spacing w:after="200"/>
              <w:contextualSpacing/>
              <w:rPr>
                <w:sz w:val="18"/>
                <w:szCs w:val="18"/>
              </w:rPr>
            </w:pPr>
          </w:p>
          <w:p w14:paraId="7427DB7A" w14:textId="77777777" w:rsidR="00FC79E1" w:rsidRPr="00E8597A" w:rsidRDefault="00FC79E1" w:rsidP="00731D4D">
            <w:pPr>
              <w:spacing w:after="200"/>
              <w:contextualSpacing/>
              <w:rPr>
                <w:sz w:val="18"/>
                <w:szCs w:val="18"/>
              </w:rPr>
            </w:pPr>
            <w:r w:rsidRPr="00E8597A">
              <w:rPr>
                <w:strike/>
                <w:sz w:val="18"/>
                <w:szCs w:val="18"/>
              </w:rPr>
              <w:t>-</w:t>
            </w:r>
            <w:r w:rsidRPr="00E8597A">
              <w:rPr>
                <w:sz w:val="18"/>
                <w:szCs w:val="18"/>
              </w:rPr>
              <w:t xml:space="preserve"> ALL or ALMOST ALL students demonstrate a willingness to take risks by sharing their thinking even when they’r</w:t>
            </w:r>
            <w:r w:rsidR="00C243A0" w:rsidRPr="00E8597A">
              <w:rPr>
                <w:sz w:val="18"/>
                <w:szCs w:val="18"/>
              </w:rPr>
              <w:t>e not sure that they’re right (</w:t>
            </w:r>
            <w:r w:rsidR="00D14791">
              <w:rPr>
                <w:sz w:val="18"/>
                <w:szCs w:val="18"/>
              </w:rPr>
              <w:t>t</w:t>
            </w:r>
            <w:r w:rsidRPr="00E8597A">
              <w:rPr>
                <w:sz w:val="18"/>
                <w:szCs w:val="18"/>
              </w:rPr>
              <w:t xml:space="preserve">his sounds like: </w:t>
            </w:r>
            <w:r w:rsidR="00C243A0" w:rsidRPr="00E8597A">
              <w:rPr>
                <w:sz w:val="18"/>
                <w:szCs w:val="18"/>
              </w:rPr>
              <w:t>“I’m not sure, but my best thinking i</w:t>
            </w:r>
            <w:r w:rsidR="003D3F89">
              <w:rPr>
                <w:sz w:val="18"/>
                <w:szCs w:val="18"/>
              </w:rPr>
              <w:t xml:space="preserve">s…” or “I’ll take a stab here…” </w:t>
            </w:r>
            <w:r w:rsidR="000028ED">
              <w:rPr>
                <w:sz w:val="18"/>
                <w:szCs w:val="18"/>
              </w:rPr>
              <w:t>OR</w:t>
            </w:r>
            <w:r w:rsidR="00EE56A6">
              <w:rPr>
                <w:sz w:val="18"/>
                <w:szCs w:val="18"/>
              </w:rPr>
              <w:t xml:space="preserve"> a teacher or student celebration of a risk taken</w:t>
            </w:r>
            <w:r w:rsidR="003D3F89">
              <w:rPr>
                <w:sz w:val="18"/>
                <w:szCs w:val="18"/>
              </w:rPr>
              <w:t>)</w:t>
            </w:r>
            <w:r w:rsidR="00B708E6">
              <w:rPr>
                <w:sz w:val="18"/>
                <w:szCs w:val="18"/>
              </w:rPr>
              <w:t>.</w:t>
            </w:r>
          </w:p>
          <w:p w14:paraId="381BCCE2" w14:textId="77777777" w:rsidR="008809CE" w:rsidRPr="00E8597A" w:rsidRDefault="008809CE" w:rsidP="00731D4D">
            <w:pPr>
              <w:spacing w:after="200"/>
              <w:contextualSpacing/>
              <w:rPr>
                <w:sz w:val="18"/>
                <w:szCs w:val="18"/>
              </w:rPr>
            </w:pPr>
          </w:p>
          <w:p w14:paraId="1D8FD3CB" w14:textId="77777777" w:rsidR="007B60F4" w:rsidRPr="00E8597A" w:rsidRDefault="00FC79E1" w:rsidP="00731D4D">
            <w:pPr>
              <w:spacing w:after="200"/>
              <w:contextualSpacing/>
              <w:rPr>
                <w:sz w:val="18"/>
                <w:szCs w:val="18"/>
              </w:rPr>
            </w:pPr>
            <w:r w:rsidRPr="00E8597A">
              <w:rPr>
                <w:b/>
                <w:sz w:val="18"/>
                <w:szCs w:val="18"/>
                <w:u w:val="single"/>
              </w:rPr>
              <w:t>Respect &amp; Care</w:t>
            </w:r>
          </w:p>
          <w:p w14:paraId="31BCD67C" w14:textId="77777777" w:rsidR="00FC79E1" w:rsidRPr="00E8597A" w:rsidRDefault="00FC79E1" w:rsidP="00731D4D">
            <w:pPr>
              <w:spacing w:after="200"/>
              <w:contextualSpacing/>
              <w:rPr>
                <w:sz w:val="18"/>
                <w:szCs w:val="18"/>
              </w:rPr>
            </w:pPr>
            <w:r w:rsidRPr="00E8597A">
              <w:rPr>
                <w:sz w:val="18"/>
                <w:szCs w:val="18"/>
              </w:rPr>
              <w:t>- ALL students respond respectfully to the teacher and each other</w:t>
            </w:r>
            <w:r w:rsidR="00FC549E">
              <w:rPr>
                <w:sz w:val="18"/>
                <w:szCs w:val="18"/>
              </w:rPr>
              <w:t>.</w:t>
            </w:r>
            <w:r w:rsidRPr="00E8597A">
              <w:rPr>
                <w:sz w:val="18"/>
                <w:szCs w:val="18"/>
              </w:rPr>
              <w:t xml:space="preserve"> </w:t>
            </w:r>
          </w:p>
          <w:p w14:paraId="347D0E51" w14:textId="77777777" w:rsidR="00FC79E1" w:rsidRPr="00E8597A" w:rsidRDefault="00FC79E1" w:rsidP="00731D4D">
            <w:pPr>
              <w:spacing w:after="200"/>
              <w:contextualSpacing/>
              <w:rPr>
                <w:sz w:val="18"/>
                <w:szCs w:val="18"/>
              </w:rPr>
            </w:pPr>
          </w:p>
          <w:p w14:paraId="3C9B06E7" w14:textId="77777777" w:rsidR="007B60F4" w:rsidRPr="00E8597A" w:rsidRDefault="007B60F4" w:rsidP="00731D4D">
            <w:pPr>
              <w:spacing w:after="200"/>
              <w:contextualSpacing/>
              <w:rPr>
                <w:sz w:val="18"/>
                <w:szCs w:val="18"/>
              </w:rPr>
            </w:pPr>
          </w:p>
          <w:p w14:paraId="22649EB7" w14:textId="77777777" w:rsidR="00FC79E1" w:rsidRDefault="00FC79E1" w:rsidP="00731D4D">
            <w:pPr>
              <w:spacing w:after="200"/>
              <w:contextualSpacing/>
              <w:rPr>
                <w:sz w:val="18"/>
                <w:szCs w:val="18"/>
              </w:rPr>
            </w:pPr>
            <w:r w:rsidRPr="00E8597A">
              <w:rPr>
                <w:sz w:val="18"/>
                <w:szCs w:val="18"/>
              </w:rPr>
              <w:t>- There are MANY moments where students encourage each other to take risks (e.g.</w:t>
            </w:r>
            <w:r w:rsidR="00D14791">
              <w:rPr>
                <w:sz w:val="18"/>
                <w:szCs w:val="18"/>
              </w:rPr>
              <w:t>,</w:t>
            </w:r>
            <w:r w:rsidRPr="00E8597A">
              <w:rPr>
                <w:sz w:val="18"/>
                <w:szCs w:val="18"/>
              </w:rPr>
              <w:t xml:space="preserve"> giving snaps and smiling at each other without prompting).</w:t>
            </w:r>
          </w:p>
          <w:p w14:paraId="0929A14F" w14:textId="77777777" w:rsidR="00514B0C" w:rsidRPr="00E8597A" w:rsidRDefault="00514B0C" w:rsidP="00731D4D">
            <w:pPr>
              <w:spacing w:after="200"/>
              <w:contextualSpacing/>
              <w:rPr>
                <w:sz w:val="18"/>
                <w:szCs w:val="18"/>
              </w:rPr>
            </w:pPr>
          </w:p>
        </w:tc>
        <w:tc>
          <w:tcPr>
            <w:tcW w:w="3240" w:type="dxa"/>
          </w:tcPr>
          <w:p w14:paraId="1D1E0A79" w14:textId="77777777" w:rsidR="00FC79E1" w:rsidRPr="00E8597A" w:rsidRDefault="00FC79E1" w:rsidP="00731D4D">
            <w:pPr>
              <w:spacing w:after="200"/>
              <w:contextualSpacing/>
              <w:rPr>
                <w:b/>
                <w:sz w:val="18"/>
                <w:szCs w:val="18"/>
                <w:u w:val="single"/>
              </w:rPr>
            </w:pPr>
            <w:r w:rsidRPr="00E8597A">
              <w:rPr>
                <w:b/>
                <w:sz w:val="18"/>
                <w:szCs w:val="18"/>
                <w:u w:val="single"/>
              </w:rPr>
              <w:t>Joy</w:t>
            </w:r>
          </w:p>
          <w:p w14:paraId="24849555" w14:textId="77777777" w:rsidR="00FC79E1" w:rsidRDefault="00FC79E1" w:rsidP="00731D4D">
            <w:pPr>
              <w:spacing w:after="200"/>
              <w:contextualSpacing/>
              <w:rPr>
                <w:sz w:val="18"/>
                <w:szCs w:val="18"/>
              </w:rPr>
            </w:pPr>
            <w:r w:rsidRPr="00E8597A">
              <w:rPr>
                <w:sz w:val="18"/>
                <w:szCs w:val="18"/>
              </w:rPr>
              <w:t>- The tone of the class is positive. MOST students project happiness and enthusiasm</w:t>
            </w:r>
            <w:r w:rsidR="008D26E8">
              <w:rPr>
                <w:sz w:val="18"/>
                <w:szCs w:val="18"/>
              </w:rPr>
              <w:t xml:space="preserve"> in facial expressions and body language</w:t>
            </w:r>
          </w:p>
          <w:p w14:paraId="0D619B66" w14:textId="77777777" w:rsidR="00731D4D" w:rsidRPr="00E8597A" w:rsidRDefault="00731D4D" w:rsidP="00731D4D">
            <w:pPr>
              <w:spacing w:after="200"/>
              <w:contextualSpacing/>
              <w:rPr>
                <w:sz w:val="18"/>
                <w:szCs w:val="18"/>
              </w:rPr>
            </w:pPr>
          </w:p>
          <w:p w14:paraId="74935066" w14:textId="77777777" w:rsidR="00FC79E1" w:rsidRPr="00E8597A" w:rsidRDefault="00FC79E1" w:rsidP="00731D4D">
            <w:pPr>
              <w:spacing w:after="200"/>
              <w:contextualSpacing/>
              <w:rPr>
                <w:sz w:val="18"/>
                <w:szCs w:val="18"/>
              </w:rPr>
            </w:pPr>
            <w:r w:rsidRPr="00E8597A">
              <w:rPr>
                <w:sz w:val="18"/>
                <w:szCs w:val="18"/>
              </w:rPr>
              <w:t xml:space="preserve">- There are </w:t>
            </w:r>
            <w:r w:rsidR="00EE56A6">
              <w:rPr>
                <w:sz w:val="18"/>
                <w:szCs w:val="18"/>
              </w:rPr>
              <w:t>one or more</w:t>
            </w:r>
            <w:r w:rsidR="00EE56A6" w:rsidRPr="00E8597A">
              <w:rPr>
                <w:sz w:val="18"/>
                <w:szCs w:val="18"/>
              </w:rPr>
              <w:t xml:space="preserve"> </w:t>
            </w:r>
            <w:r w:rsidRPr="00E8597A">
              <w:rPr>
                <w:sz w:val="18"/>
                <w:szCs w:val="18"/>
              </w:rPr>
              <w:t>moments of joy, wonder, or laughter.</w:t>
            </w:r>
          </w:p>
          <w:p w14:paraId="528049AC" w14:textId="77777777" w:rsidR="00FC79E1" w:rsidRPr="00E8597A" w:rsidRDefault="00FC79E1" w:rsidP="00731D4D">
            <w:pPr>
              <w:spacing w:after="200"/>
              <w:contextualSpacing/>
              <w:rPr>
                <w:b/>
                <w:sz w:val="18"/>
                <w:szCs w:val="18"/>
              </w:rPr>
            </w:pPr>
          </w:p>
          <w:p w14:paraId="1E9725A0" w14:textId="77777777" w:rsidR="00FC79E1" w:rsidRPr="00E8597A" w:rsidRDefault="00FC79E1" w:rsidP="00731D4D">
            <w:pPr>
              <w:spacing w:after="200"/>
              <w:contextualSpacing/>
              <w:rPr>
                <w:b/>
                <w:sz w:val="18"/>
                <w:szCs w:val="18"/>
                <w:u w:val="single"/>
              </w:rPr>
            </w:pPr>
            <w:r w:rsidRPr="00E8597A">
              <w:rPr>
                <w:b/>
                <w:sz w:val="18"/>
                <w:szCs w:val="18"/>
                <w:u w:val="single"/>
              </w:rPr>
              <w:t>Curiosity &amp; Challenge</w:t>
            </w:r>
          </w:p>
          <w:p w14:paraId="278B324F" w14:textId="77777777" w:rsidR="00C67A36" w:rsidRPr="00E8597A" w:rsidRDefault="00731D4D" w:rsidP="00731D4D">
            <w:pPr>
              <w:spacing w:after="200"/>
              <w:contextualSpacing/>
              <w:rPr>
                <w:sz w:val="18"/>
                <w:szCs w:val="18"/>
              </w:rPr>
            </w:pPr>
            <w:r>
              <w:rPr>
                <w:sz w:val="18"/>
                <w:szCs w:val="18"/>
              </w:rPr>
              <w:t xml:space="preserve">- </w:t>
            </w:r>
            <w:r w:rsidR="00C67A36" w:rsidRPr="00731D4D">
              <w:rPr>
                <w:sz w:val="18"/>
                <w:szCs w:val="18"/>
              </w:rPr>
              <w:t xml:space="preserve">MOST students demonstrate motivation to answer questions and solve problems. (Evidence includes extending the conversation, taking strong notes, searching sources for evidence, raising hands to engage, staying on topic during partner and small group discussions, actively tracking and nodding). </w:t>
            </w:r>
          </w:p>
          <w:p w14:paraId="2215C99B" w14:textId="77777777" w:rsidR="00FC79E1" w:rsidRPr="00E8597A" w:rsidRDefault="00FC79E1" w:rsidP="00731D4D">
            <w:pPr>
              <w:spacing w:after="200"/>
              <w:contextualSpacing/>
              <w:rPr>
                <w:strike/>
                <w:sz w:val="18"/>
                <w:szCs w:val="18"/>
              </w:rPr>
            </w:pPr>
          </w:p>
          <w:p w14:paraId="38E40F08" w14:textId="77777777" w:rsidR="003D3F89" w:rsidRPr="00E8597A" w:rsidRDefault="00C243A0" w:rsidP="003D3F89">
            <w:pPr>
              <w:spacing w:after="200"/>
              <w:contextualSpacing/>
              <w:rPr>
                <w:sz w:val="18"/>
                <w:szCs w:val="18"/>
              </w:rPr>
            </w:pPr>
            <w:r w:rsidRPr="00E8597A">
              <w:rPr>
                <w:strike/>
                <w:sz w:val="18"/>
                <w:szCs w:val="18"/>
              </w:rPr>
              <w:t>-</w:t>
            </w:r>
            <w:r w:rsidRPr="00E8597A">
              <w:rPr>
                <w:sz w:val="18"/>
                <w:szCs w:val="18"/>
              </w:rPr>
              <w:t xml:space="preserve"> MOST students demonstrate a willingness to take risks by sharing their thinking even when they’re not sure that they’re right (</w:t>
            </w:r>
            <w:r w:rsidR="00D14791">
              <w:rPr>
                <w:sz w:val="18"/>
                <w:szCs w:val="18"/>
              </w:rPr>
              <w:t>t</w:t>
            </w:r>
            <w:r w:rsidRPr="00E8597A">
              <w:rPr>
                <w:sz w:val="18"/>
                <w:szCs w:val="18"/>
              </w:rPr>
              <w:t xml:space="preserve">his sounds like: “I’m not sure, but my best thinking is …” or “I’ll take a stab here </w:t>
            </w:r>
            <w:r w:rsidR="003D3F89">
              <w:rPr>
                <w:sz w:val="18"/>
                <w:szCs w:val="18"/>
              </w:rPr>
              <w:t>…” OR a teacher or student celebration of a risk taken)</w:t>
            </w:r>
            <w:r w:rsidR="00B708E6">
              <w:rPr>
                <w:sz w:val="18"/>
                <w:szCs w:val="18"/>
              </w:rPr>
              <w:t>.</w:t>
            </w:r>
          </w:p>
          <w:p w14:paraId="202189F0" w14:textId="77777777" w:rsidR="002C023F" w:rsidRPr="00E8597A" w:rsidRDefault="002C023F" w:rsidP="00731D4D">
            <w:pPr>
              <w:spacing w:after="200"/>
              <w:contextualSpacing/>
              <w:rPr>
                <w:sz w:val="18"/>
                <w:szCs w:val="18"/>
              </w:rPr>
            </w:pPr>
          </w:p>
          <w:p w14:paraId="41B58278" w14:textId="77777777" w:rsidR="008B2731" w:rsidRDefault="008B2731" w:rsidP="00731D4D">
            <w:pPr>
              <w:spacing w:after="200"/>
              <w:contextualSpacing/>
              <w:rPr>
                <w:b/>
                <w:sz w:val="18"/>
                <w:szCs w:val="18"/>
                <w:u w:val="single"/>
              </w:rPr>
            </w:pPr>
          </w:p>
          <w:p w14:paraId="6B5B1DF7" w14:textId="77777777" w:rsidR="00FC79E1" w:rsidRPr="00E8597A" w:rsidRDefault="00FC79E1" w:rsidP="00731D4D">
            <w:pPr>
              <w:spacing w:after="200"/>
              <w:contextualSpacing/>
              <w:rPr>
                <w:sz w:val="18"/>
                <w:szCs w:val="18"/>
              </w:rPr>
            </w:pPr>
            <w:r w:rsidRPr="00E8597A">
              <w:rPr>
                <w:b/>
                <w:sz w:val="18"/>
                <w:szCs w:val="18"/>
                <w:u w:val="single"/>
              </w:rPr>
              <w:t>Respect &amp; Care</w:t>
            </w:r>
          </w:p>
          <w:p w14:paraId="21998DE9" w14:textId="77777777" w:rsidR="00FC79E1" w:rsidRPr="00E8597A" w:rsidRDefault="00FC79E1" w:rsidP="00731D4D">
            <w:pPr>
              <w:spacing w:after="200"/>
              <w:contextualSpacing/>
              <w:rPr>
                <w:sz w:val="18"/>
                <w:szCs w:val="18"/>
              </w:rPr>
            </w:pPr>
            <w:r w:rsidRPr="00E8597A">
              <w:rPr>
                <w:sz w:val="18"/>
                <w:szCs w:val="18"/>
              </w:rPr>
              <w:t>- ALMOST ALL students respond respectfully to the teacher and each other</w:t>
            </w:r>
            <w:r w:rsidR="00FC549E">
              <w:rPr>
                <w:sz w:val="18"/>
                <w:szCs w:val="18"/>
              </w:rPr>
              <w:t>.</w:t>
            </w:r>
          </w:p>
          <w:p w14:paraId="1AE5DCD1" w14:textId="77777777" w:rsidR="00FC79E1" w:rsidRPr="00E8597A" w:rsidRDefault="00FC79E1" w:rsidP="00731D4D">
            <w:pPr>
              <w:spacing w:after="200"/>
              <w:contextualSpacing/>
              <w:rPr>
                <w:sz w:val="18"/>
                <w:szCs w:val="18"/>
              </w:rPr>
            </w:pPr>
          </w:p>
          <w:p w14:paraId="7F55081A" w14:textId="77777777" w:rsidR="00FC79E1" w:rsidRPr="00E8597A" w:rsidRDefault="00FC79E1" w:rsidP="0089290E">
            <w:pPr>
              <w:spacing w:after="200"/>
              <w:contextualSpacing/>
              <w:rPr>
                <w:b/>
                <w:strike/>
                <w:sz w:val="18"/>
                <w:szCs w:val="18"/>
              </w:rPr>
            </w:pPr>
            <w:r w:rsidRPr="00E8597A">
              <w:rPr>
                <w:sz w:val="18"/>
                <w:szCs w:val="18"/>
              </w:rPr>
              <w:t>- There SOME moments where students encourage each other to take risks (</w:t>
            </w:r>
            <w:r w:rsidR="00D14791">
              <w:rPr>
                <w:sz w:val="18"/>
                <w:szCs w:val="18"/>
              </w:rPr>
              <w:t xml:space="preserve">e.g., </w:t>
            </w:r>
            <w:r w:rsidRPr="00E8597A">
              <w:rPr>
                <w:sz w:val="18"/>
                <w:szCs w:val="18"/>
              </w:rPr>
              <w:t xml:space="preserve">giving snaps and smiling at each other without prompting). </w:t>
            </w:r>
          </w:p>
        </w:tc>
        <w:tc>
          <w:tcPr>
            <w:tcW w:w="3150" w:type="dxa"/>
          </w:tcPr>
          <w:p w14:paraId="7C24C6E7" w14:textId="77777777" w:rsidR="00FC79E1" w:rsidRPr="00E8597A" w:rsidRDefault="00FC79E1" w:rsidP="00731D4D">
            <w:pPr>
              <w:spacing w:after="200"/>
              <w:contextualSpacing/>
              <w:rPr>
                <w:b/>
                <w:sz w:val="18"/>
                <w:szCs w:val="18"/>
                <w:u w:val="single"/>
              </w:rPr>
            </w:pPr>
            <w:r w:rsidRPr="00E8597A">
              <w:rPr>
                <w:b/>
                <w:sz w:val="18"/>
                <w:szCs w:val="18"/>
                <w:u w:val="single"/>
              </w:rPr>
              <w:t>Joy</w:t>
            </w:r>
          </w:p>
          <w:p w14:paraId="29EF76B1" w14:textId="77777777" w:rsidR="00FC79E1" w:rsidRPr="00E8597A" w:rsidRDefault="00FC79E1" w:rsidP="00731D4D">
            <w:pPr>
              <w:spacing w:after="200"/>
              <w:contextualSpacing/>
              <w:rPr>
                <w:sz w:val="18"/>
                <w:szCs w:val="18"/>
              </w:rPr>
            </w:pPr>
            <w:r w:rsidRPr="00E8597A">
              <w:rPr>
                <w:sz w:val="18"/>
                <w:szCs w:val="18"/>
              </w:rPr>
              <w:t>- The tone of the class is neutral</w:t>
            </w:r>
            <w:r w:rsidR="00EE56A6">
              <w:rPr>
                <w:sz w:val="18"/>
                <w:szCs w:val="18"/>
              </w:rPr>
              <w:t>.</w:t>
            </w:r>
            <w:r w:rsidR="005C4E29">
              <w:rPr>
                <w:sz w:val="18"/>
                <w:szCs w:val="18"/>
              </w:rPr>
              <w:t xml:space="preserve"> </w:t>
            </w:r>
            <w:r w:rsidRPr="00E8597A">
              <w:rPr>
                <w:sz w:val="18"/>
                <w:szCs w:val="18"/>
              </w:rPr>
              <w:t>MANY students do not appear happy or enthusiastic</w:t>
            </w:r>
            <w:r w:rsidR="008D26E8">
              <w:rPr>
                <w:sz w:val="18"/>
                <w:szCs w:val="18"/>
              </w:rPr>
              <w:t xml:space="preserve"> in facial expressions and body language</w:t>
            </w:r>
          </w:p>
          <w:p w14:paraId="62A937FE" w14:textId="77777777" w:rsidR="002A08DC" w:rsidRPr="00E8597A" w:rsidRDefault="002A08DC" w:rsidP="00731D4D">
            <w:pPr>
              <w:spacing w:after="200"/>
              <w:contextualSpacing/>
              <w:rPr>
                <w:sz w:val="18"/>
                <w:szCs w:val="18"/>
              </w:rPr>
            </w:pPr>
          </w:p>
          <w:p w14:paraId="10D6075C" w14:textId="77777777" w:rsidR="00FC79E1" w:rsidRPr="00E8597A" w:rsidRDefault="00FC79E1" w:rsidP="00731D4D">
            <w:pPr>
              <w:spacing w:after="200"/>
              <w:contextualSpacing/>
              <w:rPr>
                <w:sz w:val="18"/>
                <w:szCs w:val="18"/>
              </w:rPr>
            </w:pPr>
            <w:r w:rsidRPr="00E8597A">
              <w:rPr>
                <w:sz w:val="18"/>
                <w:szCs w:val="18"/>
              </w:rPr>
              <w:t xml:space="preserve">- </w:t>
            </w:r>
            <w:r w:rsidR="00EE56A6">
              <w:rPr>
                <w:sz w:val="18"/>
                <w:szCs w:val="18"/>
              </w:rPr>
              <w:t xml:space="preserve">Some </w:t>
            </w:r>
            <w:r w:rsidR="00766D36">
              <w:rPr>
                <w:sz w:val="18"/>
                <w:szCs w:val="18"/>
              </w:rPr>
              <w:t>students appear</w:t>
            </w:r>
            <w:r w:rsidR="00EE56A6">
              <w:rPr>
                <w:sz w:val="18"/>
                <w:szCs w:val="18"/>
              </w:rPr>
              <w:t xml:space="preserve"> bored.</w:t>
            </w:r>
          </w:p>
          <w:p w14:paraId="7DE5001A" w14:textId="77777777" w:rsidR="002C023F" w:rsidRPr="00E8597A" w:rsidRDefault="002C023F" w:rsidP="00731D4D">
            <w:pPr>
              <w:spacing w:after="200"/>
              <w:contextualSpacing/>
              <w:rPr>
                <w:sz w:val="18"/>
                <w:szCs w:val="18"/>
              </w:rPr>
            </w:pPr>
          </w:p>
          <w:p w14:paraId="5541E1AD" w14:textId="77777777" w:rsidR="00EE56A6" w:rsidRDefault="00EE56A6" w:rsidP="00731D4D">
            <w:pPr>
              <w:spacing w:after="200"/>
              <w:contextualSpacing/>
              <w:rPr>
                <w:b/>
                <w:sz w:val="18"/>
                <w:szCs w:val="18"/>
                <w:u w:val="single"/>
              </w:rPr>
            </w:pPr>
          </w:p>
          <w:p w14:paraId="5B7B89FB" w14:textId="77777777" w:rsidR="00FC79E1" w:rsidRPr="00E8597A" w:rsidRDefault="00FC79E1" w:rsidP="00731D4D">
            <w:pPr>
              <w:spacing w:after="200"/>
              <w:contextualSpacing/>
              <w:rPr>
                <w:b/>
                <w:sz w:val="18"/>
                <w:szCs w:val="18"/>
                <w:u w:val="single"/>
              </w:rPr>
            </w:pPr>
            <w:r w:rsidRPr="00E8597A">
              <w:rPr>
                <w:b/>
                <w:sz w:val="18"/>
                <w:szCs w:val="18"/>
                <w:u w:val="single"/>
              </w:rPr>
              <w:t>Curiosity &amp; Challenge</w:t>
            </w:r>
          </w:p>
          <w:p w14:paraId="2D693DBF" w14:textId="77777777" w:rsidR="00E8597A" w:rsidRPr="00E8597A" w:rsidRDefault="00731D4D" w:rsidP="00731D4D">
            <w:pPr>
              <w:spacing w:after="200"/>
              <w:contextualSpacing/>
              <w:rPr>
                <w:sz w:val="18"/>
                <w:szCs w:val="18"/>
              </w:rPr>
            </w:pPr>
            <w:r>
              <w:rPr>
                <w:sz w:val="18"/>
                <w:szCs w:val="18"/>
              </w:rPr>
              <w:t xml:space="preserve">- </w:t>
            </w:r>
            <w:r w:rsidR="00E8597A" w:rsidRPr="00731D4D">
              <w:rPr>
                <w:sz w:val="18"/>
                <w:szCs w:val="18"/>
              </w:rPr>
              <w:t xml:space="preserve">SOME students demonstrate motivation to answer questions and solve problems. (Evidence includes extending the conversation, taking strong notes, searching sources for evidence, raising hands to engage, staying on topic during partner and small group discussions, actively tracking and nodding). </w:t>
            </w:r>
          </w:p>
          <w:p w14:paraId="3972A0E1" w14:textId="77777777" w:rsidR="00FC79E1" w:rsidRPr="00E8597A" w:rsidRDefault="00FC79E1" w:rsidP="00731D4D">
            <w:pPr>
              <w:spacing w:after="200"/>
              <w:contextualSpacing/>
              <w:rPr>
                <w:strike/>
                <w:sz w:val="18"/>
                <w:szCs w:val="18"/>
              </w:rPr>
            </w:pPr>
          </w:p>
          <w:p w14:paraId="7D929F11" w14:textId="77777777" w:rsidR="003D3F89" w:rsidRPr="00E8597A" w:rsidRDefault="00C243A0" w:rsidP="003D3F89">
            <w:pPr>
              <w:spacing w:after="200"/>
              <w:contextualSpacing/>
              <w:rPr>
                <w:sz w:val="18"/>
                <w:szCs w:val="18"/>
              </w:rPr>
            </w:pPr>
            <w:r w:rsidRPr="00E8597A">
              <w:rPr>
                <w:strike/>
                <w:sz w:val="18"/>
                <w:szCs w:val="18"/>
              </w:rPr>
              <w:t>-</w:t>
            </w:r>
            <w:r w:rsidRPr="00E8597A">
              <w:rPr>
                <w:sz w:val="18"/>
                <w:szCs w:val="18"/>
              </w:rPr>
              <w:t xml:space="preserve"> SOME students demonstrate a willingness to take risks by sharing their thinking even when they’re not sure that they’re right (</w:t>
            </w:r>
            <w:r w:rsidR="00D14791">
              <w:rPr>
                <w:sz w:val="18"/>
                <w:szCs w:val="18"/>
              </w:rPr>
              <w:t>t</w:t>
            </w:r>
            <w:r w:rsidR="00D14791" w:rsidRPr="00E8597A">
              <w:rPr>
                <w:sz w:val="18"/>
                <w:szCs w:val="18"/>
              </w:rPr>
              <w:t xml:space="preserve">his </w:t>
            </w:r>
            <w:r w:rsidRPr="00E8597A">
              <w:rPr>
                <w:sz w:val="18"/>
                <w:szCs w:val="18"/>
              </w:rPr>
              <w:t xml:space="preserve">sounds like: “I’m not sure, but my best thinking is …” or “I’ll take a stab here </w:t>
            </w:r>
            <w:r w:rsidR="003D3F89">
              <w:rPr>
                <w:sz w:val="18"/>
                <w:szCs w:val="18"/>
              </w:rPr>
              <w:t>…” OR a teacher or student celebration of a risk taken)</w:t>
            </w:r>
            <w:r w:rsidR="00B708E6">
              <w:rPr>
                <w:sz w:val="18"/>
                <w:szCs w:val="18"/>
              </w:rPr>
              <w:t>.</w:t>
            </w:r>
          </w:p>
          <w:p w14:paraId="7CED4C61" w14:textId="77777777" w:rsidR="002C023F" w:rsidRPr="00E8597A" w:rsidRDefault="002C023F" w:rsidP="00731D4D">
            <w:pPr>
              <w:spacing w:after="200"/>
              <w:contextualSpacing/>
              <w:rPr>
                <w:sz w:val="18"/>
                <w:szCs w:val="18"/>
              </w:rPr>
            </w:pPr>
          </w:p>
          <w:p w14:paraId="36981329" w14:textId="77777777" w:rsidR="008B2731" w:rsidRDefault="008B2731" w:rsidP="00731D4D">
            <w:pPr>
              <w:spacing w:after="200"/>
              <w:contextualSpacing/>
              <w:rPr>
                <w:b/>
                <w:sz w:val="18"/>
                <w:szCs w:val="18"/>
                <w:u w:val="single"/>
              </w:rPr>
            </w:pPr>
          </w:p>
          <w:p w14:paraId="0323D15B" w14:textId="77777777" w:rsidR="007B60F4" w:rsidRPr="00E8597A" w:rsidRDefault="00FC79E1" w:rsidP="00731D4D">
            <w:pPr>
              <w:spacing w:after="200"/>
              <w:contextualSpacing/>
              <w:rPr>
                <w:sz w:val="18"/>
                <w:szCs w:val="18"/>
              </w:rPr>
            </w:pPr>
            <w:r w:rsidRPr="00E8597A">
              <w:rPr>
                <w:b/>
                <w:sz w:val="18"/>
                <w:szCs w:val="18"/>
                <w:u w:val="single"/>
              </w:rPr>
              <w:t>Respect &amp; Care</w:t>
            </w:r>
          </w:p>
          <w:p w14:paraId="10235226" w14:textId="77777777" w:rsidR="00FC79E1" w:rsidRPr="00E8597A" w:rsidRDefault="00FC79E1" w:rsidP="00731D4D">
            <w:pPr>
              <w:spacing w:after="200"/>
              <w:contextualSpacing/>
              <w:rPr>
                <w:sz w:val="18"/>
                <w:szCs w:val="18"/>
              </w:rPr>
            </w:pPr>
            <w:r w:rsidRPr="00E8597A">
              <w:rPr>
                <w:sz w:val="18"/>
                <w:szCs w:val="18"/>
              </w:rPr>
              <w:t>- MOST students respond respectfully to the teacher and each other</w:t>
            </w:r>
            <w:r w:rsidR="00FC549E">
              <w:rPr>
                <w:sz w:val="18"/>
                <w:szCs w:val="18"/>
              </w:rPr>
              <w:t>.</w:t>
            </w:r>
          </w:p>
          <w:p w14:paraId="3613373A" w14:textId="77777777" w:rsidR="00FC79E1" w:rsidRPr="00E8597A" w:rsidRDefault="00FC79E1" w:rsidP="00731D4D">
            <w:pPr>
              <w:spacing w:after="200"/>
              <w:contextualSpacing/>
              <w:rPr>
                <w:sz w:val="18"/>
                <w:szCs w:val="18"/>
              </w:rPr>
            </w:pPr>
          </w:p>
          <w:p w14:paraId="1A3A7820" w14:textId="77777777" w:rsidR="007B60F4" w:rsidRPr="00E8597A" w:rsidRDefault="007B60F4" w:rsidP="00731D4D">
            <w:pPr>
              <w:spacing w:after="200"/>
              <w:contextualSpacing/>
              <w:rPr>
                <w:sz w:val="18"/>
                <w:szCs w:val="18"/>
              </w:rPr>
            </w:pPr>
          </w:p>
          <w:p w14:paraId="501F251D" w14:textId="77777777" w:rsidR="00FC79E1" w:rsidRPr="00E8597A" w:rsidRDefault="00FC79E1" w:rsidP="00731D4D">
            <w:pPr>
              <w:spacing w:after="200"/>
              <w:contextualSpacing/>
              <w:rPr>
                <w:sz w:val="18"/>
                <w:szCs w:val="18"/>
              </w:rPr>
            </w:pPr>
            <w:r w:rsidRPr="00E8597A">
              <w:rPr>
                <w:sz w:val="18"/>
                <w:szCs w:val="18"/>
              </w:rPr>
              <w:t>- There are FEW to NO moments where students encourage each other to take risks (</w:t>
            </w:r>
            <w:r w:rsidR="00D14791">
              <w:rPr>
                <w:sz w:val="18"/>
                <w:szCs w:val="18"/>
              </w:rPr>
              <w:t xml:space="preserve">e.g., </w:t>
            </w:r>
            <w:r w:rsidRPr="00E8597A">
              <w:rPr>
                <w:sz w:val="18"/>
                <w:szCs w:val="18"/>
              </w:rPr>
              <w:t xml:space="preserve">with snaps and smiles). </w:t>
            </w:r>
          </w:p>
          <w:p w14:paraId="55DF99EF" w14:textId="77777777" w:rsidR="00FC79E1" w:rsidRPr="00E8597A" w:rsidRDefault="00FC79E1" w:rsidP="00731D4D">
            <w:pPr>
              <w:spacing w:after="200"/>
              <w:contextualSpacing/>
              <w:rPr>
                <w:sz w:val="18"/>
                <w:szCs w:val="18"/>
              </w:rPr>
            </w:pPr>
          </w:p>
        </w:tc>
        <w:tc>
          <w:tcPr>
            <w:tcW w:w="3348" w:type="dxa"/>
          </w:tcPr>
          <w:p w14:paraId="7E213BD7" w14:textId="77777777" w:rsidR="00FC79E1" w:rsidRPr="00E8597A" w:rsidRDefault="00FC79E1" w:rsidP="00731D4D">
            <w:pPr>
              <w:spacing w:after="200"/>
              <w:contextualSpacing/>
              <w:rPr>
                <w:b/>
                <w:sz w:val="18"/>
                <w:szCs w:val="18"/>
                <w:u w:val="single"/>
              </w:rPr>
            </w:pPr>
            <w:r w:rsidRPr="00E8597A">
              <w:rPr>
                <w:b/>
                <w:sz w:val="18"/>
                <w:szCs w:val="18"/>
                <w:u w:val="single"/>
              </w:rPr>
              <w:t>Joy</w:t>
            </w:r>
          </w:p>
          <w:p w14:paraId="5C019506" w14:textId="77777777" w:rsidR="00FC79E1" w:rsidRPr="00E8597A" w:rsidRDefault="00FC79E1" w:rsidP="00731D4D">
            <w:pPr>
              <w:spacing w:after="200"/>
              <w:contextualSpacing/>
              <w:rPr>
                <w:sz w:val="18"/>
                <w:szCs w:val="18"/>
              </w:rPr>
            </w:pPr>
            <w:r w:rsidRPr="00E8597A">
              <w:rPr>
                <w:sz w:val="18"/>
                <w:szCs w:val="18"/>
              </w:rPr>
              <w:t xml:space="preserve">- The tone of the class is negative. Several students appear </w:t>
            </w:r>
            <w:r w:rsidR="003D3F89">
              <w:rPr>
                <w:sz w:val="18"/>
                <w:szCs w:val="18"/>
              </w:rPr>
              <w:t xml:space="preserve">overtly </w:t>
            </w:r>
            <w:r w:rsidRPr="00E8597A">
              <w:rPr>
                <w:sz w:val="18"/>
                <w:szCs w:val="18"/>
              </w:rPr>
              <w:t>bored, unhappy, or angry</w:t>
            </w:r>
            <w:r w:rsidR="008D26E8">
              <w:rPr>
                <w:sz w:val="18"/>
                <w:szCs w:val="18"/>
              </w:rPr>
              <w:t xml:space="preserve"> in facial expressions and body language.</w:t>
            </w:r>
            <w:r w:rsidRPr="00E8597A">
              <w:rPr>
                <w:sz w:val="18"/>
                <w:szCs w:val="18"/>
              </w:rPr>
              <w:t xml:space="preserve"> </w:t>
            </w:r>
          </w:p>
          <w:p w14:paraId="43BEF300" w14:textId="77777777" w:rsidR="00C70171" w:rsidRPr="00E8597A" w:rsidRDefault="00C70171" w:rsidP="00731D4D">
            <w:pPr>
              <w:spacing w:after="200"/>
              <w:contextualSpacing/>
              <w:rPr>
                <w:sz w:val="18"/>
                <w:szCs w:val="18"/>
              </w:rPr>
            </w:pPr>
          </w:p>
          <w:p w14:paraId="0F7D2F74" w14:textId="77777777" w:rsidR="00FC79E1" w:rsidRPr="00C70171" w:rsidRDefault="00FC79E1" w:rsidP="00731D4D">
            <w:pPr>
              <w:spacing w:after="200"/>
              <w:contextualSpacing/>
              <w:rPr>
                <w:sz w:val="18"/>
                <w:szCs w:val="18"/>
              </w:rPr>
            </w:pPr>
            <w:r w:rsidRPr="00C70171">
              <w:rPr>
                <w:sz w:val="18"/>
                <w:szCs w:val="18"/>
              </w:rPr>
              <w:t xml:space="preserve">- </w:t>
            </w:r>
            <w:r w:rsidR="00766D36" w:rsidRPr="00C70171">
              <w:rPr>
                <w:sz w:val="18"/>
                <w:szCs w:val="18"/>
              </w:rPr>
              <w:t xml:space="preserve">Many students appear bored.  </w:t>
            </w:r>
            <w:r w:rsidRPr="00C70171">
              <w:rPr>
                <w:sz w:val="18"/>
                <w:szCs w:val="18"/>
              </w:rPr>
              <w:t xml:space="preserve">There are NO moments of joy or wonder. </w:t>
            </w:r>
          </w:p>
          <w:p w14:paraId="5092308F" w14:textId="77777777" w:rsidR="002C023F" w:rsidRPr="00E8597A" w:rsidRDefault="002C023F" w:rsidP="00731D4D">
            <w:pPr>
              <w:spacing w:after="200"/>
              <w:contextualSpacing/>
              <w:rPr>
                <w:sz w:val="18"/>
                <w:szCs w:val="18"/>
              </w:rPr>
            </w:pPr>
          </w:p>
          <w:p w14:paraId="135DB95D" w14:textId="77777777" w:rsidR="00FC79E1" w:rsidRPr="00E8597A" w:rsidRDefault="00FC79E1" w:rsidP="00731D4D">
            <w:pPr>
              <w:spacing w:after="200"/>
              <w:contextualSpacing/>
              <w:rPr>
                <w:b/>
                <w:sz w:val="18"/>
                <w:szCs w:val="18"/>
                <w:u w:val="single"/>
              </w:rPr>
            </w:pPr>
            <w:r w:rsidRPr="00E8597A">
              <w:rPr>
                <w:b/>
                <w:sz w:val="18"/>
                <w:szCs w:val="18"/>
                <w:u w:val="single"/>
              </w:rPr>
              <w:t>Curiosity &amp; Challenge</w:t>
            </w:r>
          </w:p>
          <w:p w14:paraId="0D9CEF58" w14:textId="77777777" w:rsidR="00E8597A" w:rsidRPr="00E8597A" w:rsidRDefault="00731D4D" w:rsidP="00731D4D">
            <w:pPr>
              <w:spacing w:after="200"/>
              <w:contextualSpacing/>
              <w:rPr>
                <w:sz w:val="18"/>
                <w:szCs w:val="18"/>
              </w:rPr>
            </w:pPr>
            <w:r>
              <w:rPr>
                <w:sz w:val="18"/>
                <w:szCs w:val="18"/>
              </w:rPr>
              <w:t xml:space="preserve">- </w:t>
            </w:r>
            <w:r w:rsidR="00E8597A" w:rsidRPr="00731D4D">
              <w:rPr>
                <w:sz w:val="18"/>
                <w:szCs w:val="18"/>
              </w:rPr>
              <w:t xml:space="preserve">FEW </w:t>
            </w:r>
            <w:r w:rsidR="00FC549E">
              <w:rPr>
                <w:sz w:val="18"/>
                <w:szCs w:val="18"/>
              </w:rPr>
              <w:t>or</w:t>
            </w:r>
            <w:r w:rsidR="00E8597A" w:rsidRPr="00731D4D">
              <w:rPr>
                <w:sz w:val="18"/>
                <w:szCs w:val="18"/>
              </w:rPr>
              <w:t xml:space="preserve"> NO students demonstrate motivation to answer questions and solve problems. (Evidence includes extending the conversation, taking strong notes, searching sources for evidence, raising hands to engage, staying on topic during partner and small group discussions, actively tracking and nodding). </w:t>
            </w:r>
          </w:p>
          <w:p w14:paraId="5896AC2E" w14:textId="77777777" w:rsidR="00FC79E1" w:rsidRPr="00E8597A" w:rsidRDefault="00FC79E1" w:rsidP="00731D4D">
            <w:pPr>
              <w:spacing w:after="200"/>
              <w:contextualSpacing/>
              <w:rPr>
                <w:strike/>
                <w:sz w:val="18"/>
                <w:szCs w:val="18"/>
              </w:rPr>
            </w:pPr>
          </w:p>
          <w:p w14:paraId="275836CE" w14:textId="77777777" w:rsidR="007B60F4" w:rsidRPr="00E8597A" w:rsidRDefault="007B60F4" w:rsidP="00731D4D">
            <w:pPr>
              <w:spacing w:after="200"/>
              <w:contextualSpacing/>
              <w:rPr>
                <w:strike/>
                <w:sz w:val="18"/>
                <w:szCs w:val="18"/>
              </w:rPr>
            </w:pPr>
          </w:p>
          <w:p w14:paraId="7E3B4B5B" w14:textId="77777777" w:rsidR="003D3F89" w:rsidRPr="00E8597A" w:rsidRDefault="00C243A0" w:rsidP="003D3F89">
            <w:pPr>
              <w:spacing w:after="200"/>
              <w:contextualSpacing/>
              <w:rPr>
                <w:sz w:val="18"/>
                <w:szCs w:val="18"/>
              </w:rPr>
            </w:pPr>
            <w:r w:rsidRPr="00E8597A">
              <w:rPr>
                <w:strike/>
                <w:sz w:val="18"/>
                <w:szCs w:val="18"/>
              </w:rPr>
              <w:t>-</w:t>
            </w:r>
            <w:r w:rsidRPr="00E8597A">
              <w:rPr>
                <w:sz w:val="18"/>
                <w:szCs w:val="18"/>
              </w:rPr>
              <w:t xml:space="preserve"> FEW or NO students demonstrate a willingness to take risks by sharing their thinking even when they’re not sure that they’re right (</w:t>
            </w:r>
            <w:r w:rsidR="00D14791">
              <w:rPr>
                <w:sz w:val="18"/>
                <w:szCs w:val="18"/>
              </w:rPr>
              <w:t>t</w:t>
            </w:r>
            <w:r w:rsidR="00D14791" w:rsidRPr="00E8597A">
              <w:rPr>
                <w:sz w:val="18"/>
                <w:szCs w:val="18"/>
              </w:rPr>
              <w:t xml:space="preserve">his </w:t>
            </w:r>
            <w:r w:rsidRPr="00E8597A">
              <w:rPr>
                <w:sz w:val="18"/>
                <w:szCs w:val="18"/>
              </w:rPr>
              <w:t xml:space="preserve">sounds like: “I’m not sure, but my best thinking is …” or “I’ll take a stab </w:t>
            </w:r>
            <w:r w:rsidR="003D3F89">
              <w:rPr>
                <w:sz w:val="18"/>
                <w:szCs w:val="18"/>
              </w:rPr>
              <w:t>here …” OR a teacher or student celebration of a risk taken)</w:t>
            </w:r>
            <w:r w:rsidR="00B708E6">
              <w:rPr>
                <w:sz w:val="18"/>
                <w:szCs w:val="18"/>
              </w:rPr>
              <w:t>.</w:t>
            </w:r>
          </w:p>
          <w:p w14:paraId="43C6F00C" w14:textId="77777777" w:rsidR="008B2731" w:rsidRDefault="008B2731" w:rsidP="00731D4D">
            <w:pPr>
              <w:spacing w:after="200"/>
              <w:contextualSpacing/>
              <w:rPr>
                <w:b/>
                <w:sz w:val="18"/>
                <w:szCs w:val="18"/>
                <w:u w:val="single"/>
              </w:rPr>
            </w:pPr>
          </w:p>
          <w:p w14:paraId="41F3DE4A" w14:textId="77777777" w:rsidR="000F58E4" w:rsidRDefault="000F58E4" w:rsidP="00731D4D">
            <w:pPr>
              <w:spacing w:after="200"/>
              <w:contextualSpacing/>
              <w:rPr>
                <w:b/>
                <w:sz w:val="18"/>
                <w:szCs w:val="18"/>
                <w:u w:val="single"/>
              </w:rPr>
            </w:pPr>
          </w:p>
          <w:p w14:paraId="43A3A63B" w14:textId="77777777" w:rsidR="007B60F4" w:rsidRPr="00E8597A" w:rsidRDefault="00FC79E1" w:rsidP="00731D4D">
            <w:pPr>
              <w:spacing w:after="200"/>
              <w:contextualSpacing/>
              <w:rPr>
                <w:sz w:val="18"/>
                <w:szCs w:val="18"/>
              </w:rPr>
            </w:pPr>
            <w:r w:rsidRPr="00E8597A">
              <w:rPr>
                <w:b/>
                <w:sz w:val="18"/>
                <w:szCs w:val="18"/>
                <w:u w:val="single"/>
              </w:rPr>
              <w:t>Respect &amp; Care</w:t>
            </w:r>
          </w:p>
          <w:p w14:paraId="782D0E1B" w14:textId="77777777" w:rsidR="00EB61C3" w:rsidRPr="00E8597A" w:rsidRDefault="00FC79E1" w:rsidP="00731D4D">
            <w:pPr>
              <w:spacing w:after="200"/>
              <w:contextualSpacing/>
              <w:rPr>
                <w:sz w:val="18"/>
                <w:szCs w:val="18"/>
              </w:rPr>
            </w:pPr>
            <w:r w:rsidRPr="00E8597A">
              <w:rPr>
                <w:sz w:val="18"/>
                <w:szCs w:val="18"/>
              </w:rPr>
              <w:t xml:space="preserve">- </w:t>
            </w:r>
            <w:r w:rsidR="0089290E">
              <w:rPr>
                <w:sz w:val="18"/>
                <w:szCs w:val="18"/>
              </w:rPr>
              <w:t xml:space="preserve">SOME, </w:t>
            </w:r>
            <w:r w:rsidRPr="00E8597A">
              <w:rPr>
                <w:sz w:val="18"/>
                <w:szCs w:val="18"/>
              </w:rPr>
              <w:t>FEW</w:t>
            </w:r>
            <w:r w:rsidR="00A31355">
              <w:rPr>
                <w:sz w:val="18"/>
                <w:szCs w:val="18"/>
              </w:rPr>
              <w:t>,</w:t>
            </w:r>
            <w:r w:rsidRPr="00E8597A">
              <w:rPr>
                <w:sz w:val="18"/>
                <w:szCs w:val="18"/>
              </w:rPr>
              <w:t xml:space="preserve"> or NO students respond respectfully to the teacher and</w:t>
            </w:r>
            <w:r w:rsidR="00EB61C3" w:rsidRPr="00E8597A">
              <w:rPr>
                <w:sz w:val="18"/>
                <w:szCs w:val="18"/>
              </w:rPr>
              <w:t>/or each other</w:t>
            </w:r>
            <w:r w:rsidR="00FC549E">
              <w:rPr>
                <w:sz w:val="18"/>
                <w:szCs w:val="18"/>
              </w:rPr>
              <w:t>.</w:t>
            </w:r>
          </w:p>
          <w:p w14:paraId="7383187E" w14:textId="77777777" w:rsidR="007B60F4" w:rsidRPr="00E8597A" w:rsidRDefault="007B60F4" w:rsidP="00731D4D">
            <w:pPr>
              <w:spacing w:after="200"/>
              <w:contextualSpacing/>
              <w:rPr>
                <w:sz w:val="18"/>
                <w:szCs w:val="18"/>
              </w:rPr>
            </w:pPr>
          </w:p>
          <w:p w14:paraId="074F8F31" w14:textId="77777777" w:rsidR="00FC79E1" w:rsidRPr="00E8597A" w:rsidRDefault="00EB61C3" w:rsidP="00731D4D">
            <w:pPr>
              <w:spacing w:after="200"/>
              <w:contextualSpacing/>
              <w:rPr>
                <w:sz w:val="18"/>
                <w:szCs w:val="18"/>
              </w:rPr>
            </w:pPr>
            <w:r w:rsidRPr="00E8597A">
              <w:rPr>
                <w:sz w:val="18"/>
                <w:szCs w:val="18"/>
              </w:rPr>
              <w:t xml:space="preserve">- </w:t>
            </w:r>
            <w:r w:rsidR="00D63235" w:rsidRPr="00E8597A">
              <w:rPr>
                <w:sz w:val="18"/>
                <w:szCs w:val="18"/>
              </w:rPr>
              <w:t>Students</w:t>
            </w:r>
            <w:r w:rsidR="00FC79E1" w:rsidRPr="00E8597A">
              <w:rPr>
                <w:sz w:val="18"/>
                <w:szCs w:val="18"/>
              </w:rPr>
              <w:t xml:space="preserve"> discourage each other from taking risks (</w:t>
            </w:r>
            <w:r w:rsidR="00D14791">
              <w:rPr>
                <w:sz w:val="18"/>
                <w:szCs w:val="18"/>
              </w:rPr>
              <w:t xml:space="preserve">e.g., </w:t>
            </w:r>
            <w:r w:rsidR="00FC79E1" w:rsidRPr="00E8597A">
              <w:rPr>
                <w:sz w:val="18"/>
                <w:szCs w:val="18"/>
              </w:rPr>
              <w:t xml:space="preserve">rolling eyes or snickering in response to </w:t>
            </w:r>
            <w:r w:rsidR="00D63235" w:rsidRPr="00E8597A">
              <w:rPr>
                <w:sz w:val="18"/>
                <w:szCs w:val="18"/>
              </w:rPr>
              <w:t>mistakes or comments</w:t>
            </w:r>
            <w:r w:rsidR="00FC79E1" w:rsidRPr="00E8597A">
              <w:rPr>
                <w:sz w:val="18"/>
                <w:szCs w:val="18"/>
              </w:rPr>
              <w:t>).</w:t>
            </w:r>
            <w:r w:rsidR="00327462" w:rsidRPr="00E8597A" w:rsidDel="00327462">
              <w:rPr>
                <w:sz w:val="18"/>
                <w:szCs w:val="18"/>
              </w:rPr>
              <w:t xml:space="preserve"> </w:t>
            </w:r>
          </w:p>
          <w:p w14:paraId="1234F031" w14:textId="77777777" w:rsidR="00FC79E1" w:rsidRPr="00E8597A" w:rsidRDefault="00FC79E1" w:rsidP="00731D4D">
            <w:pPr>
              <w:spacing w:after="200"/>
              <w:contextualSpacing/>
              <w:rPr>
                <w:sz w:val="18"/>
                <w:szCs w:val="18"/>
              </w:rPr>
            </w:pPr>
          </w:p>
        </w:tc>
      </w:tr>
    </w:tbl>
    <w:p w14:paraId="5F6DDA2C" w14:textId="77777777" w:rsidR="003855F7" w:rsidRDefault="003855F7">
      <w:pPr>
        <w:rPr>
          <w:sz w:val="16"/>
          <w:szCs w:val="16"/>
        </w:rPr>
      </w:pPr>
    </w:p>
    <w:p w14:paraId="1457C4DF" w14:textId="77777777" w:rsidR="0082655B" w:rsidRDefault="0082655B">
      <w:pPr>
        <w:rPr>
          <w:sz w:val="16"/>
          <w:szCs w:val="16"/>
        </w:rPr>
      </w:pPr>
    </w:p>
    <w:p w14:paraId="06284E4C" w14:textId="77777777" w:rsidR="0082655B" w:rsidRDefault="0082655B">
      <w:pPr>
        <w:rPr>
          <w:sz w:val="16"/>
          <w:szCs w:val="16"/>
        </w:rPr>
      </w:pPr>
    </w:p>
    <w:p w14:paraId="53505E53" w14:textId="77777777" w:rsidR="00E87E72" w:rsidRDefault="00E87E72">
      <w:pPr>
        <w:rPr>
          <w:sz w:val="16"/>
          <w:szCs w:val="16"/>
        </w:rPr>
      </w:pPr>
    </w:p>
    <w:p w14:paraId="4D3F7024" w14:textId="77777777" w:rsidR="00EE2A88" w:rsidRDefault="00EE2A88">
      <w:pPr>
        <w:rPr>
          <w:sz w:val="16"/>
          <w:szCs w:val="16"/>
        </w:rPr>
      </w:pPr>
    </w:p>
    <w:tbl>
      <w:tblPr>
        <w:tblStyle w:val="TableGrid"/>
        <w:tblW w:w="0" w:type="auto"/>
        <w:tblLook w:val="04A0" w:firstRow="1" w:lastRow="0" w:firstColumn="1" w:lastColumn="0" w:noHBand="0" w:noVBand="1"/>
      </w:tblPr>
      <w:tblGrid>
        <w:gridCol w:w="1807"/>
        <w:gridCol w:w="343"/>
        <w:gridCol w:w="2998"/>
        <w:gridCol w:w="365"/>
        <w:gridCol w:w="2965"/>
        <w:gridCol w:w="224"/>
        <w:gridCol w:w="3193"/>
        <w:gridCol w:w="3219"/>
      </w:tblGrid>
      <w:tr w:rsidR="0058708B" w14:paraId="3360D516" w14:textId="77777777" w:rsidTr="00C70171">
        <w:tc>
          <w:tcPr>
            <w:tcW w:w="15114" w:type="dxa"/>
            <w:gridSpan w:val="8"/>
            <w:shd w:val="pct10" w:color="auto" w:fill="auto"/>
            <w:vAlign w:val="center"/>
          </w:tcPr>
          <w:p w14:paraId="15BDF4B1" w14:textId="77777777" w:rsidR="0058708B" w:rsidRPr="0058708B" w:rsidRDefault="0058708B" w:rsidP="007D3EE6">
            <w:pPr>
              <w:rPr>
                <w:rFonts w:asciiTheme="majorHAnsi" w:hAnsiTheme="majorHAnsi"/>
                <w:b/>
                <w:sz w:val="28"/>
                <w:szCs w:val="28"/>
              </w:rPr>
            </w:pPr>
            <w:r w:rsidRPr="00196E7A">
              <w:rPr>
                <w:noProof/>
                <w:sz w:val="14"/>
                <w:szCs w:val="14"/>
              </w:rPr>
              <w:lastRenderedPageBreak/>
              <w:drawing>
                <wp:inline distT="0" distB="0" distL="0" distR="0" wp14:anchorId="0AF16F59" wp14:editId="6B4954F0">
                  <wp:extent cx="255905" cy="283845"/>
                  <wp:effectExtent l="0" t="0" r="0" b="1905"/>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5905" cy="283845"/>
                          </a:xfrm>
                          <a:prstGeom prst="rect">
                            <a:avLst/>
                          </a:prstGeom>
                          <a:noFill/>
                          <a:ln>
                            <a:noFill/>
                          </a:ln>
                          <a:effectLst/>
                          <a:extLst/>
                        </pic:spPr>
                      </pic:pic>
                    </a:graphicData>
                  </a:graphic>
                </wp:inline>
              </w:drawing>
            </w:r>
            <w:r w:rsidR="00F50CF7">
              <w:rPr>
                <w:rFonts w:asciiTheme="majorHAnsi" w:hAnsiTheme="majorHAnsi"/>
                <w:b/>
                <w:sz w:val="28"/>
                <w:szCs w:val="28"/>
              </w:rPr>
              <w:t xml:space="preserve"> </w:t>
            </w:r>
            <w:r>
              <w:rPr>
                <w:rFonts w:asciiTheme="majorHAnsi" w:hAnsiTheme="majorHAnsi"/>
                <w:b/>
                <w:sz w:val="28"/>
                <w:szCs w:val="28"/>
              </w:rPr>
              <w:t xml:space="preserve"> </w:t>
            </w:r>
            <w:r w:rsidRPr="0058708B">
              <w:rPr>
                <w:rFonts w:asciiTheme="majorHAnsi" w:hAnsiTheme="majorHAnsi"/>
                <w:b/>
                <w:sz w:val="28"/>
                <w:szCs w:val="28"/>
              </w:rPr>
              <w:t xml:space="preserve">THINKING   | </w:t>
            </w:r>
            <w:r w:rsidR="007D3EE6">
              <w:rPr>
                <w:rFonts w:asciiTheme="majorHAnsi" w:hAnsiTheme="majorHAnsi"/>
                <w:b/>
                <w:spacing w:val="-2"/>
                <w:sz w:val="28"/>
                <w:szCs w:val="28"/>
              </w:rPr>
              <w:t>Are</w:t>
            </w:r>
            <w:r w:rsidR="00ED13FB" w:rsidRPr="0058708B">
              <w:rPr>
                <w:rFonts w:asciiTheme="majorHAnsi" w:hAnsiTheme="majorHAnsi"/>
                <w:b/>
                <w:spacing w:val="-2"/>
                <w:sz w:val="28"/>
                <w:szCs w:val="28"/>
              </w:rPr>
              <w:t xml:space="preserve"> </w:t>
            </w:r>
            <w:r w:rsidRPr="0058708B">
              <w:rPr>
                <w:rFonts w:asciiTheme="majorHAnsi" w:hAnsiTheme="majorHAnsi"/>
                <w:b/>
                <w:spacing w:val="-2"/>
                <w:sz w:val="28"/>
                <w:szCs w:val="28"/>
              </w:rPr>
              <w:t>scholars doing the heavy lifting?</w:t>
            </w:r>
            <w:r w:rsidR="007D3EE6">
              <w:rPr>
                <w:rFonts w:asciiTheme="majorHAnsi" w:hAnsiTheme="majorHAnsi"/>
                <w:b/>
                <w:spacing w:val="-2"/>
                <w:sz w:val="28"/>
                <w:szCs w:val="28"/>
              </w:rPr>
              <w:t xml:space="preserve"> </w:t>
            </w:r>
            <w:r w:rsidR="007D3EE6" w:rsidRPr="00334612">
              <w:rPr>
                <w:rFonts w:asciiTheme="majorHAnsi" w:hAnsiTheme="majorHAnsi"/>
                <w:b/>
                <w:spacing w:val="-2"/>
                <w:sz w:val="28"/>
                <w:szCs w:val="28"/>
              </w:rPr>
              <w:t>Does instruction unleash the intellect of scholars?</w:t>
            </w:r>
          </w:p>
        </w:tc>
      </w:tr>
      <w:tr w:rsidR="0082655B" w14:paraId="6B764EC3" w14:textId="77777777" w:rsidTr="00F93BD8">
        <w:tc>
          <w:tcPr>
            <w:tcW w:w="1807" w:type="dxa"/>
            <w:shd w:val="pct10" w:color="auto" w:fill="auto"/>
            <w:vAlign w:val="center"/>
          </w:tcPr>
          <w:p w14:paraId="24DB7BF8" w14:textId="77777777" w:rsidR="0058708B" w:rsidRPr="0058708B" w:rsidRDefault="0058708B" w:rsidP="001F3E4D">
            <w:pPr>
              <w:pStyle w:val="Heading2"/>
              <w:spacing w:before="0"/>
              <w:jc w:val="center"/>
              <w:outlineLvl w:val="1"/>
              <w:rPr>
                <w:rFonts w:ascii="Arial Narrow" w:hAnsi="Arial Narrow"/>
                <w:b w:val="0"/>
                <w:color w:val="auto"/>
                <w:sz w:val="18"/>
                <w:szCs w:val="18"/>
              </w:rPr>
            </w:pPr>
            <w:r w:rsidRPr="0058708B">
              <w:rPr>
                <w:rFonts w:ascii="Arial Narrow" w:hAnsi="Arial Narrow"/>
                <w:color w:val="auto"/>
                <w:sz w:val="18"/>
                <w:szCs w:val="18"/>
              </w:rPr>
              <w:t>5. EXEMPLARY</w:t>
            </w:r>
          </w:p>
        </w:tc>
        <w:tc>
          <w:tcPr>
            <w:tcW w:w="3341" w:type="dxa"/>
            <w:gridSpan w:val="2"/>
            <w:shd w:val="pct10" w:color="auto" w:fill="auto"/>
            <w:vAlign w:val="center"/>
          </w:tcPr>
          <w:p w14:paraId="132F9DCE" w14:textId="77777777" w:rsidR="0058708B" w:rsidRPr="0058708B" w:rsidRDefault="0058708B" w:rsidP="001F3E4D">
            <w:pPr>
              <w:pStyle w:val="Heading2"/>
              <w:spacing w:before="0"/>
              <w:jc w:val="center"/>
              <w:outlineLvl w:val="1"/>
              <w:rPr>
                <w:rFonts w:ascii="Arial Narrow" w:hAnsi="Arial Narrow"/>
                <w:b w:val="0"/>
                <w:color w:val="auto"/>
                <w:sz w:val="18"/>
                <w:szCs w:val="18"/>
              </w:rPr>
            </w:pPr>
            <w:r w:rsidRPr="0058708B">
              <w:rPr>
                <w:rFonts w:ascii="Arial Narrow" w:hAnsi="Arial Narrow"/>
                <w:color w:val="auto"/>
                <w:sz w:val="18"/>
                <w:szCs w:val="18"/>
              </w:rPr>
              <w:t>4. STRONG</w:t>
            </w:r>
          </w:p>
        </w:tc>
        <w:tc>
          <w:tcPr>
            <w:tcW w:w="3330" w:type="dxa"/>
            <w:gridSpan w:val="2"/>
            <w:shd w:val="pct10" w:color="auto" w:fill="auto"/>
            <w:vAlign w:val="center"/>
          </w:tcPr>
          <w:p w14:paraId="24C5B0F8" w14:textId="77777777" w:rsidR="0058708B" w:rsidRPr="0058708B" w:rsidRDefault="0058708B" w:rsidP="001F3E4D">
            <w:pPr>
              <w:pStyle w:val="Heading2"/>
              <w:spacing w:before="0"/>
              <w:jc w:val="center"/>
              <w:outlineLvl w:val="1"/>
              <w:rPr>
                <w:rFonts w:ascii="Arial Narrow" w:hAnsi="Arial Narrow"/>
                <w:b w:val="0"/>
                <w:color w:val="auto"/>
                <w:sz w:val="18"/>
                <w:szCs w:val="18"/>
              </w:rPr>
            </w:pPr>
            <w:r w:rsidRPr="0058708B">
              <w:rPr>
                <w:rFonts w:ascii="Arial Narrow" w:hAnsi="Arial Narrow"/>
                <w:color w:val="auto"/>
                <w:sz w:val="18"/>
                <w:szCs w:val="18"/>
              </w:rPr>
              <w:t>3. SOLID</w:t>
            </w:r>
          </w:p>
        </w:tc>
        <w:tc>
          <w:tcPr>
            <w:tcW w:w="3417" w:type="dxa"/>
            <w:gridSpan w:val="2"/>
            <w:shd w:val="pct10" w:color="auto" w:fill="auto"/>
            <w:vAlign w:val="center"/>
          </w:tcPr>
          <w:p w14:paraId="4F22D85C" w14:textId="77777777" w:rsidR="0058708B" w:rsidRPr="0058708B" w:rsidRDefault="0058708B" w:rsidP="001F3E4D">
            <w:pPr>
              <w:pStyle w:val="Heading2"/>
              <w:spacing w:before="0"/>
              <w:jc w:val="center"/>
              <w:outlineLvl w:val="1"/>
              <w:rPr>
                <w:rFonts w:ascii="Arial Narrow" w:hAnsi="Arial Narrow"/>
                <w:b w:val="0"/>
                <w:color w:val="auto"/>
                <w:sz w:val="18"/>
                <w:szCs w:val="18"/>
              </w:rPr>
            </w:pPr>
            <w:r w:rsidRPr="0058708B">
              <w:rPr>
                <w:rFonts w:ascii="Arial Narrow" w:hAnsi="Arial Narrow"/>
                <w:color w:val="auto"/>
                <w:sz w:val="18"/>
                <w:szCs w:val="18"/>
              </w:rPr>
              <w:t>2. EMERGENT</w:t>
            </w:r>
          </w:p>
        </w:tc>
        <w:tc>
          <w:tcPr>
            <w:tcW w:w="3219" w:type="dxa"/>
            <w:shd w:val="pct10" w:color="auto" w:fill="auto"/>
            <w:vAlign w:val="center"/>
          </w:tcPr>
          <w:p w14:paraId="06D31917" w14:textId="77777777" w:rsidR="0058708B" w:rsidRPr="0058708B" w:rsidRDefault="0058708B" w:rsidP="001F3E4D">
            <w:pPr>
              <w:pStyle w:val="Heading2"/>
              <w:spacing w:before="0"/>
              <w:jc w:val="center"/>
              <w:outlineLvl w:val="1"/>
              <w:rPr>
                <w:rFonts w:ascii="Arial Narrow" w:hAnsi="Arial Narrow"/>
                <w:b w:val="0"/>
                <w:color w:val="auto"/>
                <w:sz w:val="18"/>
                <w:szCs w:val="18"/>
              </w:rPr>
            </w:pPr>
            <w:r w:rsidRPr="0058708B">
              <w:rPr>
                <w:rFonts w:ascii="Arial Narrow" w:hAnsi="Arial Narrow"/>
                <w:color w:val="auto"/>
                <w:sz w:val="18"/>
                <w:szCs w:val="18"/>
              </w:rPr>
              <w:t>1. INEFFECTIVE</w:t>
            </w:r>
          </w:p>
        </w:tc>
      </w:tr>
      <w:tr w:rsidR="0082655B" w14:paraId="6BE0BFF0" w14:textId="77777777" w:rsidTr="00F93BD8">
        <w:tc>
          <w:tcPr>
            <w:tcW w:w="1807" w:type="dxa"/>
          </w:tcPr>
          <w:p w14:paraId="34B86CA7" w14:textId="77777777" w:rsidR="00FC79E1" w:rsidRPr="00D14791" w:rsidRDefault="00FC79E1" w:rsidP="001F3E4D">
            <w:pPr>
              <w:rPr>
                <w:sz w:val="18"/>
                <w:szCs w:val="18"/>
              </w:rPr>
            </w:pPr>
            <w:r w:rsidRPr="00D14791">
              <w:rPr>
                <w:sz w:val="18"/>
                <w:szCs w:val="18"/>
              </w:rPr>
              <w:t xml:space="preserve"> </w:t>
            </w:r>
            <w:r w:rsidRPr="00D14791">
              <w:rPr>
                <w:i/>
                <w:sz w:val="18"/>
                <w:szCs w:val="18"/>
              </w:rPr>
              <w:t>All Level 4 descript</w:t>
            </w:r>
            <w:r w:rsidR="003F7517" w:rsidRPr="00D14791">
              <w:rPr>
                <w:i/>
                <w:sz w:val="18"/>
                <w:szCs w:val="18"/>
              </w:rPr>
              <w:t xml:space="preserve">ors </w:t>
            </w:r>
          </w:p>
          <w:p w14:paraId="222D0608" w14:textId="77777777" w:rsidR="00FC79E1" w:rsidRPr="00D14791" w:rsidRDefault="00FC79E1" w:rsidP="001F3E4D">
            <w:pPr>
              <w:rPr>
                <w:sz w:val="18"/>
                <w:szCs w:val="18"/>
              </w:rPr>
            </w:pPr>
            <w:r w:rsidRPr="00D14791">
              <w:rPr>
                <w:sz w:val="18"/>
                <w:szCs w:val="18"/>
              </w:rPr>
              <w:t>-</w:t>
            </w:r>
            <w:r w:rsidR="00D14791" w:rsidRPr="00D14791">
              <w:rPr>
                <w:sz w:val="18"/>
                <w:szCs w:val="18"/>
              </w:rPr>
              <w:t xml:space="preserve"> </w:t>
            </w:r>
            <w:r w:rsidRPr="00D14791">
              <w:rPr>
                <w:sz w:val="18"/>
                <w:szCs w:val="18"/>
              </w:rPr>
              <w:t>The class functions effectively with student facilitation. The teacher could step away, and the students could lead the class and push deep thinking on their peers (prompting each other to ‘stretch it,’ ‘prove it,</w:t>
            </w:r>
            <w:r w:rsidR="00D9113B" w:rsidRPr="00D14791">
              <w:rPr>
                <w:sz w:val="18"/>
                <w:szCs w:val="18"/>
              </w:rPr>
              <w:t>’ and/or explain their logic</w:t>
            </w:r>
            <w:r w:rsidR="00201CA7" w:rsidRPr="00D14791">
              <w:rPr>
                <w:sz w:val="18"/>
                <w:szCs w:val="18"/>
              </w:rPr>
              <w:t>)</w:t>
            </w:r>
            <w:r w:rsidR="00D9113B" w:rsidRPr="00D14791">
              <w:rPr>
                <w:sz w:val="18"/>
                <w:szCs w:val="18"/>
              </w:rPr>
              <w:t xml:space="preserve">. </w:t>
            </w:r>
          </w:p>
          <w:p w14:paraId="344D1FB2" w14:textId="77777777" w:rsidR="00FC79E1" w:rsidRPr="00D14791" w:rsidRDefault="00FC79E1" w:rsidP="001F3E4D">
            <w:pPr>
              <w:rPr>
                <w:sz w:val="18"/>
                <w:szCs w:val="18"/>
              </w:rPr>
            </w:pPr>
          </w:p>
          <w:p w14:paraId="0DC5D1C0" w14:textId="77777777" w:rsidR="00FC79E1" w:rsidRPr="00D14791" w:rsidRDefault="00FC79E1" w:rsidP="001F3E4D">
            <w:pPr>
              <w:rPr>
                <w:sz w:val="18"/>
                <w:szCs w:val="18"/>
              </w:rPr>
            </w:pPr>
            <w:r w:rsidRPr="00D14791">
              <w:rPr>
                <w:sz w:val="18"/>
                <w:szCs w:val="18"/>
              </w:rPr>
              <w:t>-</w:t>
            </w:r>
            <w:r w:rsidR="00D14791" w:rsidRPr="00D14791">
              <w:rPr>
                <w:sz w:val="18"/>
                <w:szCs w:val="18"/>
              </w:rPr>
              <w:t xml:space="preserve"> </w:t>
            </w:r>
            <w:r w:rsidRPr="00D14791">
              <w:rPr>
                <w:sz w:val="18"/>
                <w:szCs w:val="18"/>
              </w:rPr>
              <w:t>Students actively revise their own thinking in light of other students’ responses and annotate and jot dow</w:t>
            </w:r>
            <w:r w:rsidR="0013049A" w:rsidRPr="00D14791">
              <w:rPr>
                <w:sz w:val="18"/>
                <w:szCs w:val="18"/>
              </w:rPr>
              <w:t>n new ideas without prompting.</w:t>
            </w:r>
          </w:p>
          <w:p w14:paraId="790C5D4E" w14:textId="77777777" w:rsidR="0013049A" w:rsidRPr="00D14791" w:rsidRDefault="0013049A" w:rsidP="001F3E4D">
            <w:pPr>
              <w:rPr>
                <w:sz w:val="18"/>
                <w:szCs w:val="18"/>
              </w:rPr>
            </w:pPr>
          </w:p>
          <w:p w14:paraId="6A648021" w14:textId="77777777" w:rsidR="0013049A" w:rsidRPr="00D14791" w:rsidRDefault="0013049A" w:rsidP="0013049A">
            <w:pPr>
              <w:rPr>
                <w:sz w:val="18"/>
                <w:szCs w:val="18"/>
              </w:rPr>
            </w:pPr>
            <w:r w:rsidRPr="00D14791">
              <w:rPr>
                <w:sz w:val="18"/>
                <w:szCs w:val="18"/>
              </w:rPr>
              <w:t>-</w:t>
            </w:r>
            <w:r w:rsidR="00D14791" w:rsidRPr="00D14791">
              <w:rPr>
                <w:sz w:val="18"/>
                <w:szCs w:val="18"/>
              </w:rPr>
              <w:t xml:space="preserve"> </w:t>
            </w:r>
            <w:r w:rsidRPr="00D14791">
              <w:rPr>
                <w:sz w:val="18"/>
                <w:szCs w:val="18"/>
              </w:rPr>
              <w:t>Students actively push back when the teacher or another student is over-scaffolding. This looks like students saying the following: “I’ve got this. Wait. Let me try</w:t>
            </w:r>
            <w:r w:rsidR="00D14791" w:rsidRPr="00D14791">
              <w:rPr>
                <w:sz w:val="18"/>
                <w:szCs w:val="18"/>
              </w:rPr>
              <w:t>.</w:t>
            </w:r>
            <w:r w:rsidRPr="00D14791">
              <w:rPr>
                <w:sz w:val="18"/>
                <w:szCs w:val="18"/>
              </w:rPr>
              <w:t>” or “Let’s give Andre a chance. He can do this.”</w:t>
            </w:r>
          </w:p>
          <w:p w14:paraId="2C946980" w14:textId="77777777" w:rsidR="0013049A" w:rsidRPr="00D14791" w:rsidRDefault="0013049A" w:rsidP="001F3E4D">
            <w:pPr>
              <w:rPr>
                <w:sz w:val="18"/>
                <w:szCs w:val="18"/>
              </w:rPr>
            </w:pPr>
          </w:p>
          <w:p w14:paraId="54A02279" w14:textId="77777777" w:rsidR="002A08DC" w:rsidRPr="00D14791" w:rsidRDefault="002A08DC" w:rsidP="002A08DC">
            <w:pPr>
              <w:rPr>
                <w:sz w:val="18"/>
                <w:szCs w:val="18"/>
              </w:rPr>
            </w:pPr>
            <w:r w:rsidRPr="00D14791">
              <w:rPr>
                <w:sz w:val="18"/>
                <w:szCs w:val="18"/>
              </w:rPr>
              <w:t>- Students make natural connections to previously learned topics or other subjects to answer the focus</w:t>
            </w:r>
            <w:r w:rsidR="00334612">
              <w:rPr>
                <w:sz w:val="18"/>
                <w:szCs w:val="18"/>
              </w:rPr>
              <w:t xml:space="preserve"> </w:t>
            </w:r>
            <w:r w:rsidRPr="00D14791">
              <w:rPr>
                <w:sz w:val="18"/>
                <w:szCs w:val="18"/>
              </w:rPr>
              <w:t xml:space="preserve">question/master the objective. </w:t>
            </w:r>
          </w:p>
          <w:p w14:paraId="1E576708" w14:textId="77777777" w:rsidR="00FC79E1" w:rsidRDefault="00FC79E1" w:rsidP="001F3E4D">
            <w:pPr>
              <w:rPr>
                <w:sz w:val="18"/>
                <w:szCs w:val="18"/>
              </w:rPr>
            </w:pPr>
          </w:p>
          <w:p w14:paraId="1A18670A" w14:textId="77777777" w:rsidR="006758C6" w:rsidRPr="00D14791" w:rsidRDefault="006758C6" w:rsidP="001F3E4D">
            <w:pPr>
              <w:rPr>
                <w:sz w:val="18"/>
                <w:szCs w:val="18"/>
              </w:rPr>
            </w:pPr>
          </w:p>
        </w:tc>
        <w:tc>
          <w:tcPr>
            <w:tcW w:w="3341" w:type="dxa"/>
            <w:gridSpan w:val="2"/>
          </w:tcPr>
          <w:p w14:paraId="3535A8E6" w14:textId="77777777" w:rsidR="00FC79E1" w:rsidRPr="006758C6" w:rsidRDefault="00FC79E1" w:rsidP="006758C6">
            <w:pPr>
              <w:spacing w:after="200"/>
              <w:contextualSpacing/>
              <w:rPr>
                <w:b/>
                <w:sz w:val="18"/>
                <w:szCs w:val="18"/>
                <w:u w:val="single"/>
              </w:rPr>
            </w:pPr>
            <w:r w:rsidRPr="006758C6">
              <w:rPr>
                <w:b/>
                <w:sz w:val="18"/>
                <w:szCs w:val="18"/>
                <w:u w:val="single"/>
              </w:rPr>
              <w:t>Heavy Lifting</w:t>
            </w:r>
          </w:p>
          <w:p w14:paraId="669D5738" w14:textId="77777777" w:rsidR="00FE2CD1" w:rsidRPr="006758C6" w:rsidRDefault="00321130" w:rsidP="006758C6">
            <w:pPr>
              <w:spacing w:after="200"/>
              <w:contextualSpacing/>
              <w:rPr>
                <w:sz w:val="18"/>
                <w:szCs w:val="18"/>
              </w:rPr>
            </w:pPr>
            <w:r>
              <w:rPr>
                <w:sz w:val="18"/>
                <w:szCs w:val="18"/>
              </w:rPr>
              <w:t xml:space="preserve">- </w:t>
            </w:r>
            <w:r w:rsidR="00A43483" w:rsidRPr="006758C6">
              <w:rPr>
                <w:sz w:val="18"/>
                <w:szCs w:val="18"/>
              </w:rPr>
              <w:t>S</w:t>
            </w:r>
            <w:r w:rsidR="005D1887" w:rsidRPr="006758C6">
              <w:rPr>
                <w:sz w:val="18"/>
                <w:szCs w:val="18"/>
              </w:rPr>
              <w:t>tudents</w:t>
            </w:r>
            <w:r w:rsidR="00FC79E1" w:rsidRPr="006758C6">
              <w:rPr>
                <w:sz w:val="18"/>
                <w:szCs w:val="18"/>
              </w:rPr>
              <w:t xml:space="preserve"> complete ALL or ALMOST ALL of the cognitive work during th</w:t>
            </w:r>
            <w:r w:rsidR="00FE2CD1" w:rsidRPr="006758C6">
              <w:rPr>
                <w:sz w:val="18"/>
                <w:szCs w:val="18"/>
              </w:rPr>
              <w:t>e lesson (at least 80%</w:t>
            </w:r>
            <w:r w:rsidR="00A43483" w:rsidRPr="006758C6">
              <w:rPr>
                <w:sz w:val="18"/>
                <w:szCs w:val="18"/>
              </w:rPr>
              <w:t xml:space="preserve"> of the time</w:t>
            </w:r>
            <w:r w:rsidR="00FE2CD1" w:rsidRPr="006758C6">
              <w:rPr>
                <w:sz w:val="18"/>
                <w:szCs w:val="18"/>
              </w:rPr>
              <w:t>),</w:t>
            </w:r>
            <w:r w:rsidR="00DC781A" w:rsidRPr="006758C6">
              <w:rPr>
                <w:sz w:val="18"/>
                <w:szCs w:val="18"/>
              </w:rPr>
              <w:t xml:space="preserve"> by reading, writing, discussing, analyzing, computing</w:t>
            </w:r>
            <w:r w:rsidR="00FC79E1" w:rsidRPr="006758C6">
              <w:rPr>
                <w:sz w:val="18"/>
                <w:szCs w:val="18"/>
              </w:rPr>
              <w:t>, or problem solving</w:t>
            </w:r>
            <w:r w:rsidR="00FE2CD1" w:rsidRPr="006758C6">
              <w:rPr>
                <w:sz w:val="18"/>
                <w:szCs w:val="18"/>
              </w:rPr>
              <w:t>.</w:t>
            </w:r>
          </w:p>
          <w:p w14:paraId="3D27ED1D" w14:textId="77777777" w:rsidR="0060389F" w:rsidRPr="006758C6" w:rsidRDefault="0060389F" w:rsidP="006758C6">
            <w:pPr>
              <w:spacing w:after="200"/>
              <w:contextualSpacing/>
              <w:rPr>
                <w:sz w:val="18"/>
                <w:szCs w:val="18"/>
              </w:rPr>
            </w:pPr>
          </w:p>
          <w:p w14:paraId="3FC04F59" w14:textId="77777777" w:rsidR="00FC79E1" w:rsidRPr="006758C6" w:rsidRDefault="00FC79E1" w:rsidP="006758C6">
            <w:pPr>
              <w:spacing w:after="200"/>
              <w:contextualSpacing/>
              <w:rPr>
                <w:sz w:val="18"/>
                <w:szCs w:val="18"/>
              </w:rPr>
            </w:pPr>
            <w:r w:rsidRPr="006758C6">
              <w:rPr>
                <w:sz w:val="18"/>
                <w:szCs w:val="18"/>
              </w:rPr>
              <w:t xml:space="preserve">- ALL or ALMOST ALL discourse activities are student-to-student interaction v. student-to-teacher-to-student interactions. </w:t>
            </w:r>
          </w:p>
          <w:p w14:paraId="4FB0CCB1" w14:textId="77777777" w:rsidR="00FE2CD1" w:rsidRPr="006758C6" w:rsidRDefault="00FE2CD1" w:rsidP="006758C6">
            <w:pPr>
              <w:spacing w:after="200"/>
              <w:contextualSpacing/>
              <w:rPr>
                <w:sz w:val="18"/>
                <w:szCs w:val="18"/>
              </w:rPr>
            </w:pPr>
          </w:p>
          <w:p w14:paraId="4CA98774" w14:textId="77777777" w:rsidR="007E0A6D" w:rsidRPr="006758C6" w:rsidRDefault="00FC79E1" w:rsidP="006758C6">
            <w:pPr>
              <w:spacing w:after="200"/>
              <w:contextualSpacing/>
              <w:rPr>
                <w:sz w:val="18"/>
                <w:szCs w:val="18"/>
              </w:rPr>
            </w:pPr>
            <w:r w:rsidRPr="006758C6">
              <w:rPr>
                <w:sz w:val="18"/>
                <w:szCs w:val="18"/>
              </w:rPr>
              <w:t>- ALL or ALMOST ALL students are prepared to answer the question when cold called</w:t>
            </w:r>
            <w:r w:rsidR="00FF77FE" w:rsidRPr="006758C6">
              <w:rPr>
                <w:sz w:val="18"/>
                <w:szCs w:val="18"/>
              </w:rPr>
              <w:t xml:space="preserve">, turning and talking, </w:t>
            </w:r>
            <w:r w:rsidR="00201CA7" w:rsidRPr="006758C6">
              <w:rPr>
                <w:sz w:val="18"/>
                <w:szCs w:val="18"/>
              </w:rPr>
              <w:t>or</w:t>
            </w:r>
            <w:r w:rsidR="007E0A6D" w:rsidRPr="006758C6">
              <w:rPr>
                <w:sz w:val="18"/>
                <w:szCs w:val="18"/>
              </w:rPr>
              <w:t xml:space="preserve"> writing. </w:t>
            </w:r>
          </w:p>
          <w:p w14:paraId="1EBE4F39" w14:textId="77777777" w:rsidR="00FC79E1" w:rsidRPr="006758C6" w:rsidRDefault="00FC79E1" w:rsidP="006758C6">
            <w:pPr>
              <w:spacing w:after="200"/>
              <w:contextualSpacing/>
              <w:rPr>
                <w:sz w:val="18"/>
                <w:szCs w:val="18"/>
              </w:rPr>
            </w:pPr>
          </w:p>
          <w:p w14:paraId="05F20EA2" w14:textId="77777777" w:rsidR="00EE2A88" w:rsidRDefault="00FC79E1" w:rsidP="004A70D3">
            <w:pPr>
              <w:spacing w:after="200"/>
              <w:contextualSpacing/>
              <w:rPr>
                <w:b/>
                <w:sz w:val="18"/>
                <w:szCs w:val="18"/>
                <w:u w:val="single"/>
              </w:rPr>
            </w:pPr>
            <w:r w:rsidRPr="006758C6">
              <w:rPr>
                <w:b/>
                <w:sz w:val="18"/>
                <w:szCs w:val="18"/>
                <w:u w:val="single"/>
              </w:rPr>
              <w:t xml:space="preserve">Evidence </w:t>
            </w:r>
          </w:p>
          <w:p w14:paraId="322816EC" w14:textId="77777777" w:rsidR="00FE1171" w:rsidRPr="00EC0285" w:rsidRDefault="00FC79E1" w:rsidP="004A70D3">
            <w:pPr>
              <w:spacing w:after="200"/>
              <w:contextualSpacing/>
              <w:rPr>
                <w:b/>
                <w:sz w:val="18"/>
                <w:szCs w:val="18"/>
              </w:rPr>
            </w:pPr>
            <w:r w:rsidRPr="006758C6">
              <w:rPr>
                <w:sz w:val="18"/>
                <w:szCs w:val="18"/>
              </w:rPr>
              <w:t>- ALL or ALMOST ALL students provide meaningful evidence to support their thinking in discussion and in writing (≥ 80%)</w:t>
            </w:r>
            <w:r w:rsidR="00FE1171">
              <w:rPr>
                <w:color w:val="8064A2" w:themeColor="accent4"/>
                <w:sz w:val="18"/>
                <w:szCs w:val="18"/>
              </w:rPr>
              <w:t>.</w:t>
            </w:r>
            <w:r w:rsidR="00E87E72" w:rsidRPr="006758C6">
              <w:rPr>
                <w:color w:val="8064A2" w:themeColor="accent4"/>
                <w:sz w:val="18"/>
                <w:szCs w:val="18"/>
              </w:rPr>
              <w:t xml:space="preserve"> </w:t>
            </w:r>
            <w:r w:rsidR="00FE1171" w:rsidRPr="00EC0285">
              <w:rPr>
                <w:sz w:val="18"/>
                <w:szCs w:val="18"/>
              </w:rPr>
              <w:t xml:space="preserve">This </w:t>
            </w:r>
            <w:r w:rsidR="008B53EA">
              <w:rPr>
                <w:sz w:val="18"/>
                <w:szCs w:val="18"/>
              </w:rPr>
              <w:t>may occur after</w:t>
            </w:r>
            <w:r w:rsidR="00FE1171" w:rsidRPr="00EC0285">
              <w:rPr>
                <w:sz w:val="18"/>
                <w:szCs w:val="18"/>
              </w:rPr>
              <w:t xml:space="preserve"> teacher prompts</w:t>
            </w:r>
            <w:r w:rsidR="006A6063" w:rsidRPr="00EC0285">
              <w:rPr>
                <w:sz w:val="18"/>
                <w:szCs w:val="18"/>
              </w:rPr>
              <w:t xml:space="preserve">, but the majority of </w:t>
            </w:r>
            <w:r w:rsidR="008B53EA">
              <w:rPr>
                <w:sz w:val="18"/>
                <w:szCs w:val="18"/>
              </w:rPr>
              <w:t>scholars do so</w:t>
            </w:r>
            <w:r w:rsidR="006A6063" w:rsidRPr="00EC0285">
              <w:rPr>
                <w:sz w:val="18"/>
                <w:szCs w:val="18"/>
              </w:rPr>
              <w:t xml:space="preserve"> unprompted</w:t>
            </w:r>
            <w:r w:rsidR="00EE2A88">
              <w:rPr>
                <w:sz w:val="18"/>
                <w:szCs w:val="18"/>
              </w:rPr>
              <w:t>.</w:t>
            </w:r>
          </w:p>
          <w:p w14:paraId="47042CCF" w14:textId="77777777" w:rsidR="00FC79E1" w:rsidRPr="00EC0285" w:rsidRDefault="00FC79E1" w:rsidP="006758C6">
            <w:pPr>
              <w:spacing w:after="200"/>
              <w:contextualSpacing/>
              <w:rPr>
                <w:sz w:val="18"/>
                <w:szCs w:val="18"/>
              </w:rPr>
            </w:pPr>
          </w:p>
          <w:p w14:paraId="0637C936" w14:textId="017F1FAE" w:rsidR="00F93BD8" w:rsidRPr="00EC0285" w:rsidRDefault="00FC79E1" w:rsidP="006758C6">
            <w:pPr>
              <w:spacing w:after="200"/>
              <w:contextualSpacing/>
              <w:rPr>
                <w:sz w:val="18"/>
                <w:szCs w:val="18"/>
              </w:rPr>
            </w:pPr>
            <w:r w:rsidRPr="00EC0285">
              <w:rPr>
                <w:sz w:val="18"/>
                <w:szCs w:val="18"/>
              </w:rPr>
              <w:t>- ALL or ALMOST ALL students explain the logic of their thinking (how evidence supports the claim)</w:t>
            </w:r>
            <w:r w:rsidR="004A70D3" w:rsidRPr="00EC0285">
              <w:rPr>
                <w:sz w:val="18"/>
                <w:szCs w:val="18"/>
              </w:rPr>
              <w:t>.</w:t>
            </w:r>
            <w:r w:rsidR="00151FAF" w:rsidRPr="00EC0285">
              <w:rPr>
                <w:sz w:val="18"/>
                <w:szCs w:val="18"/>
              </w:rPr>
              <w:t xml:space="preserve"> </w:t>
            </w:r>
            <w:r w:rsidR="004A70D3" w:rsidRPr="00EC0285">
              <w:rPr>
                <w:sz w:val="18"/>
                <w:szCs w:val="18"/>
              </w:rPr>
              <w:t xml:space="preserve">This </w:t>
            </w:r>
            <w:r w:rsidR="00F31D0E">
              <w:rPr>
                <w:sz w:val="18"/>
                <w:szCs w:val="18"/>
              </w:rPr>
              <w:t>may occur after</w:t>
            </w:r>
            <w:r w:rsidR="00F31D0E" w:rsidRPr="00EC0285">
              <w:rPr>
                <w:sz w:val="18"/>
                <w:szCs w:val="18"/>
              </w:rPr>
              <w:t xml:space="preserve"> teacher prompts</w:t>
            </w:r>
            <w:r w:rsidR="004A70D3" w:rsidRPr="00EC0285">
              <w:rPr>
                <w:sz w:val="18"/>
                <w:szCs w:val="18"/>
              </w:rPr>
              <w:t>.</w:t>
            </w:r>
          </w:p>
          <w:p w14:paraId="252EBF16" w14:textId="77777777" w:rsidR="00FC79E1" w:rsidRPr="006758C6" w:rsidRDefault="00FC79E1" w:rsidP="006758C6">
            <w:pPr>
              <w:spacing w:after="200"/>
              <w:contextualSpacing/>
              <w:rPr>
                <w:sz w:val="18"/>
                <w:szCs w:val="18"/>
              </w:rPr>
            </w:pPr>
          </w:p>
          <w:p w14:paraId="0D6577C0" w14:textId="77777777" w:rsidR="00FC79E1" w:rsidRPr="006758C6" w:rsidRDefault="00FC79E1" w:rsidP="006758C6">
            <w:pPr>
              <w:spacing w:after="200"/>
              <w:contextualSpacing/>
              <w:rPr>
                <w:b/>
                <w:sz w:val="18"/>
                <w:szCs w:val="18"/>
                <w:u w:val="single"/>
              </w:rPr>
            </w:pPr>
            <w:r w:rsidRPr="006758C6">
              <w:rPr>
                <w:b/>
                <w:sz w:val="18"/>
                <w:szCs w:val="18"/>
                <w:u w:val="single"/>
              </w:rPr>
              <w:t>Discourse</w:t>
            </w:r>
          </w:p>
          <w:p w14:paraId="08AFC28A" w14:textId="6B67B7A6" w:rsidR="00A62962" w:rsidRPr="006758C6" w:rsidRDefault="0060389F" w:rsidP="006758C6">
            <w:pPr>
              <w:spacing w:after="200"/>
              <w:contextualSpacing/>
              <w:rPr>
                <w:sz w:val="18"/>
                <w:szCs w:val="18"/>
              </w:rPr>
            </w:pPr>
            <w:r w:rsidRPr="006758C6">
              <w:rPr>
                <w:sz w:val="18"/>
                <w:szCs w:val="18"/>
              </w:rPr>
              <w:t xml:space="preserve">- </w:t>
            </w:r>
            <w:r w:rsidR="00A62962" w:rsidRPr="006758C6">
              <w:rPr>
                <w:sz w:val="18"/>
                <w:szCs w:val="18"/>
              </w:rPr>
              <w:t>Discourse engages</w:t>
            </w:r>
            <w:r w:rsidR="00907A69">
              <w:rPr>
                <w:sz w:val="18"/>
                <w:szCs w:val="18"/>
              </w:rPr>
              <w:t xml:space="preserve"> </w:t>
            </w:r>
            <w:r w:rsidR="00A62962" w:rsidRPr="006758C6">
              <w:rPr>
                <w:sz w:val="18"/>
                <w:szCs w:val="18"/>
              </w:rPr>
              <w:t>the ENTIRE class</w:t>
            </w:r>
            <w:r w:rsidR="00F31D0E" w:rsidRPr="006758C6">
              <w:rPr>
                <w:sz w:val="18"/>
                <w:szCs w:val="18"/>
              </w:rPr>
              <w:t xml:space="preserve"> </w:t>
            </w:r>
            <w:r w:rsidR="00F31D0E">
              <w:rPr>
                <w:sz w:val="18"/>
                <w:szCs w:val="18"/>
              </w:rPr>
              <w:t>(e.g. speaking, note-taking, active listening, etc.)</w:t>
            </w:r>
            <w:r w:rsidR="00A62962" w:rsidRPr="006758C6">
              <w:rPr>
                <w:sz w:val="18"/>
                <w:szCs w:val="18"/>
              </w:rPr>
              <w:t>.</w:t>
            </w:r>
          </w:p>
          <w:p w14:paraId="59C6EE0A" w14:textId="77777777" w:rsidR="00FC79E1" w:rsidRPr="006758C6" w:rsidRDefault="00FC79E1" w:rsidP="006758C6">
            <w:pPr>
              <w:spacing w:after="200"/>
              <w:contextualSpacing/>
              <w:rPr>
                <w:sz w:val="18"/>
                <w:szCs w:val="18"/>
              </w:rPr>
            </w:pPr>
          </w:p>
          <w:p w14:paraId="3FA6E188" w14:textId="77777777" w:rsidR="00FC79E1" w:rsidRPr="006758C6" w:rsidRDefault="00FC79E1" w:rsidP="006758C6">
            <w:pPr>
              <w:spacing w:after="200"/>
              <w:contextualSpacing/>
              <w:rPr>
                <w:sz w:val="18"/>
                <w:szCs w:val="18"/>
              </w:rPr>
            </w:pPr>
            <w:r w:rsidRPr="006758C6">
              <w:rPr>
                <w:sz w:val="18"/>
                <w:szCs w:val="18"/>
              </w:rPr>
              <w:t>- ALL or ALMOST ALL stude</w:t>
            </w:r>
            <w:r w:rsidR="007B60F4" w:rsidRPr="006758C6">
              <w:rPr>
                <w:sz w:val="18"/>
                <w:szCs w:val="18"/>
              </w:rPr>
              <w:t>nts evaluate and build on their</w:t>
            </w:r>
            <w:r w:rsidR="00773E19" w:rsidRPr="006758C6">
              <w:rPr>
                <w:sz w:val="18"/>
                <w:szCs w:val="18"/>
              </w:rPr>
              <w:t xml:space="preserve"> </w:t>
            </w:r>
            <w:r w:rsidRPr="006758C6">
              <w:rPr>
                <w:sz w:val="18"/>
                <w:szCs w:val="18"/>
              </w:rPr>
              <w:t>peers’ thinking.</w:t>
            </w:r>
          </w:p>
          <w:p w14:paraId="0026E777" w14:textId="77777777" w:rsidR="00FC79E1" w:rsidRPr="006758C6" w:rsidRDefault="00FC79E1" w:rsidP="006758C6">
            <w:pPr>
              <w:spacing w:after="200"/>
              <w:contextualSpacing/>
              <w:rPr>
                <w:sz w:val="18"/>
                <w:szCs w:val="18"/>
              </w:rPr>
            </w:pPr>
          </w:p>
          <w:p w14:paraId="6F8A7786" w14:textId="77777777" w:rsidR="00FC79E1" w:rsidRPr="006758C6" w:rsidRDefault="00FC79E1" w:rsidP="006758C6">
            <w:pPr>
              <w:spacing w:after="200"/>
              <w:contextualSpacing/>
              <w:rPr>
                <w:sz w:val="18"/>
                <w:szCs w:val="18"/>
              </w:rPr>
            </w:pPr>
            <w:r w:rsidRPr="006758C6">
              <w:rPr>
                <w:sz w:val="18"/>
                <w:szCs w:val="18"/>
              </w:rPr>
              <w:t>- When appropriate, students FREQUENTLY answer ‘stretch it’ questions (e.g., how, why, more precise, tell me more, apply in different context).</w:t>
            </w:r>
            <w:r w:rsidR="006B1410" w:rsidRPr="006758C6" w:rsidDel="006B1410">
              <w:rPr>
                <w:sz w:val="18"/>
                <w:szCs w:val="18"/>
              </w:rPr>
              <w:t xml:space="preserve"> </w:t>
            </w:r>
          </w:p>
          <w:p w14:paraId="2E1851D5" w14:textId="77777777" w:rsidR="00FC79E1" w:rsidRPr="006758C6" w:rsidRDefault="00FC79E1" w:rsidP="006758C6">
            <w:pPr>
              <w:spacing w:after="200"/>
              <w:contextualSpacing/>
              <w:rPr>
                <w:sz w:val="18"/>
                <w:szCs w:val="18"/>
              </w:rPr>
            </w:pPr>
          </w:p>
          <w:p w14:paraId="76082DDE" w14:textId="77777777" w:rsidR="00514C25" w:rsidRPr="006758C6" w:rsidRDefault="00FC79E1" w:rsidP="006758C6">
            <w:pPr>
              <w:spacing w:after="200"/>
              <w:contextualSpacing/>
              <w:rPr>
                <w:sz w:val="18"/>
                <w:szCs w:val="18"/>
              </w:rPr>
            </w:pPr>
            <w:r w:rsidRPr="006758C6">
              <w:rPr>
                <w:b/>
                <w:sz w:val="18"/>
                <w:szCs w:val="18"/>
              </w:rPr>
              <w:t>-</w:t>
            </w:r>
            <w:r w:rsidRPr="006758C6">
              <w:rPr>
                <w:strike/>
                <w:sz w:val="18"/>
                <w:szCs w:val="18"/>
              </w:rPr>
              <w:t xml:space="preserve"> </w:t>
            </w:r>
            <w:r w:rsidR="00A43BE9" w:rsidRPr="006758C6">
              <w:rPr>
                <w:sz w:val="18"/>
                <w:szCs w:val="18"/>
              </w:rPr>
              <w:t>D</w:t>
            </w:r>
            <w:r w:rsidRPr="006758C6">
              <w:rPr>
                <w:sz w:val="18"/>
                <w:szCs w:val="18"/>
              </w:rPr>
              <w:t xml:space="preserve">iscourse results in thinking that is </w:t>
            </w:r>
            <w:r w:rsidR="00334612" w:rsidRPr="006758C6">
              <w:rPr>
                <w:sz w:val="18"/>
                <w:szCs w:val="18"/>
              </w:rPr>
              <w:t xml:space="preserve">FULLY </w:t>
            </w:r>
            <w:r w:rsidRPr="006758C6">
              <w:rPr>
                <w:sz w:val="18"/>
                <w:szCs w:val="18"/>
              </w:rPr>
              <w:t xml:space="preserve">coherent, </w:t>
            </w:r>
            <w:r w:rsidR="00514C25" w:rsidRPr="006758C6">
              <w:rPr>
                <w:sz w:val="18"/>
                <w:szCs w:val="18"/>
              </w:rPr>
              <w:t>insightful</w:t>
            </w:r>
            <w:r w:rsidR="0082655B" w:rsidRPr="006758C6">
              <w:rPr>
                <w:sz w:val="18"/>
                <w:szCs w:val="18"/>
              </w:rPr>
              <w:t>,</w:t>
            </w:r>
            <w:r w:rsidR="00514C25" w:rsidRPr="006758C6">
              <w:rPr>
                <w:sz w:val="18"/>
                <w:szCs w:val="18"/>
              </w:rPr>
              <w:t xml:space="preserve"> and precise/accurate</w:t>
            </w:r>
            <w:r w:rsidR="0082655B" w:rsidRPr="006758C6">
              <w:rPr>
                <w:sz w:val="18"/>
                <w:szCs w:val="18"/>
              </w:rPr>
              <w:t>.</w:t>
            </w:r>
            <w:r w:rsidRPr="006758C6">
              <w:rPr>
                <w:sz w:val="18"/>
                <w:szCs w:val="18"/>
              </w:rPr>
              <w:t xml:space="preserve"> </w:t>
            </w:r>
          </w:p>
          <w:p w14:paraId="32D4A785" w14:textId="77777777" w:rsidR="003B341F" w:rsidRPr="006758C6" w:rsidRDefault="003B341F" w:rsidP="006758C6">
            <w:pPr>
              <w:spacing w:after="200"/>
              <w:contextualSpacing/>
              <w:rPr>
                <w:sz w:val="18"/>
                <w:szCs w:val="18"/>
              </w:rPr>
            </w:pPr>
          </w:p>
          <w:p w14:paraId="232B5530" w14:textId="77777777" w:rsidR="00E16F6D" w:rsidRPr="006758C6" w:rsidRDefault="00E16F6D" w:rsidP="006758C6">
            <w:pPr>
              <w:spacing w:after="200"/>
              <w:contextualSpacing/>
              <w:rPr>
                <w:sz w:val="18"/>
                <w:szCs w:val="18"/>
              </w:rPr>
            </w:pPr>
          </w:p>
          <w:p w14:paraId="506FCAEF" w14:textId="77777777" w:rsidR="00FC79E1" w:rsidRPr="006758C6" w:rsidRDefault="00514C25" w:rsidP="006758C6">
            <w:pPr>
              <w:spacing w:after="200"/>
              <w:contextualSpacing/>
              <w:rPr>
                <w:sz w:val="18"/>
                <w:szCs w:val="18"/>
              </w:rPr>
            </w:pPr>
            <w:r w:rsidRPr="006758C6">
              <w:rPr>
                <w:sz w:val="18"/>
                <w:szCs w:val="18"/>
              </w:rPr>
              <w:t>- D</w:t>
            </w:r>
            <w:r w:rsidR="00FC79E1" w:rsidRPr="006758C6">
              <w:rPr>
                <w:sz w:val="18"/>
                <w:szCs w:val="18"/>
              </w:rPr>
              <w:t xml:space="preserve">iscourse fully </w:t>
            </w:r>
            <w:r w:rsidR="00E05321" w:rsidRPr="006758C6">
              <w:rPr>
                <w:sz w:val="18"/>
                <w:szCs w:val="18"/>
              </w:rPr>
              <w:t>underscores</w:t>
            </w:r>
            <w:r w:rsidR="00FC79E1" w:rsidRPr="006758C6">
              <w:rPr>
                <w:sz w:val="18"/>
                <w:szCs w:val="18"/>
              </w:rPr>
              <w:t xml:space="preserve"> ALL o</w:t>
            </w:r>
            <w:r w:rsidR="00FE2CD1" w:rsidRPr="006758C6">
              <w:rPr>
                <w:sz w:val="18"/>
                <w:szCs w:val="18"/>
              </w:rPr>
              <w:t>f the key points of the lesson.</w:t>
            </w:r>
          </w:p>
        </w:tc>
        <w:tc>
          <w:tcPr>
            <w:tcW w:w="3330" w:type="dxa"/>
            <w:gridSpan w:val="2"/>
          </w:tcPr>
          <w:p w14:paraId="6BC90B03" w14:textId="77777777" w:rsidR="00FC79E1" w:rsidRPr="006758C6" w:rsidRDefault="00FC79E1" w:rsidP="006758C6">
            <w:pPr>
              <w:spacing w:after="200"/>
              <w:contextualSpacing/>
              <w:rPr>
                <w:b/>
                <w:sz w:val="18"/>
                <w:szCs w:val="18"/>
                <w:u w:val="single"/>
              </w:rPr>
            </w:pPr>
            <w:r w:rsidRPr="006758C6">
              <w:rPr>
                <w:b/>
                <w:sz w:val="18"/>
                <w:szCs w:val="18"/>
                <w:u w:val="single"/>
              </w:rPr>
              <w:t>Heavy Lifting</w:t>
            </w:r>
          </w:p>
          <w:p w14:paraId="1AB86A47" w14:textId="77777777" w:rsidR="00FC79E1" w:rsidRPr="006758C6" w:rsidRDefault="00321130" w:rsidP="006758C6">
            <w:pPr>
              <w:spacing w:after="200"/>
              <w:contextualSpacing/>
              <w:rPr>
                <w:sz w:val="18"/>
                <w:szCs w:val="18"/>
              </w:rPr>
            </w:pPr>
            <w:r>
              <w:rPr>
                <w:sz w:val="18"/>
                <w:szCs w:val="18"/>
              </w:rPr>
              <w:t xml:space="preserve">- </w:t>
            </w:r>
            <w:r w:rsidR="00FC79E1" w:rsidRPr="006758C6">
              <w:rPr>
                <w:sz w:val="18"/>
                <w:szCs w:val="18"/>
              </w:rPr>
              <w:t>Students complete MOST of the cognitive work during th</w:t>
            </w:r>
            <w:r w:rsidR="00D07B28" w:rsidRPr="006758C6">
              <w:rPr>
                <w:sz w:val="18"/>
                <w:szCs w:val="18"/>
              </w:rPr>
              <w:t>e lesson (at least 60%</w:t>
            </w:r>
            <w:r w:rsidR="00A43483" w:rsidRPr="006758C6">
              <w:rPr>
                <w:sz w:val="18"/>
                <w:szCs w:val="18"/>
              </w:rPr>
              <w:t xml:space="preserve"> of the time</w:t>
            </w:r>
            <w:r w:rsidR="00D07B28" w:rsidRPr="006758C6">
              <w:rPr>
                <w:sz w:val="18"/>
                <w:szCs w:val="18"/>
              </w:rPr>
              <w:t xml:space="preserve">), </w:t>
            </w:r>
            <w:r w:rsidR="00D03249" w:rsidRPr="006758C6">
              <w:rPr>
                <w:sz w:val="18"/>
                <w:szCs w:val="18"/>
              </w:rPr>
              <w:t>by reading, writing, discussing, analyzing, computing, or problem solving</w:t>
            </w:r>
            <w:r w:rsidR="00FC79E1" w:rsidRPr="006758C6">
              <w:rPr>
                <w:sz w:val="18"/>
                <w:szCs w:val="18"/>
              </w:rPr>
              <w:t xml:space="preserve">. </w:t>
            </w:r>
          </w:p>
          <w:p w14:paraId="2FD1E6C2" w14:textId="77777777" w:rsidR="00FE2CD1" w:rsidRPr="006758C6" w:rsidRDefault="00FE2CD1" w:rsidP="006758C6">
            <w:pPr>
              <w:spacing w:after="200"/>
              <w:contextualSpacing/>
              <w:rPr>
                <w:sz w:val="18"/>
                <w:szCs w:val="18"/>
              </w:rPr>
            </w:pPr>
          </w:p>
          <w:p w14:paraId="228E6676" w14:textId="77777777" w:rsidR="00FC79E1" w:rsidRPr="006758C6" w:rsidRDefault="00FC79E1" w:rsidP="006758C6">
            <w:pPr>
              <w:spacing w:after="200"/>
              <w:contextualSpacing/>
              <w:rPr>
                <w:sz w:val="18"/>
                <w:szCs w:val="18"/>
              </w:rPr>
            </w:pPr>
            <w:r w:rsidRPr="006758C6">
              <w:rPr>
                <w:sz w:val="18"/>
                <w:szCs w:val="18"/>
              </w:rPr>
              <w:t xml:space="preserve">- MOST discourse activities are student-to-student interaction v. student-to-teacher-to-student interactions. </w:t>
            </w:r>
          </w:p>
          <w:p w14:paraId="4BFD895E" w14:textId="77777777" w:rsidR="00FE2CD1" w:rsidRPr="006758C6" w:rsidRDefault="00FE2CD1" w:rsidP="006758C6">
            <w:pPr>
              <w:spacing w:after="200"/>
              <w:contextualSpacing/>
              <w:rPr>
                <w:sz w:val="18"/>
                <w:szCs w:val="18"/>
              </w:rPr>
            </w:pPr>
          </w:p>
          <w:p w14:paraId="588BC672" w14:textId="77777777" w:rsidR="00E87E72" w:rsidRPr="006758C6" w:rsidRDefault="00E87E72" w:rsidP="006758C6">
            <w:pPr>
              <w:spacing w:after="200"/>
              <w:contextualSpacing/>
              <w:rPr>
                <w:sz w:val="18"/>
                <w:szCs w:val="18"/>
              </w:rPr>
            </w:pPr>
          </w:p>
          <w:p w14:paraId="0548E174" w14:textId="77777777" w:rsidR="00FC79E1" w:rsidRPr="006758C6" w:rsidRDefault="00FC79E1" w:rsidP="006758C6">
            <w:pPr>
              <w:spacing w:after="200"/>
              <w:contextualSpacing/>
              <w:rPr>
                <w:sz w:val="18"/>
                <w:szCs w:val="18"/>
              </w:rPr>
            </w:pPr>
            <w:r w:rsidRPr="006758C6">
              <w:rPr>
                <w:sz w:val="18"/>
                <w:szCs w:val="18"/>
              </w:rPr>
              <w:t>- MOST students are prepared to answe</w:t>
            </w:r>
            <w:r w:rsidR="00FF77FE" w:rsidRPr="006758C6">
              <w:rPr>
                <w:sz w:val="18"/>
                <w:szCs w:val="18"/>
              </w:rPr>
              <w:t xml:space="preserve">r the question when cold called, turning and talking, </w:t>
            </w:r>
            <w:r w:rsidR="00201CA7" w:rsidRPr="006758C6">
              <w:rPr>
                <w:sz w:val="18"/>
                <w:szCs w:val="18"/>
              </w:rPr>
              <w:t>or</w:t>
            </w:r>
            <w:r w:rsidR="007E0A6D" w:rsidRPr="006758C6">
              <w:rPr>
                <w:sz w:val="18"/>
                <w:szCs w:val="18"/>
              </w:rPr>
              <w:t xml:space="preserve"> writing</w:t>
            </w:r>
            <w:r w:rsidR="00FF77FE" w:rsidRPr="006758C6">
              <w:rPr>
                <w:sz w:val="18"/>
                <w:szCs w:val="18"/>
              </w:rPr>
              <w:t>.</w:t>
            </w:r>
          </w:p>
          <w:p w14:paraId="57FDD10B" w14:textId="77777777" w:rsidR="0082655B" w:rsidRPr="006758C6" w:rsidRDefault="0082655B" w:rsidP="006758C6">
            <w:pPr>
              <w:spacing w:after="200"/>
              <w:contextualSpacing/>
              <w:rPr>
                <w:sz w:val="18"/>
                <w:szCs w:val="18"/>
              </w:rPr>
            </w:pPr>
          </w:p>
          <w:p w14:paraId="3F496BC9" w14:textId="77777777" w:rsidR="00FC79E1" w:rsidRPr="006758C6" w:rsidRDefault="00FC79E1" w:rsidP="006758C6">
            <w:pPr>
              <w:spacing w:after="200"/>
              <w:contextualSpacing/>
              <w:rPr>
                <w:b/>
                <w:sz w:val="18"/>
                <w:szCs w:val="18"/>
                <w:u w:val="single"/>
              </w:rPr>
            </w:pPr>
            <w:r w:rsidRPr="006758C6">
              <w:rPr>
                <w:b/>
                <w:sz w:val="18"/>
                <w:szCs w:val="18"/>
                <w:u w:val="single"/>
              </w:rPr>
              <w:t>Evidence</w:t>
            </w:r>
          </w:p>
          <w:p w14:paraId="7EB8E139" w14:textId="77777777" w:rsidR="00FC79E1" w:rsidRPr="00EC0285" w:rsidRDefault="00FC79E1" w:rsidP="006758C6">
            <w:pPr>
              <w:spacing w:after="200"/>
              <w:contextualSpacing/>
              <w:rPr>
                <w:sz w:val="18"/>
                <w:szCs w:val="18"/>
              </w:rPr>
            </w:pPr>
            <w:r w:rsidRPr="006758C6">
              <w:rPr>
                <w:sz w:val="18"/>
                <w:szCs w:val="18"/>
              </w:rPr>
              <w:t>- MOST students provide meaningful evidence to support their thinking in discussion and in writing (≥ 60% of time</w:t>
            </w:r>
            <w:r w:rsidR="00E87E72" w:rsidRPr="006758C6">
              <w:rPr>
                <w:sz w:val="18"/>
                <w:szCs w:val="18"/>
              </w:rPr>
              <w:t>)</w:t>
            </w:r>
            <w:r w:rsidR="005A3EDA">
              <w:rPr>
                <w:sz w:val="18"/>
                <w:szCs w:val="18"/>
              </w:rPr>
              <w:t>.</w:t>
            </w:r>
            <w:r w:rsidR="00E87E72" w:rsidRPr="006758C6">
              <w:rPr>
                <w:sz w:val="18"/>
                <w:szCs w:val="18"/>
              </w:rPr>
              <w:t xml:space="preserve"> </w:t>
            </w:r>
            <w:r w:rsidR="004A70D3" w:rsidRPr="00EC0285">
              <w:rPr>
                <w:sz w:val="18"/>
                <w:szCs w:val="18"/>
              </w:rPr>
              <w:t xml:space="preserve">This </w:t>
            </w:r>
            <w:r w:rsidR="008B53EA">
              <w:rPr>
                <w:sz w:val="18"/>
                <w:szCs w:val="18"/>
              </w:rPr>
              <w:t>may occur after</w:t>
            </w:r>
            <w:r w:rsidR="004A70D3" w:rsidRPr="00EC0285">
              <w:rPr>
                <w:sz w:val="18"/>
                <w:szCs w:val="18"/>
              </w:rPr>
              <w:t xml:space="preserve"> teacher prompts.</w:t>
            </w:r>
          </w:p>
          <w:p w14:paraId="15A5346E" w14:textId="77777777" w:rsidR="00A43BE9" w:rsidRDefault="00A43BE9" w:rsidP="006758C6">
            <w:pPr>
              <w:spacing w:after="200"/>
              <w:contextualSpacing/>
              <w:rPr>
                <w:sz w:val="18"/>
                <w:szCs w:val="18"/>
              </w:rPr>
            </w:pPr>
          </w:p>
          <w:p w14:paraId="7DD92903" w14:textId="77777777" w:rsidR="00EE2A88" w:rsidRDefault="00EE2A88" w:rsidP="006758C6">
            <w:pPr>
              <w:spacing w:after="200"/>
              <w:contextualSpacing/>
              <w:rPr>
                <w:sz w:val="18"/>
                <w:szCs w:val="18"/>
              </w:rPr>
            </w:pPr>
          </w:p>
          <w:p w14:paraId="0F075C1E" w14:textId="77777777" w:rsidR="00EE2A88" w:rsidRPr="00EC0285" w:rsidRDefault="00EE2A88" w:rsidP="006758C6">
            <w:pPr>
              <w:spacing w:after="200"/>
              <w:contextualSpacing/>
              <w:rPr>
                <w:sz w:val="18"/>
                <w:szCs w:val="18"/>
              </w:rPr>
            </w:pPr>
          </w:p>
          <w:p w14:paraId="2865A079" w14:textId="16B2D868" w:rsidR="00FC79E1" w:rsidRPr="00EC0285" w:rsidRDefault="00FC79E1" w:rsidP="006758C6">
            <w:pPr>
              <w:spacing w:after="200"/>
              <w:contextualSpacing/>
              <w:rPr>
                <w:sz w:val="18"/>
                <w:szCs w:val="18"/>
              </w:rPr>
            </w:pPr>
            <w:r w:rsidRPr="00EC0285">
              <w:rPr>
                <w:sz w:val="18"/>
                <w:szCs w:val="18"/>
              </w:rPr>
              <w:t xml:space="preserve">- MOST students explain the logic of their thinking (how evidence supports </w:t>
            </w:r>
            <w:r w:rsidR="007E0A6D" w:rsidRPr="00EC0285">
              <w:rPr>
                <w:sz w:val="18"/>
                <w:szCs w:val="18"/>
              </w:rPr>
              <w:t>the</w:t>
            </w:r>
            <w:r w:rsidRPr="00EC0285">
              <w:rPr>
                <w:sz w:val="18"/>
                <w:szCs w:val="18"/>
              </w:rPr>
              <w:t xml:space="preserve"> claim</w:t>
            </w:r>
            <w:r w:rsidR="00F93BD8" w:rsidRPr="00EC0285">
              <w:rPr>
                <w:sz w:val="18"/>
                <w:szCs w:val="18"/>
              </w:rPr>
              <w:t>)</w:t>
            </w:r>
            <w:r w:rsidR="004A70D3" w:rsidRPr="00EC0285">
              <w:rPr>
                <w:sz w:val="18"/>
                <w:szCs w:val="18"/>
              </w:rPr>
              <w:t xml:space="preserve">.  This </w:t>
            </w:r>
            <w:r w:rsidR="00F31D0E">
              <w:rPr>
                <w:sz w:val="18"/>
                <w:szCs w:val="18"/>
              </w:rPr>
              <w:t>may occur after</w:t>
            </w:r>
            <w:r w:rsidR="00F31D0E" w:rsidRPr="00EC0285">
              <w:rPr>
                <w:sz w:val="18"/>
                <w:szCs w:val="18"/>
              </w:rPr>
              <w:t xml:space="preserve"> teacher prompts</w:t>
            </w:r>
            <w:r w:rsidR="004A70D3" w:rsidRPr="00EC0285">
              <w:rPr>
                <w:sz w:val="18"/>
                <w:szCs w:val="18"/>
              </w:rPr>
              <w:t>.</w:t>
            </w:r>
          </w:p>
          <w:p w14:paraId="5DCA16ED" w14:textId="77777777" w:rsidR="00FB5B59" w:rsidRPr="006758C6" w:rsidRDefault="00FB5B59" w:rsidP="006758C6">
            <w:pPr>
              <w:spacing w:after="200"/>
              <w:contextualSpacing/>
              <w:rPr>
                <w:b/>
                <w:sz w:val="18"/>
                <w:szCs w:val="18"/>
                <w:u w:val="single"/>
              </w:rPr>
            </w:pPr>
          </w:p>
          <w:p w14:paraId="2CDE5B30" w14:textId="77777777" w:rsidR="00FC79E1" w:rsidRPr="006758C6" w:rsidRDefault="00FC79E1" w:rsidP="006758C6">
            <w:pPr>
              <w:spacing w:after="200"/>
              <w:contextualSpacing/>
              <w:rPr>
                <w:b/>
                <w:sz w:val="18"/>
                <w:szCs w:val="18"/>
                <w:u w:val="single"/>
              </w:rPr>
            </w:pPr>
            <w:r w:rsidRPr="006758C6">
              <w:rPr>
                <w:b/>
                <w:sz w:val="18"/>
                <w:szCs w:val="18"/>
                <w:u w:val="single"/>
              </w:rPr>
              <w:t>Discourse</w:t>
            </w:r>
          </w:p>
          <w:p w14:paraId="695D1927" w14:textId="77777777" w:rsidR="00FC79E1" w:rsidRPr="006758C6" w:rsidRDefault="00FC79E1" w:rsidP="006758C6">
            <w:pPr>
              <w:spacing w:after="200"/>
              <w:contextualSpacing/>
              <w:rPr>
                <w:sz w:val="18"/>
                <w:szCs w:val="18"/>
              </w:rPr>
            </w:pPr>
            <w:r w:rsidRPr="006758C6">
              <w:rPr>
                <w:sz w:val="18"/>
                <w:szCs w:val="18"/>
              </w:rPr>
              <w:t xml:space="preserve">- </w:t>
            </w:r>
            <w:r w:rsidR="00A62962" w:rsidRPr="006758C6">
              <w:rPr>
                <w:sz w:val="18"/>
                <w:szCs w:val="18"/>
              </w:rPr>
              <w:t>Discourse engages MOST of the class</w:t>
            </w:r>
            <w:r w:rsidR="00F31D0E" w:rsidRPr="006758C6">
              <w:rPr>
                <w:sz w:val="18"/>
                <w:szCs w:val="18"/>
              </w:rPr>
              <w:t xml:space="preserve"> </w:t>
            </w:r>
            <w:r w:rsidR="00F31D0E">
              <w:rPr>
                <w:sz w:val="18"/>
                <w:szCs w:val="18"/>
              </w:rPr>
              <w:t>(e.g. speaking, note-taking, active listening, etc.)</w:t>
            </w:r>
            <w:r w:rsidR="00A62962" w:rsidRPr="006758C6">
              <w:rPr>
                <w:sz w:val="18"/>
                <w:szCs w:val="18"/>
              </w:rPr>
              <w:t>.</w:t>
            </w:r>
          </w:p>
          <w:p w14:paraId="339AC968" w14:textId="77777777" w:rsidR="00E16F6D" w:rsidRDefault="00E16F6D" w:rsidP="006758C6">
            <w:pPr>
              <w:spacing w:after="200"/>
              <w:contextualSpacing/>
              <w:rPr>
                <w:sz w:val="18"/>
                <w:szCs w:val="18"/>
              </w:rPr>
            </w:pPr>
          </w:p>
          <w:p w14:paraId="4BDCB521" w14:textId="77777777" w:rsidR="00FC79E1" w:rsidRPr="006758C6" w:rsidRDefault="00773E19" w:rsidP="006758C6">
            <w:pPr>
              <w:spacing w:after="200"/>
              <w:contextualSpacing/>
              <w:rPr>
                <w:sz w:val="18"/>
                <w:szCs w:val="18"/>
              </w:rPr>
            </w:pPr>
            <w:r w:rsidRPr="006758C6">
              <w:rPr>
                <w:sz w:val="18"/>
                <w:szCs w:val="18"/>
              </w:rPr>
              <w:t>- MOST students</w:t>
            </w:r>
            <w:r w:rsidR="007B60F4" w:rsidRPr="006758C6">
              <w:rPr>
                <w:sz w:val="18"/>
                <w:szCs w:val="18"/>
              </w:rPr>
              <w:t xml:space="preserve"> evaluate and build on their</w:t>
            </w:r>
            <w:r w:rsidRPr="006758C6">
              <w:rPr>
                <w:sz w:val="18"/>
                <w:szCs w:val="18"/>
              </w:rPr>
              <w:t xml:space="preserve"> </w:t>
            </w:r>
            <w:r w:rsidR="00FC79E1" w:rsidRPr="006758C6">
              <w:rPr>
                <w:sz w:val="18"/>
                <w:szCs w:val="18"/>
              </w:rPr>
              <w:t>peers’ thinking.</w:t>
            </w:r>
          </w:p>
          <w:p w14:paraId="6D1D8123" w14:textId="77777777" w:rsidR="00FE2CD1" w:rsidRPr="006758C6" w:rsidRDefault="00FE2CD1" w:rsidP="006758C6">
            <w:pPr>
              <w:spacing w:after="200"/>
              <w:contextualSpacing/>
              <w:rPr>
                <w:sz w:val="18"/>
                <w:szCs w:val="18"/>
              </w:rPr>
            </w:pPr>
          </w:p>
          <w:p w14:paraId="1FF006DD" w14:textId="77777777" w:rsidR="00FC79E1" w:rsidRPr="006758C6" w:rsidRDefault="00FC79E1" w:rsidP="006758C6">
            <w:pPr>
              <w:spacing w:after="200"/>
              <w:contextualSpacing/>
              <w:rPr>
                <w:sz w:val="18"/>
                <w:szCs w:val="18"/>
              </w:rPr>
            </w:pPr>
            <w:r w:rsidRPr="006758C6">
              <w:rPr>
                <w:sz w:val="18"/>
                <w:szCs w:val="18"/>
              </w:rPr>
              <w:t>- When appropriate, students OFTEN answer ‘stretch it’ questions (e.g., how, why, more precise, tell me more, apply in different context).</w:t>
            </w:r>
            <w:r w:rsidR="006B1410" w:rsidRPr="006758C6" w:rsidDel="006B1410">
              <w:rPr>
                <w:sz w:val="18"/>
                <w:szCs w:val="18"/>
              </w:rPr>
              <w:t xml:space="preserve"> </w:t>
            </w:r>
          </w:p>
          <w:p w14:paraId="56441C88" w14:textId="77777777" w:rsidR="00FE2CD1" w:rsidRPr="006758C6" w:rsidRDefault="00FE2CD1" w:rsidP="006758C6">
            <w:pPr>
              <w:spacing w:after="200"/>
              <w:contextualSpacing/>
              <w:rPr>
                <w:sz w:val="18"/>
                <w:szCs w:val="18"/>
              </w:rPr>
            </w:pPr>
          </w:p>
          <w:p w14:paraId="0E077BDB" w14:textId="77777777" w:rsidR="00514C25" w:rsidRPr="006758C6" w:rsidRDefault="00514C25" w:rsidP="006758C6">
            <w:pPr>
              <w:spacing w:after="200"/>
              <w:contextualSpacing/>
              <w:rPr>
                <w:sz w:val="18"/>
                <w:szCs w:val="18"/>
              </w:rPr>
            </w:pPr>
            <w:r w:rsidRPr="006758C6">
              <w:rPr>
                <w:sz w:val="18"/>
                <w:szCs w:val="18"/>
              </w:rPr>
              <w:t xml:space="preserve">- </w:t>
            </w:r>
            <w:r w:rsidR="00A43BE9" w:rsidRPr="006758C6">
              <w:rPr>
                <w:sz w:val="18"/>
                <w:szCs w:val="18"/>
              </w:rPr>
              <w:t>D</w:t>
            </w:r>
            <w:r w:rsidR="00FC79E1" w:rsidRPr="006758C6">
              <w:rPr>
                <w:sz w:val="18"/>
                <w:szCs w:val="18"/>
              </w:rPr>
              <w:t xml:space="preserve">iscourse results in thinking that is </w:t>
            </w:r>
            <w:r w:rsidR="00334612" w:rsidRPr="006758C6">
              <w:rPr>
                <w:sz w:val="18"/>
                <w:szCs w:val="18"/>
              </w:rPr>
              <w:t xml:space="preserve">MOSTLY </w:t>
            </w:r>
            <w:r w:rsidRPr="006758C6">
              <w:rPr>
                <w:sz w:val="18"/>
                <w:szCs w:val="18"/>
              </w:rPr>
              <w:t>coherent and precise/accurate</w:t>
            </w:r>
            <w:r w:rsidR="0082655B" w:rsidRPr="006758C6">
              <w:rPr>
                <w:sz w:val="18"/>
                <w:szCs w:val="18"/>
              </w:rPr>
              <w:t>.</w:t>
            </w:r>
          </w:p>
          <w:p w14:paraId="502729FE" w14:textId="77777777" w:rsidR="00514C25" w:rsidRPr="006758C6" w:rsidRDefault="00514C25" w:rsidP="006758C6">
            <w:pPr>
              <w:spacing w:after="200"/>
              <w:contextualSpacing/>
              <w:rPr>
                <w:sz w:val="18"/>
                <w:szCs w:val="18"/>
              </w:rPr>
            </w:pPr>
          </w:p>
          <w:p w14:paraId="0982E046" w14:textId="77777777" w:rsidR="00E16F6D" w:rsidRPr="006758C6" w:rsidRDefault="00E16F6D" w:rsidP="006758C6">
            <w:pPr>
              <w:spacing w:after="200"/>
              <w:contextualSpacing/>
              <w:rPr>
                <w:sz w:val="18"/>
                <w:szCs w:val="18"/>
              </w:rPr>
            </w:pPr>
          </w:p>
          <w:p w14:paraId="7CE29F97" w14:textId="77777777" w:rsidR="00FC79E1" w:rsidRPr="006758C6" w:rsidRDefault="00514C25" w:rsidP="006758C6">
            <w:pPr>
              <w:spacing w:after="200"/>
              <w:contextualSpacing/>
              <w:rPr>
                <w:sz w:val="18"/>
                <w:szCs w:val="18"/>
              </w:rPr>
            </w:pPr>
            <w:r w:rsidRPr="006758C6">
              <w:rPr>
                <w:sz w:val="18"/>
                <w:szCs w:val="18"/>
              </w:rPr>
              <w:t>- D</w:t>
            </w:r>
            <w:r w:rsidR="00FC79E1" w:rsidRPr="006758C6">
              <w:rPr>
                <w:sz w:val="18"/>
                <w:szCs w:val="18"/>
              </w:rPr>
              <w:t xml:space="preserve">iscourse </w:t>
            </w:r>
            <w:r w:rsidR="00D14791" w:rsidRPr="006758C6">
              <w:rPr>
                <w:sz w:val="18"/>
                <w:szCs w:val="18"/>
              </w:rPr>
              <w:t xml:space="preserve">fully </w:t>
            </w:r>
            <w:r w:rsidR="00E05321" w:rsidRPr="006758C6">
              <w:rPr>
                <w:sz w:val="18"/>
                <w:szCs w:val="18"/>
              </w:rPr>
              <w:t xml:space="preserve">underscores </w:t>
            </w:r>
            <w:r w:rsidR="00FC79E1" w:rsidRPr="006758C6">
              <w:rPr>
                <w:sz w:val="18"/>
                <w:szCs w:val="18"/>
              </w:rPr>
              <w:t xml:space="preserve">MOST </w:t>
            </w:r>
            <w:r w:rsidR="00FE2CD1" w:rsidRPr="006758C6">
              <w:rPr>
                <w:sz w:val="18"/>
                <w:szCs w:val="18"/>
              </w:rPr>
              <w:t>of the key points of the lesson</w:t>
            </w:r>
            <w:r w:rsidR="00CD28A3" w:rsidRPr="006758C6">
              <w:rPr>
                <w:sz w:val="18"/>
                <w:szCs w:val="18"/>
              </w:rPr>
              <w:t>.</w:t>
            </w:r>
          </w:p>
        </w:tc>
        <w:tc>
          <w:tcPr>
            <w:tcW w:w="3417" w:type="dxa"/>
            <w:gridSpan w:val="2"/>
          </w:tcPr>
          <w:p w14:paraId="1D114C9C" w14:textId="77777777" w:rsidR="00FC79E1" w:rsidRPr="006758C6" w:rsidRDefault="00FC79E1" w:rsidP="006758C6">
            <w:pPr>
              <w:spacing w:after="200"/>
              <w:contextualSpacing/>
              <w:rPr>
                <w:b/>
                <w:sz w:val="18"/>
                <w:szCs w:val="18"/>
                <w:u w:val="single"/>
              </w:rPr>
            </w:pPr>
            <w:r w:rsidRPr="006758C6">
              <w:rPr>
                <w:b/>
                <w:sz w:val="18"/>
                <w:szCs w:val="18"/>
                <w:u w:val="single"/>
              </w:rPr>
              <w:t>Heavy Lifting</w:t>
            </w:r>
          </w:p>
          <w:p w14:paraId="3BB4ADC0" w14:textId="77777777" w:rsidR="00FC79E1" w:rsidRPr="006758C6" w:rsidRDefault="00FC79E1" w:rsidP="006758C6">
            <w:pPr>
              <w:spacing w:after="200"/>
              <w:contextualSpacing/>
              <w:rPr>
                <w:sz w:val="18"/>
                <w:szCs w:val="18"/>
              </w:rPr>
            </w:pPr>
            <w:r w:rsidRPr="006758C6">
              <w:rPr>
                <w:sz w:val="18"/>
                <w:szCs w:val="18"/>
              </w:rPr>
              <w:t>- Students complete SOME of the cognitive work during the lesson (at least 40%</w:t>
            </w:r>
            <w:r w:rsidR="00A43483" w:rsidRPr="006758C6">
              <w:rPr>
                <w:sz w:val="18"/>
                <w:szCs w:val="18"/>
              </w:rPr>
              <w:t xml:space="preserve"> of the time</w:t>
            </w:r>
            <w:r w:rsidR="003B341F" w:rsidRPr="006758C6">
              <w:rPr>
                <w:sz w:val="18"/>
                <w:szCs w:val="18"/>
              </w:rPr>
              <w:t>)</w:t>
            </w:r>
            <w:r w:rsidRPr="006758C6">
              <w:rPr>
                <w:sz w:val="18"/>
                <w:szCs w:val="18"/>
              </w:rPr>
              <w:t xml:space="preserve">, </w:t>
            </w:r>
            <w:r w:rsidR="00D03249" w:rsidRPr="006758C6">
              <w:rPr>
                <w:sz w:val="18"/>
                <w:szCs w:val="18"/>
              </w:rPr>
              <w:t>by reading, writing, discussing, analyzing, computing, or problem solving</w:t>
            </w:r>
            <w:r w:rsidR="003B341F" w:rsidRPr="006758C6">
              <w:rPr>
                <w:sz w:val="18"/>
                <w:szCs w:val="18"/>
              </w:rPr>
              <w:t xml:space="preserve">, but the teacher </w:t>
            </w:r>
            <w:r w:rsidR="007E0A6D" w:rsidRPr="006758C6">
              <w:rPr>
                <w:sz w:val="18"/>
                <w:szCs w:val="18"/>
              </w:rPr>
              <w:t>completes more of it</w:t>
            </w:r>
            <w:r w:rsidR="003B341F" w:rsidRPr="006758C6">
              <w:rPr>
                <w:sz w:val="18"/>
                <w:szCs w:val="18"/>
              </w:rPr>
              <w:t xml:space="preserve">. </w:t>
            </w:r>
          </w:p>
          <w:p w14:paraId="1D7A779E" w14:textId="77777777" w:rsidR="007E0A6D" w:rsidRPr="006758C6" w:rsidRDefault="007E0A6D" w:rsidP="006758C6">
            <w:pPr>
              <w:spacing w:after="200"/>
              <w:contextualSpacing/>
              <w:rPr>
                <w:sz w:val="18"/>
                <w:szCs w:val="18"/>
              </w:rPr>
            </w:pPr>
          </w:p>
          <w:p w14:paraId="7E4BAC34" w14:textId="77777777" w:rsidR="00FC79E1" w:rsidRPr="006758C6" w:rsidRDefault="00FC79E1" w:rsidP="006758C6">
            <w:pPr>
              <w:spacing w:after="200"/>
              <w:contextualSpacing/>
              <w:rPr>
                <w:sz w:val="18"/>
                <w:szCs w:val="18"/>
              </w:rPr>
            </w:pPr>
            <w:r w:rsidRPr="006758C6">
              <w:rPr>
                <w:sz w:val="18"/>
                <w:szCs w:val="18"/>
              </w:rPr>
              <w:t xml:space="preserve">- SOME discourse activities are student-to-student interaction v. student-to-teacher-to-student interactions. </w:t>
            </w:r>
          </w:p>
          <w:p w14:paraId="381A55DB" w14:textId="77777777" w:rsidR="00FE2CD1" w:rsidRPr="006758C6" w:rsidRDefault="00FE2CD1" w:rsidP="006758C6">
            <w:pPr>
              <w:spacing w:after="200"/>
              <w:contextualSpacing/>
              <w:rPr>
                <w:sz w:val="18"/>
                <w:szCs w:val="18"/>
              </w:rPr>
            </w:pPr>
          </w:p>
          <w:p w14:paraId="655C7BE9" w14:textId="77777777" w:rsidR="00E87E72" w:rsidRPr="006758C6" w:rsidRDefault="00E87E72" w:rsidP="006758C6">
            <w:pPr>
              <w:spacing w:after="200"/>
              <w:contextualSpacing/>
              <w:rPr>
                <w:sz w:val="18"/>
                <w:szCs w:val="18"/>
              </w:rPr>
            </w:pPr>
          </w:p>
          <w:p w14:paraId="280A932E" w14:textId="77777777" w:rsidR="00FC79E1" w:rsidRPr="006758C6" w:rsidRDefault="00FC79E1" w:rsidP="006758C6">
            <w:pPr>
              <w:spacing w:after="200"/>
              <w:contextualSpacing/>
              <w:rPr>
                <w:sz w:val="18"/>
                <w:szCs w:val="18"/>
              </w:rPr>
            </w:pPr>
            <w:r w:rsidRPr="006758C6">
              <w:rPr>
                <w:sz w:val="18"/>
                <w:szCs w:val="18"/>
              </w:rPr>
              <w:t>- SOME students are prepared to answer the question when cold called</w:t>
            </w:r>
            <w:r w:rsidR="00FF77FE" w:rsidRPr="006758C6">
              <w:rPr>
                <w:sz w:val="18"/>
                <w:szCs w:val="18"/>
              </w:rPr>
              <w:t xml:space="preserve">, turning and talking, </w:t>
            </w:r>
            <w:r w:rsidR="00201CA7" w:rsidRPr="006758C6">
              <w:rPr>
                <w:sz w:val="18"/>
                <w:szCs w:val="18"/>
              </w:rPr>
              <w:t>or</w:t>
            </w:r>
            <w:r w:rsidR="007E0A6D" w:rsidRPr="006758C6">
              <w:rPr>
                <w:sz w:val="18"/>
                <w:szCs w:val="18"/>
              </w:rPr>
              <w:t xml:space="preserve"> writing</w:t>
            </w:r>
            <w:r w:rsidR="00FF77FE" w:rsidRPr="006758C6">
              <w:rPr>
                <w:sz w:val="18"/>
                <w:szCs w:val="18"/>
              </w:rPr>
              <w:t>.</w:t>
            </w:r>
          </w:p>
          <w:p w14:paraId="38BD1704" w14:textId="77777777" w:rsidR="00A43BE9" w:rsidRPr="006758C6" w:rsidRDefault="00A43BE9" w:rsidP="006758C6">
            <w:pPr>
              <w:spacing w:after="200"/>
              <w:contextualSpacing/>
              <w:rPr>
                <w:sz w:val="18"/>
                <w:szCs w:val="18"/>
              </w:rPr>
            </w:pPr>
          </w:p>
          <w:p w14:paraId="4928BCFC" w14:textId="77777777" w:rsidR="00FC79E1" w:rsidRPr="006758C6" w:rsidRDefault="00FC79E1" w:rsidP="006758C6">
            <w:pPr>
              <w:spacing w:after="200"/>
              <w:contextualSpacing/>
              <w:rPr>
                <w:b/>
                <w:sz w:val="18"/>
                <w:szCs w:val="18"/>
                <w:u w:val="single"/>
              </w:rPr>
            </w:pPr>
            <w:r w:rsidRPr="006758C6">
              <w:rPr>
                <w:b/>
                <w:sz w:val="18"/>
                <w:szCs w:val="18"/>
                <w:u w:val="single"/>
              </w:rPr>
              <w:t>Evidence</w:t>
            </w:r>
          </w:p>
          <w:p w14:paraId="3AE6E2CB" w14:textId="77777777" w:rsidR="00BE1DA8" w:rsidRPr="00EC0285" w:rsidRDefault="00201CA7" w:rsidP="006758C6">
            <w:pPr>
              <w:spacing w:after="200"/>
              <w:contextualSpacing/>
              <w:rPr>
                <w:sz w:val="18"/>
                <w:szCs w:val="18"/>
              </w:rPr>
            </w:pPr>
            <w:r w:rsidRPr="006758C6">
              <w:rPr>
                <w:sz w:val="18"/>
                <w:szCs w:val="18"/>
              </w:rPr>
              <w:t>- SOME students provide meaningful evidence to support their thinking in discussion and in writing (≥ 40% of time)</w:t>
            </w:r>
            <w:r w:rsidR="005A3EDA">
              <w:rPr>
                <w:sz w:val="18"/>
                <w:szCs w:val="18"/>
              </w:rPr>
              <w:t>.</w:t>
            </w:r>
            <w:r w:rsidR="00E87E72" w:rsidRPr="006758C6">
              <w:rPr>
                <w:sz w:val="18"/>
                <w:szCs w:val="18"/>
              </w:rPr>
              <w:t xml:space="preserve"> </w:t>
            </w:r>
            <w:r w:rsidR="005A3EDA" w:rsidRPr="00EC0285">
              <w:rPr>
                <w:sz w:val="18"/>
                <w:szCs w:val="18"/>
              </w:rPr>
              <w:t xml:space="preserve">This </w:t>
            </w:r>
            <w:r w:rsidR="008B53EA">
              <w:rPr>
                <w:sz w:val="18"/>
                <w:szCs w:val="18"/>
              </w:rPr>
              <w:t>may occur after</w:t>
            </w:r>
            <w:r w:rsidR="005A3EDA" w:rsidRPr="00EC0285">
              <w:rPr>
                <w:sz w:val="18"/>
                <w:szCs w:val="18"/>
              </w:rPr>
              <w:t xml:space="preserve"> teacher prompts</w:t>
            </w:r>
            <w:r w:rsidR="005A3EDA" w:rsidRPr="00EC0285">
              <w:rPr>
                <w:sz w:val="16"/>
                <w:szCs w:val="16"/>
              </w:rPr>
              <w:t>.</w:t>
            </w:r>
          </w:p>
          <w:p w14:paraId="46975804" w14:textId="77777777" w:rsidR="00201CA7" w:rsidRDefault="00201CA7" w:rsidP="006758C6">
            <w:pPr>
              <w:spacing w:after="200"/>
              <w:contextualSpacing/>
              <w:rPr>
                <w:sz w:val="18"/>
                <w:szCs w:val="18"/>
              </w:rPr>
            </w:pPr>
          </w:p>
          <w:p w14:paraId="37187C3A" w14:textId="77777777" w:rsidR="00EE2A88" w:rsidRDefault="00EE2A88" w:rsidP="006758C6">
            <w:pPr>
              <w:spacing w:after="200"/>
              <w:contextualSpacing/>
              <w:rPr>
                <w:sz w:val="18"/>
                <w:szCs w:val="18"/>
              </w:rPr>
            </w:pPr>
          </w:p>
          <w:p w14:paraId="416290B1" w14:textId="77777777" w:rsidR="00EE2A88" w:rsidRPr="00EC0285" w:rsidRDefault="00EE2A88" w:rsidP="006758C6">
            <w:pPr>
              <w:spacing w:after="200"/>
              <w:contextualSpacing/>
              <w:rPr>
                <w:sz w:val="18"/>
                <w:szCs w:val="18"/>
              </w:rPr>
            </w:pPr>
          </w:p>
          <w:p w14:paraId="7D55A50C" w14:textId="7CC6EABF" w:rsidR="00FC79E1" w:rsidRPr="00EC0285" w:rsidRDefault="00FC79E1" w:rsidP="006758C6">
            <w:pPr>
              <w:spacing w:after="200"/>
              <w:contextualSpacing/>
              <w:rPr>
                <w:sz w:val="18"/>
                <w:szCs w:val="18"/>
              </w:rPr>
            </w:pPr>
            <w:r w:rsidRPr="00EC0285">
              <w:rPr>
                <w:sz w:val="18"/>
                <w:szCs w:val="18"/>
              </w:rPr>
              <w:t>- SOME students explain the logic of their thinking (how evidence supports the claim</w:t>
            </w:r>
            <w:r w:rsidR="00F93BD8" w:rsidRPr="00EC0285">
              <w:rPr>
                <w:sz w:val="18"/>
                <w:szCs w:val="18"/>
              </w:rPr>
              <w:t>)</w:t>
            </w:r>
            <w:r w:rsidR="004A70D3" w:rsidRPr="00EC0285">
              <w:rPr>
                <w:sz w:val="18"/>
                <w:szCs w:val="18"/>
              </w:rPr>
              <w:t xml:space="preserve">. </w:t>
            </w:r>
            <w:r w:rsidR="00F93BD8" w:rsidRPr="00EC0285">
              <w:rPr>
                <w:sz w:val="18"/>
                <w:szCs w:val="18"/>
              </w:rPr>
              <w:t xml:space="preserve"> </w:t>
            </w:r>
            <w:r w:rsidR="004A70D3" w:rsidRPr="00EC0285">
              <w:rPr>
                <w:sz w:val="18"/>
                <w:szCs w:val="18"/>
              </w:rPr>
              <w:t xml:space="preserve">This </w:t>
            </w:r>
            <w:r w:rsidR="00F31D0E">
              <w:rPr>
                <w:sz w:val="18"/>
                <w:szCs w:val="18"/>
              </w:rPr>
              <w:t>may occur after</w:t>
            </w:r>
            <w:r w:rsidR="00F31D0E" w:rsidRPr="00EC0285">
              <w:rPr>
                <w:sz w:val="18"/>
                <w:szCs w:val="18"/>
              </w:rPr>
              <w:t xml:space="preserve"> teacher prompts</w:t>
            </w:r>
            <w:r w:rsidR="004A70D3" w:rsidRPr="00EC0285">
              <w:rPr>
                <w:sz w:val="18"/>
                <w:szCs w:val="18"/>
              </w:rPr>
              <w:t>.</w:t>
            </w:r>
          </w:p>
          <w:p w14:paraId="59A9B9E4" w14:textId="77777777" w:rsidR="007E0A6D" w:rsidRPr="006758C6" w:rsidRDefault="007E0A6D" w:rsidP="006758C6">
            <w:pPr>
              <w:spacing w:after="200"/>
              <w:contextualSpacing/>
              <w:rPr>
                <w:sz w:val="18"/>
                <w:szCs w:val="18"/>
              </w:rPr>
            </w:pPr>
          </w:p>
          <w:p w14:paraId="5F4D3578" w14:textId="77777777" w:rsidR="00FC79E1" w:rsidRPr="006758C6" w:rsidRDefault="00FC79E1" w:rsidP="006758C6">
            <w:pPr>
              <w:spacing w:after="200"/>
              <w:contextualSpacing/>
              <w:rPr>
                <w:b/>
                <w:sz w:val="18"/>
                <w:szCs w:val="18"/>
                <w:u w:val="single"/>
              </w:rPr>
            </w:pPr>
            <w:r w:rsidRPr="006758C6">
              <w:rPr>
                <w:b/>
                <w:sz w:val="18"/>
                <w:szCs w:val="18"/>
                <w:u w:val="single"/>
              </w:rPr>
              <w:t>Discourse</w:t>
            </w:r>
          </w:p>
          <w:p w14:paraId="30092E09" w14:textId="77777777" w:rsidR="00A62962" w:rsidRPr="006758C6" w:rsidRDefault="00FC79E1" w:rsidP="006758C6">
            <w:pPr>
              <w:spacing w:after="200"/>
              <w:contextualSpacing/>
              <w:rPr>
                <w:sz w:val="18"/>
                <w:szCs w:val="18"/>
              </w:rPr>
            </w:pPr>
            <w:r w:rsidRPr="006758C6">
              <w:rPr>
                <w:b/>
                <w:sz w:val="18"/>
                <w:szCs w:val="18"/>
              </w:rPr>
              <w:t xml:space="preserve">- </w:t>
            </w:r>
            <w:r w:rsidR="00A62962" w:rsidRPr="006758C6">
              <w:rPr>
                <w:sz w:val="18"/>
                <w:szCs w:val="18"/>
              </w:rPr>
              <w:t>Discourse engages SOME of the class</w:t>
            </w:r>
            <w:r w:rsidR="00F31D0E" w:rsidRPr="006758C6">
              <w:rPr>
                <w:sz w:val="18"/>
                <w:szCs w:val="18"/>
              </w:rPr>
              <w:t xml:space="preserve"> </w:t>
            </w:r>
            <w:r w:rsidR="00F31D0E">
              <w:rPr>
                <w:sz w:val="18"/>
                <w:szCs w:val="18"/>
              </w:rPr>
              <w:t>(e.g. speaking, note-taking, active listening, etc.)</w:t>
            </w:r>
            <w:r w:rsidR="00A62962" w:rsidRPr="006758C6">
              <w:rPr>
                <w:sz w:val="18"/>
                <w:szCs w:val="18"/>
              </w:rPr>
              <w:t>.</w:t>
            </w:r>
          </w:p>
          <w:p w14:paraId="6B37E942" w14:textId="77777777" w:rsidR="00FC79E1" w:rsidRDefault="00FC79E1" w:rsidP="006758C6">
            <w:pPr>
              <w:spacing w:after="200"/>
              <w:contextualSpacing/>
              <w:rPr>
                <w:sz w:val="18"/>
                <w:szCs w:val="18"/>
              </w:rPr>
            </w:pPr>
          </w:p>
          <w:p w14:paraId="150F498E" w14:textId="77777777" w:rsidR="00FC79E1" w:rsidRPr="006758C6" w:rsidRDefault="00773E19" w:rsidP="006758C6">
            <w:pPr>
              <w:spacing w:after="200"/>
              <w:contextualSpacing/>
              <w:rPr>
                <w:sz w:val="18"/>
                <w:szCs w:val="18"/>
              </w:rPr>
            </w:pPr>
            <w:r w:rsidRPr="006758C6">
              <w:rPr>
                <w:sz w:val="18"/>
                <w:szCs w:val="18"/>
              </w:rPr>
              <w:t>- SOME students</w:t>
            </w:r>
            <w:r w:rsidR="00FC79E1" w:rsidRPr="006758C6">
              <w:rPr>
                <w:sz w:val="18"/>
                <w:szCs w:val="18"/>
              </w:rPr>
              <w:t xml:space="preserve"> e</w:t>
            </w:r>
            <w:r w:rsidR="007B60F4" w:rsidRPr="006758C6">
              <w:rPr>
                <w:sz w:val="18"/>
                <w:szCs w:val="18"/>
              </w:rPr>
              <w:t>valuate and build on their</w:t>
            </w:r>
            <w:r w:rsidRPr="006758C6">
              <w:rPr>
                <w:sz w:val="18"/>
                <w:szCs w:val="18"/>
              </w:rPr>
              <w:t xml:space="preserve"> </w:t>
            </w:r>
            <w:r w:rsidR="00FC79E1" w:rsidRPr="006758C6">
              <w:rPr>
                <w:sz w:val="18"/>
                <w:szCs w:val="18"/>
              </w:rPr>
              <w:t>peers’ thinking.</w:t>
            </w:r>
          </w:p>
          <w:p w14:paraId="0685914D" w14:textId="77777777" w:rsidR="00FE2CD1" w:rsidRPr="006758C6" w:rsidRDefault="00D9113B" w:rsidP="006758C6">
            <w:pPr>
              <w:spacing w:after="200"/>
              <w:contextualSpacing/>
              <w:rPr>
                <w:sz w:val="18"/>
                <w:szCs w:val="18"/>
              </w:rPr>
            </w:pPr>
            <w:r w:rsidRPr="006758C6">
              <w:rPr>
                <w:sz w:val="18"/>
                <w:szCs w:val="18"/>
              </w:rPr>
              <w:t xml:space="preserve"> </w:t>
            </w:r>
          </w:p>
          <w:p w14:paraId="4D23D9BD" w14:textId="77777777" w:rsidR="00FC79E1" w:rsidRPr="006758C6" w:rsidRDefault="00FC79E1" w:rsidP="006758C6">
            <w:pPr>
              <w:spacing w:after="200"/>
              <w:contextualSpacing/>
              <w:rPr>
                <w:sz w:val="18"/>
                <w:szCs w:val="18"/>
              </w:rPr>
            </w:pPr>
            <w:r w:rsidRPr="006758C6">
              <w:rPr>
                <w:sz w:val="18"/>
                <w:szCs w:val="18"/>
              </w:rPr>
              <w:t>- When appropriate, students SOMETIMES answer ‘stretch it’ questions (e.g., how, why, more precise, tell me more, apply in different context).</w:t>
            </w:r>
          </w:p>
          <w:p w14:paraId="73650C49" w14:textId="77777777" w:rsidR="00FC79E1" w:rsidRPr="006758C6" w:rsidRDefault="00FC79E1" w:rsidP="006758C6">
            <w:pPr>
              <w:spacing w:after="200"/>
              <w:contextualSpacing/>
              <w:rPr>
                <w:sz w:val="18"/>
                <w:szCs w:val="18"/>
              </w:rPr>
            </w:pPr>
          </w:p>
          <w:p w14:paraId="06954A8E" w14:textId="77777777" w:rsidR="00514C25" w:rsidRPr="006758C6" w:rsidRDefault="00A43BE9" w:rsidP="006758C6">
            <w:pPr>
              <w:spacing w:after="200"/>
              <w:contextualSpacing/>
              <w:rPr>
                <w:sz w:val="18"/>
                <w:szCs w:val="18"/>
              </w:rPr>
            </w:pPr>
            <w:r w:rsidRPr="006758C6">
              <w:rPr>
                <w:sz w:val="18"/>
                <w:szCs w:val="18"/>
              </w:rPr>
              <w:t>- D</w:t>
            </w:r>
            <w:r w:rsidR="00FC79E1" w:rsidRPr="006758C6">
              <w:rPr>
                <w:sz w:val="18"/>
                <w:szCs w:val="18"/>
              </w:rPr>
              <w:t xml:space="preserve">iscourse results in thinking that is </w:t>
            </w:r>
            <w:r w:rsidR="00334612" w:rsidRPr="006758C6">
              <w:rPr>
                <w:sz w:val="18"/>
                <w:szCs w:val="18"/>
              </w:rPr>
              <w:t xml:space="preserve">SOMEWHAT </w:t>
            </w:r>
            <w:r w:rsidRPr="006758C6">
              <w:rPr>
                <w:sz w:val="18"/>
                <w:szCs w:val="18"/>
              </w:rPr>
              <w:t xml:space="preserve">coherent and </w:t>
            </w:r>
            <w:r w:rsidR="00FC79E1" w:rsidRPr="006758C6">
              <w:rPr>
                <w:sz w:val="18"/>
                <w:szCs w:val="18"/>
              </w:rPr>
              <w:t>precise/accur</w:t>
            </w:r>
            <w:r w:rsidRPr="006758C6">
              <w:rPr>
                <w:sz w:val="18"/>
                <w:szCs w:val="18"/>
              </w:rPr>
              <w:t>ate.</w:t>
            </w:r>
          </w:p>
          <w:p w14:paraId="2859CAC8" w14:textId="77777777" w:rsidR="00514C25" w:rsidRPr="006758C6" w:rsidRDefault="00514C25" w:rsidP="006758C6">
            <w:pPr>
              <w:spacing w:after="200"/>
              <w:contextualSpacing/>
              <w:rPr>
                <w:sz w:val="18"/>
                <w:szCs w:val="18"/>
              </w:rPr>
            </w:pPr>
          </w:p>
          <w:p w14:paraId="17C5200B" w14:textId="77777777" w:rsidR="003B341F" w:rsidRPr="006758C6" w:rsidRDefault="00514C25" w:rsidP="006758C6">
            <w:pPr>
              <w:spacing w:after="200"/>
              <w:contextualSpacing/>
              <w:rPr>
                <w:sz w:val="18"/>
                <w:szCs w:val="18"/>
              </w:rPr>
            </w:pPr>
            <w:r w:rsidRPr="006758C6">
              <w:rPr>
                <w:sz w:val="18"/>
                <w:szCs w:val="18"/>
              </w:rPr>
              <w:t>-</w:t>
            </w:r>
            <w:r w:rsidR="00B708E6">
              <w:rPr>
                <w:sz w:val="18"/>
                <w:szCs w:val="18"/>
              </w:rPr>
              <w:t xml:space="preserve"> </w:t>
            </w:r>
            <w:r w:rsidRPr="006758C6">
              <w:rPr>
                <w:sz w:val="18"/>
                <w:szCs w:val="18"/>
              </w:rPr>
              <w:t>D</w:t>
            </w:r>
            <w:r w:rsidR="00E05321" w:rsidRPr="006758C6">
              <w:rPr>
                <w:sz w:val="18"/>
                <w:szCs w:val="18"/>
              </w:rPr>
              <w:t>iscourse</w:t>
            </w:r>
            <w:r w:rsidR="00FC79E1" w:rsidRPr="006758C6">
              <w:rPr>
                <w:sz w:val="18"/>
                <w:szCs w:val="18"/>
              </w:rPr>
              <w:t xml:space="preserve"> fully </w:t>
            </w:r>
            <w:r w:rsidR="00E05321" w:rsidRPr="006758C6">
              <w:rPr>
                <w:sz w:val="18"/>
                <w:szCs w:val="18"/>
              </w:rPr>
              <w:t>underscores</w:t>
            </w:r>
            <w:r w:rsidR="00FC79E1" w:rsidRPr="006758C6">
              <w:rPr>
                <w:sz w:val="18"/>
                <w:szCs w:val="18"/>
              </w:rPr>
              <w:t xml:space="preserve"> </w:t>
            </w:r>
            <w:r w:rsidR="00E05321" w:rsidRPr="006758C6">
              <w:rPr>
                <w:sz w:val="18"/>
                <w:szCs w:val="18"/>
              </w:rPr>
              <w:t>SOME</w:t>
            </w:r>
            <w:r w:rsidR="00FC79E1" w:rsidRPr="006758C6">
              <w:rPr>
                <w:sz w:val="18"/>
                <w:szCs w:val="18"/>
              </w:rPr>
              <w:t xml:space="preserve"> key points of the lesson.</w:t>
            </w:r>
          </w:p>
        </w:tc>
        <w:tc>
          <w:tcPr>
            <w:tcW w:w="3219" w:type="dxa"/>
          </w:tcPr>
          <w:p w14:paraId="006B011E" w14:textId="77777777" w:rsidR="00FC79E1" w:rsidRPr="006758C6" w:rsidRDefault="00FC79E1" w:rsidP="006758C6">
            <w:pPr>
              <w:spacing w:after="200"/>
              <w:contextualSpacing/>
              <w:rPr>
                <w:b/>
                <w:sz w:val="18"/>
                <w:szCs w:val="18"/>
                <w:u w:val="single"/>
              </w:rPr>
            </w:pPr>
            <w:r w:rsidRPr="006758C6">
              <w:rPr>
                <w:b/>
                <w:sz w:val="18"/>
                <w:szCs w:val="18"/>
                <w:u w:val="single"/>
              </w:rPr>
              <w:t>Heavy Lifting</w:t>
            </w:r>
          </w:p>
          <w:p w14:paraId="24169B71" w14:textId="77777777" w:rsidR="00FB5B59" w:rsidRPr="006758C6" w:rsidRDefault="00FC79E1" w:rsidP="006758C6">
            <w:pPr>
              <w:spacing w:after="200"/>
              <w:contextualSpacing/>
              <w:rPr>
                <w:sz w:val="18"/>
                <w:szCs w:val="18"/>
              </w:rPr>
            </w:pPr>
            <w:r w:rsidRPr="006758C6">
              <w:rPr>
                <w:sz w:val="18"/>
                <w:szCs w:val="18"/>
              </w:rPr>
              <w:t>- Students complete LITTLE of the cognitive work during the lesson (less than 40%</w:t>
            </w:r>
            <w:r w:rsidR="00A43483" w:rsidRPr="006758C6">
              <w:rPr>
                <w:sz w:val="18"/>
                <w:szCs w:val="18"/>
              </w:rPr>
              <w:t xml:space="preserve"> of the time</w:t>
            </w:r>
            <w:r w:rsidRPr="006758C6">
              <w:rPr>
                <w:sz w:val="18"/>
                <w:szCs w:val="18"/>
              </w:rPr>
              <w:t xml:space="preserve">), </w:t>
            </w:r>
            <w:r w:rsidR="00D03249" w:rsidRPr="006758C6">
              <w:rPr>
                <w:sz w:val="18"/>
                <w:szCs w:val="18"/>
              </w:rPr>
              <w:t xml:space="preserve">by reading, writing, discussing, analyzing, computing, or problem solving. </w:t>
            </w:r>
          </w:p>
          <w:p w14:paraId="1255F2BB" w14:textId="77777777" w:rsidR="007E0A6D" w:rsidRPr="006758C6" w:rsidRDefault="007E0A6D" w:rsidP="006758C6">
            <w:pPr>
              <w:spacing w:after="200"/>
              <w:contextualSpacing/>
              <w:rPr>
                <w:sz w:val="18"/>
                <w:szCs w:val="18"/>
              </w:rPr>
            </w:pPr>
          </w:p>
          <w:p w14:paraId="064DA327" w14:textId="77777777" w:rsidR="00FC79E1" w:rsidRPr="006758C6" w:rsidRDefault="00FC79E1" w:rsidP="006758C6">
            <w:pPr>
              <w:spacing w:after="200"/>
              <w:contextualSpacing/>
              <w:rPr>
                <w:sz w:val="18"/>
                <w:szCs w:val="18"/>
              </w:rPr>
            </w:pPr>
            <w:r w:rsidRPr="006758C6">
              <w:rPr>
                <w:sz w:val="18"/>
                <w:szCs w:val="18"/>
              </w:rPr>
              <w:t xml:space="preserve">- FEW or NO discourse activities are student-to-student interaction v. student-to-teacher-to-student. </w:t>
            </w:r>
          </w:p>
          <w:p w14:paraId="6B78B544" w14:textId="77777777" w:rsidR="00FE2CD1" w:rsidRPr="006758C6" w:rsidRDefault="00FE2CD1" w:rsidP="006758C6">
            <w:pPr>
              <w:spacing w:after="200"/>
              <w:contextualSpacing/>
              <w:rPr>
                <w:sz w:val="18"/>
                <w:szCs w:val="18"/>
              </w:rPr>
            </w:pPr>
          </w:p>
          <w:p w14:paraId="10CEECB3" w14:textId="77777777" w:rsidR="00E87E72" w:rsidRPr="006758C6" w:rsidRDefault="00E87E72" w:rsidP="006758C6">
            <w:pPr>
              <w:spacing w:after="200"/>
              <w:contextualSpacing/>
              <w:rPr>
                <w:sz w:val="18"/>
                <w:szCs w:val="18"/>
              </w:rPr>
            </w:pPr>
          </w:p>
          <w:p w14:paraId="6D5B5BFA" w14:textId="77777777" w:rsidR="00FC79E1" w:rsidRPr="006758C6" w:rsidRDefault="00FC79E1" w:rsidP="006758C6">
            <w:pPr>
              <w:spacing w:after="200"/>
              <w:contextualSpacing/>
              <w:rPr>
                <w:sz w:val="18"/>
                <w:szCs w:val="18"/>
              </w:rPr>
            </w:pPr>
            <w:r w:rsidRPr="006758C6">
              <w:rPr>
                <w:sz w:val="18"/>
                <w:szCs w:val="18"/>
              </w:rPr>
              <w:t>- FEW or NO students are prepared to answer the question when cold called</w:t>
            </w:r>
            <w:r w:rsidR="00FF77FE" w:rsidRPr="006758C6">
              <w:rPr>
                <w:sz w:val="18"/>
                <w:szCs w:val="18"/>
              </w:rPr>
              <w:t xml:space="preserve">, turning and talking, </w:t>
            </w:r>
            <w:r w:rsidR="00201CA7" w:rsidRPr="006758C6">
              <w:rPr>
                <w:sz w:val="18"/>
                <w:szCs w:val="18"/>
              </w:rPr>
              <w:t>or</w:t>
            </w:r>
            <w:r w:rsidR="007E0A6D" w:rsidRPr="006758C6">
              <w:rPr>
                <w:sz w:val="18"/>
                <w:szCs w:val="18"/>
              </w:rPr>
              <w:t xml:space="preserve"> writing</w:t>
            </w:r>
            <w:r w:rsidR="00FF77FE" w:rsidRPr="006758C6">
              <w:rPr>
                <w:sz w:val="18"/>
                <w:szCs w:val="18"/>
              </w:rPr>
              <w:t>.</w:t>
            </w:r>
          </w:p>
          <w:p w14:paraId="64E47490" w14:textId="77777777" w:rsidR="00FC79E1" w:rsidRPr="006758C6" w:rsidRDefault="00FC79E1" w:rsidP="006758C6">
            <w:pPr>
              <w:spacing w:after="200"/>
              <w:contextualSpacing/>
              <w:rPr>
                <w:sz w:val="18"/>
                <w:szCs w:val="18"/>
              </w:rPr>
            </w:pPr>
          </w:p>
          <w:p w14:paraId="2B58A423" w14:textId="77777777" w:rsidR="00FC79E1" w:rsidRPr="006758C6" w:rsidRDefault="00FC79E1" w:rsidP="006758C6">
            <w:pPr>
              <w:spacing w:after="200"/>
              <w:contextualSpacing/>
              <w:rPr>
                <w:b/>
                <w:sz w:val="18"/>
                <w:szCs w:val="18"/>
                <w:u w:val="single"/>
              </w:rPr>
            </w:pPr>
            <w:r w:rsidRPr="006758C6">
              <w:rPr>
                <w:b/>
                <w:sz w:val="18"/>
                <w:szCs w:val="18"/>
                <w:u w:val="single"/>
              </w:rPr>
              <w:t xml:space="preserve">Evidence  </w:t>
            </w:r>
          </w:p>
          <w:p w14:paraId="029D94CE" w14:textId="4EE96F65" w:rsidR="00BE1DA8" w:rsidRPr="00EC0285" w:rsidRDefault="00FC79E1" w:rsidP="006758C6">
            <w:pPr>
              <w:spacing w:after="200"/>
              <w:contextualSpacing/>
              <w:rPr>
                <w:sz w:val="18"/>
                <w:szCs w:val="18"/>
              </w:rPr>
            </w:pPr>
            <w:r w:rsidRPr="006758C6">
              <w:rPr>
                <w:sz w:val="18"/>
                <w:szCs w:val="18"/>
              </w:rPr>
              <w:t xml:space="preserve">- FEW or NO </w:t>
            </w:r>
            <w:r w:rsidR="00201CA7" w:rsidRPr="006758C6">
              <w:rPr>
                <w:sz w:val="18"/>
                <w:szCs w:val="18"/>
              </w:rPr>
              <w:t xml:space="preserve">students provide meaningful evidence to support their </w:t>
            </w:r>
            <w:r w:rsidR="00201CA7" w:rsidRPr="00EC0285">
              <w:rPr>
                <w:sz w:val="18"/>
                <w:szCs w:val="18"/>
              </w:rPr>
              <w:t xml:space="preserve">thinking </w:t>
            </w:r>
            <w:r w:rsidRPr="00EC0285">
              <w:rPr>
                <w:sz w:val="18"/>
                <w:szCs w:val="18"/>
              </w:rPr>
              <w:t>(&lt; 40% of tim</w:t>
            </w:r>
            <w:r w:rsidR="00151FAF" w:rsidRPr="00EC0285">
              <w:rPr>
                <w:sz w:val="18"/>
                <w:szCs w:val="18"/>
              </w:rPr>
              <w:t>e)</w:t>
            </w:r>
            <w:r w:rsidR="00F31D0E">
              <w:rPr>
                <w:sz w:val="18"/>
                <w:szCs w:val="18"/>
              </w:rPr>
              <w:t>, even if</w:t>
            </w:r>
            <w:r w:rsidR="008B53EA">
              <w:rPr>
                <w:sz w:val="18"/>
                <w:szCs w:val="18"/>
              </w:rPr>
              <w:t xml:space="preserve"> </w:t>
            </w:r>
            <w:r w:rsidR="005A3EDA" w:rsidRPr="00EC0285">
              <w:rPr>
                <w:sz w:val="18"/>
                <w:szCs w:val="18"/>
              </w:rPr>
              <w:t>teacher prompts.</w:t>
            </w:r>
          </w:p>
          <w:p w14:paraId="72625E40" w14:textId="77777777" w:rsidR="00FC79E1" w:rsidRDefault="00FC79E1" w:rsidP="006758C6">
            <w:pPr>
              <w:spacing w:after="200"/>
              <w:contextualSpacing/>
              <w:rPr>
                <w:sz w:val="18"/>
                <w:szCs w:val="18"/>
              </w:rPr>
            </w:pPr>
          </w:p>
          <w:p w14:paraId="42C6BF07" w14:textId="77777777" w:rsidR="00EE2A88" w:rsidRDefault="00EE2A88" w:rsidP="006758C6">
            <w:pPr>
              <w:spacing w:after="200"/>
              <w:contextualSpacing/>
              <w:rPr>
                <w:sz w:val="18"/>
                <w:szCs w:val="18"/>
              </w:rPr>
            </w:pPr>
          </w:p>
          <w:p w14:paraId="5D9B512C" w14:textId="77777777" w:rsidR="00EE2A88" w:rsidRPr="00EC0285" w:rsidRDefault="00EE2A88" w:rsidP="006758C6">
            <w:pPr>
              <w:spacing w:after="200"/>
              <w:contextualSpacing/>
              <w:rPr>
                <w:sz w:val="18"/>
                <w:szCs w:val="18"/>
              </w:rPr>
            </w:pPr>
          </w:p>
          <w:p w14:paraId="2A85F8D3" w14:textId="3507A30A" w:rsidR="00FC79E1" w:rsidRPr="00EC0285" w:rsidRDefault="00FC79E1" w:rsidP="006758C6">
            <w:pPr>
              <w:spacing w:after="200"/>
              <w:contextualSpacing/>
              <w:rPr>
                <w:sz w:val="18"/>
                <w:szCs w:val="18"/>
              </w:rPr>
            </w:pPr>
            <w:r w:rsidRPr="00EC0285">
              <w:rPr>
                <w:sz w:val="18"/>
                <w:szCs w:val="18"/>
              </w:rPr>
              <w:t>- FEW or NO students explain the logic of their thinking</w:t>
            </w:r>
            <w:r w:rsidR="00F31D0E">
              <w:rPr>
                <w:sz w:val="18"/>
                <w:szCs w:val="18"/>
              </w:rPr>
              <w:t xml:space="preserve">, even if </w:t>
            </w:r>
            <w:r w:rsidR="00F31D0E" w:rsidRPr="00EC0285">
              <w:rPr>
                <w:sz w:val="18"/>
                <w:szCs w:val="18"/>
              </w:rPr>
              <w:t>teacher prompts</w:t>
            </w:r>
            <w:r w:rsidR="004A70D3" w:rsidRPr="00EC0285">
              <w:rPr>
                <w:sz w:val="18"/>
                <w:szCs w:val="18"/>
              </w:rPr>
              <w:t>.</w:t>
            </w:r>
          </w:p>
          <w:p w14:paraId="70A78972" w14:textId="77777777" w:rsidR="00F93BD8" w:rsidRPr="006758C6" w:rsidRDefault="00F93BD8" w:rsidP="006758C6">
            <w:pPr>
              <w:spacing w:after="200"/>
              <w:contextualSpacing/>
              <w:rPr>
                <w:sz w:val="18"/>
                <w:szCs w:val="18"/>
              </w:rPr>
            </w:pPr>
          </w:p>
          <w:p w14:paraId="6650CF9A" w14:textId="77777777" w:rsidR="00FC79E1" w:rsidRDefault="00FC79E1" w:rsidP="006758C6">
            <w:pPr>
              <w:spacing w:after="200"/>
              <w:contextualSpacing/>
              <w:rPr>
                <w:b/>
                <w:sz w:val="18"/>
                <w:szCs w:val="18"/>
              </w:rPr>
            </w:pPr>
          </w:p>
          <w:p w14:paraId="705AAC3C" w14:textId="77777777" w:rsidR="0085463C" w:rsidRPr="006758C6" w:rsidRDefault="0085463C" w:rsidP="006758C6">
            <w:pPr>
              <w:spacing w:after="200"/>
              <w:contextualSpacing/>
              <w:rPr>
                <w:b/>
                <w:sz w:val="18"/>
                <w:szCs w:val="18"/>
              </w:rPr>
            </w:pPr>
          </w:p>
          <w:p w14:paraId="45392415" w14:textId="77777777" w:rsidR="00FC79E1" w:rsidRPr="006758C6" w:rsidRDefault="00FC79E1" w:rsidP="006758C6">
            <w:pPr>
              <w:spacing w:after="200"/>
              <w:contextualSpacing/>
              <w:rPr>
                <w:b/>
                <w:sz w:val="18"/>
                <w:szCs w:val="18"/>
                <w:u w:val="single"/>
              </w:rPr>
            </w:pPr>
            <w:r w:rsidRPr="006758C6">
              <w:rPr>
                <w:b/>
                <w:sz w:val="18"/>
                <w:szCs w:val="18"/>
                <w:u w:val="single"/>
              </w:rPr>
              <w:t>Discourse</w:t>
            </w:r>
          </w:p>
          <w:p w14:paraId="3C2A0B00" w14:textId="77777777" w:rsidR="00A62962" w:rsidRPr="006758C6" w:rsidRDefault="00FC79E1" w:rsidP="006758C6">
            <w:pPr>
              <w:spacing w:after="200"/>
              <w:contextualSpacing/>
              <w:rPr>
                <w:sz w:val="18"/>
                <w:szCs w:val="18"/>
              </w:rPr>
            </w:pPr>
            <w:r w:rsidRPr="006758C6">
              <w:rPr>
                <w:sz w:val="18"/>
                <w:szCs w:val="18"/>
              </w:rPr>
              <w:t xml:space="preserve">- </w:t>
            </w:r>
            <w:r w:rsidR="00A62962" w:rsidRPr="006758C6">
              <w:rPr>
                <w:sz w:val="18"/>
                <w:szCs w:val="18"/>
              </w:rPr>
              <w:t xml:space="preserve"> </w:t>
            </w:r>
            <w:r w:rsidR="00F97A0F">
              <w:rPr>
                <w:sz w:val="18"/>
                <w:szCs w:val="18"/>
              </w:rPr>
              <w:t>Discourse engages only a FEW students in the class</w:t>
            </w:r>
            <w:r w:rsidR="00F31D0E" w:rsidRPr="006758C6">
              <w:rPr>
                <w:sz w:val="18"/>
                <w:szCs w:val="18"/>
              </w:rPr>
              <w:t xml:space="preserve"> </w:t>
            </w:r>
            <w:r w:rsidR="00F31D0E">
              <w:rPr>
                <w:sz w:val="18"/>
                <w:szCs w:val="18"/>
              </w:rPr>
              <w:t>(e.g. speaking, note-taking, active listening, etc.)</w:t>
            </w:r>
            <w:r w:rsidR="00F97A0F">
              <w:rPr>
                <w:sz w:val="18"/>
                <w:szCs w:val="18"/>
              </w:rPr>
              <w:t>.</w:t>
            </w:r>
          </w:p>
          <w:p w14:paraId="33F4E2E1" w14:textId="77777777" w:rsidR="00FC79E1" w:rsidRDefault="00FC79E1" w:rsidP="006758C6">
            <w:pPr>
              <w:spacing w:after="200"/>
              <w:contextualSpacing/>
              <w:rPr>
                <w:sz w:val="18"/>
                <w:szCs w:val="18"/>
              </w:rPr>
            </w:pPr>
          </w:p>
          <w:p w14:paraId="196DF609" w14:textId="77777777" w:rsidR="00FC79E1" w:rsidRPr="006758C6" w:rsidRDefault="00FC79E1" w:rsidP="006758C6">
            <w:pPr>
              <w:spacing w:after="200"/>
              <w:contextualSpacing/>
              <w:rPr>
                <w:sz w:val="18"/>
                <w:szCs w:val="18"/>
              </w:rPr>
            </w:pPr>
            <w:r w:rsidRPr="006758C6">
              <w:rPr>
                <w:sz w:val="18"/>
                <w:szCs w:val="18"/>
              </w:rPr>
              <w:t>- FEW or NO stude</w:t>
            </w:r>
            <w:r w:rsidR="007B60F4" w:rsidRPr="006758C6">
              <w:rPr>
                <w:sz w:val="18"/>
                <w:szCs w:val="18"/>
              </w:rPr>
              <w:t>nts evaluate and build on their</w:t>
            </w:r>
            <w:r w:rsidR="00773E19" w:rsidRPr="006758C6">
              <w:rPr>
                <w:sz w:val="18"/>
                <w:szCs w:val="18"/>
              </w:rPr>
              <w:t xml:space="preserve"> </w:t>
            </w:r>
            <w:r w:rsidRPr="006758C6">
              <w:rPr>
                <w:sz w:val="18"/>
                <w:szCs w:val="18"/>
              </w:rPr>
              <w:t xml:space="preserve">peers’ thinking. </w:t>
            </w:r>
          </w:p>
          <w:p w14:paraId="2A846AF9" w14:textId="77777777" w:rsidR="00FE2CD1" w:rsidRPr="006758C6" w:rsidRDefault="00FE2CD1" w:rsidP="006758C6">
            <w:pPr>
              <w:spacing w:after="200"/>
              <w:contextualSpacing/>
              <w:rPr>
                <w:sz w:val="18"/>
                <w:szCs w:val="18"/>
              </w:rPr>
            </w:pPr>
          </w:p>
          <w:p w14:paraId="350892AC" w14:textId="77777777" w:rsidR="00FC79E1" w:rsidRPr="006758C6" w:rsidRDefault="00FC79E1" w:rsidP="006758C6">
            <w:pPr>
              <w:spacing w:after="200"/>
              <w:contextualSpacing/>
              <w:rPr>
                <w:sz w:val="18"/>
                <w:szCs w:val="18"/>
              </w:rPr>
            </w:pPr>
            <w:r w:rsidRPr="006758C6">
              <w:rPr>
                <w:sz w:val="18"/>
                <w:szCs w:val="18"/>
              </w:rPr>
              <w:t>- Students RARELY answer ‘stretch it’ questions</w:t>
            </w:r>
            <w:r w:rsidR="00FE2CD1" w:rsidRPr="006758C6">
              <w:rPr>
                <w:sz w:val="18"/>
                <w:szCs w:val="18"/>
              </w:rPr>
              <w:t xml:space="preserve"> (e.g., how, why, more precise, tell me more, apply in different context).</w:t>
            </w:r>
          </w:p>
          <w:p w14:paraId="24EF9D83" w14:textId="77777777" w:rsidR="00FE2CD1" w:rsidRPr="006758C6" w:rsidRDefault="00FE2CD1" w:rsidP="006758C6">
            <w:pPr>
              <w:spacing w:after="200"/>
              <w:contextualSpacing/>
              <w:rPr>
                <w:sz w:val="18"/>
                <w:szCs w:val="18"/>
              </w:rPr>
            </w:pPr>
          </w:p>
          <w:p w14:paraId="177A79F1" w14:textId="77777777" w:rsidR="0082655B" w:rsidRPr="006758C6" w:rsidRDefault="0082655B" w:rsidP="006758C6">
            <w:pPr>
              <w:spacing w:after="200"/>
              <w:contextualSpacing/>
              <w:rPr>
                <w:sz w:val="18"/>
                <w:szCs w:val="18"/>
              </w:rPr>
            </w:pPr>
          </w:p>
          <w:p w14:paraId="50A4D3BD" w14:textId="77777777" w:rsidR="00514C25" w:rsidRPr="006758C6" w:rsidRDefault="00A43BE9" w:rsidP="006758C6">
            <w:pPr>
              <w:spacing w:after="200"/>
              <w:contextualSpacing/>
              <w:rPr>
                <w:sz w:val="18"/>
                <w:szCs w:val="18"/>
              </w:rPr>
            </w:pPr>
            <w:r w:rsidRPr="006758C6">
              <w:rPr>
                <w:sz w:val="18"/>
                <w:szCs w:val="18"/>
              </w:rPr>
              <w:t>- D</w:t>
            </w:r>
            <w:r w:rsidR="00FC79E1" w:rsidRPr="006758C6">
              <w:rPr>
                <w:sz w:val="18"/>
                <w:szCs w:val="18"/>
              </w:rPr>
              <w:t>iscourse results in thinking that is incoh</w:t>
            </w:r>
            <w:r w:rsidR="00514C25" w:rsidRPr="006758C6">
              <w:rPr>
                <w:sz w:val="18"/>
                <w:szCs w:val="18"/>
              </w:rPr>
              <w:t>erent and imprecise/inaccurate.</w:t>
            </w:r>
          </w:p>
          <w:p w14:paraId="5E5BD48C" w14:textId="77777777" w:rsidR="00FE2CD1" w:rsidRPr="006758C6" w:rsidRDefault="00FE2CD1" w:rsidP="006758C6">
            <w:pPr>
              <w:spacing w:after="200"/>
              <w:contextualSpacing/>
              <w:rPr>
                <w:sz w:val="18"/>
                <w:szCs w:val="18"/>
              </w:rPr>
            </w:pPr>
          </w:p>
          <w:p w14:paraId="03F5E55E" w14:textId="77777777" w:rsidR="00334612" w:rsidRPr="006758C6" w:rsidRDefault="00334612" w:rsidP="006758C6">
            <w:pPr>
              <w:spacing w:after="200"/>
              <w:contextualSpacing/>
              <w:rPr>
                <w:sz w:val="18"/>
                <w:szCs w:val="18"/>
              </w:rPr>
            </w:pPr>
          </w:p>
          <w:p w14:paraId="0B6CE6D9" w14:textId="77777777" w:rsidR="00223E9D" w:rsidRPr="006758C6" w:rsidRDefault="00514C25" w:rsidP="006758C6">
            <w:pPr>
              <w:spacing w:after="200"/>
              <w:contextualSpacing/>
              <w:rPr>
                <w:sz w:val="18"/>
                <w:szCs w:val="18"/>
              </w:rPr>
            </w:pPr>
            <w:r w:rsidRPr="006758C6">
              <w:rPr>
                <w:sz w:val="18"/>
                <w:szCs w:val="18"/>
              </w:rPr>
              <w:t>-</w:t>
            </w:r>
            <w:r w:rsidR="00B708E6">
              <w:rPr>
                <w:sz w:val="18"/>
                <w:szCs w:val="18"/>
              </w:rPr>
              <w:t xml:space="preserve"> </w:t>
            </w:r>
            <w:r w:rsidRPr="006758C6">
              <w:rPr>
                <w:sz w:val="18"/>
                <w:szCs w:val="18"/>
              </w:rPr>
              <w:t>D</w:t>
            </w:r>
            <w:r w:rsidR="007B60F4" w:rsidRPr="006758C6">
              <w:rPr>
                <w:sz w:val="18"/>
                <w:szCs w:val="18"/>
              </w:rPr>
              <w:t xml:space="preserve">iscourse fails to </w:t>
            </w:r>
            <w:r w:rsidR="00E05321" w:rsidRPr="006758C6">
              <w:rPr>
                <w:sz w:val="18"/>
                <w:szCs w:val="18"/>
              </w:rPr>
              <w:t>underscore</w:t>
            </w:r>
            <w:r w:rsidR="00FE2CD1" w:rsidRPr="006758C6">
              <w:rPr>
                <w:sz w:val="18"/>
                <w:szCs w:val="18"/>
              </w:rPr>
              <w:t xml:space="preserve"> key points of the lesson.</w:t>
            </w:r>
          </w:p>
        </w:tc>
      </w:tr>
      <w:tr w:rsidR="007F45EE" w14:paraId="5E486B45" w14:textId="77777777" w:rsidTr="006D1591">
        <w:tc>
          <w:tcPr>
            <w:tcW w:w="15114" w:type="dxa"/>
            <w:gridSpan w:val="8"/>
            <w:shd w:val="pct10" w:color="auto" w:fill="auto"/>
            <w:vAlign w:val="center"/>
          </w:tcPr>
          <w:p w14:paraId="2830415E" w14:textId="77777777" w:rsidR="007F45EE" w:rsidRPr="007F45EE" w:rsidRDefault="007F45EE" w:rsidP="00ED13FB">
            <w:pPr>
              <w:rPr>
                <w:rFonts w:asciiTheme="majorHAnsi" w:hAnsiTheme="majorHAnsi"/>
                <w:b/>
              </w:rPr>
            </w:pPr>
            <w:r>
              <w:rPr>
                <w:noProof/>
              </w:rPr>
              <w:lastRenderedPageBreak/>
              <w:drawing>
                <wp:inline distT="0" distB="0" distL="0" distR="0" wp14:anchorId="774C7072" wp14:editId="4A82CFF5">
                  <wp:extent cx="310515" cy="274320"/>
                  <wp:effectExtent l="0" t="0" r="0" b="0"/>
                  <wp:docPr id="23" name="Picture 23" descr="C:\Users\GennaWeinstein\AppData\Local\Microsoft\Windows\Temporary Internet Files\Content.Word\FEEDBACK_ICON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GennaWeinstein\AppData\Local\Microsoft\Windows\Temporary Internet Files\Content.Word\FEEDBACK_ICON_BLACK.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515" cy="274320"/>
                          </a:xfrm>
                          <a:prstGeom prst="rect">
                            <a:avLst/>
                          </a:prstGeom>
                          <a:noFill/>
                          <a:ln>
                            <a:noFill/>
                          </a:ln>
                        </pic:spPr>
                      </pic:pic>
                    </a:graphicData>
                  </a:graphic>
                </wp:inline>
              </w:drawing>
            </w:r>
            <w:r w:rsidRPr="007F45EE">
              <w:rPr>
                <w:rFonts w:asciiTheme="majorHAnsi" w:hAnsiTheme="majorHAnsi"/>
                <w:b/>
                <w:sz w:val="28"/>
              </w:rPr>
              <w:t xml:space="preserve">FEEDBACK </w:t>
            </w:r>
            <w:r w:rsidRPr="007F45EE">
              <w:rPr>
                <w:rFonts w:asciiTheme="majorHAnsi" w:hAnsiTheme="majorHAnsi"/>
                <w:b/>
                <w:sz w:val="28"/>
                <w:szCs w:val="36"/>
              </w:rPr>
              <w:t>|</w:t>
            </w:r>
            <w:r w:rsidRPr="007F45EE">
              <w:rPr>
                <w:rFonts w:asciiTheme="majorHAnsi" w:hAnsiTheme="majorHAnsi"/>
                <w:b/>
                <w:sz w:val="28"/>
              </w:rPr>
              <w:t xml:space="preserve"> </w:t>
            </w:r>
            <w:r w:rsidR="003D5B1B" w:rsidRPr="00A31355">
              <w:rPr>
                <w:rFonts w:asciiTheme="majorHAnsi" w:hAnsiTheme="majorHAnsi"/>
                <w:b/>
                <w:sz w:val="28"/>
                <w:szCs w:val="28"/>
              </w:rPr>
              <w:t>Are students rapidly improving the quality of their work based on clear, actionable feedback?</w:t>
            </w:r>
          </w:p>
        </w:tc>
      </w:tr>
      <w:tr w:rsidR="007F45EE" w14:paraId="546D9772" w14:textId="77777777" w:rsidTr="006D1591">
        <w:tc>
          <w:tcPr>
            <w:tcW w:w="2150" w:type="dxa"/>
            <w:gridSpan w:val="2"/>
            <w:shd w:val="pct10" w:color="auto" w:fill="auto"/>
            <w:vAlign w:val="center"/>
          </w:tcPr>
          <w:p w14:paraId="1B4811C8" w14:textId="77777777" w:rsidR="007F45EE" w:rsidRPr="007F45EE" w:rsidRDefault="007F45EE" w:rsidP="007F45EE">
            <w:pPr>
              <w:pStyle w:val="Heading2"/>
              <w:spacing w:before="0"/>
              <w:jc w:val="center"/>
              <w:outlineLvl w:val="1"/>
              <w:rPr>
                <w:rFonts w:ascii="Arial Narrow" w:hAnsi="Arial Narrow"/>
                <w:b w:val="0"/>
                <w:color w:val="auto"/>
                <w:sz w:val="18"/>
                <w:szCs w:val="18"/>
              </w:rPr>
            </w:pPr>
            <w:r w:rsidRPr="007F45EE">
              <w:rPr>
                <w:rFonts w:ascii="Arial Narrow" w:hAnsi="Arial Narrow"/>
                <w:color w:val="auto"/>
                <w:sz w:val="18"/>
                <w:szCs w:val="18"/>
              </w:rPr>
              <w:t>5. EXEMPLARY</w:t>
            </w:r>
          </w:p>
        </w:tc>
        <w:tc>
          <w:tcPr>
            <w:tcW w:w="3363" w:type="dxa"/>
            <w:gridSpan w:val="2"/>
            <w:shd w:val="pct10" w:color="auto" w:fill="auto"/>
            <w:vAlign w:val="center"/>
          </w:tcPr>
          <w:p w14:paraId="36DEE5B9" w14:textId="77777777" w:rsidR="007F45EE" w:rsidRPr="007F45EE" w:rsidRDefault="007F45EE" w:rsidP="007F45EE">
            <w:pPr>
              <w:pStyle w:val="Heading2"/>
              <w:spacing w:before="0"/>
              <w:jc w:val="center"/>
              <w:outlineLvl w:val="1"/>
              <w:rPr>
                <w:rFonts w:ascii="Arial Narrow" w:hAnsi="Arial Narrow"/>
                <w:b w:val="0"/>
                <w:color w:val="auto"/>
                <w:sz w:val="18"/>
                <w:szCs w:val="18"/>
              </w:rPr>
            </w:pPr>
            <w:r w:rsidRPr="007F45EE">
              <w:rPr>
                <w:rFonts w:ascii="Arial Narrow" w:hAnsi="Arial Narrow"/>
                <w:color w:val="auto"/>
                <w:sz w:val="18"/>
                <w:szCs w:val="18"/>
              </w:rPr>
              <w:t>4. STRONG</w:t>
            </w:r>
          </w:p>
        </w:tc>
        <w:tc>
          <w:tcPr>
            <w:tcW w:w="3189" w:type="dxa"/>
            <w:gridSpan w:val="2"/>
            <w:shd w:val="pct10" w:color="auto" w:fill="auto"/>
            <w:vAlign w:val="center"/>
          </w:tcPr>
          <w:p w14:paraId="201FA94D" w14:textId="77777777" w:rsidR="007F45EE" w:rsidRPr="007F45EE" w:rsidRDefault="007F45EE" w:rsidP="007F45EE">
            <w:pPr>
              <w:pStyle w:val="Heading2"/>
              <w:spacing w:before="0"/>
              <w:jc w:val="center"/>
              <w:outlineLvl w:val="1"/>
              <w:rPr>
                <w:rFonts w:ascii="Arial Narrow" w:hAnsi="Arial Narrow"/>
                <w:b w:val="0"/>
                <w:color w:val="auto"/>
                <w:sz w:val="18"/>
                <w:szCs w:val="18"/>
              </w:rPr>
            </w:pPr>
            <w:r w:rsidRPr="007F45EE">
              <w:rPr>
                <w:rFonts w:ascii="Arial Narrow" w:hAnsi="Arial Narrow"/>
                <w:color w:val="auto"/>
                <w:sz w:val="18"/>
                <w:szCs w:val="18"/>
              </w:rPr>
              <w:t>3. SOLID</w:t>
            </w:r>
          </w:p>
        </w:tc>
        <w:tc>
          <w:tcPr>
            <w:tcW w:w="3193" w:type="dxa"/>
            <w:shd w:val="pct10" w:color="auto" w:fill="auto"/>
            <w:vAlign w:val="center"/>
          </w:tcPr>
          <w:p w14:paraId="79AEA033" w14:textId="77777777" w:rsidR="007F45EE" w:rsidRPr="007F45EE" w:rsidRDefault="007F45EE" w:rsidP="007F45EE">
            <w:pPr>
              <w:pStyle w:val="Heading2"/>
              <w:spacing w:before="0"/>
              <w:jc w:val="center"/>
              <w:outlineLvl w:val="1"/>
              <w:rPr>
                <w:rFonts w:ascii="Arial Narrow" w:hAnsi="Arial Narrow"/>
                <w:b w:val="0"/>
                <w:color w:val="auto"/>
                <w:sz w:val="18"/>
                <w:szCs w:val="18"/>
              </w:rPr>
            </w:pPr>
            <w:r w:rsidRPr="007F45EE">
              <w:rPr>
                <w:rFonts w:ascii="Arial Narrow" w:hAnsi="Arial Narrow"/>
                <w:color w:val="auto"/>
                <w:sz w:val="18"/>
                <w:szCs w:val="18"/>
              </w:rPr>
              <w:t>2. EMERGENT</w:t>
            </w:r>
          </w:p>
        </w:tc>
        <w:tc>
          <w:tcPr>
            <w:tcW w:w="3219" w:type="dxa"/>
            <w:shd w:val="pct10" w:color="auto" w:fill="auto"/>
            <w:vAlign w:val="center"/>
          </w:tcPr>
          <w:p w14:paraId="3B44AB54" w14:textId="77777777" w:rsidR="007F45EE" w:rsidRPr="007F45EE" w:rsidRDefault="007F45EE" w:rsidP="007F45EE">
            <w:pPr>
              <w:pStyle w:val="Heading2"/>
              <w:spacing w:before="0"/>
              <w:jc w:val="center"/>
              <w:outlineLvl w:val="1"/>
              <w:rPr>
                <w:rFonts w:ascii="Arial Narrow" w:hAnsi="Arial Narrow"/>
                <w:b w:val="0"/>
                <w:color w:val="auto"/>
                <w:sz w:val="18"/>
                <w:szCs w:val="18"/>
              </w:rPr>
            </w:pPr>
            <w:r w:rsidRPr="007F45EE">
              <w:rPr>
                <w:rFonts w:ascii="Arial Narrow" w:hAnsi="Arial Narrow"/>
                <w:color w:val="auto"/>
                <w:sz w:val="18"/>
                <w:szCs w:val="18"/>
              </w:rPr>
              <w:t>1. INEFFECTIVE</w:t>
            </w:r>
          </w:p>
        </w:tc>
      </w:tr>
      <w:tr w:rsidR="00FC79E1" w14:paraId="537CE93D" w14:textId="77777777" w:rsidTr="006758C6">
        <w:trPr>
          <w:trHeight w:val="77"/>
        </w:trPr>
        <w:tc>
          <w:tcPr>
            <w:tcW w:w="2150" w:type="dxa"/>
            <w:gridSpan w:val="2"/>
          </w:tcPr>
          <w:p w14:paraId="0B57D9C4" w14:textId="77777777" w:rsidR="00FC79E1" w:rsidRPr="003B341F" w:rsidRDefault="00FC79E1" w:rsidP="00FC79E1">
            <w:pPr>
              <w:rPr>
                <w:i/>
                <w:sz w:val="18"/>
                <w:szCs w:val="18"/>
              </w:rPr>
            </w:pPr>
            <w:r w:rsidRPr="003B341F">
              <w:rPr>
                <w:i/>
                <w:sz w:val="18"/>
                <w:szCs w:val="18"/>
              </w:rPr>
              <w:t>All level 4 descriptors and…</w:t>
            </w:r>
          </w:p>
          <w:p w14:paraId="4449F684" w14:textId="77777777" w:rsidR="00EC652C" w:rsidRPr="003B341F" w:rsidRDefault="00FC79E1" w:rsidP="00FC79E1">
            <w:pPr>
              <w:rPr>
                <w:sz w:val="18"/>
                <w:szCs w:val="18"/>
              </w:rPr>
            </w:pPr>
            <w:r w:rsidRPr="003B341F">
              <w:rPr>
                <w:sz w:val="18"/>
                <w:szCs w:val="18"/>
              </w:rPr>
              <w:t xml:space="preserve">- Students independently check and fix their work based on </w:t>
            </w:r>
            <w:r w:rsidR="00EC652C" w:rsidRPr="003B341F">
              <w:rPr>
                <w:sz w:val="18"/>
                <w:szCs w:val="18"/>
              </w:rPr>
              <w:t xml:space="preserve">previous </w:t>
            </w:r>
            <w:r w:rsidRPr="003B341F">
              <w:rPr>
                <w:sz w:val="18"/>
                <w:szCs w:val="18"/>
              </w:rPr>
              <w:t>feedback they’ve received</w:t>
            </w:r>
            <w:r w:rsidR="005D0DBF" w:rsidRPr="003B341F">
              <w:rPr>
                <w:sz w:val="18"/>
                <w:szCs w:val="18"/>
              </w:rPr>
              <w:t>.</w:t>
            </w:r>
            <w:r w:rsidRPr="003B341F">
              <w:rPr>
                <w:sz w:val="18"/>
                <w:szCs w:val="18"/>
              </w:rPr>
              <w:t xml:space="preserve"> </w:t>
            </w:r>
          </w:p>
          <w:p w14:paraId="6482F646" w14:textId="77777777" w:rsidR="00EC652C" w:rsidRPr="003B341F" w:rsidRDefault="00EC652C" w:rsidP="00FC79E1">
            <w:pPr>
              <w:rPr>
                <w:sz w:val="18"/>
                <w:szCs w:val="18"/>
              </w:rPr>
            </w:pPr>
          </w:p>
          <w:p w14:paraId="0F2ED0D8" w14:textId="77777777" w:rsidR="00FC79E1" w:rsidRPr="003B341F" w:rsidRDefault="00FC79E1" w:rsidP="00FC79E1">
            <w:pPr>
              <w:rPr>
                <w:sz w:val="18"/>
                <w:szCs w:val="18"/>
              </w:rPr>
            </w:pPr>
            <w:r w:rsidRPr="003B341F">
              <w:rPr>
                <w:sz w:val="18"/>
                <w:szCs w:val="18"/>
              </w:rPr>
              <w:t>- Students use effective, economized language to give oral and written feedback to each other.</w:t>
            </w:r>
          </w:p>
          <w:p w14:paraId="120EBA26" w14:textId="77777777" w:rsidR="00FC79E1" w:rsidRPr="003B341F" w:rsidRDefault="00FC79E1" w:rsidP="00FC79E1">
            <w:pPr>
              <w:rPr>
                <w:strike/>
                <w:sz w:val="18"/>
                <w:szCs w:val="18"/>
              </w:rPr>
            </w:pPr>
          </w:p>
          <w:p w14:paraId="5A0808D0" w14:textId="77777777" w:rsidR="00FC79E1" w:rsidRPr="00513646" w:rsidRDefault="00FC79E1" w:rsidP="00FC79E1">
            <w:pPr>
              <w:rPr>
                <w:sz w:val="18"/>
                <w:szCs w:val="18"/>
              </w:rPr>
            </w:pPr>
            <w:r w:rsidRPr="00513646">
              <w:rPr>
                <w:sz w:val="18"/>
                <w:szCs w:val="18"/>
              </w:rPr>
              <w:t>- Students effectively track their own progress and focus their work based on that data.</w:t>
            </w:r>
          </w:p>
        </w:tc>
        <w:tc>
          <w:tcPr>
            <w:tcW w:w="3363" w:type="dxa"/>
            <w:gridSpan w:val="2"/>
          </w:tcPr>
          <w:p w14:paraId="0146F892" w14:textId="77777777" w:rsidR="00FC79E1" w:rsidRPr="003B341F" w:rsidRDefault="00FC79E1" w:rsidP="00FC79E1">
            <w:pPr>
              <w:rPr>
                <w:b/>
                <w:sz w:val="18"/>
                <w:szCs w:val="18"/>
                <w:u w:val="single"/>
              </w:rPr>
            </w:pPr>
            <w:r w:rsidRPr="00513646">
              <w:rPr>
                <w:b/>
                <w:sz w:val="18"/>
                <w:szCs w:val="18"/>
                <w:u w:val="single"/>
              </w:rPr>
              <w:t>Aggressive Monitoring</w:t>
            </w:r>
          </w:p>
          <w:p w14:paraId="1ABAA6D3" w14:textId="77777777" w:rsidR="00FC79E1" w:rsidRPr="003B341F" w:rsidRDefault="00FC79E1" w:rsidP="00FC79E1">
            <w:pPr>
              <w:rPr>
                <w:sz w:val="18"/>
                <w:szCs w:val="18"/>
              </w:rPr>
            </w:pPr>
            <w:r w:rsidRPr="003B341F">
              <w:rPr>
                <w:sz w:val="18"/>
                <w:szCs w:val="18"/>
              </w:rPr>
              <w:t xml:space="preserve">- </w:t>
            </w:r>
            <w:r w:rsidR="00D303E5">
              <w:rPr>
                <w:sz w:val="18"/>
                <w:szCs w:val="18"/>
              </w:rPr>
              <w:t xml:space="preserve">Especially during the </w:t>
            </w:r>
            <w:r w:rsidR="005B0E9F">
              <w:rPr>
                <w:sz w:val="18"/>
                <w:szCs w:val="18"/>
              </w:rPr>
              <w:t>central</w:t>
            </w:r>
            <w:r w:rsidR="00D303E5">
              <w:rPr>
                <w:sz w:val="18"/>
                <w:szCs w:val="18"/>
              </w:rPr>
              <w:t xml:space="preserve"> written tasks of the lesson, </w:t>
            </w:r>
            <w:r w:rsidRPr="003B341F">
              <w:rPr>
                <w:sz w:val="18"/>
                <w:szCs w:val="18"/>
              </w:rPr>
              <w:t xml:space="preserve">ALL or ALMOST ALL students receive </w:t>
            </w:r>
            <w:r w:rsidR="00005C4F">
              <w:rPr>
                <w:sz w:val="18"/>
                <w:szCs w:val="18"/>
              </w:rPr>
              <w:t xml:space="preserve">clear, actionable </w:t>
            </w:r>
            <w:r w:rsidRPr="003B341F">
              <w:rPr>
                <w:sz w:val="18"/>
                <w:szCs w:val="18"/>
              </w:rPr>
              <w:t xml:space="preserve">feedback on work quality OR </w:t>
            </w:r>
            <w:r w:rsidR="00A31355">
              <w:rPr>
                <w:sz w:val="18"/>
                <w:szCs w:val="18"/>
              </w:rPr>
              <w:t>several</w:t>
            </w:r>
            <w:r w:rsidRPr="003B341F">
              <w:rPr>
                <w:sz w:val="18"/>
                <w:szCs w:val="18"/>
              </w:rPr>
              <w:t xml:space="preserve"> students have extended conferences with the teacher based on areas of nee</w:t>
            </w:r>
            <w:r w:rsidR="00D303E5">
              <w:rPr>
                <w:sz w:val="18"/>
                <w:szCs w:val="18"/>
              </w:rPr>
              <w:t>d.</w:t>
            </w:r>
          </w:p>
          <w:p w14:paraId="059E9F75" w14:textId="77777777" w:rsidR="00FC79E1" w:rsidRDefault="00FC79E1" w:rsidP="00FC79E1">
            <w:pPr>
              <w:rPr>
                <w:strike/>
                <w:sz w:val="18"/>
                <w:szCs w:val="18"/>
              </w:rPr>
            </w:pPr>
          </w:p>
          <w:p w14:paraId="31581054" w14:textId="77777777" w:rsidR="005A3EDA" w:rsidRPr="003B341F" w:rsidRDefault="005A3EDA" w:rsidP="00FC79E1">
            <w:pPr>
              <w:rPr>
                <w:strike/>
                <w:sz w:val="18"/>
                <w:szCs w:val="18"/>
              </w:rPr>
            </w:pPr>
          </w:p>
          <w:p w14:paraId="1A7726EB" w14:textId="77777777" w:rsidR="00513646" w:rsidRDefault="00FC79E1" w:rsidP="00FC79E1">
            <w:pPr>
              <w:rPr>
                <w:sz w:val="18"/>
                <w:szCs w:val="18"/>
              </w:rPr>
            </w:pPr>
            <w:r w:rsidRPr="003B341F">
              <w:rPr>
                <w:sz w:val="18"/>
                <w:szCs w:val="18"/>
              </w:rPr>
              <w:t xml:space="preserve">- ALL or ALMOST ALL students respond matter-of-factly or positively to teacher correction and fix work immediately to meet the </w:t>
            </w:r>
            <w:r w:rsidR="008C4652">
              <w:rPr>
                <w:sz w:val="18"/>
                <w:szCs w:val="18"/>
              </w:rPr>
              <w:t>C</w:t>
            </w:r>
            <w:r w:rsidRPr="003B341F">
              <w:rPr>
                <w:sz w:val="18"/>
                <w:szCs w:val="18"/>
              </w:rPr>
              <w:t xml:space="preserve">riteria for </w:t>
            </w:r>
            <w:r w:rsidR="008C4652">
              <w:rPr>
                <w:sz w:val="18"/>
                <w:szCs w:val="18"/>
              </w:rPr>
              <w:t>S</w:t>
            </w:r>
            <w:r w:rsidRPr="003B341F">
              <w:rPr>
                <w:sz w:val="18"/>
                <w:szCs w:val="18"/>
              </w:rPr>
              <w:t>uccess.</w:t>
            </w:r>
            <w:r w:rsidR="0013049A" w:rsidRPr="003B341F">
              <w:rPr>
                <w:sz w:val="18"/>
                <w:szCs w:val="18"/>
              </w:rPr>
              <w:t xml:space="preserve"> </w:t>
            </w:r>
          </w:p>
          <w:p w14:paraId="681CD0A2" w14:textId="77777777" w:rsidR="00FC79E1" w:rsidRPr="003B341F" w:rsidRDefault="00FC79E1" w:rsidP="00FC79E1">
            <w:pPr>
              <w:rPr>
                <w:sz w:val="18"/>
                <w:szCs w:val="18"/>
              </w:rPr>
            </w:pPr>
          </w:p>
          <w:p w14:paraId="347CD572" w14:textId="77777777" w:rsidR="00FC79E1" w:rsidRPr="003B341F" w:rsidRDefault="00FC79E1" w:rsidP="00FC79E1">
            <w:pPr>
              <w:ind w:right="-187"/>
              <w:rPr>
                <w:b/>
                <w:sz w:val="18"/>
                <w:szCs w:val="18"/>
                <w:u w:val="single"/>
              </w:rPr>
            </w:pPr>
            <w:r w:rsidRPr="003B341F">
              <w:rPr>
                <w:b/>
                <w:sz w:val="18"/>
                <w:szCs w:val="18"/>
                <w:u w:val="single"/>
              </w:rPr>
              <w:t>Student Evaluation</w:t>
            </w:r>
          </w:p>
          <w:p w14:paraId="34153880" w14:textId="77777777" w:rsidR="00134C39" w:rsidRPr="00223E9D" w:rsidRDefault="00802D6B" w:rsidP="00FC79E1">
            <w:pPr>
              <w:rPr>
                <w:color w:val="00B050"/>
                <w:sz w:val="18"/>
                <w:szCs w:val="18"/>
              </w:rPr>
            </w:pPr>
            <w:r>
              <w:rPr>
                <w:sz w:val="18"/>
                <w:szCs w:val="18"/>
              </w:rPr>
              <w:t>-</w:t>
            </w:r>
            <w:r w:rsidR="00B35FCC" w:rsidRPr="00D077EF">
              <w:rPr>
                <w:sz w:val="18"/>
                <w:szCs w:val="18"/>
              </w:rPr>
              <w:t xml:space="preserve">ALL or ALMOST ALL students refer to clear criteria and evidence when evaluating </w:t>
            </w:r>
            <w:r w:rsidR="00763374">
              <w:rPr>
                <w:sz w:val="18"/>
                <w:szCs w:val="18"/>
              </w:rPr>
              <w:t>their work or the work of other students.</w:t>
            </w:r>
            <w:r w:rsidR="00B35FCC">
              <w:rPr>
                <w:color w:val="00B050"/>
                <w:sz w:val="18"/>
                <w:szCs w:val="18"/>
              </w:rPr>
              <w:t xml:space="preserve"> </w:t>
            </w:r>
          </w:p>
          <w:p w14:paraId="2D256848" w14:textId="77777777" w:rsidR="00FC79E1" w:rsidRPr="003B341F" w:rsidRDefault="00FC79E1" w:rsidP="00FC79E1">
            <w:pPr>
              <w:rPr>
                <w:sz w:val="18"/>
                <w:szCs w:val="18"/>
              </w:rPr>
            </w:pPr>
          </w:p>
          <w:p w14:paraId="0F1E6D92" w14:textId="77777777" w:rsidR="006B60C0" w:rsidRDefault="00FC79E1" w:rsidP="00FC79E1">
            <w:pPr>
              <w:rPr>
                <w:sz w:val="18"/>
                <w:szCs w:val="18"/>
              </w:rPr>
            </w:pPr>
            <w:r w:rsidRPr="00513646">
              <w:rPr>
                <w:sz w:val="18"/>
                <w:szCs w:val="18"/>
              </w:rPr>
              <w:t>- Students have FREQUENT opportunities to evaluate their own work or the work of others</w:t>
            </w:r>
            <w:r w:rsidR="001549C9">
              <w:rPr>
                <w:sz w:val="18"/>
                <w:szCs w:val="18"/>
              </w:rPr>
              <w:t>.</w:t>
            </w:r>
          </w:p>
          <w:p w14:paraId="1D5E4498" w14:textId="77777777" w:rsidR="0013049A" w:rsidRPr="003B341F" w:rsidRDefault="00B35FCC" w:rsidP="00FC79E1">
            <w:pPr>
              <w:rPr>
                <w:sz w:val="18"/>
                <w:szCs w:val="18"/>
              </w:rPr>
            </w:pPr>
            <w:r w:rsidRPr="00D077EF" w:rsidDel="00B35FCC">
              <w:rPr>
                <w:sz w:val="18"/>
                <w:szCs w:val="18"/>
              </w:rPr>
              <w:t xml:space="preserve"> </w:t>
            </w:r>
          </w:p>
          <w:p w14:paraId="447A4ACB" w14:textId="77777777" w:rsidR="005D0DBF" w:rsidRDefault="00FC79E1" w:rsidP="0051187E">
            <w:pPr>
              <w:rPr>
                <w:sz w:val="18"/>
                <w:szCs w:val="18"/>
              </w:rPr>
            </w:pPr>
            <w:r w:rsidRPr="003B341F">
              <w:rPr>
                <w:sz w:val="18"/>
                <w:szCs w:val="18"/>
              </w:rPr>
              <w:t xml:space="preserve">- ALL or ALMOST ALL students respond matter-of-factly or positively to peer feedback and immediately improve their work based on </w:t>
            </w:r>
            <w:r w:rsidR="0051187E" w:rsidRPr="003B341F">
              <w:rPr>
                <w:sz w:val="18"/>
                <w:szCs w:val="18"/>
              </w:rPr>
              <w:t>feedback given.</w:t>
            </w:r>
          </w:p>
          <w:p w14:paraId="229423D7" w14:textId="77777777" w:rsidR="00513646" w:rsidRPr="003B341F" w:rsidRDefault="00513646" w:rsidP="0051187E">
            <w:pPr>
              <w:rPr>
                <w:sz w:val="18"/>
                <w:szCs w:val="18"/>
              </w:rPr>
            </w:pPr>
          </w:p>
          <w:p w14:paraId="282FBDA2" w14:textId="77777777" w:rsidR="00FC79E1" w:rsidRPr="003B341F" w:rsidRDefault="004708E6" w:rsidP="00FC79E1">
            <w:pPr>
              <w:ind w:right="-187"/>
              <w:rPr>
                <w:b/>
                <w:sz w:val="18"/>
                <w:szCs w:val="18"/>
                <w:u w:val="single"/>
              </w:rPr>
            </w:pPr>
            <w:r w:rsidRPr="003B341F">
              <w:rPr>
                <w:b/>
                <w:sz w:val="18"/>
                <w:szCs w:val="18"/>
                <w:u w:val="single"/>
              </w:rPr>
              <w:t xml:space="preserve">Progress </w:t>
            </w:r>
            <w:r w:rsidR="00785CC6">
              <w:rPr>
                <w:b/>
                <w:sz w:val="18"/>
                <w:szCs w:val="18"/>
                <w:u w:val="single"/>
              </w:rPr>
              <w:t>M</w:t>
            </w:r>
            <w:r w:rsidRPr="003B341F">
              <w:rPr>
                <w:b/>
                <w:sz w:val="18"/>
                <w:szCs w:val="18"/>
                <w:u w:val="single"/>
              </w:rPr>
              <w:t>onitoring</w:t>
            </w:r>
          </w:p>
          <w:p w14:paraId="4A8AB11D" w14:textId="77777777" w:rsidR="00FC79E1" w:rsidRPr="006B60C0" w:rsidRDefault="00FC79E1" w:rsidP="00FC79E1">
            <w:pPr>
              <w:rPr>
                <w:sz w:val="18"/>
                <w:szCs w:val="18"/>
              </w:rPr>
            </w:pPr>
            <w:r w:rsidRPr="006B60C0">
              <w:rPr>
                <w:sz w:val="18"/>
                <w:szCs w:val="18"/>
              </w:rPr>
              <w:t xml:space="preserve">- Students have </w:t>
            </w:r>
            <w:r w:rsidR="00201CA7">
              <w:rPr>
                <w:sz w:val="18"/>
                <w:szCs w:val="18"/>
              </w:rPr>
              <w:t>MANY</w:t>
            </w:r>
            <w:r w:rsidR="00DD586D" w:rsidRPr="006B60C0">
              <w:rPr>
                <w:sz w:val="18"/>
                <w:szCs w:val="18"/>
              </w:rPr>
              <w:t xml:space="preserve"> </w:t>
            </w:r>
            <w:r w:rsidRPr="006B60C0">
              <w:rPr>
                <w:sz w:val="18"/>
                <w:szCs w:val="18"/>
              </w:rPr>
              <w:t>opportunities to debrief common misunderstandings or to practice tricky problem-types or tasks (individually + whole group) based on previous or current areas of difficulty.</w:t>
            </w:r>
          </w:p>
          <w:p w14:paraId="45B98764" w14:textId="77777777" w:rsidR="00FC79E1" w:rsidRPr="003B341F" w:rsidRDefault="00FC79E1" w:rsidP="00FC79E1">
            <w:pPr>
              <w:ind w:right="-187"/>
              <w:rPr>
                <w:sz w:val="18"/>
                <w:szCs w:val="18"/>
              </w:rPr>
            </w:pPr>
          </w:p>
          <w:p w14:paraId="798BE9B5" w14:textId="77777777" w:rsidR="00514B0C" w:rsidRPr="003B341F" w:rsidRDefault="00FC79E1" w:rsidP="00EE5397">
            <w:pPr>
              <w:ind w:right="-187"/>
              <w:rPr>
                <w:sz w:val="18"/>
                <w:szCs w:val="18"/>
              </w:rPr>
            </w:pPr>
            <w:r w:rsidRPr="003B341F">
              <w:rPr>
                <w:sz w:val="18"/>
                <w:szCs w:val="18"/>
              </w:rPr>
              <w:t xml:space="preserve">- ALL or ALMOST ALL students </w:t>
            </w:r>
            <w:r w:rsidR="003F7517" w:rsidRPr="003B341F">
              <w:rPr>
                <w:sz w:val="18"/>
                <w:szCs w:val="18"/>
              </w:rPr>
              <w:t xml:space="preserve">know / </w:t>
            </w:r>
            <w:r w:rsidRPr="003B341F">
              <w:rPr>
                <w:sz w:val="18"/>
                <w:szCs w:val="18"/>
              </w:rPr>
              <w:t>can articulate what they are working on with regard to a critical grade level standard</w:t>
            </w:r>
            <w:r w:rsidR="00E84C72" w:rsidRPr="003B341F">
              <w:rPr>
                <w:sz w:val="18"/>
                <w:szCs w:val="18"/>
              </w:rPr>
              <w:t>.</w:t>
            </w:r>
            <w:r w:rsidR="009E704F" w:rsidRPr="003B341F">
              <w:rPr>
                <w:sz w:val="18"/>
                <w:szCs w:val="18"/>
              </w:rPr>
              <w:t xml:space="preserve"> </w:t>
            </w:r>
          </w:p>
        </w:tc>
        <w:tc>
          <w:tcPr>
            <w:tcW w:w="3189" w:type="dxa"/>
            <w:gridSpan w:val="2"/>
          </w:tcPr>
          <w:p w14:paraId="0791B18E" w14:textId="77777777" w:rsidR="00FC79E1" w:rsidRPr="003B341F" w:rsidRDefault="00FC79E1" w:rsidP="00FC79E1">
            <w:pPr>
              <w:rPr>
                <w:b/>
                <w:sz w:val="18"/>
                <w:szCs w:val="18"/>
                <w:u w:val="single"/>
              </w:rPr>
            </w:pPr>
            <w:r w:rsidRPr="003B341F">
              <w:rPr>
                <w:b/>
                <w:sz w:val="18"/>
                <w:szCs w:val="18"/>
                <w:u w:val="single"/>
              </w:rPr>
              <w:t>Aggressive Monitoring</w:t>
            </w:r>
          </w:p>
          <w:p w14:paraId="7B553E2B" w14:textId="77777777" w:rsidR="00FC79E1" w:rsidRPr="003B341F" w:rsidRDefault="00FC79E1" w:rsidP="00FC79E1">
            <w:pPr>
              <w:rPr>
                <w:sz w:val="18"/>
                <w:szCs w:val="18"/>
              </w:rPr>
            </w:pPr>
            <w:r w:rsidRPr="003B341F">
              <w:rPr>
                <w:sz w:val="18"/>
                <w:szCs w:val="18"/>
              </w:rPr>
              <w:t xml:space="preserve">- </w:t>
            </w:r>
            <w:r w:rsidR="00005C4F">
              <w:rPr>
                <w:sz w:val="18"/>
                <w:szCs w:val="18"/>
              </w:rPr>
              <w:t xml:space="preserve">Especially during the </w:t>
            </w:r>
            <w:r w:rsidR="005B0E9F">
              <w:rPr>
                <w:sz w:val="18"/>
                <w:szCs w:val="18"/>
              </w:rPr>
              <w:t>central</w:t>
            </w:r>
            <w:r w:rsidR="00005C4F">
              <w:rPr>
                <w:sz w:val="18"/>
                <w:szCs w:val="18"/>
              </w:rPr>
              <w:t xml:space="preserve"> written tasks of the lesson, </w:t>
            </w:r>
            <w:r w:rsidRPr="003B341F">
              <w:rPr>
                <w:sz w:val="18"/>
                <w:szCs w:val="18"/>
              </w:rPr>
              <w:t>MOST students receive</w:t>
            </w:r>
            <w:r w:rsidR="00005C4F">
              <w:rPr>
                <w:sz w:val="18"/>
                <w:szCs w:val="18"/>
              </w:rPr>
              <w:t xml:space="preserve"> clear, actionable</w:t>
            </w:r>
            <w:r w:rsidRPr="003B341F">
              <w:rPr>
                <w:sz w:val="18"/>
                <w:szCs w:val="18"/>
              </w:rPr>
              <w:t xml:space="preserve"> feedback on work quality OR </w:t>
            </w:r>
            <w:r w:rsidR="00A31355">
              <w:rPr>
                <w:sz w:val="18"/>
                <w:szCs w:val="18"/>
              </w:rPr>
              <w:t>a few</w:t>
            </w:r>
            <w:r w:rsidR="00A31355" w:rsidRPr="003B341F">
              <w:rPr>
                <w:sz w:val="18"/>
                <w:szCs w:val="18"/>
              </w:rPr>
              <w:t xml:space="preserve"> </w:t>
            </w:r>
            <w:r w:rsidRPr="003B341F">
              <w:rPr>
                <w:sz w:val="18"/>
                <w:szCs w:val="18"/>
              </w:rPr>
              <w:t xml:space="preserve">students have extended conferences with the teacher based on areas of need. </w:t>
            </w:r>
          </w:p>
          <w:p w14:paraId="103EF08F" w14:textId="77777777" w:rsidR="00513646" w:rsidRDefault="00513646" w:rsidP="00FC79E1">
            <w:pPr>
              <w:rPr>
                <w:sz w:val="18"/>
                <w:szCs w:val="18"/>
              </w:rPr>
            </w:pPr>
          </w:p>
          <w:p w14:paraId="599F5804" w14:textId="77777777" w:rsidR="005A3EDA" w:rsidRPr="003B341F" w:rsidRDefault="005A3EDA" w:rsidP="00FC79E1">
            <w:pPr>
              <w:rPr>
                <w:sz w:val="18"/>
                <w:szCs w:val="18"/>
              </w:rPr>
            </w:pPr>
          </w:p>
          <w:p w14:paraId="510088E3" w14:textId="77777777" w:rsidR="00513646" w:rsidRDefault="00FC79E1" w:rsidP="00FC79E1">
            <w:pPr>
              <w:rPr>
                <w:sz w:val="18"/>
                <w:szCs w:val="18"/>
              </w:rPr>
            </w:pPr>
            <w:r w:rsidRPr="003B341F">
              <w:rPr>
                <w:sz w:val="18"/>
                <w:szCs w:val="18"/>
              </w:rPr>
              <w:t>- MOST students respond matter-of-factly or positively to teacher correction and fix work immediately to meet the Criteria for Success.</w:t>
            </w:r>
            <w:r w:rsidR="0013049A" w:rsidRPr="003B341F">
              <w:rPr>
                <w:sz w:val="18"/>
                <w:szCs w:val="18"/>
              </w:rPr>
              <w:t xml:space="preserve"> </w:t>
            </w:r>
          </w:p>
          <w:p w14:paraId="1C905AD6" w14:textId="77777777" w:rsidR="00FC79E1" w:rsidRPr="003B341F" w:rsidRDefault="00FC79E1" w:rsidP="00FC79E1">
            <w:pPr>
              <w:rPr>
                <w:sz w:val="18"/>
                <w:szCs w:val="18"/>
              </w:rPr>
            </w:pPr>
          </w:p>
          <w:p w14:paraId="68F98C92" w14:textId="77777777" w:rsidR="00FC79E1" w:rsidRPr="003B341F" w:rsidRDefault="00FC79E1" w:rsidP="00FC79E1">
            <w:pPr>
              <w:rPr>
                <w:b/>
                <w:sz w:val="18"/>
                <w:szCs w:val="18"/>
                <w:u w:val="single"/>
              </w:rPr>
            </w:pPr>
            <w:r w:rsidRPr="003B341F">
              <w:rPr>
                <w:b/>
                <w:sz w:val="18"/>
                <w:szCs w:val="18"/>
                <w:u w:val="single"/>
              </w:rPr>
              <w:t>Student Evaluation</w:t>
            </w:r>
          </w:p>
          <w:p w14:paraId="4892AC28" w14:textId="77777777" w:rsidR="00FC79E1" w:rsidRDefault="00B35FCC" w:rsidP="00FC79E1">
            <w:pPr>
              <w:rPr>
                <w:sz w:val="18"/>
                <w:szCs w:val="18"/>
              </w:rPr>
            </w:pPr>
            <w:r>
              <w:rPr>
                <w:sz w:val="18"/>
                <w:szCs w:val="18"/>
              </w:rPr>
              <w:t>-</w:t>
            </w:r>
            <w:r w:rsidRPr="003B341F">
              <w:rPr>
                <w:sz w:val="18"/>
                <w:szCs w:val="18"/>
              </w:rPr>
              <w:t>MOST students refer to clear criteria and eviden</w:t>
            </w:r>
            <w:r w:rsidR="001549C9">
              <w:rPr>
                <w:sz w:val="18"/>
                <w:szCs w:val="18"/>
              </w:rPr>
              <w:t>ce when evaluating their work or the work of other students</w:t>
            </w:r>
            <w:r w:rsidR="00B708E6">
              <w:rPr>
                <w:sz w:val="18"/>
                <w:szCs w:val="18"/>
              </w:rPr>
              <w:t>.</w:t>
            </w:r>
          </w:p>
          <w:p w14:paraId="3DE362AF" w14:textId="77777777" w:rsidR="001549C9" w:rsidRPr="003B341F" w:rsidRDefault="001549C9" w:rsidP="00FC79E1">
            <w:pPr>
              <w:rPr>
                <w:sz w:val="18"/>
                <w:szCs w:val="18"/>
              </w:rPr>
            </w:pPr>
          </w:p>
          <w:p w14:paraId="574D997B" w14:textId="77777777" w:rsidR="007E0A6D" w:rsidRDefault="00FC79E1" w:rsidP="00DD586D">
            <w:pPr>
              <w:rPr>
                <w:sz w:val="18"/>
                <w:szCs w:val="18"/>
              </w:rPr>
            </w:pPr>
            <w:r w:rsidRPr="00513646">
              <w:rPr>
                <w:sz w:val="18"/>
                <w:szCs w:val="18"/>
              </w:rPr>
              <w:t>- Students have MANY opportunities to evaluate their own work or the work of others</w:t>
            </w:r>
            <w:r w:rsidR="007E0A6D">
              <w:rPr>
                <w:sz w:val="18"/>
                <w:szCs w:val="18"/>
              </w:rPr>
              <w:t>.</w:t>
            </w:r>
          </w:p>
          <w:p w14:paraId="5705EF94" w14:textId="77777777" w:rsidR="006B60C0" w:rsidRDefault="006B60C0" w:rsidP="00DD586D">
            <w:pPr>
              <w:rPr>
                <w:sz w:val="18"/>
                <w:szCs w:val="18"/>
              </w:rPr>
            </w:pPr>
          </w:p>
          <w:p w14:paraId="19C4F030" w14:textId="77777777" w:rsidR="00FC79E1" w:rsidRPr="003B341F" w:rsidRDefault="00FC79E1" w:rsidP="00FC79E1">
            <w:pPr>
              <w:rPr>
                <w:sz w:val="18"/>
                <w:szCs w:val="18"/>
              </w:rPr>
            </w:pPr>
            <w:r w:rsidRPr="003B341F">
              <w:rPr>
                <w:sz w:val="18"/>
                <w:szCs w:val="18"/>
              </w:rPr>
              <w:t>- MOST students respond matter-of-factly or positively to peer feedback and immediately improve their work based on feedback given.</w:t>
            </w:r>
          </w:p>
          <w:p w14:paraId="333F18BC" w14:textId="77777777" w:rsidR="00FC79E1" w:rsidRPr="003B341F" w:rsidRDefault="00FC79E1" w:rsidP="00FC79E1">
            <w:pPr>
              <w:rPr>
                <w:sz w:val="18"/>
                <w:szCs w:val="18"/>
              </w:rPr>
            </w:pPr>
          </w:p>
          <w:p w14:paraId="16A4C016" w14:textId="77777777" w:rsidR="0073323C" w:rsidRPr="003B341F" w:rsidRDefault="0073323C" w:rsidP="0073323C">
            <w:pPr>
              <w:ind w:right="-187"/>
              <w:rPr>
                <w:b/>
                <w:sz w:val="18"/>
                <w:szCs w:val="18"/>
                <w:u w:val="single"/>
              </w:rPr>
            </w:pPr>
            <w:r w:rsidRPr="003B341F">
              <w:rPr>
                <w:b/>
                <w:sz w:val="18"/>
                <w:szCs w:val="18"/>
                <w:u w:val="single"/>
              </w:rPr>
              <w:t xml:space="preserve">Progress </w:t>
            </w:r>
            <w:r w:rsidR="00785CC6">
              <w:rPr>
                <w:b/>
                <w:sz w:val="18"/>
                <w:szCs w:val="18"/>
                <w:u w:val="single"/>
              </w:rPr>
              <w:t>M</w:t>
            </w:r>
            <w:r w:rsidRPr="003B341F">
              <w:rPr>
                <w:b/>
                <w:sz w:val="18"/>
                <w:szCs w:val="18"/>
                <w:u w:val="single"/>
              </w:rPr>
              <w:t>onitoring</w:t>
            </w:r>
          </w:p>
          <w:p w14:paraId="4969D306" w14:textId="77777777" w:rsidR="00FC79E1" w:rsidRPr="006B60C0" w:rsidRDefault="00FC79E1" w:rsidP="00FC79E1">
            <w:pPr>
              <w:rPr>
                <w:sz w:val="18"/>
                <w:szCs w:val="18"/>
              </w:rPr>
            </w:pPr>
            <w:r w:rsidRPr="006B60C0">
              <w:rPr>
                <w:sz w:val="18"/>
                <w:szCs w:val="18"/>
              </w:rPr>
              <w:t xml:space="preserve">- Students have </w:t>
            </w:r>
            <w:r w:rsidR="00DD586D" w:rsidRPr="006B60C0">
              <w:rPr>
                <w:sz w:val="18"/>
                <w:szCs w:val="18"/>
              </w:rPr>
              <w:t xml:space="preserve">SOME </w:t>
            </w:r>
            <w:r w:rsidRPr="006B60C0">
              <w:rPr>
                <w:sz w:val="18"/>
                <w:szCs w:val="18"/>
              </w:rPr>
              <w:t>opportunities to debrief common misunderstandings or to practice tricky problem-types or tasks (individually + whole group) based on previous or current areas of difficulty.</w:t>
            </w:r>
          </w:p>
          <w:p w14:paraId="7BD16E82" w14:textId="77777777" w:rsidR="00FC79E1" w:rsidRPr="003B341F" w:rsidRDefault="00FC79E1" w:rsidP="00FC79E1">
            <w:pPr>
              <w:rPr>
                <w:sz w:val="18"/>
                <w:szCs w:val="18"/>
              </w:rPr>
            </w:pPr>
          </w:p>
          <w:p w14:paraId="2C896F8F" w14:textId="77777777" w:rsidR="00FC79E1" w:rsidRPr="003B341F" w:rsidRDefault="00FC79E1" w:rsidP="004708E6">
            <w:pPr>
              <w:rPr>
                <w:sz w:val="18"/>
                <w:szCs w:val="18"/>
              </w:rPr>
            </w:pPr>
            <w:r w:rsidRPr="003B341F">
              <w:rPr>
                <w:sz w:val="18"/>
                <w:szCs w:val="18"/>
              </w:rPr>
              <w:t>- MOST students</w:t>
            </w:r>
            <w:r w:rsidR="003F7517" w:rsidRPr="003B341F">
              <w:rPr>
                <w:sz w:val="18"/>
                <w:szCs w:val="18"/>
              </w:rPr>
              <w:t xml:space="preserve"> know /</w:t>
            </w:r>
            <w:r w:rsidRPr="003B341F">
              <w:rPr>
                <w:sz w:val="18"/>
                <w:szCs w:val="18"/>
              </w:rPr>
              <w:t xml:space="preserve"> can articulate what they are working on with regard to a critical grade level standard</w:t>
            </w:r>
            <w:r w:rsidR="00E84C72" w:rsidRPr="003B341F">
              <w:rPr>
                <w:sz w:val="18"/>
                <w:szCs w:val="18"/>
              </w:rPr>
              <w:t>.</w:t>
            </w:r>
          </w:p>
        </w:tc>
        <w:tc>
          <w:tcPr>
            <w:tcW w:w="3193" w:type="dxa"/>
          </w:tcPr>
          <w:p w14:paraId="2F897E04" w14:textId="77777777" w:rsidR="00FC79E1" w:rsidRPr="003B341F" w:rsidRDefault="00FC79E1" w:rsidP="00FC79E1">
            <w:pPr>
              <w:rPr>
                <w:b/>
                <w:sz w:val="18"/>
                <w:szCs w:val="18"/>
                <w:u w:val="single"/>
              </w:rPr>
            </w:pPr>
            <w:r w:rsidRPr="003B341F">
              <w:rPr>
                <w:b/>
                <w:sz w:val="18"/>
                <w:szCs w:val="18"/>
                <w:u w:val="single"/>
              </w:rPr>
              <w:t xml:space="preserve">Aggressive Monitoring </w:t>
            </w:r>
          </w:p>
          <w:p w14:paraId="48B43AB7" w14:textId="77777777" w:rsidR="00FC79E1" w:rsidRPr="003B341F" w:rsidRDefault="00FC79E1" w:rsidP="00FC79E1">
            <w:pPr>
              <w:rPr>
                <w:sz w:val="18"/>
                <w:szCs w:val="18"/>
              </w:rPr>
            </w:pPr>
            <w:r w:rsidRPr="003B341F">
              <w:rPr>
                <w:strike/>
                <w:sz w:val="18"/>
                <w:szCs w:val="18"/>
              </w:rPr>
              <w:t xml:space="preserve">- </w:t>
            </w:r>
            <w:r w:rsidR="00005C4F">
              <w:rPr>
                <w:sz w:val="18"/>
                <w:szCs w:val="18"/>
              </w:rPr>
              <w:t xml:space="preserve">Especially during the </w:t>
            </w:r>
            <w:r w:rsidR="005B0E9F">
              <w:rPr>
                <w:sz w:val="18"/>
                <w:szCs w:val="18"/>
              </w:rPr>
              <w:t>central</w:t>
            </w:r>
            <w:r w:rsidR="00005C4F">
              <w:rPr>
                <w:sz w:val="18"/>
                <w:szCs w:val="18"/>
              </w:rPr>
              <w:t xml:space="preserve"> written tasks of the lesson, </w:t>
            </w:r>
            <w:r w:rsidRPr="003B341F">
              <w:rPr>
                <w:sz w:val="18"/>
                <w:szCs w:val="18"/>
              </w:rPr>
              <w:t>SOME stud</w:t>
            </w:r>
            <w:r w:rsidR="0013049A" w:rsidRPr="003B341F">
              <w:rPr>
                <w:sz w:val="18"/>
                <w:szCs w:val="18"/>
              </w:rPr>
              <w:t>ents receive</w:t>
            </w:r>
            <w:r w:rsidRPr="003B341F">
              <w:rPr>
                <w:sz w:val="18"/>
                <w:szCs w:val="18"/>
              </w:rPr>
              <w:t xml:space="preserve"> feedback </w:t>
            </w:r>
            <w:r w:rsidR="003B341F">
              <w:rPr>
                <w:sz w:val="18"/>
                <w:szCs w:val="18"/>
              </w:rPr>
              <w:t xml:space="preserve">on </w:t>
            </w:r>
            <w:r w:rsidRPr="003B341F">
              <w:rPr>
                <w:sz w:val="18"/>
                <w:szCs w:val="18"/>
              </w:rPr>
              <w:t>work quality OR one or two students have extended conferences with the teacher based on areas of need.</w:t>
            </w:r>
          </w:p>
          <w:p w14:paraId="453D6176" w14:textId="77777777" w:rsidR="00FC79E1" w:rsidRDefault="00FC79E1" w:rsidP="00FC79E1">
            <w:pPr>
              <w:rPr>
                <w:sz w:val="18"/>
                <w:szCs w:val="18"/>
              </w:rPr>
            </w:pPr>
          </w:p>
          <w:p w14:paraId="5ED0C3AE" w14:textId="77777777" w:rsidR="005A3EDA" w:rsidRPr="003B341F" w:rsidRDefault="005A3EDA" w:rsidP="00FC79E1">
            <w:pPr>
              <w:rPr>
                <w:sz w:val="18"/>
                <w:szCs w:val="18"/>
              </w:rPr>
            </w:pPr>
          </w:p>
          <w:p w14:paraId="09EFE5EC" w14:textId="77777777" w:rsidR="00FC79E1" w:rsidRPr="003B341F" w:rsidRDefault="00FC79E1" w:rsidP="00FC79E1">
            <w:pPr>
              <w:rPr>
                <w:sz w:val="18"/>
                <w:szCs w:val="18"/>
              </w:rPr>
            </w:pPr>
            <w:r w:rsidRPr="003B341F">
              <w:rPr>
                <w:sz w:val="18"/>
                <w:szCs w:val="18"/>
              </w:rPr>
              <w:t>- SOME students respond matter-of-factly or positively to teacher correction and fix work immediately to meet the Criteria for Success.</w:t>
            </w:r>
            <w:r w:rsidR="0013049A" w:rsidRPr="003B341F">
              <w:rPr>
                <w:sz w:val="18"/>
                <w:szCs w:val="18"/>
              </w:rPr>
              <w:t xml:space="preserve"> </w:t>
            </w:r>
          </w:p>
          <w:p w14:paraId="53543DF0" w14:textId="77777777" w:rsidR="00513646" w:rsidRDefault="00513646" w:rsidP="00FC79E1">
            <w:pPr>
              <w:rPr>
                <w:b/>
                <w:sz w:val="18"/>
                <w:szCs w:val="18"/>
                <w:u w:val="single"/>
              </w:rPr>
            </w:pPr>
          </w:p>
          <w:p w14:paraId="61D90AA9" w14:textId="77777777" w:rsidR="00FC79E1" w:rsidRPr="003B341F" w:rsidRDefault="00FC79E1" w:rsidP="00FC79E1">
            <w:pPr>
              <w:rPr>
                <w:b/>
                <w:sz w:val="18"/>
                <w:szCs w:val="18"/>
                <w:u w:val="single"/>
              </w:rPr>
            </w:pPr>
            <w:r w:rsidRPr="003B341F">
              <w:rPr>
                <w:b/>
                <w:sz w:val="18"/>
                <w:szCs w:val="18"/>
                <w:u w:val="single"/>
              </w:rPr>
              <w:t>Student Evaluation</w:t>
            </w:r>
          </w:p>
          <w:p w14:paraId="5E7AD381" w14:textId="77777777" w:rsidR="00B35FCC" w:rsidRPr="00D077EF" w:rsidRDefault="00B35FCC" w:rsidP="00B35FCC">
            <w:pPr>
              <w:rPr>
                <w:sz w:val="18"/>
                <w:szCs w:val="18"/>
              </w:rPr>
            </w:pPr>
            <w:r>
              <w:rPr>
                <w:sz w:val="18"/>
                <w:szCs w:val="18"/>
              </w:rPr>
              <w:t xml:space="preserve">- </w:t>
            </w:r>
            <w:r w:rsidRPr="00D077EF">
              <w:rPr>
                <w:sz w:val="18"/>
                <w:szCs w:val="18"/>
              </w:rPr>
              <w:t xml:space="preserve">SOME students refer to clear criteria and evidence when evaluating </w:t>
            </w:r>
            <w:r w:rsidR="001549C9">
              <w:rPr>
                <w:sz w:val="18"/>
                <w:szCs w:val="18"/>
              </w:rPr>
              <w:t>their work or the work of other students</w:t>
            </w:r>
            <w:r w:rsidR="00B708E6">
              <w:rPr>
                <w:sz w:val="18"/>
                <w:szCs w:val="18"/>
              </w:rPr>
              <w:t>.</w:t>
            </w:r>
          </w:p>
          <w:p w14:paraId="2910DB19" w14:textId="77777777" w:rsidR="00FC79E1" w:rsidRPr="003B341F" w:rsidRDefault="00FC79E1" w:rsidP="00FC79E1">
            <w:pPr>
              <w:rPr>
                <w:sz w:val="18"/>
                <w:szCs w:val="18"/>
              </w:rPr>
            </w:pPr>
          </w:p>
          <w:p w14:paraId="06B222C1" w14:textId="77777777" w:rsidR="007E0A6D" w:rsidRDefault="00FC79E1" w:rsidP="006B60C0">
            <w:pPr>
              <w:rPr>
                <w:sz w:val="18"/>
                <w:szCs w:val="18"/>
              </w:rPr>
            </w:pPr>
            <w:r w:rsidRPr="00513646">
              <w:rPr>
                <w:sz w:val="18"/>
                <w:szCs w:val="18"/>
              </w:rPr>
              <w:t>- Students have SOME opportunities to evaluate their own work or the work of others</w:t>
            </w:r>
            <w:r w:rsidR="007E0A6D">
              <w:rPr>
                <w:sz w:val="18"/>
                <w:szCs w:val="18"/>
              </w:rPr>
              <w:t xml:space="preserve">. </w:t>
            </w:r>
          </w:p>
          <w:p w14:paraId="7AEC0354" w14:textId="77777777" w:rsidR="007E0A6D" w:rsidRDefault="007E0A6D" w:rsidP="006B60C0">
            <w:pPr>
              <w:rPr>
                <w:sz w:val="18"/>
                <w:szCs w:val="18"/>
              </w:rPr>
            </w:pPr>
          </w:p>
          <w:p w14:paraId="4B4896B7" w14:textId="77777777" w:rsidR="00FC79E1" w:rsidRPr="003B341F" w:rsidRDefault="00FC79E1" w:rsidP="00FC79E1">
            <w:pPr>
              <w:rPr>
                <w:sz w:val="18"/>
                <w:szCs w:val="18"/>
              </w:rPr>
            </w:pPr>
            <w:r w:rsidRPr="003B341F">
              <w:rPr>
                <w:sz w:val="18"/>
                <w:szCs w:val="18"/>
              </w:rPr>
              <w:t>- SOME students respond matter-of-factly or positively to peer feedback and immediately improve their work based on feedback given.</w:t>
            </w:r>
          </w:p>
          <w:p w14:paraId="3ACAC538" w14:textId="77777777" w:rsidR="00FC79E1" w:rsidRPr="003B341F" w:rsidRDefault="00FC79E1" w:rsidP="00FC79E1">
            <w:pPr>
              <w:rPr>
                <w:sz w:val="18"/>
                <w:szCs w:val="18"/>
              </w:rPr>
            </w:pPr>
          </w:p>
          <w:p w14:paraId="0FFCCDEA" w14:textId="77777777" w:rsidR="0073323C" w:rsidRPr="003B341F" w:rsidRDefault="0073323C" w:rsidP="0073323C">
            <w:pPr>
              <w:ind w:right="-187"/>
              <w:rPr>
                <w:b/>
                <w:sz w:val="18"/>
                <w:szCs w:val="18"/>
                <w:u w:val="single"/>
              </w:rPr>
            </w:pPr>
            <w:r w:rsidRPr="003B341F">
              <w:rPr>
                <w:b/>
                <w:sz w:val="18"/>
                <w:szCs w:val="18"/>
                <w:u w:val="single"/>
              </w:rPr>
              <w:t xml:space="preserve">Progress </w:t>
            </w:r>
            <w:r w:rsidR="00785CC6">
              <w:rPr>
                <w:b/>
                <w:sz w:val="18"/>
                <w:szCs w:val="18"/>
                <w:u w:val="single"/>
              </w:rPr>
              <w:t>M</w:t>
            </w:r>
            <w:r w:rsidRPr="003B341F">
              <w:rPr>
                <w:b/>
                <w:sz w:val="18"/>
                <w:szCs w:val="18"/>
                <w:u w:val="single"/>
              </w:rPr>
              <w:t>onitoring</w:t>
            </w:r>
          </w:p>
          <w:p w14:paraId="707431F1" w14:textId="77777777" w:rsidR="00FC79E1" w:rsidRPr="003400F0" w:rsidRDefault="00FC79E1" w:rsidP="00FC79E1">
            <w:pPr>
              <w:rPr>
                <w:sz w:val="18"/>
                <w:szCs w:val="18"/>
              </w:rPr>
            </w:pPr>
            <w:r w:rsidRPr="003400F0">
              <w:rPr>
                <w:sz w:val="18"/>
                <w:szCs w:val="18"/>
              </w:rPr>
              <w:t xml:space="preserve">- Students have </w:t>
            </w:r>
            <w:r w:rsidR="00DD586D" w:rsidRPr="003400F0">
              <w:rPr>
                <w:sz w:val="18"/>
                <w:szCs w:val="18"/>
              </w:rPr>
              <w:t xml:space="preserve">FEW </w:t>
            </w:r>
            <w:r w:rsidRPr="003400F0">
              <w:rPr>
                <w:sz w:val="18"/>
                <w:szCs w:val="18"/>
              </w:rPr>
              <w:t>opportunities to debrief common misunderstandings or to practice tricky problem-types or tasks (individually + whole group) based on previous or current areas of difficulty.</w:t>
            </w:r>
          </w:p>
          <w:p w14:paraId="34ACE3A3" w14:textId="77777777" w:rsidR="00FC79E1" w:rsidRPr="003B341F" w:rsidRDefault="00FC79E1" w:rsidP="00FC79E1">
            <w:pPr>
              <w:rPr>
                <w:sz w:val="18"/>
                <w:szCs w:val="18"/>
              </w:rPr>
            </w:pPr>
          </w:p>
          <w:p w14:paraId="67A5AC12" w14:textId="77777777" w:rsidR="00FC79E1" w:rsidRPr="003B341F" w:rsidRDefault="00FC79E1" w:rsidP="004708E6">
            <w:pPr>
              <w:rPr>
                <w:sz w:val="18"/>
                <w:szCs w:val="18"/>
              </w:rPr>
            </w:pPr>
            <w:r w:rsidRPr="003B341F">
              <w:rPr>
                <w:sz w:val="18"/>
                <w:szCs w:val="18"/>
              </w:rPr>
              <w:t xml:space="preserve">- SOME students </w:t>
            </w:r>
            <w:r w:rsidR="003F7517" w:rsidRPr="003B341F">
              <w:rPr>
                <w:sz w:val="18"/>
                <w:szCs w:val="18"/>
              </w:rPr>
              <w:t xml:space="preserve">know / </w:t>
            </w:r>
            <w:r w:rsidRPr="003B341F">
              <w:rPr>
                <w:sz w:val="18"/>
                <w:szCs w:val="18"/>
              </w:rPr>
              <w:t>can articulate what they are working on with regard to a critical grade level standard</w:t>
            </w:r>
            <w:r w:rsidR="00E84C72" w:rsidRPr="003B341F">
              <w:rPr>
                <w:sz w:val="18"/>
                <w:szCs w:val="18"/>
              </w:rPr>
              <w:t>.</w:t>
            </w:r>
          </w:p>
        </w:tc>
        <w:tc>
          <w:tcPr>
            <w:tcW w:w="3219" w:type="dxa"/>
          </w:tcPr>
          <w:p w14:paraId="59C70FCB" w14:textId="77777777" w:rsidR="00FC79E1" w:rsidRPr="003B341F" w:rsidRDefault="00FC79E1" w:rsidP="00FC79E1">
            <w:pPr>
              <w:rPr>
                <w:b/>
                <w:sz w:val="18"/>
                <w:szCs w:val="18"/>
                <w:u w:val="single"/>
              </w:rPr>
            </w:pPr>
            <w:r w:rsidRPr="003B341F">
              <w:rPr>
                <w:b/>
                <w:sz w:val="18"/>
                <w:szCs w:val="18"/>
                <w:u w:val="single"/>
              </w:rPr>
              <w:t>Aggressive Monitoring</w:t>
            </w:r>
          </w:p>
          <w:p w14:paraId="44B5D61B" w14:textId="77777777" w:rsidR="00FC79E1" w:rsidRPr="003B341F" w:rsidRDefault="00FC79E1" w:rsidP="00FC79E1">
            <w:pPr>
              <w:rPr>
                <w:sz w:val="18"/>
                <w:szCs w:val="18"/>
              </w:rPr>
            </w:pPr>
            <w:r w:rsidRPr="003B341F">
              <w:rPr>
                <w:sz w:val="18"/>
                <w:szCs w:val="18"/>
              </w:rPr>
              <w:t xml:space="preserve">- </w:t>
            </w:r>
            <w:r w:rsidR="00005C4F">
              <w:rPr>
                <w:sz w:val="18"/>
                <w:szCs w:val="18"/>
              </w:rPr>
              <w:t xml:space="preserve">Especially during the </w:t>
            </w:r>
            <w:r w:rsidR="005B0E9F">
              <w:rPr>
                <w:sz w:val="18"/>
                <w:szCs w:val="18"/>
              </w:rPr>
              <w:t>central</w:t>
            </w:r>
            <w:r w:rsidR="00005C4F">
              <w:rPr>
                <w:sz w:val="18"/>
                <w:szCs w:val="18"/>
              </w:rPr>
              <w:t xml:space="preserve"> written tasks of the lesson, </w:t>
            </w:r>
            <w:r w:rsidRPr="003B341F">
              <w:rPr>
                <w:sz w:val="18"/>
                <w:szCs w:val="18"/>
              </w:rPr>
              <w:t xml:space="preserve">NO or FEW of students receive feedback </w:t>
            </w:r>
            <w:r w:rsidR="0013049A" w:rsidRPr="003B341F">
              <w:rPr>
                <w:sz w:val="18"/>
                <w:szCs w:val="18"/>
              </w:rPr>
              <w:t xml:space="preserve">on </w:t>
            </w:r>
            <w:r w:rsidRPr="003B341F">
              <w:rPr>
                <w:sz w:val="18"/>
                <w:szCs w:val="18"/>
              </w:rPr>
              <w:t>work quality during independent work OR no students have extended conferences with the teacher based on their areas of need.</w:t>
            </w:r>
          </w:p>
          <w:p w14:paraId="0EE3B137" w14:textId="77777777" w:rsidR="00FC79E1" w:rsidRPr="003B341F" w:rsidRDefault="00FC79E1" w:rsidP="00FC79E1">
            <w:pPr>
              <w:rPr>
                <w:sz w:val="18"/>
                <w:szCs w:val="18"/>
              </w:rPr>
            </w:pPr>
          </w:p>
          <w:p w14:paraId="50123191" w14:textId="77777777" w:rsidR="00513646" w:rsidRDefault="00FC79E1" w:rsidP="00FC79E1">
            <w:pPr>
              <w:rPr>
                <w:sz w:val="18"/>
                <w:szCs w:val="18"/>
              </w:rPr>
            </w:pPr>
            <w:r w:rsidRPr="003B341F">
              <w:rPr>
                <w:sz w:val="18"/>
                <w:szCs w:val="18"/>
              </w:rPr>
              <w:t>- NO or FEW students respond matter-of</w:t>
            </w:r>
            <w:r w:rsidR="008C4652">
              <w:rPr>
                <w:sz w:val="18"/>
                <w:szCs w:val="18"/>
              </w:rPr>
              <w:t>-</w:t>
            </w:r>
            <w:r w:rsidRPr="003B341F">
              <w:rPr>
                <w:sz w:val="18"/>
                <w:szCs w:val="18"/>
              </w:rPr>
              <w:t xml:space="preserve">factly or positively to teacher correction </w:t>
            </w:r>
            <w:r w:rsidR="00513646">
              <w:rPr>
                <w:sz w:val="18"/>
                <w:szCs w:val="18"/>
              </w:rPr>
              <w:t>and</w:t>
            </w:r>
            <w:r w:rsidRPr="003B341F">
              <w:rPr>
                <w:sz w:val="18"/>
                <w:szCs w:val="18"/>
              </w:rPr>
              <w:t xml:space="preserve"> fix work immediately to meet the Criteria for Success.</w:t>
            </w:r>
          </w:p>
          <w:p w14:paraId="6504766B" w14:textId="77777777" w:rsidR="00513646" w:rsidRPr="003B341F" w:rsidRDefault="00513646" w:rsidP="00FC79E1">
            <w:pPr>
              <w:rPr>
                <w:sz w:val="18"/>
                <w:szCs w:val="18"/>
              </w:rPr>
            </w:pPr>
          </w:p>
          <w:p w14:paraId="773FD28A" w14:textId="77777777" w:rsidR="00FC79E1" w:rsidRPr="00513646" w:rsidRDefault="00FC79E1" w:rsidP="00FC79E1">
            <w:pPr>
              <w:rPr>
                <w:b/>
                <w:sz w:val="18"/>
                <w:szCs w:val="18"/>
                <w:u w:val="single"/>
              </w:rPr>
            </w:pPr>
            <w:r w:rsidRPr="00513646">
              <w:rPr>
                <w:b/>
                <w:sz w:val="18"/>
                <w:szCs w:val="18"/>
                <w:u w:val="single"/>
              </w:rPr>
              <w:t>Student Evaluation</w:t>
            </w:r>
          </w:p>
          <w:p w14:paraId="667CF902" w14:textId="77777777" w:rsidR="00DD586D" w:rsidRDefault="001549C9" w:rsidP="00FC79E1">
            <w:pPr>
              <w:rPr>
                <w:sz w:val="18"/>
                <w:szCs w:val="18"/>
              </w:rPr>
            </w:pPr>
            <w:r>
              <w:rPr>
                <w:sz w:val="18"/>
                <w:szCs w:val="18"/>
              </w:rPr>
              <w:t>-</w:t>
            </w:r>
            <w:r w:rsidR="00B35FCC" w:rsidRPr="00513646">
              <w:rPr>
                <w:sz w:val="18"/>
                <w:szCs w:val="18"/>
              </w:rPr>
              <w:t xml:space="preserve">NO or FEW students refer to clear criteria and evidence when evaluating </w:t>
            </w:r>
            <w:r>
              <w:rPr>
                <w:sz w:val="18"/>
                <w:szCs w:val="18"/>
              </w:rPr>
              <w:t>their work or the work of other students</w:t>
            </w:r>
          </w:p>
          <w:p w14:paraId="6369ABC0" w14:textId="77777777" w:rsidR="00B35FCC" w:rsidRPr="00513646" w:rsidRDefault="00B35FCC" w:rsidP="00FC79E1">
            <w:pPr>
              <w:rPr>
                <w:sz w:val="18"/>
                <w:szCs w:val="18"/>
              </w:rPr>
            </w:pPr>
          </w:p>
          <w:p w14:paraId="67EEBF69" w14:textId="77777777" w:rsidR="006B60C0" w:rsidRDefault="00FC79E1" w:rsidP="00DD586D">
            <w:pPr>
              <w:rPr>
                <w:sz w:val="18"/>
                <w:szCs w:val="18"/>
              </w:rPr>
            </w:pPr>
            <w:r w:rsidRPr="00513646">
              <w:rPr>
                <w:sz w:val="18"/>
                <w:szCs w:val="18"/>
              </w:rPr>
              <w:t>- Students have NO or FEW opportunities to evaluate their own work or the work of others</w:t>
            </w:r>
            <w:r w:rsidR="007E0A6D">
              <w:rPr>
                <w:sz w:val="18"/>
                <w:szCs w:val="18"/>
              </w:rPr>
              <w:t>.</w:t>
            </w:r>
          </w:p>
          <w:p w14:paraId="4D32171B" w14:textId="77777777" w:rsidR="00DD586D" w:rsidRPr="00513646" w:rsidRDefault="00DD586D" w:rsidP="00FC79E1">
            <w:pPr>
              <w:rPr>
                <w:sz w:val="18"/>
                <w:szCs w:val="18"/>
              </w:rPr>
            </w:pPr>
          </w:p>
          <w:p w14:paraId="15AD393C" w14:textId="77777777" w:rsidR="00FC79E1" w:rsidRDefault="00FC79E1" w:rsidP="00FC79E1">
            <w:pPr>
              <w:rPr>
                <w:sz w:val="18"/>
                <w:szCs w:val="18"/>
              </w:rPr>
            </w:pPr>
            <w:r w:rsidRPr="00513646">
              <w:rPr>
                <w:sz w:val="18"/>
                <w:szCs w:val="18"/>
              </w:rPr>
              <w:t>- NO or FEW students respond matter-of-factly or positively to peer feedback and immediately improve their work based on feedback given.</w:t>
            </w:r>
          </w:p>
          <w:p w14:paraId="31795EC8" w14:textId="77777777" w:rsidR="00513646" w:rsidRPr="00513646" w:rsidRDefault="00513646" w:rsidP="00FC79E1">
            <w:pPr>
              <w:rPr>
                <w:sz w:val="18"/>
                <w:szCs w:val="18"/>
              </w:rPr>
            </w:pPr>
          </w:p>
          <w:p w14:paraId="1835EA09" w14:textId="77777777" w:rsidR="0073323C" w:rsidRPr="00513646" w:rsidRDefault="0073323C" w:rsidP="0073323C">
            <w:pPr>
              <w:ind w:right="-187"/>
              <w:rPr>
                <w:b/>
                <w:sz w:val="18"/>
                <w:szCs w:val="18"/>
                <w:u w:val="single"/>
              </w:rPr>
            </w:pPr>
            <w:r w:rsidRPr="00513646">
              <w:rPr>
                <w:b/>
                <w:sz w:val="18"/>
                <w:szCs w:val="18"/>
                <w:u w:val="single"/>
              </w:rPr>
              <w:t xml:space="preserve">Progress </w:t>
            </w:r>
            <w:r w:rsidR="00785CC6">
              <w:rPr>
                <w:b/>
                <w:sz w:val="18"/>
                <w:szCs w:val="18"/>
                <w:u w:val="single"/>
              </w:rPr>
              <w:t>M</w:t>
            </w:r>
            <w:r w:rsidRPr="00513646">
              <w:rPr>
                <w:b/>
                <w:sz w:val="18"/>
                <w:szCs w:val="18"/>
                <w:u w:val="single"/>
              </w:rPr>
              <w:t>onitoring</w:t>
            </w:r>
          </w:p>
          <w:p w14:paraId="67602AC4" w14:textId="77777777" w:rsidR="00FC79E1" w:rsidRPr="00D077EF" w:rsidRDefault="00FC79E1" w:rsidP="00FC79E1">
            <w:pPr>
              <w:rPr>
                <w:sz w:val="18"/>
                <w:szCs w:val="18"/>
              </w:rPr>
            </w:pPr>
            <w:r w:rsidRPr="00D077EF">
              <w:rPr>
                <w:sz w:val="18"/>
                <w:szCs w:val="18"/>
              </w:rPr>
              <w:t xml:space="preserve">- Students </w:t>
            </w:r>
            <w:r w:rsidR="00DD586D" w:rsidRPr="00D077EF">
              <w:rPr>
                <w:sz w:val="18"/>
                <w:szCs w:val="18"/>
              </w:rPr>
              <w:t>have NO</w:t>
            </w:r>
            <w:r w:rsidRPr="00D077EF">
              <w:rPr>
                <w:sz w:val="18"/>
                <w:szCs w:val="18"/>
              </w:rPr>
              <w:t xml:space="preserve"> opportunities to debrief common misunderstandings or to practice tricky problem-types or tasks (individually + whole group) based on previous or current areas of difficulty.</w:t>
            </w:r>
          </w:p>
          <w:p w14:paraId="6F5596B0" w14:textId="77777777" w:rsidR="00FC79E1" w:rsidRPr="00513646" w:rsidRDefault="00FC79E1" w:rsidP="00FC79E1">
            <w:pPr>
              <w:pStyle w:val="ListParagraph"/>
              <w:ind w:left="1800"/>
              <w:rPr>
                <w:sz w:val="18"/>
                <w:szCs w:val="18"/>
              </w:rPr>
            </w:pPr>
          </w:p>
          <w:p w14:paraId="4182D6F2" w14:textId="77777777" w:rsidR="004708E6" w:rsidRPr="00513646" w:rsidRDefault="00FC79E1" w:rsidP="004708E6">
            <w:pPr>
              <w:rPr>
                <w:sz w:val="18"/>
                <w:szCs w:val="18"/>
              </w:rPr>
            </w:pPr>
            <w:r w:rsidRPr="00513646">
              <w:rPr>
                <w:sz w:val="18"/>
                <w:szCs w:val="18"/>
              </w:rPr>
              <w:t xml:space="preserve">- NO or FEW students </w:t>
            </w:r>
            <w:r w:rsidR="003F7517" w:rsidRPr="00513646">
              <w:rPr>
                <w:sz w:val="18"/>
                <w:szCs w:val="18"/>
              </w:rPr>
              <w:t xml:space="preserve">know / </w:t>
            </w:r>
            <w:r w:rsidRPr="00513646">
              <w:rPr>
                <w:sz w:val="18"/>
                <w:szCs w:val="18"/>
              </w:rPr>
              <w:t>can articulate what they are working on with regard to a critical grade level standard</w:t>
            </w:r>
            <w:r w:rsidR="00E84C72" w:rsidRPr="00513646">
              <w:rPr>
                <w:color w:val="FF0000"/>
                <w:sz w:val="18"/>
                <w:szCs w:val="18"/>
              </w:rPr>
              <w:t xml:space="preserve">. </w:t>
            </w:r>
          </w:p>
        </w:tc>
      </w:tr>
    </w:tbl>
    <w:p w14:paraId="7A0CB581" w14:textId="77777777" w:rsidR="007F45EE" w:rsidRDefault="007F45EE" w:rsidP="00FF4AC1">
      <w:pPr>
        <w:spacing w:after="0" w:line="240" w:lineRule="auto"/>
      </w:pPr>
    </w:p>
    <w:sectPr w:rsidR="007F45EE" w:rsidSect="00B55273">
      <w:footerReference w:type="default" r:id="rId23"/>
      <w:pgSz w:w="15840" w:h="12240" w:orient="landscape"/>
      <w:pgMar w:top="360" w:right="360" w:bottom="360" w:left="36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00DAE" w14:textId="77777777" w:rsidR="005221C2" w:rsidRDefault="005221C2" w:rsidP="00B55273">
      <w:pPr>
        <w:spacing w:after="0" w:line="240" w:lineRule="auto"/>
      </w:pPr>
      <w:r>
        <w:separator/>
      </w:r>
    </w:p>
  </w:endnote>
  <w:endnote w:type="continuationSeparator" w:id="0">
    <w:p w14:paraId="7A9B7D42" w14:textId="77777777" w:rsidR="005221C2" w:rsidRDefault="005221C2" w:rsidP="00B55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2085880"/>
      <w:docPartObj>
        <w:docPartGallery w:val="Page Numbers (Bottom of Page)"/>
        <w:docPartUnique/>
      </w:docPartObj>
    </w:sdtPr>
    <w:sdtEndPr/>
    <w:sdtContent>
      <w:sdt>
        <w:sdtPr>
          <w:id w:val="-1669238322"/>
          <w:docPartObj>
            <w:docPartGallery w:val="Page Numbers (Top of Page)"/>
            <w:docPartUnique/>
          </w:docPartObj>
        </w:sdtPr>
        <w:sdtEndPr/>
        <w:sdtContent>
          <w:p w14:paraId="1DD1DE58" w14:textId="77777777" w:rsidR="00620E6D" w:rsidRDefault="00620E6D">
            <w:pPr>
              <w:pStyle w:val="Footer"/>
              <w:jc w:val="center"/>
            </w:pPr>
            <w:r w:rsidRPr="00B55273">
              <w:rPr>
                <w:sz w:val="16"/>
                <w:szCs w:val="16"/>
              </w:rPr>
              <w:t xml:space="preserve">Page </w:t>
            </w:r>
            <w:r w:rsidRPr="00B55273">
              <w:rPr>
                <w:b/>
                <w:bCs/>
                <w:sz w:val="16"/>
                <w:szCs w:val="16"/>
              </w:rPr>
              <w:fldChar w:fldCharType="begin"/>
            </w:r>
            <w:r w:rsidRPr="00B55273">
              <w:rPr>
                <w:b/>
                <w:bCs/>
                <w:sz w:val="16"/>
                <w:szCs w:val="16"/>
              </w:rPr>
              <w:instrText xml:space="preserve"> PAGE </w:instrText>
            </w:r>
            <w:r w:rsidRPr="00B55273">
              <w:rPr>
                <w:b/>
                <w:bCs/>
                <w:sz w:val="16"/>
                <w:szCs w:val="16"/>
              </w:rPr>
              <w:fldChar w:fldCharType="separate"/>
            </w:r>
            <w:r w:rsidR="00343531">
              <w:rPr>
                <w:b/>
                <w:bCs/>
                <w:noProof/>
                <w:sz w:val="16"/>
                <w:szCs w:val="16"/>
              </w:rPr>
              <w:t>1</w:t>
            </w:r>
            <w:r w:rsidRPr="00B55273">
              <w:rPr>
                <w:b/>
                <w:bCs/>
                <w:sz w:val="16"/>
                <w:szCs w:val="16"/>
              </w:rPr>
              <w:fldChar w:fldCharType="end"/>
            </w:r>
            <w:r w:rsidRPr="00B55273">
              <w:rPr>
                <w:sz w:val="16"/>
                <w:szCs w:val="16"/>
              </w:rPr>
              <w:t xml:space="preserve"> of </w:t>
            </w:r>
            <w:r w:rsidRPr="00B55273">
              <w:rPr>
                <w:b/>
                <w:bCs/>
                <w:sz w:val="16"/>
                <w:szCs w:val="16"/>
              </w:rPr>
              <w:fldChar w:fldCharType="begin"/>
            </w:r>
            <w:r w:rsidRPr="00B55273">
              <w:rPr>
                <w:b/>
                <w:bCs/>
                <w:sz w:val="16"/>
                <w:szCs w:val="16"/>
              </w:rPr>
              <w:instrText xml:space="preserve"> NUMPAGES  </w:instrText>
            </w:r>
            <w:r w:rsidRPr="00B55273">
              <w:rPr>
                <w:b/>
                <w:bCs/>
                <w:sz w:val="16"/>
                <w:szCs w:val="16"/>
              </w:rPr>
              <w:fldChar w:fldCharType="separate"/>
            </w:r>
            <w:r w:rsidR="00343531">
              <w:rPr>
                <w:b/>
                <w:bCs/>
                <w:noProof/>
                <w:sz w:val="16"/>
                <w:szCs w:val="16"/>
              </w:rPr>
              <w:t>6</w:t>
            </w:r>
            <w:r w:rsidRPr="00B55273">
              <w:rPr>
                <w:b/>
                <w:bCs/>
                <w:sz w:val="16"/>
                <w:szCs w:val="16"/>
              </w:rPr>
              <w:fldChar w:fldCharType="end"/>
            </w:r>
          </w:p>
        </w:sdtContent>
      </w:sdt>
    </w:sdtContent>
  </w:sdt>
  <w:p w14:paraId="174B9AC1" w14:textId="77777777" w:rsidR="00620E6D" w:rsidRDefault="00620E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EBBE3" w14:textId="77777777" w:rsidR="005221C2" w:rsidRDefault="005221C2" w:rsidP="00B55273">
      <w:pPr>
        <w:spacing w:after="0" w:line="240" w:lineRule="auto"/>
      </w:pPr>
      <w:r>
        <w:separator/>
      </w:r>
    </w:p>
  </w:footnote>
  <w:footnote w:type="continuationSeparator" w:id="0">
    <w:p w14:paraId="45070FB3" w14:textId="77777777" w:rsidR="005221C2" w:rsidRDefault="005221C2" w:rsidP="00B552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5556A1"/>
    <w:multiLevelType w:val="hybridMultilevel"/>
    <w:tmpl w:val="EF565950"/>
    <w:lvl w:ilvl="0" w:tplc="2208E4D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2F4232"/>
    <w:multiLevelType w:val="hybridMultilevel"/>
    <w:tmpl w:val="060C60A0"/>
    <w:lvl w:ilvl="0" w:tplc="538A3080">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E774184"/>
    <w:multiLevelType w:val="hybridMultilevel"/>
    <w:tmpl w:val="0A441BC4"/>
    <w:lvl w:ilvl="0" w:tplc="DE842B28">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79766C7"/>
    <w:multiLevelType w:val="hybridMultilevel"/>
    <w:tmpl w:val="8FDEC610"/>
    <w:lvl w:ilvl="0" w:tplc="451E01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TE2MzazNLI0MTdQ0lEKTi0uzszPAykwrAUAc7/P6SwAAAA="/>
  </w:docVars>
  <w:rsids>
    <w:rsidRoot w:val="00585116"/>
    <w:rsid w:val="000028ED"/>
    <w:rsid w:val="00003D7F"/>
    <w:rsid w:val="000040D9"/>
    <w:rsid w:val="00005C4F"/>
    <w:rsid w:val="000100EA"/>
    <w:rsid w:val="0002369E"/>
    <w:rsid w:val="00030F4B"/>
    <w:rsid w:val="000355B8"/>
    <w:rsid w:val="00036B60"/>
    <w:rsid w:val="00043B7C"/>
    <w:rsid w:val="000514C1"/>
    <w:rsid w:val="00052320"/>
    <w:rsid w:val="000547BB"/>
    <w:rsid w:val="00064786"/>
    <w:rsid w:val="0006505E"/>
    <w:rsid w:val="00066882"/>
    <w:rsid w:val="000748C8"/>
    <w:rsid w:val="00076C21"/>
    <w:rsid w:val="00083D73"/>
    <w:rsid w:val="0008659D"/>
    <w:rsid w:val="000A39C3"/>
    <w:rsid w:val="000A5210"/>
    <w:rsid w:val="000A6BF9"/>
    <w:rsid w:val="000B156C"/>
    <w:rsid w:val="000B3C49"/>
    <w:rsid w:val="000B7F69"/>
    <w:rsid w:val="000C4FEE"/>
    <w:rsid w:val="000F58E4"/>
    <w:rsid w:val="001031DE"/>
    <w:rsid w:val="00110814"/>
    <w:rsid w:val="00112FB9"/>
    <w:rsid w:val="00123FCC"/>
    <w:rsid w:val="0013049A"/>
    <w:rsid w:val="00133BE8"/>
    <w:rsid w:val="00134C39"/>
    <w:rsid w:val="00137590"/>
    <w:rsid w:val="00145A53"/>
    <w:rsid w:val="00150BBA"/>
    <w:rsid w:val="00151FAF"/>
    <w:rsid w:val="001549C9"/>
    <w:rsid w:val="00155657"/>
    <w:rsid w:val="00155724"/>
    <w:rsid w:val="00157521"/>
    <w:rsid w:val="00164917"/>
    <w:rsid w:val="0017027B"/>
    <w:rsid w:val="00190187"/>
    <w:rsid w:val="00197328"/>
    <w:rsid w:val="001A2415"/>
    <w:rsid w:val="001B768C"/>
    <w:rsid w:val="001E5E5C"/>
    <w:rsid w:val="001F095E"/>
    <w:rsid w:val="001F3E4D"/>
    <w:rsid w:val="002006CE"/>
    <w:rsid w:val="00201CA7"/>
    <w:rsid w:val="00207850"/>
    <w:rsid w:val="00223E9D"/>
    <w:rsid w:val="00226FE1"/>
    <w:rsid w:val="00236658"/>
    <w:rsid w:val="00240DB7"/>
    <w:rsid w:val="00250C53"/>
    <w:rsid w:val="00251F7A"/>
    <w:rsid w:val="00254728"/>
    <w:rsid w:val="00264819"/>
    <w:rsid w:val="00265C7C"/>
    <w:rsid w:val="00265E65"/>
    <w:rsid w:val="00265F4D"/>
    <w:rsid w:val="0027027A"/>
    <w:rsid w:val="00271AE4"/>
    <w:rsid w:val="0027490F"/>
    <w:rsid w:val="00280910"/>
    <w:rsid w:val="00285A2B"/>
    <w:rsid w:val="0028718A"/>
    <w:rsid w:val="002917FC"/>
    <w:rsid w:val="002945C9"/>
    <w:rsid w:val="00295DB9"/>
    <w:rsid w:val="002A08DC"/>
    <w:rsid w:val="002A7804"/>
    <w:rsid w:val="002B189A"/>
    <w:rsid w:val="002B1CC8"/>
    <w:rsid w:val="002C023F"/>
    <w:rsid w:val="002C1519"/>
    <w:rsid w:val="002C1A06"/>
    <w:rsid w:val="002C2A82"/>
    <w:rsid w:val="002C7E7D"/>
    <w:rsid w:val="002D1874"/>
    <w:rsid w:val="002D1BE3"/>
    <w:rsid w:val="002D3227"/>
    <w:rsid w:val="002D3AA9"/>
    <w:rsid w:val="002D6A57"/>
    <w:rsid w:val="002E4AB0"/>
    <w:rsid w:val="002F2F28"/>
    <w:rsid w:val="002F75F1"/>
    <w:rsid w:val="002F768D"/>
    <w:rsid w:val="00303CED"/>
    <w:rsid w:val="00304948"/>
    <w:rsid w:val="00305F08"/>
    <w:rsid w:val="0030638E"/>
    <w:rsid w:val="00310392"/>
    <w:rsid w:val="003105C9"/>
    <w:rsid w:val="003175D1"/>
    <w:rsid w:val="00321130"/>
    <w:rsid w:val="00321698"/>
    <w:rsid w:val="00321C41"/>
    <w:rsid w:val="00327462"/>
    <w:rsid w:val="00327D9D"/>
    <w:rsid w:val="00334612"/>
    <w:rsid w:val="003400F0"/>
    <w:rsid w:val="003426E4"/>
    <w:rsid w:val="00343531"/>
    <w:rsid w:val="00345210"/>
    <w:rsid w:val="00352C84"/>
    <w:rsid w:val="00357C18"/>
    <w:rsid w:val="00370A83"/>
    <w:rsid w:val="00381AB3"/>
    <w:rsid w:val="003826E5"/>
    <w:rsid w:val="003855F7"/>
    <w:rsid w:val="003A0765"/>
    <w:rsid w:val="003A7176"/>
    <w:rsid w:val="003A7578"/>
    <w:rsid w:val="003B341F"/>
    <w:rsid w:val="003B41D0"/>
    <w:rsid w:val="003B5BD6"/>
    <w:rsid w:val="003B5E17"/>
    <w:rsid w:val="003C09A6"/>
    <w:rsid w:val="003C0E83"/>
    <w:rsid w:val="003C218D"/>
    <w:rsid w:val="003C2BF3"/>
    <w:rsid w:val="003D09ED"/>
    <w:rsid w:val="003D3F89"/>
    <w:rsid w:val="003D453D"/>
    <w:rsid w:val="003D5B1B"/>
    <w:rsid w:val="003E1CD3"/>
    <w:rsid w:val="003E5306"/>
    <w:rsid w:val="003E604F"/>
    <w:rsid w:val="003E7B1B"/>
    <w:rsid w:val="003F7517"/>
    <w:rsid w:val="004029A8"/>
    <w:rsid w:val="004131A9"/>
    <w:rsid w:val="00415003"/>
    <w:rsid w:val="00416F7A"/>
    <w:rsid w:val="004242B2"/>
    <w:rsid w:val="00424DF6"/>
    <w:rsid w:val="0042616D"/>
    <w:rsid w:val="00427EB7"/>
    <w:rsid w:val="004336B6"/>
    <w:rsid w:val="004369FF"/>
    <w:rsid w:val="0044114A"/>
    <w:rsid w:val="004537BF"/>
    <w:rsid w:val="004548C8"/>
    <w:rsid w:val="004708E6"/>
    <w:rsid w:val="0047584F"/>
    <w:rsid w:val="00484CFB"/>
    <w:rsid w:val="00486CB4"/>
    <w:rsid w:val="00494278"/>
    <w:rsid w:val="004A2D8E"/>
    <w:rsid w:val="004A6A73"/>
    <w:rsid w:val="004A70D3"/>
    <w:rsid w:val="004B24E5"/>
    <w:rsid w:val="004B62E5"/>
    <w:rsid w:val="004C3F42"/>
    <w:rsid w:val="004C660F"/>
    <w:rsid w:val="004D285B"/>
    <w:rsid w:val="004D7C16"/>
    <w:rsid w:val="004E3F10"/>
    <w:rsid w:val="004E40FE"/>
    <w:rsid w:val="004E5D2D"/>
    <w:rsid w:val="004F742E"/>
    <w:rsid w:val="004F7F75"/>
    <w:rsid w:val="005043DE"/>
    <w:rsid w:val="0051187E"/>
    <w:rsid w:val="00513646"/>
    <w:rsid w:val="00514B0C"/>
    <w:rsid w:val="00514C25"/>
    <w:rsid w:val="005221C2"/>
    <w:rsid w:val="005235BD"/>
    <w:rsid w:val="00531EE1"/>
    <w:rsid w:val="00532035"/>
    <w:rsid w:val="00532A75"/>
    <w:rsid w:val="005444A7"/>
    <w:rsid w:val="00544528"/>
    <w:rsid w:val="00550E31"/>
    <w:rsid w:val="005548ED"/>
    <w:rsid w:val="005555E9"/>
    <w:rsid w:val="0056449D"/>
    <w:rsid w:val="00567BD2"/>
    <w:rsid w:val="00567F61"/>
    <w:rsid w:val="00585116"/>
    <w:rsid w:val="0058708B"/>
    <w:rsid w:val="00590B20"/>
    <w:rsid w:val="005913E7"/>
    <w:rsid w:val="005A3EDA"/>
    <w:rsid w:val="005B0E9F"/>
    <w:rsid w:val="005B7FF7"/>
    <w:rsid w:val="005C4E29"/>
    <w:rsid w:val="005C7ECD"/>
    <w:rsid w:val="005D0DBF"/>
    <w:rsid w:val="005D1887"/>
    <w:rsid w:val="005D4972"/>
    <w:rsid w:val="005E0F27"/>
    <w:rsid w:val="005E10D1"/>
    <w:rsid w:val="005E13A1"/>
    <w:rsid w:val="005E24B7"/>
    <w:rsid w:val="005E7BBB"/>
    <w:rsid w:val="005F0D11"/>
    <w:rsid w:val="005F6A5E"/>
    <w:rsid w:val="00601BAB"/>
    <w:rsid w:val="006033C1"/>
    <w:rsid w:val="0060389F"/>
    <w:rsid w:val="00604874"/>
    <w:rsid w:val="00620BC7"/>
    <w:rsid w:val="00620E6D"/>
    <w:rsid w:val="006213F5"/>
    <w:rsid w:val="00622CBB"/>
    <w:rsid w:val="006317DE"/>
    <w:rsid w:val="0064256B"/>
    <w:rsid w:val="0065123E"/>
    <w:rsid w:val="00655976"/>
    <w:rsid w:val="006758C6"/>
    <w:rsid w:val="0068720D"/>
    <w:rsid w:val="00694F9A"/>
    <w:rsid w:val="006967E2"/>
    <w:rsid w:val="006A6063"/>
    <w:rsid w:val="006B1410"/>
    <w:rsid w:val="006B29F0"/>
    <w:rsid w:val="006B60C0"/>
    <w:rsid w:val="006B6C25"/>
    <w:rsid w:val="006C6E1B"/>
    <w:rsid w:val="006D1591"/>
    <w:rsid w:val="006D221E"/>
    <w:rsid w:val="006D58FF"/>
    <w:rsid w:val="0071151C"/>
    <w:rsid w:val="00715795"/>
    <w:rsid w:val="00722FA2"/>
    <w:rsid w:val="00723419"/>
    <w:rsid w:val="00731D4D"/>
    <w:rsid w:val="00732D32"/>
    <w:rsid w:val="0073323C"/>
    <w:rsid w:val="0073511D"/>
    <w:rsid w:val="00736D5E"/>
    <w:rsid w:val="00740F17"/>
    <w:rsid w:val="007433D6"/>
    <w:rsid w:val="00754C21"/>
    <w:rsid w:val="007566BC"/>
    <w:rsid w:val="00763374"/>
    <w:rsid w:val="00766D36"/>
    <w:rsid w:val="00767158"/>
    <w:rsid w:val="00773E19"/>
    <w:rsid w:val="00785CC6"/>
    <w:rsid w:val="007A72CA"/>
    <w:rsid w:val="007B60F4"/>
    <w:rsid w:val="007C640A"/>
    <w:rsid w:val="007C7900"/>
    <w:rsid w:val="007D3EE6"/>
    <w:rsid w:val="007E0A6D"/>
    <w:rsid w:val="007E7DE8"/>
    <w:rsid w:val="007F45EE"/>
    <w:rsid w:val="007F6CD5"/>
    <w:rsid w:val="007F6F0B"/>
    <w:rsid w:val="00802177"/>
    <w:rsid w:val="008023F2"/>
    <w:rsid w:val="00802D6B"/>
    <w:rsid w:val="00812797"/>
    <w:rsid w:val="00813490"/>
    <w:rsid w:val="0082655B"/>
    <w:rsid w:val="00832BAC"/>
    <w:rsid w:val="00843B49"/>
    <w:rsid w:val="0084508A"/>
    <w:rsid w:val="0085463C"/>
    <w:rsid w:val="00864590"/>
    <w:rsid w:val="00870934"/>
    <w:rsid w:val="0087405F"/>
    <w:rsid w:val="00874196"/>
    <w:rsid w:val="0088002A"/>
    <w:rsid w:val="008809CE"/>
    <w:rsid w:val="008856BB"/>
    <w:rsid w:val="008871C4"/>
    <w:rsid w:val="0089290E"/>
    <w:rsid w:val="008A56B3"/>
    <w:rsid w:val="008B2311"/>
    <w:rsid w:val="008B2731"/>
    <w:rsid w:val="008B3787"/>
    <w:rsid w:val="008B53EA"/>
    <w:rsid w:val="008C0052"/>
    <w:rsid w:val="008C4652"/>
    <w:rsid w:val="008D23EE"/>
    <w:rsid w:val="008D26E8"/>
    <w:rsid w:val="008D49F0"/>
    <w:rsid w:val="008E2F48"/>
    <w:rsid w:val="008E6410"/>
    <w:rsid w:val="008F0BAE"/>
    <w:rsid w:val="008F11AD"/>
    <w:rsid w:val="008F38A3"/>
    <w:rsid w:val="008F4A4C"/>
    <w:rsid w:val="0090759F"/>
    <w:rsid w:val="00907A69"/>
    <w:rsid w:val="00922346"/>
    <w:rsid w:val="00923A32"/>
    <w:rsid w:val="009440CC"/>
    <w:rsid w:val="0095119C"/>
    <w:rsid w:val="009650B1"/>
    <w:rsid w:val="009656A6"/>
    <w:rsid w:val="00983D3C"/>
    <w:rsid w:val="00984983"/>
    <w:rsid w:val="009B35DB"/>
    <w:rsid w:val="009B6FB4"/>
    <w:rsid w:val="009C05D4"/>
    <w:rsid w:val="009C1875"/>
    <w:rsid w:val="009C1D7F"/>
    <w:rsid w:val="009C6B89"/>
    <w:rsid w:val="009C70AE"/>
    <w:rsid w:val="009D6E5D"/>
    <w:rsid w:val="009E440D"/>
    <w:rsid w:val="009E704F"/>
    <w:rsid w:val="00A007C5"/>
    <w:rsid w:val="00A0678B"/>
    <w:rsid w:val="00A068EB"/>
    <w:rsid w:val="00A146F2"/>
    <w:rsid w:val="00A17C28"/>
    <w:rsid w:val="00A200EF"/>
    <w:rsid w:val="00A31355"/>
    <w:rsid w:val="00A43483"/>
    <w:rsid w:val="00A43BE9"/>
    <w:rsid w:val="00A4452F"/>
    <w:rsid w:val="00A448C9"/>
    <w:rsid w:val="00A52B6C"/>
    <w:rsid w:val="00A62962"/>
    <w:rsid w:val="00A70BFC"/>
    <w:rsid w:val="00A71905"/>
    <w:rsid w:val="00A82FDB"/>
    <w:rsid w:val="00A83BA5"/>
    <w:rsid w:val="00A84EB2"/>
    <w:rsid w:val="00A870CA"/>
    <w:rsid w:val="00AA27E0"/>
    <w:rsid w:val="00AB485B"/>
    <w:rsid w:val="00AC6018"/>
    <w:rsid w:val="00AD23DC"/>
    <w:rsid w:val="00AD5D55"/>
    <w:rsid w:val="00AE3998"/>
    <w:rsid w:val="00AF2AD1"/>
    <w:rsid w:val="00AF47DE"/>
    <w:rsid w:val="00B12E96"/>
    <w:rsid w:val="00B21FA7"/>
    <w:rsid w:val="00B25F57"/>
    <w:rsid w:val="00B343D6"/>
    <w:rsid w:val="00B35FCC"/>
    <w:rsid w:val="00B407E8"/>
    <w:rsid w:val="00B460A7"/>
    <w:rsid w:val="00B51250"/>
    <w:rsid w:val="00B551A2"/>
    <w:rsid w:val="00B55273"/>
    <w:rsid w:val="00B708E6"/>
    <w:rsid w:val="00B849D5"/>
    <w:rsid w:val="00B8505C"/>
    <w:rsid w:val="00BB3607"/>
    <w:rsid w:val="00BD0CFC"/>
    <w:rsid w:val="00BD38DB"/>
    <w:rsid w:val="00BD61BF"/>
    <w:rsid w:val="00BE188F"/>
    <w:rsid w:val="00BE1DA8"/>
    <w:rsid w:val="00BE48C1"/>
    <w:rsid w:val="00BE5AAA"/>
    <w:rsid w:val="00BF2439"/>
    <w:rsid w:val="00C01B33"/>
    <w:rsid w:val="00C243A0"/>
    <w:rsid w:val="00C27353"/>
    <w:rsid w:val="00C34C5A"/>
    <w:rsid w:val="00C40569"/>
    <w:rsid w:val="00C50689"/>
    <w:rsid w:val="00C550FA"/>
    <w:rsid w:val="00C60C5B"/>
    <w:rsid w:val="00C621C0"/>
    <w:rsid w:val="00C67A36"/>
    <w:rsid w:val="00C70171"/>
    <w:rsid w:val="00C83598"/>
    <w:rsid w:val="00C858D6"/>
    <w:rsid w:val="00C872C2"/>
    <w:rsid w:val="00CA12CB"/>
    <w:rsid w:val="00CB7D71"/>
    <w:rsid w:val="00CB7E00"/>
    <w:rsid w:val="00CD00AE"/>
    <w:rsid w:val="00CD0B46"/>
    <w:rsid w:val="00CD28A3"/>
    <w:rsid w:val="00D00C53"/>
    <w:rsid w:val="00D03249"/>
    <w:rsid w:val="00D07660"/>
    <w:rsid w:val="00D077EF"/>
    <w:rsid w:val="00D07B28"/>
    <w:rsid w:val="00D1454B"/>
    <w:rsid w:val="00D14791"/>
    <w:rsid w:val="00D303E5"/>
    <w:rsid w:val="00D414B6"/>
    <w:rsid w:val="00D439BB"/>
    <w:rsid w:val="00D55774"/>
    <w:rsid w:val="00D57373"/>
    <w:rsid w:val="00D6084F"/>
    <w:rsid w:val="00D63235"/>
    <w:rsid w:val="00D6350A"/>
    <w:rsid w:val="00D63801"/>
    <w:rsid w:val="00D7105E"/>
    <w:rsid w:val="00D72907"/>
    <w:rsid w:val="00D75537"/>
    <w:rsid w:val="00D77522"/>
    <w:rsid w:val="00D8693F"/>
    <w:rsid w:val="00D9113B"/>
    <w:rsid w:val="00D91CE9"/>
    <w:rsid w:val="00D95923"/>
    <w:rsid w:val="00D96EDB"/>
    <w:rsid w:val="00D9765A"/>
    <w:rsid w:val="00DB4C54"/>
    <w:rsid w:val="00DC0A99"/>
    <w:rsid w:val="00DC21B4"/>
    <w:rsid w:val="00DC2A67"/>
    <w:rsid w:val="00DC781A"/>
    <w:rsid w:val="00DD1DD3"/>
    <w:rsid w:val="00DD461F"/>
    <w:rsid w:val="00DD586D"/>
    <w:rsid w:val="00E02004"/>
    <w:rsid w:val="00E05321"/>
    <w:rsid w:val="00E12A11"/>
    <w:rsid w:val="00E131BA"/>
    <w:rsid w:val="00E135F2"/>
    <w:rsid w:val="00E13DC0"/>
    <w:rsid w:val="00E14BCF"/>
    <w:rsid w:val="00E16F6D"/>
    <w:rsid w:val="00E226B0"/>
    <w:rsid w:val="00E24A98"/>
    <w:rsid w:val="00E262B5"/>
    <w:rsid w:val="00E412DB"/>
    <w:rsid w:val="00E43F6B"/>
    <w:rsid w:val="00E451C7"/>
    <w:rsid w:val="00E464CB"/>
    <w:rsid w:val="00E57CFF"/>
    <w:rsid w:val="00E619FB"/>
    <w:rsid w:val="00E649CE"/>
    <w:rsid w:val="00E704C6"/>
    <w:rsid w:val="00E70508"/>
    <w:rsid w:val="00E728C3"/>
    <w:rsid w:val="00E84C72"/>
    <w:rsid w:val="00E84D6B"/>
    <w:rsid w:val="00E8597A"/>
    <w:rsid w:val="00E85E0F"/>
    <w:rsid w:val="00E865CB"/>
    <w:rsid w:val="00E87E72"/>
    <w:rsid w:val="00E9581E"/>
    <w:rsid w:val="00EB515F"/>
    <w:rsid w:val="00EB61C3"/>
    <w:rsid w:val="00EC0285"/>
    <w:rsid w:val="00EC05F9"/>
    <w:rsid w:val="00EC4037"/>
    <w:rsid w:val="00EC652C"/>
    <w:rsid w:val="00ED0C78"/>
    <w:rsid w:val="00ED13FB"/>
    <w:rsid w:val="00ED2F6F"/>
    <w:rsid w:val="00EE2A88"/>
    <w:rsid w:val="00EE5397"/>
    <w:rsid w:val="00EE5449"/>
    <w:rsid w:val="00EE56A6"/>
    <w:rsid w:val="00EE7AC0"/>
    <w:rsid w:val="00EF0EE7"/>
    <w:rsid w:val="00EF6181"/>
    <w:rsid w:val="00F00494"/>
    <w:rsid w:val="00F004AC"/>
    <w:rsid w:val="00F070C8"/>
    <w:rsid w:val="00F1555B"/>
    <w:rsid w:val="00F2304F"/>
    <w:rsid w:val="00F30058"/>
    <w:rsid w:val="00F31D0E"/>
    <w:rsid w:val="00F50CF7"/>
    <w:rsid w:val="00F5274F"/>
    <w:rsid w:val="00F5433D"/>
    <w:rsid w:val="00F56EC3"/>
    <w:rsid w:val="00F70D36"/>
    <w:rsid w:val="00F93BD8"/>
    <w:rsid w:val="00F97A0F"/>
    <w:rsid w:val="00F97C15"/>
    <w:rsid w:val="00F97E90"/>
    <w:rsid w:val="00FA07D5"/>
    <w:rsid w:val="00FB088C"/>
    <w:rsid w:val="00FB10C7"/>
    <w:rsid w:val="00FB153C"/>
    <w:rsid w:val="00FB302F"/>
    <w:rsid w:val="00FB4821"/>
    <w:rsid w:val="00FB5B59"/>
    <w:rsid w:val="00FC4005"/>
    <w:rsid w:val="00FC549E"/>
    <w:rsid w:val="00FC79E1"/>
    <w:rsid w:val="00FE0E07"/>
    <w:rsid w:val="00FE1171"/>
    <w:rsid w:val="00FE2CD1"/>
    <w:rsid w:val="00FE7690"/>
    <w:rsid w:val="00FF072B"/>
    <w:rsid w:val="00FF4AC1"/>
    <w:rsid w:val="00FF77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AEB902"/>
  <w15:docId w15:val="{1BB82CF5-EDA1-4204-9B08-DC84960A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8511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5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116"/>
    <w:rPr>
      <w:rFonts w:ascii="Tahoma" w:hAnsi="Tahoma" w:cs="Tahoma"/>
      <w:sz w:val="16"/>
      <w:szCs w:val="16"/>
    </w:rPr>
  </w:style>
  <w:style w:type="paragraph" w:styleId="ListParagraph">
    <w:name w:val="List Paragraph"/>
    <w:basedOn w:val="Normal"/>
    <w:uiPriority w:val="34"/>
    <w:qFormat/>
    <w:rsid w:val="00585116"/>
    <w:pPr>
      <w:ind w:left="720"/>
      <w:contextualSpacing/>
    </w:pPr>
  </w:style>
  <w:style w:type="table" w:styleId="TableGrid">
    <w:name w:val="Table Grid"/>
    <w:basedOn w:val="TableNormal"/>
    <w:uiPriority w:val="59"/>
    <w:rsid w:val="00585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85116"/>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C79E1"/>
    <w:rPr>
      <w:sz w:val="16"/>
      <w:szCs w:val="16"/>
    </w:rPr>
  </w:style>
  <w:style w:type="paragraph" w:styleId="CommentText">
    <w:name w:val="annotation text"/>
    <w:basedOn w:val="Normal"/>
    <w:link w:val="CommentTextChar"/>
    <w:uiPriority w:val="99"/>
    <w:unhideWhenUsed/>
    <w:rsid w:val="00FC79E1"/>
    <w:pPr>
      <w:spacing w:line="240" w:lineRule="auto"/>
    </w:pPr>
    <w:rPr>
      <w:sz w:val="20"/>
      <w:szCs w:val="20"/>
    </w:rPr>
  </w:style>
  <w:style w:type="character" w:customStyle="1" w:styleId="CommentTextChar">
    <w:name w:val="Comment Text Char"/>
    <w:basedOn w:val="DefaultParagraphFont"/>
    <w:link w:val="CommentText"/>
    <w:uiPriority w:val="99"/>
    <w:rsid w:val="00FC79E1"/>
    <w:rPr>
      <w:sz w:val="20"/>
      <w:szCs w:val="20"/>
    </w:rPr>
  </w:style>
  <w:style w:type="paragraph" w:styleId="CommentSubject">
    <w:name w:val="annotation subject"/>
    <w:basedOn w:val="CommentText"/>
    <w:next w:val="CommentText"/>
    <w:link w:val="CommentSubjectChar"/>
    <w:uiPriority w:val="99"/>
    <w:semiHidden/>
    <w:unhideWhenUsed/>
    <w:rsid w:val="00B21FA7"/>
    <w:rPr>
      <w:b/>
      <w:bCs/>
    </w:rPr>
  </w:style>
  <w:style w:type="character" w:customStyle="1" w:styleId="CommentSubjectChar">
    <w:name w:val="Comment Subject Char"/>
    <w:basedOn w:val="CommentTextChar"/>
    <w:link w:val="CommentSubject"/>
    <w:uiPriority w:val="99"/>
    <w:semiHidden/>
    <w:rsid w:val="00B21FA7"/>
    <w:rPr>
      <w:b/>
      <w:bCs/>
      <w:sz w:val="20"/>
      <w:szCs w:val="20"/>
    </w:rPr>
  </w:style>
  <w:style w:type="paragraph" w:styleId="Revision">
    <w:name w:val="Revision"/>
    <w:hidden/>
    <w:uiPriority w:val="99"/>
    <w:semiHidden/>
    <w:rsid w:val="00B25F57"/>
    <w:pPr>
      <w:spacing w:after="0" w:line="240" w:lineRule="auto"/>
    </w:pPr>
  </w:style>
  <w:style w:type="paragraph" w:styleId="Header">
    <w:name w:val="header"/>
    <w:basedOn w:val="Normal"/>
    <w:link w:val="HeaderChar"/>
    <w:uiPriority w:val="99"/>
    <w:unhideWhenUsed/>
    <w:rsid w:val="00B55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273"/>
  </w:style>
  <w:style w:type="paragraph" w:styleId="Footer">
    <w:name w:val="footer"/>
    <w:basedOn w:val="Normal"/>
    <w:link w:val="FooterChar"/>
    <w:uiPriority w:val="99"/>
    <w:unhideWhenUsed/>
    <w:rsid w:val="00B55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273"/>
  </w:style>
  <w:style w:type="paragraph" w:styleId="NormalWeb">
    <w:name w:val="Normal (Web)"/>
    <w:basedOn w:val="Normal"/>
    <w:uiPriority w:val="99"/>
    <w:semiHidden/>
    <w:unhideWhenUsed/>
    <w:rsid w:val="00983D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41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https://manyminds.achievementfirst.org/sites/NetworkSupport/_cts/AF School Document/84ffe443963d2764customXsn.xsn</xsnLocation>
  <cached>True</cached>
  <openByDefault>True</openByDefault>
  <xsnScope>https://manyminds.achievementfirst.org/sites/NetworkSupport</xsnScope>
</customXsn>
</file>

<file path=customXml/item2.xml><?xml version="1.0" encoding="utf-8"?>
<?mso-contentType ?>
<p:Policy xmlns:p="office.server.policy" id="" local="true">
  <p:Name>NS Document</p:Name>
  <p:Description>NS Documents that have not been modified in the last 12 months begin a disposition workflow. This workflow checks for out of date documents each week and logs an entry in the Expiration Tasks list. Site owners should check this list monthly to retain or delete out of date files. Files declared records will not trigger this process.</p:Description>
  <p:Statement/>
  <p:PolicyItems>
    <p:PolicyItem featureId="Microsoft.Office.RecordsManagement.PolicyFeatures.Expiration" staticId="0x010100F05A691F7F882644BE96F06D9D88F8E1|2088864059" UniqueId="84417131-af0c-4e69-9a7f-a82ab44080bb">
      <p:Name>Retention</p:Name>
      <p:Description>Automatic scheduling of content for processing, and performing a retention action on content that has reached its due date.</p:Description>
      <p:CustomData>
        <Schedules nextStageId="4" default="false">
          <Schedule type="Default">
            <stages>
              <data stageId="1">
                <formula id="Microsoft.Office.RecordsManagement.PolicyFeatures.Expiration.Formula.BuiltIn">
                  <number>12</number>
                  <property>Modified</property>
                  <propertyId>28cf69c5-fa48-462a-b5cd-27b6f9d2bd5f</propertyId>
                  <period>months</period>
                </formula>
                <action type="workflow" id="fa47fc78-4824-430a-9ede-864cb905d55c"/>
              </data>
              <data stageId="2" stageDeleted="true"/>
              <data stageId="3" recur="true" offset="12" unit="months" stageDeleted="true"/>
            </stages>
          </Schedule>
          <Schedule type="Record">
            <stages/>
          </Schedule>
        </Schedules>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nfa767dced1144c9ba4888ceb93acca4 xmlns="0676cee9-fd60-4c1c-9e5b-5120ec0b3480">
      <Terms xmlns="http://schemas.microsoft.com/office/infopath/2007/PartnerControls"/>
    </nfa767dced1144c9ba4888ceb93acca4>
    <lf09a8a73540422dac4309c5f114ddb8 xmlns="0676cee9-fd60-4c1c-9e5b-5120ec0b3480">
      <Terms xmlns="http://schemas.microsoft.com/office/infopath/2007/PartnerControls"/>
    </lf09a8a73540422dac4309c5f114ddb8>
    <Featured_x003f_ xmlns="ca0af76b-fdda-4a89-9539-46fa721ef6c2">false</Featured_x003f_>
    <PortalDesination xmlns="ca0af76b-fdda-4a89-9539-46fa721ef6c2">Teacher</PortalDesination>
    <gc69249d4b4e407483d3df6921806e1c xmlns="0676cee9-fd60-4c1c-9e5b-5120ec0b3480">
      <Terms xmlns="http://schemas.microsoft.com/office/infopath/2007/PartnerControls"/>
    </gc69249d4b4e407483d3df6921806e1c>
    <Test_x0020_Column xmlns="ca0af76b-fdda-4a89-9539-46fa721ef6c2" xsi:nil="true"/>
    <Key_x0020_Words xmlns="ca0af76b-fdda-4a89-9539-46fa721ef6c2" xsi:nil="true"/>
    <_dlc_DocId xmlns="0676cee9-fd60-4c1c-9e5b-5120ec0b3480">SFDVX333FYKN-241-465</_dlc_DocId>
    <TaxCatchAll xmlns="0676cee9-fd60-4c1c-9e5b-5120ec0b3480"/>
    <_dlc_ExpireDateSaved xmlns="http://schemas.microsoft.com/sharepoint/v3" xsi:nil="true"/>
    <c6b051048b38471d8a88773837762ee7 xmlns="0676cee9-fd60-4c1c-9e5b-5120ec0b3480">
      <Terms xmlns="http://schemas.microsoft.com/office/infopath/2007/PartnerControls"/>
    </c6b051048b38471d8a88773837762ee7>
    <_dlc_DocIdUrl xmlns="0676cee9-fd60-4c1c-9e5b-5120ec0b3480">
      <Url>https://manyminds.achievementfirst.org/sites/NetworkSupport/TeamTD/_layouts/15/DocIdRedir.aspx?ID=SFDVX333FYKN-241-465</Url>
      <Description>SFDVX333FYKN-241-465</Description>
    </_dlc_DocIdUrl>
    <_dlc_ExpireDate xmlns="http://schemas.microsoft.com/sharepoint/v3">2016-08-21T19:42:10+00:00</_dlc_ExpireDate>
    <Expand_x002f_Collapse xmlns="ca0af76b-fdda-4a89-9539-46fa721ef6c2" xsi:nil="true"/>
    <Target_x0020_Audience xmlns="ca0af76b-fdda-4a89-9539-46fa721ef6c2" xsi:nil="true"/>
    <b1d47f8b0c974735b0418508e9704e5b xmlns="0676cee9-fd60-4c1c-9e5b-5120ec0b3480">
      <Terms xmlns="http://schemas.microsoft.com/office/infopath/2007/PartnerControls"/>
    </b1d47f8b0c974735b0418508e9704e5b>
    <Audience xmlns="http://schemas.microsoft.com/sharepoint/v3" xsi:nil="true"/>
    <AF_x0020_Owner xmlns="0676cee9-fd60-4c1c-9e5b-5120ec0b3480">
      <UserInfo>
        <DisplayName>katie capella</DisplayName>
        <AccountId>518</AccountId>
        <AccountType/>
      </UserInfo>
    </AF_x0020_Own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NS Document" ma:contentTypeID="0x010100F05A691F7F882644BE96F06D9D88F8E10040C00D01606563419BDC0B2E82CBB49E" ma:contentTypeVersion="72" ma:contentTypeDescription="Default content type" ma:contentTypeScope="" ma:versionID="d36ccced2c49f04896db5d0e5c9e36bb">
  <xsd:schema xmlns:xsd="http://www.w3.org/2001/XMLSchema" xmlns:xs="http://www.w3.org/2001/XMLSchema" xmlns:p="http://schemas.microsoft.com/office/2006/metadata/properties" xmlns:ns1="http://schemas.microsoft.com/sharepoint/v3" xmlns:ns2="0676cee9-fd60-4c1c-9e5b-5120ec0b3480" xmlns:ns3="ca0af76b-fdda-4a89-9539-46fa721ef6c2" targetNamespace="http://schemas.microsoft.com/office/2006/metadata/properties" ma:root="true" ma:fieldsID="f073f6d3dcd107a1eeb3dc42ba604882" ns1:_="" ns2:_="" ns3:_="">
    <xsd:import namespace="http://schemas.microsoft.com/sharepoint/v3"/>
    <xsd:import namespace="0676cee9-fd60-4c1c-9e5b-5120ec0b3480"/>
    <xsd:import namespace="ca0af76b-fdda-4a89-9539-46fa721ef6c2"/>
    <xsd:element name="properties">
      <xsd:complexType>
        <xsd:sequence>
          <xsd:element name="documentManagement">
            <xsd:complexType>
              <xsd:all>
                <xsd:element ref="ns2:AF_x0020_Owner"/>
                <xsd:element ref="ns2:lf09a8a73540422dac4309c5f114ddb8" minOccurs="0"/>
                <xsd:element ref="ns2:TaxCatchAll" minOccurs="0"/>
                <xsd:element ref="ns2:TaxCatchAllLabel" minOccurs="0"/>
                <xsd:element ref="ns2:nfa767dced1144c9ba4888ceb93acca4" minOccurs="0"/>
                <xsd:element ref="ns2:gc69249d4b4e407483d3df6921806e1c" minOccurs="0"/>
                <xsd:element ref="ns2:b1d47f8b0c974735b0418508e9704e5b" minOccurs="0"/>
                <xsd:element ref="ns2:c6b051048b38471d8a88773837762ee7" minOccurs="0"/>
                <xsd:element ref="ns1:Audience" minOccurs="0"/>
                <xsd:element ref="ns3:Test_x0020_Column" minOccurs="0"/>
                <xsd:element ref="ns3:Key_x0020_Words" minOccurs="0"/>
                <xsd:element ref="ns3:Expand_x002f_Collapse" minOccurs="0"/>
                <xsd:element ref="ns3:Target_x0020_Audience" minOccurs="0"/>
                <xsd:element ref="ns3:PortalDesination"/>
                <xsd:element ref="ns2:_dlc_DocId" minOccurs="0"/>
                <xsd:element ref="ns2:_dlc_DocIdUrl" minOccurs="0"/>
                <xsd:element ref="ns2:_dlc_DocIdPersistId" minOccurs="0"/>
                <xsd:element ref="ns3:Featured_x003f_"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1" nillable="true" ma:displayName="Target Audiences" ma:description="Enables audience targeting. Please leave blank unless trained on use." ma:internalName="Target_x0020_Audiences" ma:readOnly="false">
      <xsd:simpleType>
        <xsd:restriction base="dms:Unknown"/>
      </xsd:simpleType>
    </xsd:element>
    <xsd:element name="_dlc_Exempt" ma:index="31" nillable="true" ma:displayName="Exempt from Policy" ma:hidden="true" ma:internalName="_dlc_Exempt" ma:readOnly="true">
      <xsd:simpleType>
        <xsd:restriction base="dms:Unknown"/>
      </xsd:simpleType>
    </xsd:element>
    <xsd:element name="_dlc_ExpireDateSaved" ma:index="32" nillable="true" ma:displayName="Original Expiration Date" ma:hidden="true" ma:internalName="_dlc_ExpireDateSaved" ma:readOnly="true">
      <xsd:simpleType>
        <xsd:restriction base="dms:DateTime"/>
      </xsd:simpleType>
    </xsd:element>
    <xsd:element name="_dlc_ExpireDate" ma:index="33"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AF_x0020_Owner" ma:index="2" ma:displayName="AF Owner" ma:description="Required. Enter an AF staff member who is responsible for this file." ma:list="UserInfo" ma:SharePointGroup="0" ma:internalName="AF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09a8a73540422dac4309c5f114ddb8" ma:index="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163e22-da7c-42d4-8dd1-a8591f2057d4}" ma:internalName="TaxCatchAllLabel" ma:readOnly="true" ma:showField="CatchAllDataLabel"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2" nillable="true" ma:taxonomy="true" ma:internalName="nfa767dced1144c9ba4888ceb93acca4" ma:taxonomyFieldName="Project0"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gc69249d4b4e407483d3df6921806e1c" ma:index="14"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element name="b1d47f8b0c974735b0418508e9704e5b" ma:index="16" nillable="true" ma:taxonomy="true" ma:internalName="b1d47f8b0c974735b0418508e9704e5b" ma:taxonomyFieldName="Geography" ma:displayName="Geography"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c6b051048b38471d8a88773837762ee7" ma:index="18"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a0af76b-fdda-4a89-9539-46fa721ef6c2" elementFormDefault="qualified">
    <xsd:import namespace="http://schemas.microsoft.com/office/2006/documentManagement/types"/>
    <xsd:import namespace="http://schemas.microsoft.com/office/infopath/2007/PartnerControls"/>
    <xsd:element name="Test_x0020_Column" ma:index="22" nillable="true" ma:displayName="Test Column" ma:internalName="Test_x0020_Column">
      <xsd:simpleType>
        <xsd:restriction base="dms:Text">
          <xsd:maxLength value="255"/>
        </xsd:restriction>
      </xsd:simpleType>
    </xsd:element>
    <xsd:element name="Key_x0020_Words" ma:index="23" nillable="true" ma:displayName="Key Words" ma:internalName="Key_x0020_Words">
      <xsd:simpleType>
        <xsd:restriction base="dms:Text">
          <xsd:maxLength value="255"/>
        </xsd:restriction>
      </xsd:simpleType>
    </xsd:element>
    <xsd:element name="Expand_x002f_Collapse" ma:index="24" nillable="true" ma:displayName="Expand/Collapse" ma:internalName="Expand_x002f_Collapse">
      <xsd:simpleType>
        <xsd:restriction base="dms:Text">
          <xsd:maxLength value="255"/>
        </xsd:restriction>
      </xsd:simpleType>
    </xsd:element>
    <xsd:element name="Target_x0020_Audience" ma:index="25" nillable="true" ma:displayName="Target Audience" ma:internalName="Target_x0020_Audience">
      <xsd:simpleType>
        <xsd:restriction base="dms:Text">
          <xsd:maxLength value="255"/>
        </xsd:restriction>
      </xsd:simpleType>
    </xsd:element>
    <xsd:element name="PortalDesination" ma:index="26" ma:displayName="PortalDesination" ma:default="Teacher" ma:format="Dropdown" ma:internalName="PortalDesination">
      <xsd:simpleType>
        <xsd:restriction base="dms:Choice">
          <xsd:enumeration value="School Leader"/>
          <xsd:enumeration value="Teacher"/>
          <xsd:enumeration value="Network Support"/>
          <xsd:enumeration value="AF Report Card"/>
        </xsd:restriction>
      </xsd:simpleType>
    </xsd:element>
    <xsd:element name="Featured_x003f_" ma:index="30" nillable="true" ma:displayName="Featured?" ma:default="0" ma:internalName="Featured_x003f_">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2B3B9-B355-40EB-941A-A91389929E45}">
  <ds:schemaRefs>
    <ds:schemaRef ds:uri="http://schemas.microsoft.com/office/2006/metadata/customXsn"/>
  </ds:schemaRefs>
</ds:datastoreItem>
</file>

<file path=customXml/itemProps2.xml><?xml version="1.0" encoding="utf-8"?>
<ds:datastoreItem xmlns:ds="http://schemas.openxmlformats.org/officeDocument/2006/customXml" ds:itemID="{FF9A5996-4BA3-4815-B471-F75021555EF3}">
  <ds:schemaRefs>
    <ds:schemaRef ds:uri="office.server.policy"/>
  </ds:schemaRefs>
</ds:datastoreItem>
</file>

<file path=customXml/itemProps3.xml><?xml version="1.0" encoding="utf-8"?>
<ds:datastoreItem xmlns:ds="http://schemas.openxmlformats.org/officeDocument/2006/customXml" ds:itemID="{433AAE44-2D53-4754-A909-FBAFC5C510A7}">
  <ds:schemaRefs>
    <ds:schemaRef ds:uri="http://schemas.microsoft.com/office/2006/metadata/properties"/>
    <ds:schemaRef ds:uri="http://schemas.microsoft.com/office/infopath/2007/PartnerControls"/>
    <ds:schemaRef ds:uri="0676cee9-fd60-4c1c-9e5b-5120ec0b3480"/>
    <ds:schemaRef ds:uri="ca0af76b-fdda-4a89-9539-46fa721ef6c2"/>
    <ds:schemaRef ds:uri="http://schemas.microsoft.com/sharepoint/v3"/>
  </ds:schemaRefs>
</ds:datastoreItem>
</file>

<file path=customXml/itemProps4.xml><?xml version="1.0" encoding="utf-8"?>
<ds:datastoreItem xmlns:ds="http://schemas.openxmlformats.org/officeDocument/2006/customXml" ds:itemID="{ADC88895-5EF0-48ED-AF0E-441EFA59D145}">
  <ds:schemaRefs>
    <ds:schemaRef ds:uri="http://schemas.microsoft.com/sharepoint/v3/contenttype/forms"/>
  </ds:schemaRefs>
</ds:datastoreItem>
</file>

<file path=customXml/itemProps5.xml><?xml version="1.0" encoding="utf-8"?>
<ds:datastoreItem xmlns:ds="http://schemas.openxmlformats.org/officeDocument/2006/customXml" ds:itemID="{A2170870-E03F-4B2A-8675-DFCE74A52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ca0af76b-fdda-4a89-9539-46fa721ef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A36969-EE71-4199-8E39-7D35CB342690}">
  <ds:schemaRefs>
    <ds:schemaRef ds:uri="http://schemas.microsoft.com/sharepoint/events"/>
  </ds:schemaRefs>
</ds:datastoreItem>
</file>

<file path=customXml/itemProps7.xml><?xml version="1.0" encoding="utf-8"?>
<ds:datastoreItem xmlns:ds="http://schemas.openxmlformats.org/officeDocument/2006/customXml" ds:itemID="{D9B9D909-6AF7-4471-9170-58FF7690B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322</Words>
  <Characters>2464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F Essentials Rubric</vt:lpstr>
    </vt:vector>
  </TitlesOfParts>
  <Company>Achievement First</Company>
  <LinksUpToDate>false</LinksUpToDate>
  <CharactersWithSpaces>28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 Essentials Rubric</dc:title>
  <dc:creator>Windows User</dc:creator>
  <cp:lastModifiedBy>Rene Morgan</cp:lastModifiedBy>
  <cp:revision>2</cp:revision>
  <cp:lastPrinted>2015-08-21T18:32:00Z</cp:lastPrinted>
  <dcterms:created xsi:type="dcterms:W3CDTF">2018-03-08T00:59:00Z</dcterms:created>
  <dcterms:modified xsi:type="dcterms:W3CDTF">2018-03-0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chool">
    <vt:lpwstr/>
  </property>
  <property fmtid="{D5CDD505-2E9C-101B-9397-08002B2CF9AE}" pid="3" name="Geography">
    <vt:lpwstr/>
  </property>
  <property fmtid="{D5CDD505-2E9C-101B-9397-08002B2CF9AE}" pid="4" name="_dlc_policyId">
    <vt:lpwstr>0x010100F05A691F7F882644BE96F06D9D88F8E1|2088864059</vt:lpwstr>
  </property>
  <property fmtid="{D5CDD505-2E9C-101B-9397-08002B2CF9AE}" pid="5" name="ContentTypeId">
    <vt:lpwstr>0x010100F05A691F7F882644BE96F06D9D88F8E10040C00D01606563419BDC0B2E82CBB49E</vt:lpwstr>
  </property>
  <property fmtid="{D5CDD505-2E9C-101B-9397-08002B2CF9AE}" pid="6" name="Team">
    <vt:lpwstr/>
  </property>
  <property fmtid="{D5CDD505-2E9C-101B-9397-08002B2CF9AE}" pid="7" name="ItemRetentionFormula">
    <vt:lpwstr>&lt;formula id="Microsoft.Office.RecordsManagement.PolicyFeatures.Expiration.Formula.BuiltIn"&gt;&lt;number&gt;12&lt;/number&gt;&lt;property&gt;Modified&lt;/property&gt;&lt;propertyId&gt;28cf69c5-fa48-462a-b5cd-27b6f9d2bd5f&lt;/propertyId&gt;&lt;period&gt;months&lt;/period&gt;&lt;/formula&gt;</vt:lpwstr>
  </property>
  <property fmtid="{D5CDD505-2E9C-101B-9397-08002B2CF9AE}" pid="8" name="School_x0020_Year">
    <vt:lpwstr/>
  </property>
  <property fmtid="{D5CDD505-2E9C-101B-9397-08002B2CF9AE}" pid="9" name="_dlc_DocIdItemGuid">
    <vt:lpwstr>6a7a89ba-81aa-4897-bde4-957459b5ced3</vt:lpwstr>
  </property>
  <property fmtid="{D5CDD505-2E9C-101B-9397-08002B2CF9AE}" pid="10" name="Project0">
    <vt:lpwstr/>
  </property>
  <property fmtid="{D5CDD505-2E9C-101B-9397-08002B2CF9AE}" pid="11" name="School Year">
    <vt:lpwstr/>
  </property>
</Properties>
</file>